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ch</w:t>
      </w:r>
      <w:r>
        <w:t xml:space="preserve"> </w:t>
      </w:r>
      <w:r>
        <w:t xml:space="preserve">Khoa</w:t>
      </w:r>
      <w:r>
        <w:t xml:space="preserve"> </w:t>
      </w:r>
      <w:r>
        <w:t xml:space="preserve">Yêu</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ách-khoa-yêu-thương"/>
      <w:bookmarkEnd w:id="21"/>
      <w:r>
        <w:t xml:space="preserve">Bách Khoa Yêu T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01/27/bach-khoa-yeu-t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ộ tuổi thích hợp: Từ 16-25. Đây không phải bộ chính của mình, nhưng tự dưng có cảm xúc thì viết thôi. Truyện hơi ảo, giải trí là chính, không phù hợp với người già và người nghiêm túc.</w:t>
            </w:r>
            <w:r>
              <w:br w:type="textWrapping"/>
            </w:r>
          </w:p>
        </w:tc>
      </w:tr>
    </w:tbl>
    <w:p>
      <w:pPr>
        <w:pStyle w:val="Compact"/>
      </w:pPr>
      <w:r>
        <w:br w:type="textWrapping"/>
      </w:r>
      <w:r>
        <w:br w:type="textWrapping"/>
      </w:r>
      <w:r>
        <w:rPr>
          <w:i/>
        </w:rPr>
        <w:t xml:space="preserve">Đọc và tải ebook truyện tại: http://truyenclub.com/bach-khoa-yeu-thuong</w:t>
      </w:r>
      <w:r>
        <w:br w:type="textWrapping"/>
      </w:r>
    </w:p>
    <w:p>
      <w:pPr>
        <w:pStyle w:val="BodyText"/>
      </w:pPr>
      <w:r>
        <w:br w:type="textWrapping"/>
      </w:r>
      <w:r>
        <w:br w:type="textWrapping"/>
      </w:r>
    </w:p>
    <w:p>
      <w:pPr>
        <w:pStyle w:val="Heading2"/>
      </w:pPr>
      <w:bookmarkStart w:id="23" w:name="chap-1"/>
      <w:bookmarkEnd w:id="23"/>
      <w:r>
        <w:t xml:space="preserve">1. Chap 1:</w:t>
      </w:r>
    </w:p>
    <w:p>
      <w:pPr>
        <w:pStyle w:val="Compact"/>
      </w:pPr>
      <w:r>
        <w:br w:type="textWrapping"/>
      </w:r>
      <w:r>
        <w:br w:type="textWrapping"/>
      </w:r>
      <w:r>
        <w:t xml:space="preserve">Truyện HƠI ẢO, giải trí là chính. Không thích hợp với người già và người nghiêm túc. Truyện viết về bốn cô gái nhưng tác giả thương người ngốc nên có thể thỉnh thoảng sẽ hơi sa đà vào bạn ngốc mà quên các bạn kia. Chủ yếu là chuyện của các cô gái, chuyện về mái trường mến yêu, thời sinh viên, đủ thứ chuyện tào lao.</w:t>
      </w:r>
    </w:p>
    <w:p>
      <w:pPr>
        <w:pStyle w:val="BodyText"/>
      </w:pPr>
      <w:r>
        <w:t xml:space="preserve">Khoảng một tuần hoặc nửa tháng một chap có thể lâu hơn, nói chung chẳng có thời gian cụ thể. Mọi người xem xét kỹ trước khi nhảy hố.</w:t>
      </w:r>
    </w:p>
    <w:p>
      <w:pPr>
        <w:pStyle w:val="BodyText"/>
      </w:pPr>
      <w:r>
        <w:t xml:space="preserve">...</w:t>
      </w:r>
    </w:p>
    <w:p>
      <w:pPr>
        <w:pStyle w:val="BodyText"/>
      </w:pPr>
      <w:r>
        <w:t xml:space="preserve">Bản Lan Hồ Điệp nhỏ nhỏ lắm, xa xa lắm.</w:t>
      </w:r>
    </w:p>
    <w:p>
      <w:pPr>
        <w:pStyle w:val="BodyText"/>
      </w:pPr>
      <w:r>
        <w:t xml:space="preserve">Nơi ấy được bao bọc bởi những dãy núi trùng trùng điệp điệp, vốn chưa có điện cũng chẳng có net, nhưng mà quanh năm mưa thuận gió hoà, lan rừng ngào ngạt thơm mát, cảnh đẹp như thơ, người dân dịu dàng chất phác.</w:t>
      </w:r>
    </w:p>
    <w:p>
      <w:pPr>
        <w:pStyle w:val="BodyText"/>
      </w:pPr>
      <w:r>
        <w:t xml:space="preserve">Nơi ấy hôm nay có đại tiệc, tiếng cồng chiêng ca hát vui ơi là vui, già trẻ gái trai đều đổ về nhà sàn lớn ăn mừng con gái cưng của trưởng bản, Cù Băng Nhạn, người đầu tiên đỗ đại học từ xưa tới nay.</w:t>
      </w:r>
    </w:p>
    <w:p>
      <w:pPr>
        <w:pStyle w:val="BodyText"/>
      </w:pPr>
      <w:r>
        <w:t xml:space="preserve">Là Bách Khoa, là trường khoa học kỹ thuật hàng đầu nha.</w:t>
      </w:r>
    </w:p>
    <w:p>
      <w:pPr>
        <w:pStyle w:val="BodyText"/>
      </w:pPr>
      <w:r>
        <w:t xml:space="preserve">Là thủ đô Hà Nội đó a.</w:t>
      </w:r>
    </w:p>
    <w:p>
      <w:pPr>
        <w:pStyle w:val="BodyText"/>
      </w:pPr>
      <w:r>
        <w:t xml:space="preserve">Ai cũng muốn tới thật gần rồi nắm tay "người nổi tiếng" một chút, mà khổ chẳng phải ai cũng có cơ hội. Thời gian gấp rút quá, trưởng bản ưu tiên già làng ngồi hàng ghế đầu.</w:t>
      </w:r>
    </w:p>
    <w:p>
      <w:pPr>
        <w:pStyle w:val="BodyText"/>
      </w:pPr>
      <w:r>
        <w:t xml:space="preserve">Các bô lão dặn A Nhạn bao nhiêu là thứ, nào là trên đó ăn uống cẩn thận, nào là hàng tháng tới chỗ A Mạnh lấy tiền sinh hoạt phí, nào là gặp người Kinh nhớ chào hỏi cẩn thận.</w:t>
      </w:r>
    </w:p>
    <w:p>
      <w:pPr>
        <w:pStyle w:val="BodyText"/>
      </w:pPr>
      <w:r>
        <w:t xml:space="preserve">Rồi thì nhớ viết thư gửi về thường xuyên nha.</w:t>
      </w:r>
    </w:p>
    <w:p>
      <w:pPr>
        <w:pStyle w:val="BodyText"/>
      </w:pPr>
      <w:r>
        <w:t xml:space="preserve">A Nhạn hai má phúng phính hồng, gật gật đầu rất lễ phép. Cô bé cúi đầu chào tạm biệt từng người trước khi lên đường. Đi cùng A Nhạn là trưởng bản Cù La Quả, cha con họ phải mất hai ngày một đêm mới vượt được qua ba dãy núi và hai quả đồi để xuống phố huyện.</w:t>
      </w:r>
    </w:p>
    <w:p>
      <w:pPr>
        <w:pStyle w:val="BodyText"/>
      </w:pPr>
      <w:r>
        <w:t xml:space="preserve">Từ đây A Nhạn sẽ đi xe giường nằm của anh Tư về thủ đô, Cù La Quả đứng vẫy vẫy theo xe con gái, sống mũi thấy cay cay.</w:t>
      </w:r>
    </w:p>
    <w:p>
      <w:pPr>
        <w:pStyle w:val="BodyText"/>
      </w:pPr>
      <w:r>
        <w:t xml:space="preserve">A Nhạn lúc đầu còn háo hức tươi cười, đến khi thấy núi rừng xa xa rồi thì bắt đầu hoảng hốt, khóc đến sưng cả mắt a. Anh Tư phải dỗ A Nhạn nhiều lắm, chỉ trỏ những thứ hay ho bên đường mới làm bé con đỡ buồn.</w:t>
      </w:r>
    </w:p>
    <w:p>
      <w:pPr>
        <w:pStyle w:val="BodyText"/>
      </w:pPr>
      <w:r>
        <w:t xml:space="preserve">-"A Nhạn biết cái gì kia không?"</w:t>
      </w:r>
    </w:p>
    <w:p>
      <w:pPr>
        <w:pStyle w:val="BodyText"/>
      </w:pPr>
      <w:r>
        <w:t xml:space="preserve">-"Là đèn giao thông, có ba màu xanh đỏ vàng a."</w:t>
      </w:r>
    </w:p>
    <w:p>
      <w:pPr>
        <w:pStyle w:val="BodyText"/>
      </w:pPr>
      <w:r>
        <w:t xml:space="preserve">-"Giỏi quá."</w:t>
      </w:r>
    </w:p>
    <w:p>
      <w:pPr>
        <w:pStyle w:val="BodyText"/>
      </w:pPr>
      <w:r>
        <w:t xml:space="preserve">-"Còn thứ người kia đang cầm là điện thoại di động phải không A Tư? Kỳ diệu lắm nha, bấm số rồi áp vào đấy là nói chuyện được nha..."</w:t>
      </w:r>
    </w:p>
    <w:p>
      <w:pPr>
        <w:pStyle w:val="BodyText"/>
      </w:pPr>
      <w:r>
        <w:t xml:space="preserve">-"Ừ, thông minh ghê ta."</w:t>
      </w:r>
    </w:p>
    <w:p>
      <w:pPr>
        <w:pStyle w:val="BodyText"/>
      </w:pPr>
      <w:r>
        <w:t xml:space="preserve">-"A Tư đừng đùa nữa, A Nhạn lên thành phố một lần rồi, lên để đi thi đó."</w:t>
      </w:r>
    </w:p>
    <w:p>
      <w:pPr>
        <w:pStyle w:val="BodyText"/>
      </w:pPr>
      <w:r>
        <w:t xml:space="preserve">A Tư cười xuề xoà vuốt tóc A Nhạn, nói tranh thủ ngủ đi cho đỡ mệt. Cô bé nhìn xa xăm phía cửa kính, tự hỏi không biết thầy về một mình có buồn không, nương ở nhà có cho lợn ăn đúng giờ không hay đang nằm khóc vì lo cho A Nhạn?</w:t>
      </w:r>
    </w:p>
    <w:p>
      <w:pPr>
        <w:pStyle w:val="BodyText"/>
      </w:pPr>
      <w:r>
        <w:t xml:space="preserve">Chuyến xe đưa cô bé miền núi về thủ đô cập bến Giáp Bát đúng sáu giờ sáng. A Nhạn chào A Tư, hít thở thật sâu bước xuống chào đón thế giới mới.</w:t>
      </w:r>
    </w:p>
    <w:p>
      <w:pPr>
        <w:pStyle w:val="BodyText"/>
      </w:pPr>
      <w:r>
        <w:t xml:space="preserve">Có nhiều chú mặc áo xanh mời A Nhạn đi cùng lắm, nhưng cô bé đều lắc đầu từ chối. A Nhạn tuy mười tám rồi nhưng ở nhà được trưởng bản chiều, lại sống trong núi lâu năm nên đâu có biết đi nhờ xe của người ta phải trả tiền đâu.</w:t>
      </w:r>
    </w:p>
    <w:p>
      <w:pPr>
        <w:pStyle w:val="BodyText"/>
      </w:pPr>
      <w:r>
        <w:t xml:space="preserve">Lần trước đi thi là cùng Cù La Quả với anh rể Cù La Chim, lại có A Mạnh ra đón nên cứ nghĩ thủ đô cũng giống như ở bản a, thích đi ngựa nào chỉ cần vẫy rồi lịch sự xin họ một câu là được.</w:t>
      </w:r>
    </w:p>
    <w:p>
      <w:pPr>
        <w:pStyle w:val="BodyText"/>
      </w:pPr>
      <w:r>
        <w:t xml:space="preserve">A Nhạn vẫn còn trẻ con lắm, thích màu sắc sặc sỡ, tia một lượt từ trái sang phải, thấy chiếc xe màu đỏ hầm hố đậu đối diện bên đường thì ưng thuận nhất, vui vẻ chạy chân sáo qua đó gõ gõ.</w:t>
      </w:r>
    </w:p>
    <w:p>
      <w:pPr>
        <w:pStyle w:val="BodyText"/>
      </w:pPr>
      <w:r>
        <w:t xml:space="preserve">Người nam trong xe đeo kính râm nên A Nhạn không nhìn rõ mặt, A Nhạn dịu dàng đưa mẩu giấy cho hắn rồi nhỏ nhẹ.</w:t>
      </w:r>
    </w:p>
    <w:p>
      <w:pPr>
        <w:pStyle w:val="BodyText"/>
      </w:pPr>
      <w:r>
        <w:t xml:space="preserve">-"Cho ta đi nhờ đến địa chỉ này a, cảm ơn ngươi trước."</w:t>
      </w:r>
    </w:p>
    <w:p>
      <w:pPr>
        <w:pStyle w:val="BodyText"/>
      </w:pPr>
      <w:r>
        <w:t xml:space="preserve">A Nhạn vừa dứt lời thì từ đâu có người nữ mặc váy ngắn đi tới, người nữ nhìn người nam, nhìn A Nhạn rồi làm như không trông thấy, quay sang người nam giọng điệu nỉ non.</w:t>
      </w:r>
    </w:p>
    <w:p>
      <w:pPr>
        <w:pStyle w:val="BodyText"/>
      </w:pPr>
      <w:r>
        <w:t xml:space="preserve">-"Cưng đợi em à? Biết điều nhận sai từ đầu có phải tốt không? Đỡ mất công dằn vặt cãi nhau khổ sở..."</w:t>
      </w:r>
    </w:p>
    <w:p>
      <w:pPr>
        <w:pStyle w:val="BodyText"/>
      </w:pPr>
      <w:r>
        <w:t xml:space="preserve">Người nam có vẻ khó chịu, hắn lảng tránh chiếc hôn của người nữ rồi mở cửa xe ra hiệu cho A Nhạn vào. Cô tươi cười cảm ơn hắn, lại nghe giọng người nữ bực bội.</w:t>
      </w:r>
    </w:p>
    <w:p>
      <w:pPr>
        <w:pStyle w:val="BodyText"/>
      </w:pPr>
      <w:r>
        <w:t xml:space="preserve">-"Gái dân tộc à? Khẩu vị "thiếu gia" dạo này cũng lạ ghê. Hay là cố tình làm em ghen đây?"</w:t>
      </w:r>
    </w:p>
    <w:p>
      <w:pPr>
        <w:pStyle w:val="BodyText"/>
      </w:pPr>
      <w:r>
        <w:t xml:space="preserve">-"Dưa giá rẻ quá đấy, chúng ta kết thúc rồi."</w:t>
      </w:r>
    </w:p>
    <w:p>
      <w:pPr>
        <w:pStyle w:val="BodyText"/>
      </w:pPr>
      <w:r>
        <w:t xml:space="preserve">Người nữ giận lắm rồi a, cố gắng níu tay A Nhạn dặn dò.</w:t>
      </w:r>
    </w:p>
    <w:p>
      <w:pPr>
        <w:pStyle w:val="BodyText"/>
      </w:pPr>
      <w:r>
        <w:t xml:space="preserve">-"Đừng vì vẻ bề ngoài đẹp trai của tên này mà bị đánh lừa, hắn là playboy đích thực đấy."</w:t>
      </w:r>
    </w:p>
    <w:p>
      <w:pPr>
        <w:pStyle w:val="BodyText"/>
      </w:pPr>
      <w:r>
        <w:t xml:space="preserve">Đẹp trai á?</w:t>
      </w:r>
    </w:p>
    <w:p>
      <w:pPr>
        <w:pStyle w:val="BodyText"/>
      </w:pPr>
      <w:r>
        <w:t xml:space="preserve">A Nhạn đâu có thấy đẹp gì đâu, xấu hoắc à.</w:t>
      </w:r>
    </w:p>
    <w:p>
      <w:pPr>
        <w:pStyle w:val="BodyText"/>
      </w:pPr>
      <w:r>
        <w:t xml:space="preserve">Nam nhân gì mà da trắng như trứng gà bóc, môi đỏ như tiết canh vịt, lại còn cao cao gầy gầy chẳng có cơ có múi, người như này ở bản có mà ê sắc ế chứ nói gì tới việc hỏi cưới con gái trưởng bản a.</w:t>
      </w:r>
    </w:p>
    <w:p>
      <w:pPr>
        <w:pStyle w:val="BodyText"/>
      </w:pPr>
      <w:r>
        <w:t xml:space="preserve">Nhưng mà nương dạy A Nhạn rồi, xấu không phải cái tội, không được chê người ta nha. A Nhạn cúi gằm rồi chui vào trong xe, người nam đó vươn tay qua đóng cửa đánh sầm, cứ thế lao đi vun vút.</w:t>
      </w:r>
    </w:p>
    <w:p>
      <w:pPr>
        <w:pStyle w:val="BodyText"/>
      </w:pPr>
      <w:r>
        <w:t xml:space="preserve">Tốc độ cao quá a, A Nhạn choáng váng chóng mặt lắm, một lát không kiềm được nôn thốc nôn tháo à.</w:t>
      </w:r>
    </w:p>
    <w:p>
      <w:pPr>
        <w:pStyle w:val="BodyText"/>
      </w:pPr>
      <w:r>
        <w:t xml:space="preserve">Người nam kia phanh xe kít một cái, đen mặt lườm A Nhạn. Em Ferrari này hắn phải đặt trước cả mấy tháng mới về để bổ sung vào bộ sưu tập khủng, hôm nay cũng là ngày lái đầu tiên.</w:t>
      </w:r>
    </w:p>
    <w:p>
      <w:pPr>
        <w:pStyle w:val="BodyText"/>
      </w:pPr>
      <w:r>
        <w:t xml:space="preserve">Định bụng qua Giáp Bát đón người yêu đang giận hờn, khổ nỗi thấy thái độ vênh váo ngứa mắt liền tóm con dân tộc này chọc nàng một trận, ai ngờ số nhọ đếch thể nào mà tả được.</w:t>
      </w:r>
    </w:p>
    <w:p>
      <w:pPr>
        <w:pStyle w:val="BodyText"/>
      </w:pPr>
      <w:r>
        <w:t xml:space="preserve">-"Con điên! Tởm vờ lờ."</w:t>
      </w:r>
    </w:p>
    <w:p>
      <w:pPr>
        <w:pStyle w:val="BodyText"/>
      </w:pPr>
      <w:r>
        <w:t xml:space="preserve">-"Tại ngươi đi nhanh quá a, ta xin lỗi ngươi, ta đền cho ngươi a."</w:t>
      </w:r>
    </w:p>
    <w:p>
      <w:pPr>
        <w:pStyle w:val="BodyText"/>
      </w:pPr>
      <w:r>
        <w:t xml:space="preserve">-"Đền đền cái beep, BIẾN."</w:t>
      </w:r>
    </w:p>
    <w:p>
      <w:pPr>
        <w:pStyle w:val="BodyText"/>
      </w:pPr>
      <w:r>
        <w:t xml:space="preserve">Dứt lời, hắn không chút thương tiếc quẳng cả người lẫn hành lý ra khỏi xe. A Nhạn giữa thủ đô hoa lệ chẳng biết đi đâu về đâu, hành trình mấy ngày trời cũng làm cô bé mệt nhoài, tự dưng nhớ bản làng xa xôi, nhớ thầy, nhớ nương, ngồi khóc rưng rức à.</w:t>
      </w:r>
    </w:p>
    <w:p>
      <w:pPr>
        <w:pStyle w:val="BodyText"/>
      </w:pPr>
      <w:r>
        <w:t xml:space="preserve">Khóc đến khi hai mắt sưng húp thì chiếc xe đỏ ấy quay lại, người trong xe tức tối quát ầm ĩ.</w:t>
      </w:r>
    </w:p>
    <w:p>
      <w:pPr>
        <w:pStyle w:val="BodyText"/>
      </w:pPr>
      <w:r>
        <w:t xml:space="preserve">-"Lên đi!"</w:t>
      </w:r>
    </w:p>
    <w:p>
      <w:pPr>
        <w:pStyle w:val="BodyText"/>
      </w:pPr>
      <w:r>
        <w:t xml:space="preserve">-"Ngươi cho ta đi nhờ a? Ngươi không giận ta nữa sao?"</w:t>
      </w:r>
    </w:p>
    <w:p>
      <w:pPr>
        <w:pStyle w:val="BodyText"/>
      </w:pPr>
      <w:r>
        <w:t xml:space="preserve">-"Nhiều lời, có đi không thì bảo?"</w:t>
      </w:r>
    </w:p>
    <w:p>
      <w:pPr>
        <w:pStyle w:val="BodyText"/>
      </w:pPr>
      <w:r>
        <w:t xml:space="preserve">A Nhạn mừng húm, rối rít cảm ơn hắn rồi ngoan ngoãn lên xe. Lần này hắn đi chậm hơn rất nhiều, tới chỗ A Mạnh rồi mà A Nhạn vẫn khoẻ khoắn lắm a.</w:t>
      </w:r>
    </w:p>
    <w:p>
      <w:pPr>
        <w:pStyle w:val="BodyText"/>
      </w:pPr>
      <w:r>
        <w:t xml:space="preserve">Phòng trọ của A Mạnh nằm ngay tầng một, A Nhạn đứng ngoài nghe thấy tiếng người rên rỉ ỉ ôi mà gọi mãi không ai trả lời liền liều mình đẩy cửa đi vào. Ba người sáu mắt nhìn nhau, cùng kêu lêu ai oán à.</w:t>
      </w:r>
    </w:p>
    <w:p>
      <w:pPr>
        <w:pStyle w:val="BodyText"/>
      </w:pPr>
      <w:r>
        <w:t xml:space="preserve">-"A Mạnh...A Mạnh...ngươi làm cái gì vậy?"</w:t>
      </w:r>
    </w:p>
    <w:p>
      <w:pPr>
        <w:pStyle w:val="BodyText"/>
      </w:pPr>
      <w:r>
        <w:t xml:space="preserve">Má A Mạnh đỏ ửng à, hắn dắt A Nhạn ra ngoài rồi hổn hển hỏi.</w:t>
      </w:r>
    </w:p>
    <w:p>
      <w:pPr>
        <w:pStyle w:val="BodyText"/>
      </w:pPr>
      <w:r>
        <w:t xml:space="preserve">-"Ta...ta...là sửa áo cho vị cô nương đó A Nhạn à...cúc áo của cô nương đó bị hỏng..."</w:t>
      </w:r>
    </w:p>
    <w:p>
      <w:pPr>
        <w:pStyle w:val="BodyText"/>
      </w:pPr>
      <w:r>
        <w:t xml:space="preserve">-"Thật a? Người thành phố cũng dễ dãi ghê a..."</w:t>
      </w:r>
    </w:p>
    <w:p>
      <w:pPr>
        <w:pStyle w:val="BodyText"/>
      </w:pPr>
      <w:r>
        <w:t xml:space="preserve">-"Ừ, ngươi qua từ bao giờ? Ta tưởng xe hai tiếng nữa mới tới nơi chứ? Làm sao ngươi tự mình tìm được đến nơi này?"</w:t>
      </w:r>
    </w:p>
    <w:p>
      <w:pPr>
        <w:pStyle w:val="BodyText"/>
      </w:pPr>
      <w:r>
        <w:t xml:space="preserve">-"Ta đi nhờ người ta a."</w:t>
      </w:r>
    </w:p>
    <w:p>
      <w:pPr>
        <w:pStyle w:val="BodyText"/>
      </w:pPr>
      <w:r>
        <w:t xml:space="preserve">A Mạnh gật đầu rồi dặn A Nhạn đứng đợi. Hắn chạy vù vào nhà thay cái áo rồi lấy xe đạp đèo cô bé ra trường. A Mạnh học cao đẳng Bách Khoa năm cuối, cũng là người đầu tiên của bản đỗ cao đẳng, trước giờ là thần tượng của A Nhạn đó a.</w:t>
      </w:r>
    </w:p>
    <w:p>
      <w:pPr>
        <w:pStyle w:val="BodyText"/>
      </w:pPr>
      <w:r>
        <w:t xml:space="preserve">-"A Nhạn à, ta đăng ký cho ngươi ở kí túc xá rồi nha, B6, phòng ngươi có bốn người. Ngươi hôm nay tới làm quen với mọi người nha, nhất định phải hoà đồng vui vẻ đừng ương bướng như trước. Ngươi hãy nhớ bản thân chỉ là một sinh viên bình thường như bao người thôi chứ không phải là con gái trưởng bản. Ngày mai thứ hai nhập học ngươi tự theo các bạn ra trường, cái gì cũng phải tự lập hiểu chưa, không phải lúc nào ta cũng ở bên ngươi được."</w:t>
      </w:r>
    </w:p>
    <w:p>
      <w:pPr>
        <w:pStyle w:val="BodyText"/>
      </w:pPr>
      <w:r>
        <w:t xml:space="preserve">A Mạnh dặn tùm lum mà đầu óc A Nhạn để ở phương trời nào căn bản không nghe thấy.</w:t>
      </w:r>
    </w:p>
    <w:p>
      <w:pPr>
        <w:pStyle w:val="BodyText"/>
      </w:pPr>
      <w:r>
        <w:t xml:space="preserve">-"Ngươi thích vị cô nương đó à?"</w:t>
      </w:r>
    </w:p>
    <w:p>
      <w:pPr>
        <w:pStyle w:val="BodyText"/>
      </w:pPr>
      <w:r>
        <w:t xml:space="preserve">-"Không, đừng nghĩ linh tinh."</w:t>
      </w:r>
    </w:p>
    <w:p>
      <w:pPr>
        <w:pStyle w:val="BodyText"/>
      </w:pPr>
      <w:r>
        <w:t xml:space="preserve">-"Thật a?"</w:t>
      </w:r>
    </w:p>
    <w:p>
      <w:pPr>
        <w:pStyle w:val="BodyText"/>
      </w:pPr>
      <w:r>
        <w:t xml:space="preserve">-"Thật."</w:t>
      </w:r>
    </w:p>
    <w:p>
      <w:pPr>
        <w:pStyle w:val="BodyText"/>
      </w:pPr>
      <w:r>
        <w:t xml:space="preserve">A Mạnh không muốn làm ngày đầu tiên ra thủ đô của A Nhạn đã mất hứng nên hắn đành đáp bừa. Dắt A Nhạn tới cổng ký túc xá hắn liền đưa cho cô bé năm trăm ngàn rồi dặn dò.</w:t>
      </w:r>
    </w:p>
    <w:p>
      <w:pPr>
        <w:pStyle w:val="BodyText"/>
      </w:pPr>
      <w:r>
        <w:t xml:space="preserve">-"Đây là tiền tiêu vặt a, chúng ta là dân vùng sâu vùng xa nên được nhà trường miễn học phí, tiền ký túc xá cũng không phải đóng đâu. Ta định thuê phòng nhưng nghĩ ngươi con gái ở ký túc an toàn hơn. Mỗi tháng ta được trợ cấp sáu trăm, còn ngươi bậc đại học nên được tám trăm, nhiều không nhiều ít cũng không ít, ngươi nếu tiêu tiết kiệm sẽ dư đó. Với cả năm trăm này trưởng bản Cù La Quả phải xuống phố huyện bán rất nhiều rau, trứng với thịt bò mới gửi được cho ngươi, trưởng bản thương ngươi nhất nhưng ngươi nên nghĩ cho người một chút. Tháng đầu cần mua sắm nhiều thứ chứ từ tháng thứ hai không có việc gì thì cố gắng đừng lấy tiền ở nhà nữa nha."</w:t>
      </w:r>
    </w:p>
    <w:p>
      <w:pPr>
        <w:pStyle w:val="BodyText"/>
      </w:pPr>
      <w:r>
        <w:t xml:space="preserve">-"Ta hiểu a."</w:t>
      </w:r>
    </w:p>
    <w:p>
      <w:pPr>
        <w:pStyle w:val="BodyText"/>
      </w:pPr>
      <w:r>
        <w:t xml:space="preserve">-"Ở thành phố này người ta không xưng ta với ngươi, xưng cậu mình, bạn tớ, tôi ông hoặc tôi bà. Rồi từ từ ngươi sẽ hiểu, nói cái gì cũng không nên chèn thêm chữ "a" vào, người ta sẽ thấy ngươi điệu đà mắc ớn đó."</w:t>
      </w:r>
    </w:p>
    <w:p>
      <w:pPr>
        <w:pStyle w:val="BodyText"/>
      </w:pPr>
      <w:r>
        <w:t xml:space="preserve">-"Rồi."</w:t>
      </w:r>
    </w:p>
    <w:p>
      <w:pPr>
        <w:pStyle w:val="BodyText"/>
      </w:pPr>
      <w:r>
        <w:t xml:space="preserve">-"Ngươi ăn mặc như này kiểu gì bọn họ cũng chê cười, nhưng ngươi yên tâm, cuối tháng mười lĩnh lương được ba triệu ta sẽ dẫn ngươi đi mua áo quần mới."</w:t>
      </w:r>
    </w:p>
    <w:p>
      <w:pPr>
        <w:pStyle w:val="BodyText"/>
      </w:pPr>
      <w:r>
        <w:t xml:space="preserve">-"Cảm ơn ngươi."</w:t>
      </w:r>
    </w:p>
    <w:p>
      <w:pPr>
        <w:pStyle w:val="BodyText"/>
      </w:pPr>
      <w:r>
        <w:t xml:space="preserve">A Mạnh vỗ vỗ vai nhóc con rồi quay người, A Nhạn cũng vui vẻ mở cửa phòng. Phong tục chào đón ở đây cũng lạ a, cả một chậu thau nước hắt thẳng vào mặt cô bé.</w:t>
      </w:r>
    </w:p>
    <w:p>
      <w:pPr>
        <w:pStyle w:val="BodyText"/>
      </w:pPr>
      <w:r>
        <w:t xml:space="preserve">-"Bạn...bạn có sao không?"</w:t>
      </w:r>
    </w:p>
    <w:p>
      <w:pPr>
        <w:pStyle w:val="BodyText"/>
      </w:pPr>
      <w:r>
        <w:t xml:space="preserve">Một bạn nữ cuống quít lấy khăn chạy ra lau cho A Nhạn rồi dắt cô bé vào bên trong thay đồ, bên ngoài hai bạn kia vẫn cãi nhau chí choé ầm ĩ.</w:t>
      </w:r>
    </w:p>
    <w:p>
      <w:pPr>
        <w:pStyle w:val="BodyText"/>
      </w:pPr>
      <w:r>
        <w:t xml:space="preserve">-"Bà đổ nước vào người ta rồi đó, cái đồ nặc nô đanh đá."</w:t>
      </w:r>
    </w:p>
    <w:p>
      <w:pPr>
        <w:pStyle w:val="BodyText"/>
      </w:pPr>
      <w:r>
        <w:t xml:space="preserve">-"Tui nói bà nghe ở đây là ký túc xá hiểu chưa, không phải nhà bà mà bà muốn làm gì thì làm. Tắm rửa thì cũng phải nhanh nhanh lên chứ, ngủ trong đấy à mà nửa tiếng mới ra, điệu chảy nước luôn."</w:t>
      </w:r>
    </w:p>
    <w:p>
      <w:pPr>
        <w:pStyle w:val="BodyText"/>
      </w:pPr>
      <w:r>
        <w:t xml:space="preserve">-"Ê ê, nói năng cho đàng hoàng nhé, thế hôm qua bà chiếm cái nhà vệ sinh đi ra đi vào cả tối thì sao?"</w:t>
      </w:r>
    </w:p>
    <w:p>
      <w:pPr>
        <w:pStyle w:val="BodyText"/>
      </w:pPr>
      <w:r>
        <w:t xml:space="preserve">-"Hôm qua tui bị tiêu chảy, không tính."</w:t>
      </w:r>
    </w:p>
    <w:p>
      <w:pPr>
        <w:pStyle w:val="BodyText"/>
      </w:pPr>
      <w:r>
        <w:t xml:space="preserve">Hai bà này cùng cá tính mạnh, mới tới đây chưa được hai tư tiếng đã inh ỏi ba lần liền, cũng may có bà Duyên tính tình xởi lởi dễ chịu căn ngăn không thì lao cào xé xác nhau rồi cũng nên.</w:t>
      </w:r>
    </w:p>
    <w:p>
      <w:pPr>
        <w:pStyle w:val="BodyText"/>
      </w:pPr>
      <w:r>
        <w:t xml:space="preserve">-"Thôi hai bồ ơi, phòng mình có người mới đó, vậy là đủ bốn người rồi, tạm làm hoà đi."</w:t>
      </w:r>
    </w:p>
    <w:p>
      <w:pPr>
        <w:pStyle w:val="BodyText"/>
      </w:pPr>
      <w:r>
        <w:t xml:space="preserve">A Nhạn cũng vừa hay đi ra, hai cô bé kia nhìn cô mà há hốc.</w:t>
      </w:r>
    </w:p>
    <w:p>
      <w:pPr>
        <w:pStyle w:val="BodyText"/>
      </w:pPr>
      <w:r>
        <w:t xml:space="preserve">-"Xin chào, ta...à không...tui là Cù Băng Nhạn, đến từ bản Lan Hồ Điệp, rất vui được làm quen với mọi người."</w:t>
      </w:r>
    </w:p>
    <w:p>
      <w:pPr>
        <w:pStyle w:val="BodyText"/>
      </w:pPr>
      <w:r>
        <w:t xml:space="preserve">-"Ừ, mình là Lê Thuỳ Duyên, quê Thái Bình."</w:t>
      </w:r>
    </w:p>
    <w:p>
      <w:pPr>
        <w:pStyle w:val="BodyText"/>
      </w:pPr>
      <w:r>
        <w:t xml:space="preserve">-"Tui tên Phạm Mai Như, quê gốc Đại Cường."</w:t>
      </w:r>
    </w:p>
    <w:p>
      <w:pPr>
        <w:pStyle w:val="BodyText"/>
      </w:pPr>
      <w:r>
        <w:t xml:space="preserve">-"Tui là Hoàng Ngọc Ánh, ở Nam Định."</w:t>
      </w:r>
    </w:p>
    <w:p>
      <w:pPr>
        <w:pStyle w:val="BodyText"/>
      </w:pPr>
      <w:r>
        <w:t xml:space="preserve">Phòng có hai giường tầng, Như với Ánh một giường. Duyên và Nhạn ở một giường, Duyên chọn nằm trên rồi nên giường A Nhạn ở phía dưới. Cô bé mở túi đồ đem thịt bò khô gác bếp, đặc sản bản ra mời các bạn. Bốn nàng túm tụm lại ở giường Băng Nhạn, nương Nhạn gói cho cơm nếp vẫn thừa, chỗ Duyên có chục quả trứng luộc sẵn, chỗ Ánh có nem mắm Nam Định, Như góp cà muối, bọn họ vừa ăn vừa nói cười rôm rả.</w:t>
      </w:r>
    </w:p>
    <w:p>
      <w:pPr>
        <w:pStyle w:val="BodyText"/>
      </w:pPr>
      <w:r>
        <w:t xml:space="preserve">Ăn xong Như phải học bài nên chỉ ba người còn lại đi bộ ra trường thăm thú chơi với nhau thôi. Nghe đồn Mai Như đang ôn thi vào hệ Kỹ Sư Tài Năng, ở một góc Ánh, Duyên, Nhạn thủ thỉ buôn chuyện.</w:t>
      </w:r>
    </w:p>
    <w:p>
      <w:pPr>
        <w:pStyle w:val="BodyText"/>
      </w:pPr>
      <w:r>
        <w:t xml:space="preserve">-"Tưởng mụ ta có giải quốc gia thì miễn thi chứ?"</w:t>
      </w:r>
    </w:p>
    <w:p>
      <w:pPr>
        <w:pStyle w:val="BodyText"/>
      </w:pPr>
      <w:r>
        <w:t xml:space="preserve">-"Bồ chẳng biết gì cả, giải quốc gia của bà ấy chỉ được tuyển thẳng vào Toán Tin, Hoá Dầu và Cơ Điện Tử thôi, bà ấy muốn vào Công Nghệ Thông Tin cơ."</w:t>
      </w:r>
    </w:p>
    <w:p>
      <w:pPr>
        <w:pStyle w:val="BodyText"/>
      </w:pPr>
      <w:r>
        <w:t xml:space="preserve">-"Ừ, chảnh thấy ghét à."</w:t>
      </w:r>
    </w:p>
    <w:p>
      <w:pPr>
        <w:pStyle w:val="BodyText"/>
      </w:pPr>
      <w:r>
        <w:t xml:space="preserve">-"Thôi mà, bồ thật, còn sống lâu dài mà đừng nói xấu nhau nữa. Nhạn định vào khoa gì? Ước mơ của mình là vào khoa Điện."</w:t>
      </w:r>
    </w:p>
    <w:p>
      <w:pPr>
        <w:pStyle w:val="BodyText"/>
      </w:pPr>
      <w:r>
        <w:t xml:space="preserve">Thuỳ Duyên quay sang hỏi, Băng Nhạn thành thật trả lời.</w:t>
      </w:r>
    </w:p>
    <w:p>
      <w:pPr>
        <w:pStyle w:val="BodyText"/>
      </w:pPr>
      <w:r>
        <w:t xml:space="preserve">-"Ta chưa biết, nghe bảo năm nay học đại cương mà, năm sau phân khoa thì tính, nhưng A Mạnh nhà ta học Toán Tin nên ta cũng thích vậy a. Còn Ánh thì sao a?"</w:t>
      </w:r>
    </w:p>
    <w:p>
      <w:pPr>
        <w:pStyle w:val="BodyText"/>
      </w:pPr>
      <w:r>
        <w:t xml:space="preserve">Nói xong mới giật mình hớ, lại nhỡ mồm ta ngươi rồi.</w:t>
      </w:r>
    </w:p>
    <w:p>
      <w:pPr>
        <w:pStyle w:val="BodyText"/>
      </w:pPr>
      <w:r>
        <w:t xml:space="preserve">-"Bà ăn nói kỳ ghê, a a ê ê nghe ngứa cả tai, tui học khối D mà, khoa khắm gì nữa."</w:t>
      </w:r>
    </w:p>
    <w:p>
      <w:pPr>
        <w:pStyle w:val="BodyText"/>
      </w:pPr>
      <w:r>
        <w:t xml:space="preserve">-"Tui quen rồi nhiều lúc chưa sửa được."</w:t>
      </w:r>
    </w:p>
    <w:p>
      <w:pPr>
        <w:pStyle w:val="BodyText"/>
      </w:pPr>
      <w:r>
        <w:t xml:space="preserve">-"Uầy, trai đẹp lái siêu xe kìa các bà. Đừng có nói với tui là anh cũng học Bách Khoa nha."</w:t>
      </w:r>
    </w:p>
    <w:p>
      <w:pPr>
        <w:pStyle w:val="BodyText"/>
      </w:pPr>
      <w:r>
        <w:t xml:space="preserve">Ánh sung sướng gào thét, Duyên thở dài thườn thượt.</w:t>
      </w:r>
    </w:p>
    <w:p>
      <w:pPr>
        <w:pStyle w:val="BodyText"/>
      </w:pPr>
      <w:r>
        <w:t xml:space="preserve">-"Ôi dào, không biết à? Nghe nói là con trai đại gia, nhưng học dốt lắm, còn nghe đồn phải trúng đề mới đỗ được vào trường mình đó. Bà thấy trai đẹp là mắt sáng lên à, trai đẹp thì làm ăn được cái gì, trai soái phải là trai tài."</w:t>
      </w:r>
    </w:p>
    <w:p>
      <w:pPr>
        <w:pStyle w:val="BodyText"/>
      </w:pPr>
      <w:r>
        <w:t xml:space="preserve">-"Kệ tui...ớ...anh đẹp trai đi về phía chúng mình bà ạ..."</w:t>
      </w:r>
    </w:p>
    <w:p>
      <w:pPr>
        <w:pStyle w:val="BodyText"/>
      </w:pPr>
      <w:r>
        <w:t xml:space="preserve">Ngọc Ánh đơ cả người, Băng Nhạn lúc này mới để ý ngó qua. Á, là nam nhân cho cô đi nhờ đây mà. Bây giờ mới có dịp diện kiến rõ dung nhan, eo ui xấu gì mà xấu hết phần thiên hạ, quan niệm thẩm mỹ của người thành phố cũng lạ ghê ta.</w:t>
      </w:r>
    </w:p>
    <w:p>
      <w:pPr>
        <w:pStyle w:val="Compact"/>
      </w:pPr>
      <w:r>
        <w:t xml:space="preserve">Mà chẳng hiểu hắn qua đây làm gì không biết a?</w:t>
      </w:r>
      <w:r>
        <w:br w:type="textWrapping"/>
      </w:r>
      <w:r>
        <w:br w:type="textWrapping"/>
      </w:r>
    </w:p>
    <w:p>
      <w:pPr>
        <w:pStyle w:val="Heading2"/>
      </w:pPr>
      <w:bookmarkStart w:id="24" w:name="chap-2-ta-sẽ-quỳ-xin-hắn-tha-thứ-cho-ta"/>
      <w:bookmarkEnd w:id="24"/>
      <w:r>
        <w:t xml:space="preserve">2. Chap 2: Ta Sẽ Quỳ Xin Hắn Tha Thứ Cho Ta</w:t>
      </w:r>
    </w:p>
    <w:p>
      <w:pPr>
        <w:pStyle w:val="Compact"/>
      </w:pPr>
      <w:r>
        <w:br w:type="textWrapping"/>
      </w:r>
      <w:r>
        <w:br w:type="textWrapping"/>
      </w:r>
    </w:p>
    <w:p>
      <w:pPr>
        <w:pStyle w:val="BodyText"/>
      </w:pPr>
      <w:r>
        <w:t xml:space="preserve">-"Anh đẹp trai đi qua chúng mình rồi các bà ạ..."</w:t>
      </w:r>
    </w:p>
    <w:p>
      <w:pPr>
        <w:pStyle w:val="BodyText"/>
      </w:pPr>
      <w:r>
        <w:t xml:space="preserve">Anh đẹp trai, hoá ra là anh ấy qua chỗ chị xinh gái, đứng ở ngay đằng sau "chúng mình".</w:t>
      </w:r>
    </w:p>
    <w:p>
      <w:pPr>
        <w:pStyle w:val="BodyText"/>
      </w:pPr>
      <w:r>
        <w:t xml:space="preserve">Ánh ỉu xìu, tiếc hùi hụi luôn.</w:t>
      </w:r>
    </w:p>
    <w:p>
      <w:pPr>
        <w:pStyle w:val="BodyText"/>
      </w:pPr>
      <w:r>
        <w:t xml:space="preserve">Duyên chép miệng, ôm vai bá cổ Nhạn dung dăng dung dẻ dạo chơi trong trường. Cứ cho là thiên vị cũng được, nhưng Duyên thích Nhạn nhất, hiền hiền dễ thương, có nụ cười chúm chím trông ngộ ngộ.</w:t>
      </w:r>
    </w:p>
    <w:p>
      <w:pPr>
        <w:pStyle w:val="BodyText"/>
      </w:pPr>
      <w:r>
        <w:t xml:space="preserve">-"Thư viện Tạ Quang Bửu kia a? To và đẹp quá à?"</w:t>
      </w:r>
    </w:p>
    <w:p>
      <w:pPr>
        <w:pStyle w:val="BodyText"/>
      </w:pPr>
      <w:r>
        <w:t xml:space="preserve">-"Bỏ ngay cái từ "a" đó đi, ngứa cả mít."</w:t>
      </w:r>
    </w:p>
    <w:p>
      <w:pPr>
        <w:pStyle w:val="BodyText"/>
      </w:pPr>
      <w:r>
        <w:t xml:space="preserve">Ánh càu nhàu, Nhạn ngay lập tức mím môi, thẹn thùng giơ tay che miệng, Duyên dịu dàng phân giải.</w:t>
      </w:r>
    </w:p>
    <w:p>
      <w:pPr>
        <w:pStyle w:val="BodyText"/>
      </w:pPr>
      <w:r>
        <w:t xml:space="preserve">-"Bồ ấy còn chưa quen mà...ừ...là thư viện Tạ Quang Bửu, bên trong to và đẹp lắm, nhưng phải có thẻ sinh viên mới vào được, tụi mình thì chủ yếu sử dụng tầng bốn và tầng năm, phía bên kia là hội trường C2, nơi ngày mai chúng ta tập trung..."</w:t>
      </w:r>
    </w:p>
    <w:p>
      <w:pPr>
        <w:pStyle w:val="BodyText"/>
      </w:pPr>
      <w:r>
        <w:t xml:space="preserve">Duyên làm hướng dẫn viên cho Nhạn và Ánh, ba nàng mắt tròn mắt dẹt thẩn thơ tham quan trường, mãi tới tối mịt mới về, lúc đi qua hàng tạp hoá bọn họ còn vác thêm cả chục tờ giấy dán tường rực rỡ sắc màu nữa chứ.</w:t>
      </w:r>
    </w:p>
    <w:p>
      <w:pPr>
        <w:pStyle w:val="BodyText"/>
      </w:pPr>
      <w:r>
        <w:t xml:space="preserve">Quết quết dính dính gần hai tiếng mới xong a, tường của A Nhạn và Duyên cùng đồng bộ màu xanh nhạt, điểm xuyết hoa lan trắng đẹp mê hồn. Tường của Ánh đỏ choé một góc, nổi bật kinh khủng khiếp.</w:t>
      </w:r>
    </w:p>
    <w:p>
      <w:pPr>
        <w:pStyle w:val="BodyText"/>
      </w:pPr>
      <w:r>
        <w:t xml:space="preserve">Riêng Mai Như còn mải ôn thi nên tận mười giờ mới bắt tay vào công việc. Chẳng biết ban nãy Ánh vô tình hay cố ý mà dán đè xuống cả phần tường bên dưới, bạn Như tức mình, đem kéo xoẹt một phát không thương tiếc.</w:t>
      </w:r>
    </w:p>
    <w:p>
      <w:pPr>
        <w:pStyle w:val="BodyText"/>
      </w:pPr>
      <w:r>
        <w:t xml:space="preserve">Ngọc Ánh nghe tiếng kéo lòng đau như cắt, nước mắt đầm đìa. Lửa giận phun trào cỡ núi lửa, chỉ còn nước vừa rung giường vừa chửi.</w:t>
      </w:r>
    </w:p>
    <w:p>
      <w:pPr>
        <w:pStyle w:val="BodyText"/>
      </w:pPr>
      <w:r>
        <w:t xml:space="preserve">-"Bà điên à? Bà xem đây này, nham nham nhở nhở rõ tởm, bà dán đè lên là được mà? Sao phải xén nó đi?"</w:t>
      </w:r>
    </w:p>
    <w:p>
      <w:pPr>
        <w:pStyle w:val="BodyText"/>
      </w:pPr>
      <w:r>
        <w:t xml:space="preserve">-"Ơ, sao trăng gì? Tường của mình, mình thích thì mình cắt thôi."</w:t>
      </w:r>
    </w:p>
    <w:p>
      <w:pPr>
        <w:pStyle w:val="BodyText"/>
      </w:pPr>
      <w:r>
        <w:t xml:space="preserve">-"Này này, đừng nói giọng đấy với chị nghe em. Chị lại vả cho vỡ mặt bây giờ."</w:t>
      </w:r>
    </w:p>
    <w:p>
      <w:pPr>
        <w:pStyle w:val="BodyText"/>
      </w:pPr>
      <w:r>
        <w:t xml:space="preserve">-"Vâng, em sợ quá cơ, má em đây nè, chị có giỏi thì chị xuống đây mà vả."</w:t>
      </w:r>
    </w:p>
    <w:p>
      <w:pPr>
        <w:pStyle w:val="BodyText"/>
      </w:pPr>
      <w:r>
        <w:t xml:space="preserve">Bạn Như vênh váo thách thức, bạn Ánh lộn cả tiết, hầm hầm hổ hổ lao từ bên trên lao xuống. Khổ nỗi, mới ở giường tầng có một ngày, thành ra leo trèo chưa quen lắm.</w:t>
      </w:r>
    </w:p>
    <w:p>
      <w:pPr>
        <w:pStyle w:val="BodyText"/>
      </w:pPr>
      <w:r>
        <w:t xml:space="preserve">Rầm một cái, bạn ngã chổng vó, suýt nữa thì dập mông.</w:t>
      </w:r>
    </w:p>
    <w:p>
      <w:pPr>
        <w:pStyle w:val="BodyText"/>
      </w:pPr>
      <w:r>
        <w:t xml:space="preserve">Ôi thôi cũng may là mông, chứ đầu mà làm sao thì chết. Bạn còn cha già, mẹ yếu và tám đứa em thơ, bạn mà làm sao thì cả nhà biết trông cậy vào ai? Duyên với Nhạn nghe động sợ thót cả tim, vội vã khoác cái áo rồi dìu Ánh xuống trạm y tế.</w:t>
      </w:r>
    </w:p>
    <w:p>
      <w:pPr>
        <w:pStyle w:val="BodyText"/>
      </w:pPr>
      <w:r>
        <w:t xml:space="preserve">Như ngoài mặt thì làm ra vẻ không quan tâm, nhưng vẫn xếp sắp sách vở gọn gàng rồi đi cùng.</w:t>
      </w:r>
    </w:p>
    <w:p>
      <w:pPr>
        <w:pStyle w:val="BodyText"/>
      </w:pPr>
      <w:r>
        <w:t xml:space="preserve">Thế nào mà ngày lành tháng tốt, lại gặp anh đẹp trai.</w:t>
      </w:r>
    </w:p>
    <w:p>
      <w:pPr>
        <w:pStyle w:val="BodyText"/>
      </w:pPr>
      <w:r>
        <w:t xml:space="preserve">Cả bạn thân của anh đẹp trai nữa, bạn anh cũng đẹp, nhưng đẹp được mỗi cái mặt thôi, còn lại thì lùn quá thể đáng.</w:t>
      </w:r>
    </w:p>
    <w:p>
      <w:pPr>
        <w:pStyle w:val="BodyText"/>
      </w:pPr>
      <w:r>
        <w:t xml:space="preserve">Mắt Ngọc Ánh tớn hết cả lên, ngay lập tức đẩy Duyên và Nhạn, tập tễnh tập tễnh từng bước khổ sở. Anh đẹp trai ga lăng lắm, thấy vậy liền đề nghị giúp đỡ.</w:t>
      </w:r>
    </w:p>
    <w:p>
      <w:pPr>
        <w:pStyle w:val="BodyText"/>
      </w:pPr>
      <w:r>
        <w:t xml:space="preserve">Trạm y tế Bách Khoa cách ký túc xá có mấy bước chân thôi, nhưng mà tim Ánh đập tới tấp loạn xạ.</w:t>
      </w:r>
    </w:p>
    <w:p>
      <w:pPr>
        <w:pStyle w:val="BodyText"/>
      </w:pPr>
      <w:r>
        <w:t xml:space="preserve">Được cõng đi rồi lại cõng về, cú ngã này, kể ra cũng đáng. Đúng là trai Bách Khoa, nói chuyện duyên dáng dễ sợ, trước khi về còn lịch sự cho số điện thoại, bảo có gì khó khăn cứ việc liên lạc, sẽ hết lòng giúp đỡ.</w:t>
      </w:r>
    </w:p>
    <w:p>
      <w:pPr>
        <w:pStyle w:val="BodyText"/>
      </w:pPr>
      <w:r>
        <w:t xml:space="preserve">Ánh long lanh chớp mắt, Duyên gật gà gật gù, ờ bị cái học dốt thôi chứ cũng tốt tính. Nhạn thì ở bản quen ngủ sớm rồi nên ríu hết cả mắt, mà vừa mới lim dim được một tý đã giật bắn mình bởi tiếng khóc ai oán thê lương phía đối diện.</w:t>
      </w:r>
    </w:p>
    <w:p>
      <w:pPr>
        <w:pStyle w:val="BodyText"/>
      </w:pPr>
      <w:r>
        <w:t xml:space="preserve">Cô bé vội vã bật dậy, Duyên lục đục trèo xuống, Ánh cũng ngó nghiêng hóng hớt, Như nức nở sụt sùi.</w:t>
      </w:r>
    </w:p>
    <w:p>
      <w:pPr>
        <w:pStyle w:val="BodyText"/>
      </w:pPr>
      <w:r>
        <w:t xml:space="preserve">-"Cậu ấy...cậu ấy...quên tui rồi...cậu ấy...thực sự đã quên tui...bạn thân cả bốn năm cấp hai...vậy mà cậu ấy nỡ lòng nào coi tui như người dưng...tui thi Bách Khoa cũng là vì cậu ấy mà..."</w:t>
      </w:r>
    </w:p>
    <w:p>
      <w:pPr>
        <w:pStyle w:val="BodyText"/>
      </w:pPr>
      <w:r>
        <w:t xml:space="preserve">-"Hả? Bà với anh đẹp trai là bạn học hả? Nhưng tui chấm anh ấy trước rồi. Anh ấy còn cõng tui...bà thấy không? Bà nên từ bỏ đi Như ạ..."</w:t>
      </w:r>
    </w:p>
    <w:p>
      <w:pPr>
        <w:pStyle w:val="BodyText"/>
      </w:pPr>
      <w:r>
        <w:t xml:space="preserve">-"Đâu có, anh đẹp trai đâu có cõng bà đâu?"</w:t>
      </w:r>
    </w:p>
    <w:p>
      <w:pPr>
        <w:pStyle w:val="BodyText"/>
      </w:pPr>
      <w:r>
        <w:t xml:space="preserve">-"Mắt bà đui à? Đúng rồi, bà đeo kính cận năm độ thế kia cơ mà."</w:t>
      </w:r>
    </w:p>
    <w:p>
      <w:pPr>
        <w:pStyle w:val="BodyText"/>
      </w:pPr>
      <w:r>
        <w:t xml:space="preserve">Hai đứa cãi nhau ủm tỏi cả lên, rốt cuộc một thôi một hồi mới ngộ ra, "anh đẹp trai" của chúng nó, là hai người hoàn toàn khác nhau.</w:t>
      </w:r>
    </w:p>
    <w:p>
      <w:pPr>
        <w:pStyle w:val="BodyText"/>
      </w:pPr>
      <w:r>
        <w:t xml:space="preserve">-"Hả? Cái tên ba mét bẻ đôi đó á? Thực sự...bà thực sự có vấn đề về thị giác rồi. Nè, dù tui có ghét bà như xúc cờ đổ đi tui cũng khuyên thật nè, thằng đó ý, đã lùn thì chớ, nhìn cách ăn mặc là biết nhà nghèo rồi, con gái chúng mình được cho ăn học đàng hoàng thì phải biết kiếm thằng chồng giàu, để sau này còn lo cho ba mẹ anh chị em cho đỡ uổng."</w:t>
      </w:r>
    </w:p>
    <w:p>
      <w:pPr>
        <w:pStyle w:val="BodyText"/>
      </w:pPr>
      <w:r>
        <w:t xml:space="preserve">-"Bà đúng là đồ thực dụng, với cả bà bảo ai xấu cơ? Cái thằng cao lều kều trắng như trứng gà bóc mới xấu nhé, không tin bà hỏi Duyên với Nhạn mà xem."</w:t>
      </w:r>
    </w:p>
    <w:p>
      <w:pPr>
        <w:pStyle w:val="BodyText"/>
      </w:pPr>
      <w:r>
        <w:t xml:space="preserve">Duyên chán nản bỏ về giường, trùm chăn kín mít tránh tranh luận. Trong khi đó Nhạn chân thành nắm tay hai nàng, thở dài tâm sự.</w:t>
      </w:r>
    </w:p>
    <w:p>
      <w:pPr>
        <w:pStyle w:val="BodyText"/>
      </w:pPr>
      <w:r>
        <w:t xml:space="preserve">-"Chẳng ai đẹp cả, đều xấu hoắc a. Các ngươi thích hôm nào theo ta về bản, ta gả trai bản ta cho a. Thôi, ngủ ngoan đi, ta mệt quá rồi."</w:t>
      </w:r>
    </w:p>
    <w:p>
      <w:pPr>
        <w:pStyle w:val="BodyText"/>
      </w:pPr>
      <w:r>
        <w:t xml:space="preserve">-"Ừ, ngươi về a...ngủ luôn sáng mai dậy thì về rừng ở luôn đi a...ở nơi thủ đô hoa lệ này người ta không có a đâu nha...a a a..."</w:t>
      </w:r>
    </w:p>
    <w:p>
      <w:pPr>
        <w:pStyle w:val="BodyText"/>
      </w:pPr>
      <w:r>
        <w:t xml:space="preserve">Ánh bực bội nhại giọng, Nhạn xị mặt giận dỗi.</w:t>
      </w:r>
    </w:p>
    <w:p>
      <w:pPr>
        <w:pStyle w:val="BodyText"/>
      </w:pPr>
      <w:r>
        <w:t xml:space="preserve">-"Ta sửa chưa được, với cả ta lỡ miệng thôi mà. Ngươi không thông cảm được sao? Ngươi là tiểu cô nương hay càu nhàu, ngươi không có rộng lượng a. Nương ta bảo con gái mà xấu tính là ế chồng a, ngươi cứ cẩn thận đó."</w:t>
      </w:r>
    </w:p>
    <w:p>
      <w:pPr>
        <w:pStyle w:val="BodyText"/>
      </w:pPr>
      <w:r>
        <w:t xml:space="preserve">A Nhạn chu môi rồi chạy miết về giường, để lại Mai Như cười lăn lóc bò toài còn Ngọc Ánh thì ức hộc máu.</w:t>
      </w:r>
    </w:p>
    <w:p>
      <w:pPr>
        <w:pStyle w:val="BodyText"/>
      </w:pPr>
      <w:r>
        <w:t xml:space="preserve">Con gái, đôi khi là thế đó, mới gặp nhau chưa đầy một ngày, đã trăm thứ chuyện. Sáng thứ hai đi nhập học, cũng chẳng thèm chung đụng, tan đàn xẻ nghé nàng Ánh nàng Như mỗi nàng một phương, nàng Duyên dẫn nàng Nhạn đi làm thủ tục rồi tới văn phòng C1 lĩnh tám trăm tiền sinh hoạt phí.</w:t>
      </w:r>
    </w:p>
    <w:p>
      <w:pPr>
        <w:pStyle w:val="BodyText"/>
      </w:pPr>
      <w:r>
        <w:t xml:space="preserve">Ánh Duyên Như được phân vào BK15, Như tuần sau mới thi Kỹ Sư Tài Năng nên giờ vẫn phải nhập học lớp BK như thường. Riêng Nhạn một mình một nơi, BK03, chán ghê a.</w:t>
      </w:r>
    </w:p>
    <w:p>
      <w:pPr>
        <w:pStyle w:val="BodyText"/>
      </w:pPr>
      <w:r>
        <w:t xml:space="preserve">Ngay buổi chiều lớp Nhạn đã có tiết rồi, môn Giải Tích 1.</w:t>
      </w:r>
    </w:p>
    <w:p>
      <w:pPr>
        <w:pStyle w:val="BodyText"/>
      </w:pPr>
      <w:r>
        <w:t xml:space="preserve">Giảng đường Bách Khoa, to quá, to gấp chục lần lớp học trên bản a.</w:t>
      </w:r>
    </w:p>
    <w:p>
      <w:pPr>
        <w:pStyle w:val="BodyText"/>
      </w:pPr>
      <w:r>
        <w:t xml:space="preserve">Đẹp quá a.</w:t>
      </w:r>
    </w:p>
    <w:p>
      <w:pPr>
        <w:pStyle w:val="BodyText"/>
      </w:pPr>
      <w:r>
        <w:t xml:space="preserve">A Nhạn chẳng quen bạn nào cả, đâm ra có hơi nẫu nề ủ rũ. Các bạn cứ nhìn váy của Nhạn cười cười, làm cô bé thẹn đỏ bừng cả mặt. Mãi lúc sau trống gần vào mới thấy người quen, A Nhạn mừng huýnh à.</w:t>
      </w:r>
    </w:p>
    <w:p>
      <w:pPr>
        <w:pStyle w:val="BodyText"/>
      </w:pPr>
      <w:r>
        <w:t xml:space="preserve">Là hắn.</w:t>
      </w:r>
    </w:p>
    <w:p>
      <w:pPr>
        <w:pStyle w:val="BodyText"/>
      </w:pPr>
      <w:r>
        <w:t xml:space="preserve">Cho Nhạn đi nhờ xe, cõng Ánh tới trạm y tế.</w:t>
      </w:r>
    </w:p>
    <w:p>
      <w:pPr>
        <w:pStyle w:val="BodyText"/>
      </w:pPr>
      <w:r>
        <w:t xml:space="preserve">Nam nhân tốt bụng a.</w:t>
      </w:r>
    </w:p>
    <w:p>
      <w:pPr>
        <w:pStyle w:val="BodyText"/>
      </w:pPr>
      <w:r>
        <w:t xml:space="preserve">Nhưng hắn tên là gì nhỉ? A Nhạn đãng trí chẳng nhớ nổi, chỉ nhớ mỗi màu siêu xe của hắn thôi, cô bé tươi cười vẫy tay, gọi bạn to thật là to.</w:t>
      </w:r>
    </w:p>
    <w:p>
      <w:pPr>
        <w:pStyle w:val="BodyText"/>
      </w:pPr>
      <w:r>
        <w:t xml:space="preserve">-"A Đỏ...A Đỏ ơi..."</w:t>
      </w:r>
    </w:p>
    <w:p>
      <w:pPr>
        <w:pStyle w:val="BodyText"/>
      </w:pPr>
      <w:r>
        <w:t xml:space="preserve">-"..."</w:t>
      </w:r>
    </w:p>
    <w:p>
      <w:pPr>
        <w:pStyle w:val="BodyText"/>
      </w:pPr>
      <w:r>
        <w:t xml:space="preserve">-"Ta nè...ta nè...nhớ ta không? Lên đây ngồi với ta cho vui, có gì bạn bè giúp đỡ nhau cùng tiến bộ."</w:t>
      </w:r>
    </w:p>
    <w:p>
      <w:pPr>
        <w:pStyle w:val="BodyText"/>
      </w:pPr>
      <w:r>
        <w:t xml:space="preserve">Cả lớp nhìn "hot boy" bằng ánh mắt ái ngại, riêng "A Đỏ", mặt đỏ tía tai, lúi húi xách ba lô chui xuống hàng dưới. A Nhạn tưởng bạn quên mình, vội vã ôm sách vở chạy đến ngồi cùng, ngây thơ hỏi han.</w:t>
      </w:r>
    </w:p>
    <w:p>
      <w:pPr>
        <w:pStyle w:val="BodyText"/>
      </w:pPr>
      <w:r>
        <w:t xml:space="preserve">-"Ngươi không nhớ ta a? Ta là tiểu cô nương nôn trên xe của ngươi đó a!"</w:t>
      </w:r>
    </w:p>
    <w:p>
      <w:pPr>
        <w:pStyle w:val="BodyText"/>
      </w:pPr>
      <w:r>
        <w:t xml:space="preserve">Ấy, đang yên đang lành lại nhắc tới cái xe, "A Đỏ" giận run cả người. Khổ nỗi thầy vào rồi, nên chẳng còn cách nào khác ngoài nén xuống.</w:t>
      </w:r>
    </w:p>
    <w:p>
      <w:pPr>
        <w:pStyle w:val="BodyText"/>
      </w:pPr>
      <w:r>
        <w:t xml:space="preserve">Thầy Sắn giảng hay quá, A Nhạn nghe như muốn nuốt từng chữ, chép kín ba mặt giấy lận. A Đỏ bên cạnh thì ngủ từ đầu tới cuối tiết, mãi đến lúc trống điểm mới ngây ngô tỉnh giấc hích tay bạn cùng bàn.</w:t>
      </w:r>
    </w:p>
    <w:p>
      <w:pPr>
        <w:pStyle w:val="BodyText"/>
      </w:pPr>
      <w:r>
        <w:t xml:space="preserve">-"Ê...gái...gái dân tộc..."</w:t>
      </w:r>
    </w:p>
    <w:p>
      <w:pPr>
        <w:pStyle w:val="BodyText"/>
      </w:pPr>
      <w:r>
        <w:t xml:space="preserve">-"Hả? Gọi ta a? Ta có tên...Băng Nhạn...không phải dân tộc..."</w:t>
      </w:r>
    </w:p>
    <w:p>
      <w:pPr>
        <w:pStyle w:val="BodyText"/>
      </w:pPr>
      <w:r>
        <w:t xml:space="preserve">-"Ừ, Băng Nhạn. Nhạn này, ở trường mình có tục lệ cứ đầu giờ tiết thứ hai là các bạn nữ phải lên hát tặng thầy và cả lớp một bài đó, bà biết chưa?"</w:t>
      </w:r>
    </w:p>
    <w:p>
      <w:pPr>
        <w:pStyle w:val="BodyText"/>
      </w:pPr>
      <w:r>
        <w:t xml:space="preserve">-"Nhưng lớp mình có mỗi ta là nữ mà."</w:t>
      </w:r>
    </w:p>
    <w:p>
      <w:pPr>
        <w:pStyle w:val="BodyText"/>
      </w:pPr>
      <w:r>
        <w:t xml:space="preserve">-"Thì mình bà lên hát."</w:t>
      </w:r>
    </w:p>
    <w:p>
      <w:pPr>
        <w:pStyle w:val="BodyText"/>
      </w:pPr>
      <w:r>
        <w:t xml:space="preserve">-"Hát bài gì? Có phải múa phụ hoạ không a?"</w:t>
      </w:r>
    </w:p>
    <w:p>
      <w:pPr>
        <w:pStyle w:val="BodyText"/>
      </w:pPr>
      <w:r>
        <w:t xml:space="preserve">-"Bà thấy bài gì hay nhất thì bà hát, múa thêm nữa thì càng tốt, nghe nói múa đẹp là cuối kỳ được thưởng điểm đó."</w:t>
      </w:r>
    </w:p>
    <w:p>
      <w:pPr>
        <w:pStyle w:val="BodyText"/>
      </w:pPr>
      <w:r>
        <w:t xml:space="preserve">-"Thật vậy a?"</w:t>
      </w:r>
    </w:p>
    <w:p>
      <w:pPr>
        <w:pStyle w:val="BodyText"/>
      </w:pPr>
      <w:r>
        <w:t xml:space="preserve">A Đỏ nghiêm trang gật đầu, A Nhạn nghe tin mừng như vớ được vàng, trong lòng rộn rạo háo hức lắm, đợi mãi cũng tới lúc thầy vào lớp, thầy còn chưa kịp cầm hộp phấn cô bé đã lao lên bục giảng xoay người ba vòng, múa dẻo thật là dẻo, hát hay thật là hay.</w:t>
      </w:r>
    </w:p>
    <w:p>
      <w:pPr>
        <w:pStyle w:val="BodyText"/>
      </w:pPr>
      <w:r>
        <w:t xml:space="preserve">"Em là cô nương bản Lan Hồ Điệp,</w:t>
      </w:r>
    </w:p>
    <w:p>
      <w:pPr>
        <w:pStyle w:val="BodyText"/>
      </w:pPr>
      <w:r>
        <w:t xml:space="preserve">Thầy em nuôi ba con lợn a,</w:t>
      </w:r>
    </w:p>
    <w:p>
      <w:pPr>
        <w:pStyle w:val="BodyText"/>
      </w:pPr>
      <w:r>
        <w:t xml:space="preserve">Anh là chàng trai bản Lan Hồ Điệp,</w:t>
      </w:r>
    </w:p>
    <w:p>
      <w:pPr>
        <w:pStyle w:val="BodyText"/>
      </w:pPr>
      <w:r>
        <w:t xml:space="preserve">Nương anh nuôi ba con bò a,</w:t>
      </w:r>
    </w:p>
    <w:p>
      <w:pPr>
        <w:pStyle w:val="BodyText"/>
      </w:pPr>
      <w:r>
        <w:t xml:space="preserve">Rồi đến tuổi trăng tròn,</w:t>
      </w:r>
    </w:p>
    <w:p>
      <w:pPr>
        <w:pStyle w:val="BodyText"/>
      </w:pPr>
      <w:r>
        <w:t xml:space="preserve">Chúng mình lấy nhau a,</w:t>
      </w:r>
    </w:p>
    <w:p>
      <w:pPr>
        <w:pStyle w:val="BodyText"/>
      </w:pPr>
      <w:r>
        <w:t xml:space="preserve">Rồi sinh con đẻ cái,</w:t>
      </w:r>
    </w:p>
    <w:p>
      <w:pPr>
        <w:pStyle w:val="BodyText"/>
      </w:pPr>
      <w:r>
        <w:t xml:space="preserve">Rồi lại nuôi thêm lợn thêm bò a,</w:t>
      </w:r>
    </w:p>
    <w:p>
      <w:pPr>
        <w:pStyle w:val="BodyText"/>
      </w:pPr>
      <w:r>
        <w:t xml:space="preserve">La là la la la...a a a..."</w:t>
      </w:r>
    </w:p>
    <w:p>
      <w:pPr>
        <w:pStyle w:val="BodyText"/>
      </w:pPr>
      <w:r>
        <w:t xml:space="preserve">Cả lớp được trận cười sằng sặc, thầy Sắn nổi tiếng là một trong tứ đại sát thủ Bách Khoa mà cũng phải phì cười. A Nhạn ngây thơ quay sang dặn thầy nhớ cộng điểm cuối kỳ nha thầy, thầy biết lũ quỷ lại giở trò rồi nên vỗ vai bảo bạn nữ về chỗ rồi hắng giọng nghiêm nghị.</w:t>
      </w:r>
    </w:p>
    <w:p>
      <w:pPr>
        <w:pStyle w:val="BodyText"/>
      </w:pPr>
      <w:r>
        <w:t xml:space="preserve">-"Tôi mà điều tra ra anh nào bày cái trò này thì mãi mãi đừng bao giờ mong qua môn Giải Tích 1 của tôi. Nam nhi đại trượng phu mà hành động thế hả? Sĩ diện đàn ông quẳng ở chỗ nào rồi? Lớp có một bạn nữ thôi, phải biết yêu thương đùm bọc bạn, hiểu chưa?"</w:t>
      </w:r>
    </w:p>
    <w:p>
      <w:pPr>
        <w:pStyle w:val="BodyText"/>
      </w:pPr>
      <w:r>
        <w:t xml:space="preserve">-"RÕ, THƯA THẦY."</w:t>
      </w:r>
    </w:p>
    <w:p>
      <w:pPr>
        <w:pStyle w:val="BodyText"/>
      </w:pPr>
      <w:r>
        <w:t xml:space="preserve">Cả lớp đồng thanh, A Nhạn chẳng mảy may biết gì cả, thấy thầy dặn các bạn yêu mến mình thành ra sướng hết cả người, đợi lúc tan học chạy theo tên cùng bàn cảm ơn rối rít.</w:t>
      </w:r>
    </w:p>
    <w:p>
      <w:pPr>
        <w:pStyle w:val="BodyText"/>
      </w:pPr>
      <w:r>
        <w:t xml:space="preserve">A Đỏ hơi áy náy, tuy nhiên cứ nghĩ tới cái siêu xe mới tậu lại bực bực, lườm A Nhạn một cái rõ dài rồi đưa tay lên ngắt trộm quả bông nhỏ của cô bé. A Nhạn nhăn mặt, mũ này là nương làm cho A Nhạn đó a, có mười quả bông hồng hồng tròn tròn thích ơi là thích, giờ mất một quả trông cứ thiếu thiếu kiểu gì ý.</w:t>
      </w:r>
    </w:p>
    <w:p>
      <w:pPr>
        <w:pStyle w:val="BodyText"/>
      </w:pPr>
      <w:r>
        <w:t xml:space="preserve">Sẽ không còn xinh đẹp nữa a.</w:t>
      </w:r>
    </w:p>
    <w:p>
      <w:pPr>
        <w:pStyle w:val="BodyText"/>
      </w:pPr>
      <w:r>
        <w:t xml:space="preserve">-"Khó chịu cái gì? Cảm ơn mà, cảm ơn thì phải có quà hậu tạ chứ."</w:t>
      </w:r>
    </w:p>
    <w:p>
      <w:pPr>
        <w:pStyle w:val="BodyText"/>
      </w:pPr>
      <w:r>
        <w:t xml:space="preserve">-"Rồi, ta cho A Đỏ đó."</w:t>
      </w:r>
    </w:p>
    <w:p>
      <w:pPr>
        <w:pStyle w:val="BodyText"/>
      </w:pPr>
      <w:r>
        <w:t xml:space="preserve">-"Đỏ đỏ cái đầu b...đầu bà...ông mày có tên...nghe chưa?"</w:t>
      </w:r>
    </w:p>
    <w:p>
      <w:pPr>
        <w:pStyle w:val="BodyText"/>
      </w:pPr>
      <w:r>
        <w:t xml:space="preserve">-"Thế ngươi tên gì?"</w:t>
      </w:r>
    </w:p>
    <w:p>
      <w:pPr>
        <w:pStyle w:val="BodyText"/>
      </w:pPr>
      <w:r>
        <w:t xml:space="preserve">-"Mắc mớ gì phải nói cho bà nghe?"</w:t>
      </w:r>
    </w:p>
    <w:p>
      <w:pPr>
        <w:pStyle w:val="BodyText"/>
      </w:pPr>
      <w:r>
        <w:t xml:space="preserve">A Đỏ mặt đen kìn kịt dứt thêm quả bông thứ hai. A Nhạn giận đùng đùng bỏ về, khổ nỗi cô bé chưa kịp đi, đã bị cậu bạn cùng bàn kéo lại. Ớ, vị cô nương hôm nọ kìa, cái người mà A Nhạn gặp ở bến xe Giáp Bát đó, A Đỏ siết chặt tay A Nhạn, vị cô nương đó trông thấy vậy liền giận dữ tát nhẹ vào má trái A Đỏ rồi vội vã lao đi.</w:t>
      </w:r>
    </w:p>
    <w:p>
      <w:pPr>
        <w:pStyle w:val="BodyText"/>
      </w:pPr>
      <w:r>
        <w:t xml:space="preserve">A Nhạn lúc này mới hoàn hồn, ngay lập tức rút tay ra rồi tát thêm cái nữa vào má phải A Đỏ. Cũng không có gì cả, chỉ là, công lực mạnh hơn rất nhiều.</w:t>
      </w:r>
    </w:p>
    <w:p>
      <w:pPr>
        <w:pStyle w:val="BodyText"/>
      </w:pPr>
      <w:r>
        <w:t xml:space="preserve">-"Bà điên à?"</w:t>
      </w:r>
    </w:p>
    <w:p>
      <w:pPr>
        <w:pStyle w:val="BodyText"/>
      </w:pPr>
      <w:r>
        <w:t xml:space="preserve">-"Ngươi điên thì có! Ai cho phép ngươi nắm tay ta?"</w:t>
      </w:r>
    </w:p>
    <w:p>
      <w:pPr>
        <w:pStyle w:val="BodyText"/>
      </w:pPr>
      <w:r>
        <w:t xml:space="preserve">-"Nắm tý làm gì mà ghê?"</w:t>
      </w:r>
    </w:p>
    <w:p>
      <w:pPr>
        <w:pStyle w:val="BodyText"/>
      </w:pPr>
      <w:r>
        <w:t xml:space="preserve">-"Nương ta dạy nữ tử chưa thành thân thì không được nắm tay nam nhân a. A Đỏ, ngươi...ngươi thật là xấu...đã xấu người còn xấu nết...thảo nào vị cô nương kia bỏ ngươi..."</w:t>
      </w:r>
    </w:p>
    <w:p>
      <w:pPr>
        <w:pStyle w:val="BodyText"/>
      </w:pPr>
      <w:r>
        <w:t xml:space="preserve">A Nhạn rơm rớm luôn, cái nắm tay này, gìn giữ bao nhiêu năm, là dành cho A Mạnh mà. Nghĩ nghĩ ngợi ngợi, tủi thân ghê gớm, oà khóc nức nở luôn à. Bao nhiêu con mắt nhìn vào làm A Đỏ ngượng hết cả người, đành chìa tay ra xuống nước dỗ dành.</w:t>
      </w:r>
    </w:p>
    <w:p>
      <w:pPr>
        <w:pStyle w:val="BodyText"/>
      </w:pPr>
      <w:r>
        <w:t xml:space="preserve">-"Đây, cho bà nắm lại cho huề."</w:t>
      </w:r>
    </w:p>
    <w:p>
      <w:pPr>
        <w:pStyle w:val="BodyText"/>
      </w:pPr>
      <w:r>
        <w:t xml:space="preserve">-"Xi, ai thèm, ngươi khôn lỏi a."</w:t>
      </w:r>
    </w:p>
    <w:p>
      <w:pPr>
        <w:pStyle w:val="BodyText"/>
      </w:pPr>
      <w:r>
        <w:t xml:space="preserve">-"Thế giờ muốn sao?"</w:t>
      </w:r>
    </w:p>
    <w:p>
      <w:pPr>
        <w:pStyle w:val="BodyText"/>
      </w:pPr>
      <w:r>
        <w:t xml:space="preserve">-"Ta phải đến tìm A Mạnh, ta sẽ quỳ xin hắn tha thứ cho ta. Nhưng ta quên đường rồi a, Duyên bảo có thể đi xe buýt, chỉ là phải trả tiền thôi, ta có tiền nhà trường cho, ngươi phải dạy ta cách bắt xe a."</w:t>
      </w:r>
    </w:p>
    <w:p>
      <w:pPr>
        <w:pStyle w:val="BodyText"/>
      </w:pPr>
      <w:r>
        <w:t xml:space="preserve">A Đỏ cũng nào có biết bắt xe buýt, rốt cuộc đành bất đắc dĩ chở con dở đi xin lỗi trai. Mà lần này rút kinh nghiệm, hắn đi chậm thật là chậm, trước khi xe khởi động cũng nhớ lấy ngay một cái túi nôn, bắt A Nhạn lúc nào cũng phải kề kề trên miệng.</w:t>
      </w:r>
    </w:p>
    <w:p>
      <w:pPr>
        <w:pStyle w:val="BodyText"/>
      </w:pPr>
      <w:r>
        <w:t xml:space="preserve">Tới nhà A Mạnh, lần này thì A Đỏ đi cùng A Nhạn.</w:t>
      </w:r>
    </w:p>
    <w:p>
      <w:pPr>
        <w:pStyle w:val="BodyText"/>
      </w:pPr>
      <w:r>
        <w:t xml:space="preserve">A Mạnh lại sửa áo cho vị cô nương ấy rồi, con gái thành phố vụng thật a, đến cái áo cũng không sửa được. A Nhạn kể một thôi một hồi, giải thích này nọ xong A Mạnh không những không cho cô quỳ còn cười cười bảo không sao. A Nhạn cảm động lắm, sụt sịt hỏi.</w:t>
      </w:r>
    </w:p>
    <w:p>
      <w:pPr>
        <w:pStyle w:val="BodyText"/>
      </w:pPr>
      <w:r>
        <w:t xml:space="preserve">-"A Mạnh còn thương ta không? A Mạnh có chê ta không?"</w:t>
      </w:r>
    </w:p>
    <w:p>
      <w:pPr>
        <w:pStyle w:val="BodyText"/>
      </w:pPr>
      <w:r>
        <w:t xml:space="preserve">A Mạnh trước giờ chỉ coi A Nhạn như em gái, nhưng hắn sợ thầy nương, sợ trưởng bản nên chưa bao giờ dám thừa nhận, chỉ gật đầu lấy lệ. A Nhạn mừng huýnh, quay lại thấy A Đỏ đang cười khẩy, cũng không hiểu hắn làm sao?</w:t>
      </w:r>
    </w:p>
    <w:p>
      <w:pPr>
        <w:pStyle w:val="BodyText"/>
      </w:pPr>
      <w:r>
        <w:t xml:space="preserve">Hay là dây thần kinh xúc cảm bị đứt a?</w:t>
      </w:r>
    </w:p>
    <w:p>
      <w:pPr>
        <w:pStyle w:val="BodyText"/>
      </w:pPr>
      <w:r>
        <w:t xml:space="preserve">A Mạnh bận nên A Đỏ thương tình cho A Nhạn quá giang tới cổng ký túc xá. Cô bé vui vẻ nhảy chân sáo lên phòng, khổ nỗi chưa kịp bước vào cửa, Ngọc Ánh đã nhảy ra quát tháo ầm ĩ.</w:t>
      </w:r>
    </w:p>
    <w:p>
      <w:pPr>
        <w:pStyle w:val="Compact"/>
      </w:pPr>
      <w:r>
        <w:t xml:space="preserve">-"Cù Băng Nhạn!!! Sao bà dám ve vãn anh đẹp trai của tui? Bà định giật với tui hả? Đừng hòng nha, mà khai thật đi, bà bỏ bùa anh đẹp trai rồi phải không, gái dân tộc các bà là lắm bùa lắm ngải lắm."</w:t>
      </w:r>
      <w:r>
        <w:br w:type="textWrapping"/>
      </w:r>
      <w:r>
        <w:br w:type="textWrapping"/>
      </w:r>
    </w:p>
    <w:p>
      <w:pPr>
        <w:pStyle w:val="Heading2"/>
      </w:pPr>
      <w:bookmarkStart w:id="25" w:name="chap-3-vũ-không-nhớ-như-sao-vũ"/>
      <w:bookmarkEnd w:id="25"/>
      <w:r>
        <w:t xml:space="preserve">3. Chap 3: Vũ Không Nhớ Như Sao Vũ?</w:t>
      </w:r>
    </w:p>
    <w:p>
      <w:pPr>
        <w:pStyle w:val="Compact"/>
      </w:pPr>
      <w:r>
        <w:br w:type="textWrapping"/>
      </w:r>
      <w:r>
        <w:br w:type="textWrapping"/>
      </w:r>
    </w:p>
    <w:p>
      <w:pPr>
        <w:pStyle w:val="BodyText"/>
      </w:pPr>
      <w:r>
        <w:t xml:space="preserve">Bạn Ánh sồn sồn ầm ĩ hết cả lên, bạn Nhạn sau mấy giây đơ đơ mới lấy lại được bình tĩnh, bực bội vênh mặt cãi nhau tay đôi.</w:t>
      </w:r>
    </w:p>
    <w:p>
      <w:pPr>
        <w:pStyle w:val="BodyText"/>
      </w:pPr>
      <w:r>
        <w:t xml:space="preserve">-"Im miệng! Không cho phép ngươi xúc phạm con gái dân tộc tụi ta. Bùa ngải gì chứ, đồ ngốc, bùa không bao giờ hại được người tốt, ngươi hiểu không?"</w:t>
      </w:r>
    </w:p>
    <w:p>
      <w:pPr>
        <w:pStyle w:val="BodyText"/>
      </w:pPr>
      <w:r>
        <w:t xml:space="preserve">-"Hơi hơi hiểu, thế vừa nãy bà đi đâu mà trèo lên xe của anh đẹp trai nhà tui? Đổi cách xưng hô ngay."</w:t>
      </w:r>
    </w:p>
    <w:p>
      <w:pPr>
        <w:pStyle w:val="BodyText"/>
      </w:pPr>
      <w:r>
        <w:t xml:space="preserve">Ngọc Ánh gân cổ ra lệnh, Băng Nhạn bĩu môi một cái rõ dài, lủng ba lủng bủng.</w:t>
      </w:r>
    </w:p>
    <w:p>
      <w:pPr>
        <w:pStyle w:val="BodyText"/>
      </w:pPr>
      <w:r>
        <w:t xml:space="preserve">-"Ngươi thật khó tính à nha. Thôi được rồi, không thèm tranh luận với ngươi nữa. Tui...tui được chưa? Hắn cho tui đi nhờ ra chỗ A Mạnh nhà tui."</w:t>
      </w:r>
    </w:p>
    <w:p>
      <w:pPr>
        <w:pStyle w:val="BodyText"/>
      </w:pPr>
      <w:r>
        <w:t xml:space="preserve">-"A Mạnh nhà bà? Người yêu bà hả?"</w:t>
      </w:r>
    </w:p>
    <w:p>
      <w:pPr>
        <w:pStyle w:val="BodyText"/>
      </w:pPr>
      <w:r>
        <w:t xml:space="preserve">Ánh hí hửng hỏi han, Duyên nghe vậy cũng nhảy xuống hóng hớt.</w:t>
      </w:r>
    </w:p>
    <w:p>
      <w:pPr>
        <w:pStyle w:val="BodyText"/>
      </w:pPr>
      <w:r>
        <w:t xml:space="preserve">-"Ừ, A Mạnh là nam nhân của tui đó, tui cũng là của A Mạnh nha. Năm tui ba tuổi thầy nương A Mạnh bưng trầu cau tới hỏi cưới tui nha, A Mạnh làm chong chóng cho tui, A Mạnh dạy tui viết chữ trước cả cô giáo, hồi tui nhỏ xíu nè, A Mạnh cõng tui vượt núi vượt đồi xuống phố huyện chơi..."</w:t>
      </w:r>
    </w:p>
    <w:p>
      <w:pPr>
        <w:pStyle w:val="BodyText"/>
      </w:pPr>
      <w:r>
        <w:t xml:space="preserve">A Nhạn hào hứng kể hết chuyện này tới chuyện kia, Ánh nghe xong trầm trồ ngưỡng mộ, ái chà chà, thanh mai trúc mã cơ đấy. Ngược lại Duyên khẽ lắc đầu bảo.</w:t>
      </w:r>
    </w:p>
    <w:p>
      <w:pPr>
        <w:pStyle w:val="BodyText"/>
      </w:pPr>
      <w:r>
        <w:t xml:space="preserve">-"Tình cảm của Nhạn với Mạnh không giống tình yêu nam nữ."</w:t>
      </w:r>
    </w:p>
    <w:p>
      <w:pPr>
        <w:pStyle w:val="BodyText"/>
      </w:pPr>
      <w:r>
        <w:t xml:space="preserve">-"Đâu có, tình yêu, là tình yêu đó a."</w:t>
      </w:r>
    </w:p>
    <w:p>
      <w:pPr>
        <w:pStyle w:val="BodyText"/>
      </w:pPr>
      <w:r>
        <w:t xml:space="preserve">-"Thế đối diện với A Mạnh trống ngực có đánh thình thịch không a? Chân tay có run rẩy bối rối, mặt có hồng rực lên không a?"</w:t>
      </w:r>
    </w:p>
    <w:p>
      <w:pPr>
        <w:pStyle w:val="BodyText"/>
      </w:pPr>
      <w:r>
        <w:t xml:space="preserve">Duyên nhại giọng Nhạn trêu chọc, A Nhạn bí quá chẳng trả lời được đành đánh trống lảng.</w:t>
      </w:r>
    </w:p>
    <w:p>
      <w:pPr>
        <w:pStyle w:val="BodyText"/>
      </w:pPr>
      <w:r>
        <w:t xml:space="preserve">-"Như làm sao mà đã mắc màn sớm vậy? Như ăn tối chưa?"</w:t>
      </w:r>
    </w:p>
    <w:p>
      <w:pPr>
        <w:pStyle w:val="BodyText"/>
      </w:pPr>
      <w:r>
        <w:t xml:space="preserve">Bạn Ánh thở dài lắc đầu, Duyên kéo Nhạn vào sát, ghé tai thì thầm.</w:t>
      </w:r>
    </w:p>
    <w:p>
      <w:pPr>
        <w:pStyle w:val="BodyText"/>
      </w:pPr>
      <w:r>
        <w:t xml:space="preserve">-"Chưa ăn gì cả...khóc mấy tiếng liền rồi, tại chiều nay gặp Vũ đó. Vũ cũng học BK15, Như cứ háo hức mãi, lượn qua lượn lại trước mặt Vũ cả chục lần ấy mà Vũ không thèm chớp mắt lấy một cái."</w:t>
      </w:r>
    </w:p>
    <w:p>
      <w:pPr>
        <w:pStyle w:val="BodyText"/>
      </w:pPr>
      <w:r>
        <w:t xml:space="preserve">-"Vũ nào cơ?"</w:t>
      </w:r>
    </w:p>
    <w:p>
      <w:pPr>
        <w:pStyle w:val="BodyText"/>
      </w:pPr>
      <w:r>
        <w:t xml:space="preserve">A Nhạn bé giọng hỏi lại, Ánh cấu Nhạn mắng nhỏ.</w:t>
      </w:r>
    </w:p>
    <w:p>
      <w:pPr>
        <w:pStyle w:val="BodyText"/>
      </w:pPr>
      <w:r>
        <w:t xml:space="preserve">-"Ngốc, Vũ nào? Vũ lùn chứ còn Vũ nào, quên rồi hả? Vũ người trong mộng của Như ý. Hồi trước hai người đó học thân, chơi thân, nhưng sau lên cấp ba thì Như chuyển xuống chuyên Biên Hoà, ở Phủ Lý ấy, bà biết không?"</w:t>
      </w:r>
    </w:p>
    <w:p>
      <w:pPr>
        <w:pStyle w:val="BodyText"/>
      </w:pPr>
      <w:r>
        <w:t xml:space="preserve">-"Biết biết, hôm đó A Tư bảo đi qua Phủ Lý rồi đến Đồng Văn nè, xong đi cao tốc nữa là sắp tới thủ đô Hà Nội thân yêu a. Chắc Như xuống Phủ Lý học rồi không về thăm Vũ nên Vũ giận Như, phải không a?"</w:t>
      </w:r>
    </w:p>
    <w:p>
      <w:pPr>
        <w:pStyle w:val="BodyText"/>
      </w:pPr>
      <w:r>
        <w:t xml:space="preserve">-"Đâu phải đâu, Vũ học tổng hợp mà, lớp Toán 1. Là Vũ không về thăm Như mới đúng."</w:t>
      </w:r>
    </w:p>
    <w:p>
      <w:pPr>
        <w:pStyle w:val="BodyText"/>
      </w:pPr>
      <w:r>
        <w:t xml:space="preserve">Duyên phủ nhận, Ánh giật mình thắc mắc.</w:t>
      </w:r>
    </w:p>
    <w:p>
      <w:pPr>
        <w:pStyle w:val="BodyText"/>
      </w:pPr>
      <w:r>
        <w:t xml:space="preserve">-"Ớ, có phải khối trung học phổ thông chuyên, thuộc trường khoa học tự nhiên mà nó nằm trên cái đường Lương Thế Vinh đó không?"</w:t>
      </w:r>
    </w:p>
    <w:p>
      <w:pPr>
        <w:pStyle w:val="BodyText"/>
      </w:pPr>
      <w:r>
        <w:t xml:space="preserve">-"Đúng rồi, sao bà nắm rõ thế?"</w:t>
      </w:r>
    </w:p>
    <w:p>
      <w:pPr>
        <w:pStyle w:val="BodyText"/>
      </w:pPr>
      <w:r>
        <w:t xml:space="preserve">-"Bồ cũ của tui cũng học trường đó, tên Sáng, hơn tui ba tuổi, học Lý 2. Năm lớp 9 tui có lên chơi với hắn một lần. Hồi mẫu giáo tui là hoa khôi của trường nha, hắn theo đuổi mãi tui mới đổ. Nhưng chia tay rùi, mẹ hắn chê nhà tui nghèo, đông con, mẹ hắn sợ hắn phải đèo bồng, hắn thì không dám cãi mẹ. Hắn hiện tại đang ở Mỹ, có người yêu hot girl xinh lắm. Đợt bọn bạn cho xem ảnh mà tui ức mấy đêm liền không ngủ được ý, hắn làm tui mất niềm tin ghê gớm, giờ chỉ thích yêu trai giàu thui. Không cần chung tình, chỉ cần giàu, giàu lo được ba mẹ tui, em tui là tui mừng."</w:t>
      </w:r>
    </w:p>
    <w:p>
      <w:pPr>
        <w:pStyle w:val="BodyText"/>
      </w:pPr>
      <w:r>
        <w:t xml:space="preserve">-"A Sáng không xứng với tình cảm của bà, bà đừng buồn a."</w:t>
      </w:r>
    </w:p>
    <w:p>
      <w:pPr>
        <w:pStyle w:val="BodyText"/>
      </w:pPr>
      <w:r>
        <w:t xml:space="preserve">Ngọc Ánh thở dài gật đầu, lẳng lặng gạt nước mắt, đoạn hít hơi lấy lại tinh thần, thản nhiên chuyển chủ đề.</w:t>
      </w:r>
    </w:p>
    <w:p>
      <w:pPr>
        <w:pStyle w:val="BodyText"/>
      </w:pPr>
      <w:r>
        <w:t xml:space="preserve">-"Thôi bỏ qua hắn đi, nói chuyện của Duyên nè, hôm nay đi học Duyên liếc trộm thầy Đại Số mãi thôi. Thầy dạy bọn tôi đẹp trai cực kỳ luôn nha, mới làm tiến sĩ bên Anh về, nghe đồn ngày xưa học Hà Nội – Ams đó."</w:t>
      </w:r>
    </w:p>
    <w:p>
      <w:pPr>
        <w:pStyle w:val="BodyText"/>
      </w:pPr>
      <w:r>
        <w:t xml:space="preserve">Mặt Duyên bất chợt đỏ phừng phừng, thẹn thùng không sao mà nói lên lời, Nhạn ngây ngô thắc mắc.</w:t>
      </w:r>
    </w:p>
    <w:p>
      <w:pPr>
        <w:pStyle w:val="BodyText"/>
      </w:pPr>
      <w:r>
        <w:t xml:space="preserve">-"Đẹp trai sao bà không ngắm?"</w:t>
      </w:r>
    </w:p>
    <w:p>
      <w:pPr>
        <w:pStyle w:val="BodyText"/>
      </w:pPr>
      <w:r>
        <w:t xml:space="preserve">-"Tui á? Không hợp gu, giảng viên nghèo lắm. Tui thích đàn ông có siêu xe cơ, giống anh đẹp trai của tui ý, khi nào tui cua đổ anh tui sẽ bảo anh về quê chở tụi em tui đi một vòng, chắc chúng nó thích mê luôn."</w:t>
      </w:r>
    </w:p>
    <w:p>
      <w:pPr>
        <w:pStyle w:val="BodyText"/>
      </w:pPr>
      <w:r>
        <w:t xml:space="preserve">Ánh mong đại gia, Duyên mơ trai tài, hai nàng đầu óc để trên tám tầng mây, đờ đẫn như người mất hồn. Nhạn chẳng có ai để buôn chuyện cả, ỉu xìu lấy áo quần vào đi tắm.</w:t>
      </w:r>
    </w:p>
    <w:p>
      <w:pPr>
        <w:pStyle w:val="BodyText"/>
      </w:pPr>
      <w:r>
        <w:t xml:space="preserve">Duyển bảo bọn họ sướng vì khu này mới sửa, chứ các khu khác thì còn mơ mới có bình nóng lạnh mà dùng. Nhạn cũng thấy thế thật, mọi khi ở nhà buổi sáng phải đi bộ ra suối gánh nước, rồi còn phải bắc bếp đun nữa, mất công lắm a.</w:t>
      </w:r>
    </w:p>
    <w:p>
      <w:pPr>
        <w:pStyle w:val="BodyText"/>
      </w:pPr>
      <w:r>
        <w:t xml:space="preserve">Ở thủ đô thì văn minh rồi, bật một cái công tắc là có nước ấm.</w:t>
      </w:r>
    </w:p>
    <w:p>
      <w:pPr>
        <w:pStyle w:val="BodyText"/>
      </w:pPr>
      <w:r>
        <w:t xml:space="preserve">Thật hiện đại a.</w:t>
      </w:r>
    </w:p>
    <w:p>
      <w:pPr>
        <w:pStyle w:val="BodyText"/>
      </w:pPr>
      <w:r>
        <w:t xml:space="preserve">Nương mà biết kiểu gì nương cũng kêu úi trời cho mà xem, tự dưng nhớ nương quá à. Không biết giờ này nương làm gì a?</w:t>
      </w:r>
    </w:p>
    <w:p>
      <w:pPr>
        <w:pStyle w:val="BodyText"/>
      </w:pPr>
      <w:r>
        <w:t xml:space="preserve">A Nhạn tắm xong thấy Duyên với Ánh đang ngủ khì khì trên giường mình, chẳng nỡ đánh thức nên đành tung tăng đi xuống quán cơm. Mua phiếu mười hai ngàn sẽ được nhiều thịt hơn, nhưng mua phiếu tám ngàn thì tiết kiệm được bốn ngàn a, không chừng Tết đến còn dư tiền mua áo quần mới cho thầy nương và A Tuyết.</w:t>
      </w:r>
    </w:p>
    <w:p>
      <w:pPr>
        <w:pStyle w:val="BodyText"/>
      </w:pPr>
      <w:r>
        <w:t xml:space="preserve">Cù Băng Nhạn phân vân một hồi, quyết định lấy suất cơm rẻ. Thế nào mà vừa đặt khay xuống bàn đã gặp người quen, A Đỏ a, A Đỏ ăn suất đặc biệt, năm mơi ngàn.</w:t>
      </w:r>
    </w:p>
    <w:p>
      <w:pPr>
        <w:pStyle w:val="BodyText"/>
      </w:pPr>
      <w:r>
        <w:t xml:space="preserve">Có hẳn cá thu sốt cà chua a.</w:t>
      </w:r>
    </w:p>
    <w:p>
      <w:pPr>
        <w:pStyle w:val="BodyText"/>
      </w:pPr>
      <w:r>
        <w:t xml:space="preserve">A Nhạn ngó trộm mà thèm, ngó đi ngó lại, ngó tới ngó lui, bất chợt kêu lên ai oán.</w:t>
      </w:r>
    </w:p>
    <w:p>
      <w:pPr>
        <w:pStyle w:val="BodyText"/>
      </w:pPr>
      <w:r>
        <w:t xml:space="preserve">-"A Đỏ ơi A Đỏ ơi, ngươi mặc quần thủng a...thủng nhiều chỗ quá a...xí hổ chít đi được..."</w:t>
      </w:r>
    </w:p>
    <w:p>
      <w:pPr>
        <w:pStyle w:val="BodyText"/>
      </w:pPr>
      <w:r>
        <w:t xml:space="preserve">A Nhạn hai má hây hây hồng, ngượng ngùng quay mặt đi hướng khác. Cả quán cơm quay lại khúc khích cười, A Đỏ mặt đen kìn kịt, hầm hầm đứng dậy cầm bát canh rót thằng vào mu bàn tay A Nhạn.</w:t>
      </w:r>
    </w:p>
    <w:p>
      <w:pPr>
        <w:pStyle w:val="BodyText"/>
      </w:pPr>
      <w:r>
        <w:t xml:space="preserve">-"A...nóng a..."</w:t>
      </w:r>
    </w:p>
    <w:p>
      <w:pPr>
        <w:pStyle w:val="BodyText"/>
      </w:pPr>
      <w:r>
        <w:t xml:space="preserve">-"Ui ui...chết chết...tui xin lỗi...bà có sao không? Tui bất cẩn quá a..."</w:t>
      </w:r>
    </w:p>
    <w:p>
      <w:pPr>
        <w:pStyle w:val="BodyText"/>
      </w:pPr>
      <w:r>
        <w:t xml:space="preserve">A Đỏ nhại giọng đùa cợt, A Nhạn tưởng hắn không cố ý nên mím môi lắc đầu.</w:t>
      </w:r>
    </w:p>
    <w:p>
      <w:pPr>
        <w:pStyle w:val="BodyText"/>
      </w:pPr>
      <w:r>
        <w:t xml:space="preserve">-"Thôi thôi không sao, ta ở nhà thổi cơm cũng hay bị bỏng, ta quen rồi a."</w:t>
      </w:r>
    </w:p>
    <w:p>
      <w:pPr>
        <w:pStyle w:val="BodyText"/>
      </w:pPr>
      <w:r>
        <w:t xml:space="preserve">Con gái dân tộc hay thật đấy, cầm tay một tý thì vả suýt rụng răng, bỏng đỏ rực lên lại kêu không sao. A Đỏ hoang mang sờ tai dễ dợ, tuy nhiên thấy hơi tội lỗi nên hắn xuống bếp xin mấy viên đá, bọc cẩn thận vào khăn tay rồi trườm cho A Nhạn.</w:t>
      </w:r>
    </w:p>
    <w:p>
      <w:pPr>
        <w:pStyle w:val="BodyText"/>
      </w:pPr>
      <w:r>
        <w:t xml:space="preserve">-"Cái này lấy trong tủ lạnh a? Hiện đại ghê...mùa hè mà cũng có băng...mát quá a..."</w:t>
      </w:r>
    </w:p>
    <w:p>
      <w:pPr>
        <w:pStyle w:val="BodyText"/>
      </w:pPr>
      <w:r>
        <w:t xml:space="preserve">-"Là đá, không phải băng. Dễ chịu không?"</w:t>
      </w:r>
    </w:p>
    <w:p>
      <w:pPr>
        <w:pStyle w:val="BodyText"/>
      </w:pPr>
      <w:r>
        <w:t xml:space="preserve">-"Có...dễ chịu a...mà ngươi không về nhà thay quần a? Về bảo nương ngươi vá lại cho..."</w:t>
      </w:r>
    </w:p>
    <w:p>
      <w:pPr>
        <w:pStyle w:val="BodyText"/>
      </w:pPr>
      <w:r>
        <w:t xml:space="preserve">A Đỏ búng nhẹ một phát vào trán A Nhạn, vừa thổi thổi tay hắn vừa từ tốn giải thích.</w:t>
      </w:r>
    </w:p>
    <w:p>
      <w:pPr>
        <w:pStyle w:val="BodyText"/>
      </w:pPr>
      <w:r>
        <w:t xml:space="preserve">-"Ở thành phố người ta gọi thế là sành điệu, hiểu chưa?"</w:t>
      </w:r>
    </w:p>
    <w:p>
      <w:pPr>
        <w:pStyle w:val="BodyText"/>
      </w:pPr>
      <w:r>
        <w:t xml:space="preserve">-"Thật a?"</w:t>
      </w:r>
    </w:p>
    <w:p>
      <w:pPr>
        <w:pStyle w:val="BodyText"/>
      </w:pPr>
      <w:r>
        <w:t xml:space="preserve">-"Thật, đỡ rát chưa?"</w:t>
      </w:r>
    </w:p>
    <w:p>
      <w:pPr>
        <w:pStyle w:val="BodyText"/>
      </w:pPr>
      <w:r>
        <w:t xml:space="preserve">-"Đỡ rồi a."</w:t>
      </w:r>
    </w:p>
    <w:p>
      <w:pPr>
        <w:pStyle w:val="BodyText"/>
      </w:pPr>
      <w:r>
        <w:t xml:space="preserve">-"Thế thì tốt, tui phải đi chơi đây, bạn gái tui đang đợi. Bạn gái tui mặc áo vàng đứng ngay ngoài đó đó, ở khu B5, bà xem xinh không?"</w:t>
      </w:r>
    </w:p>
    <w:p>
      <w:pPr>
        <w:pStyle w:val="BodyText"/>
      </w:pPr>
      <w:r>
        <w:t xml:space="preserve">A Đỏ chỉ chỉ trỏ trỏ, A Nhạn đưa mắt nhìn theo, bĩu môi một cái rõ dài.</w:t>
      </w:r>
    </w:p>
    <w:p>
      <w:pPr>
        <w:pStyle w:val="BodyText"/>
      </w:pPr>
      <w:r>
        <w:t xml:space="preserve">-"Không xinh. Da đen kìn kịt luôn a, hai đứa ngươi đổi cho nhau thì đẹp."</w:t>
      </w:r>
    </w:p>
    <w:p>
      <w:pPr>
        <w:pStyle w:val="BodyText"/>
      </w:pPr>
      <w:r>
        <w:t xml:space="preserve">-"Ngốc, bà đúng là đồ cổ lỗ sĩ. Con gái như vậy nhìn mới khoẻ mạnh quyến rũ, ở các nước phương Tây làn da nâu chính là mốt đó."</w:t>
      </w:r>
    </w:p>
    <w:p>
      <w:pPr>
        <w:pStyle w:val="BodyText"/>
      </w:pPr>
      <w:r>
        <w:t xml:space="preserve">-"Vậy a? Vậy ta xin lỗi, thế con trai thì sao?"</w:t>
      </w:r>
    </w:p>
    <w:p>
      <w:pPr>
        <w:pStyle w:val="BodyText"/>
      </w:pPr>
      <w:r>
        <w:t xml:space="preserve">A Nhạn tò mò thắc mắc, A Đỏ nhếch mép cười, ghé tai bạn cùng bàn thủ thỉ.</w:t>
      </w:r>
    </w:p>
    <w:p>
      <w:pPr>
        <w:pStyle w:val="BodyText"/>
      </w:pPr>
      <w:r>
        <w:t xml:space="preserve">-"Con trai ấy à, quan trọng là ví dày hay mỏng."</w:t>
      </w:r>
    </w:p>
    <w:p>
      <w:pPr>
        <w:pStyle w:val="BodyText"/>
      </w:pPr>
      <w:r>
        <w:t xml:space="preserve">-"Ý là nhiều tiền a? Chỉ cần nhiều tiền thì không có cơ có múi cũng được a?"</w:t>
      </w:r>
    </w:p>
    <w:p>
      <w:pPr>
        <w:pStyle w:val="BodyText"/>
      </w:pPr>
      <w:r>
        <w:t xml:space="preserve">-"Ừ, thôi tui đi đây."</w:t>
      </w:r>
    </w:p>
    <w:p>
      <w:pPr>
        <w:pStyle w:val="BodyText"/>
      </w:pPr>
      <w:r>
        <w:t xml:space="preserve">-"Ngươi còn chưa ăn cơm mà? Ta ăn hộ ngươi nha!"</w:t>
      </w:r>
    </w:p>
    <w:p>
      <w:pPr>
        <w:pStyle w:val="BodyText"/>
      </w:pPr>
      <w:r>
        <w:t xml:space="preserve">-"Ô kê, bai bai."</w:t>
      </w:r>
    </w:p>
    <w:p>
      <w:pPr>
        <w:pStyle w:val="BodyText"/>
      </w:pPr>
      <w:r>
        <w:t xml:space="preserve">A Đỏ vội vã lao ra ngoài, A Nhạn vui vẻ chén hết hai suất cơm, húp thêm cả tô nước canh rau muống dầm sấu nữa mới chậm rãi đứng dậy đi về.</w:t>
      </w:r>
    </w:p>
    <w:p>
      <w:pPr>
        <w:pStyle w:val="BodyText"/>
      </w:pPr>
      <w:r>
        <w:t xml:space="preserve">Cái bụng no căng như trống đồng, to bừ bự a.</w:t>
      </w:r>
    </w:p>
    <w:p>
      <w:pPr>
        <w:pStyle w:val="BodyText"/>
      </w:pPr>
      <w:r>
        <w:t xml:space="preserve">-"Bà ăn hết cả suất cơm của tui thật đấy hả?"</w:t>
      </w:r>
    </w:p>
    <w:p>
      <w:pPr>
        <w:pStyle w:val="BodyText"/>
      </w:pPr>
      <w:r>
        <w:t xml:space="preserve">Giọng A Đỏ gọi với từ xa, A Nhạn giật mình quay người, ngây ngô giải thích.</w:t>
      </w:r>
    </w:p>
    <w:p>
      <w:pPr>
        <w:pStyle w:val="BodyText"/>
      </w:pPr>
      <w:r>
        <w:t xml:space="preserve">-"Ngươi bảo cho ta rồi a."</w:t>
      </w:r>
    </w:p>
    <w:p>
      <w:pPr>
        <w:pStyle w:val="BodyText"/>
      </w:pPr>
      <w:r>
        <w:t xml:space="preserve">-"Gớm, hỏi vậy thôi, làm gì mà mặt tái mét thế?"</w:t>
      </w:r>
    </w:p>
    <w:p>
      <w:pPr>
        <w:pStyle w:val="BodyText"/>
      </w:pPr>
      <w:r>
        <w:t xml:space="preserve">-"Ta sợ ngươi đòi cơm. Sao ngươi không đi chơi nữa?"</w:t>
      </w:r>
    </w:p>
    <w:p>
      <w:pPr>
        <w:pStyle w:val="BodyText"/>
      </w:pPr>
      <w:r>
        <w:t xml:space="preserve">-"Không đòi, số xui. Vừa ra tới cổng kí túc xá thì bạn gái B5 của tui giáp mặt với bạn gái ở khu B7 rồi hai đứa rủ nhau cùng đá tui."</w:t>
      </w:r>
    </w:p>
    <w:p>
      <w:pPr>
        <w:pStyle w:val="BodyText"/>
      </w:pPr>
      <w:r>
        <w:t xml:space="preserve">-"Đáng đời ngươi a, giờ ngươi tính sao?"</w:t>
      </w:r>
    </w:p>
    <w:p>
      <w:pPr>
        <w:pStyle w:val="BodyText"/>
      </w:pPr>
      <w:r>
        <w:t xml:space="preserve">-"Sao trăng gì đâu, tui còn hai đứa bạn gái ở khu B10, một em học Ngoại Thương, ba em học RMIT cộng thêm bảy em quen tình cờ ở bar nữa..."</w:t>
      </w:r>
    </w:p>
    <w:p>
      <w:pPr>
        <w:pStyle w:val="BodyText"/>
      </w:pPr>
      <w:r>
        <w:t xml:space="preserve">-"Ngươi lắm nữ nhân ghê đó, nương ta bảo nam tử mà lắm nữ nhân là củ cái nhanh bị thối lắm a."</w:t>
      </w:r>
    </w:p>
    <w:p>
      <w:pPr>
        <w:pStyle w:val="BodyText"/>
      </w:pPr>
      <w:r>
        <w:t xml:space="preserve">-"Nương bà nói vớ vẩn."</w:t>
      </w:r>
    </w:p>
    <w:p>
      <w:pPr>
        <w:pStyle w:val="BodyText"/>
      </w:pPr>
      <w:r>
        <w:t xml:space="preserve">A Đỏ chau mày phản bác, A Nhạn mặc dù không biết vì sao củ cải với nữ nhân lại liên quan tới nhau, nhưng vẫn một mực lắc đầu.</w:t>
      </w:r>
    </w:p>
    <w:p>
      <w:pPr>
        <w:pStyle w:val="BodyText"/>
      </w:pPr>
      <w:r>
        <w:t xml:space="preserve">-"Không, nương ta nói gì cũng đúng a, ngươi mau mau về kiểm tra lại xem, có khi sắp hỏng rồi a."</w:t>
      </w:r>
    </w:p>
    <w:p>
      <w:pPr>
        <w:pStyle w:val="BodyText"/>
      </w:pPr>
      <w:r>
        <w:t xml:space="preserve">Có người vô tư dặn dò, có kẻ mặt đỏ rừng rực, búng tai người kia một cái rồi đùng đùng bỏ đi. A Nhạn về tới phòng thì ngủ liền một mạch tới khi loa phát thanh vang vang bài hát Bách Khoa Yêu Thương mới lật đật trở dậy.</w:t>
      </w:r>
    </w:p>
    <w:p>
      <w:pPr>
        <w:pStyle w:val="BodyText"/>
      </w:pPr>
      <w:r>
        <w:t xml:space="preserve">"Bách Khoa ơi tha thiết yêu thương</w:t>
      </w:r>
    </w:p>
    <w:p>
      <w:pPr>
        <w:pStyle w:val="BodyText"/>
      </w:pPr>
      <w:r>
        <w:t xml:space="preserve">Những cửa gương lấp lánh bao giảng đường</w:t>
      </w:r>
    </w:p>
    <w:p>
      <w:pPr>
        <w:pStyle w:val="BodyText"/>
      </w:pPr>
      <w:r>
        <w:t xml:space="preserve">Ôi kỉ niệm bao mùa thi xao xuyến</w:t>
      </w:r>
    </w:p>
    <w:p>
      <w:pPr>
        <w:pStyle w:val="BodyText"/>
      </w:pPr>
      <w:r>
        <w:t xml:space="preserve">Rồi mai đây náo nức khắp cổng trường..."</w:t>
      </w:r>
    </w:p>
    <w:p>
      <w:pPr>
        <w:pStyle w:val="BodyText"/>
      </w:pPr>
      <w:r>
        <w:t xml:space="preserve">-"Ôi, tui giết cái ông nào sáng tác bài ni, năm giờ sáng đã hành hạ nhau thế à?"</w:t>
      </w:r>
    </w:p>
    <w:p>
      <w:pPr>
        <w:pStyle w:val="BodyText"/>
      </w:pPr>
      <w:r>
        <w:t xml:space="preserve">Ngọc Ánh càu nhàu ca thán, Mai Như sau một đêm đau đớn đã lấy lại được tinh thần, vùng dậy bật đèn ôn thi, Duyên Nhạn rủ nhau ra công viên Thống Nhất chạy thể dục.</w:t>
      </w:r>
    </w:p>
    <w:p>
      <w:pPr>
        <w:pStyle w:val="BodyText"/>
      </w:pPr>
      <w:r>
        <w:t xml:space="preserve">Duyên tốt y hệt A Đỏ nha, Duyên không bắt Nhạn đổi cách xưng hô.</w:t>
      </w:r>
    </w:p>
    <w:p>
      <w:pPr>
        <w:pStyle w:val="BodyText"/>
      </w:pPr>
      <w:r>
        <w:t xml:space="preserve">-"Thầy kìa...thầy dạy Đại Số kìa..."</w:t>
      </w:r>
    </w:p>
    <w:p>
      <w:pPr>
        <w:pStyle w:val="BodyText"/>
      </w:pPr>
      <w:r>
        <w:t xml:space="preserve">A Nhạn lén lút nhìn trộm, ừ soái a, cơ múi săn chắc rõ ràng a, lại còn là thầy giáo nữa, thảo nào Duyên chết mê chết mệt. Không chỉ riêng Duyên đâu, nghe nói con gái khoá này, và cả khoá trên, khoá trên nữa, một nửa đổ thầy, một nửa đổ A Đỏ.</w:t>
      </w:r>
    </w:p>
    <w:p>
      <w:pPr>
        <w:pStyle w:val="BodyText"/>
      </w:pPr>
      <w:r>
        <w:t xml:space="preserve">Thầy dạy cũng hay lắm a.</w:t>
      </w:r>
    </w:p>
    <w:p>
      <w:pPr>
        <w:pStyle w:val="BodyText"/>
      </w:pPr>
      <w:r>
        <w:t xml:space="preserve">Hôm đó trong giờ thầy khen A Nhạn chữ đẹp, to tròn rõ nét.</w:t>
      </w:r>
    </w:p>
    <w:p>
      <w:pPr>
        <w:pStyle w:val="BodyText"/>
      </w:pPr>
      <w:r>
        <w:t xml:space="preserve">Rồi nhìn sang thấy A Đỏ ngủ gật thầy còn ân cần quan tâm.</w:t>
      </w:r>
    </w:p>
    <w:p>
      <w:pPr>
        <w:pStyle w:val="BodyText"/>
      </w:pPr>
      <w:r>
        <w:t xml:space="preserve">-"Bạn nào chạy nhanh ra ngoài kia kiếm cái võng vào mắc cho cậu này giúp thầy với."</w:t>
      </w:r>
    </w:p>
    <w:p>
      <w:pPr>
        <w:pStyle w:val="BodyText"/>
      </w:pPr>
      <w:r>
        <w:t xml:space="preserve">-"Dạ."</w:t>
      </w:r>
    </w:p>
    <w:p>
      <w:pPr>
        <w:pStyle w:val="BodyText"/>
      </w:pPr>
      <w:r>
        <w:t xml:space="preserve">A Nhạn ngoan ngoãn tuân lệnh, ba chân bốn cẳng lao vun vút, một lát sau thở hồng hộc quay về, buồn thỉu buồn thiu.</w:t>
      </w:r>
    </w:p>
    <w:p>
      <w:pPr>
        <w:pStyle w:val="BodyText"/>
      </w:pPr>
      <w:r>
        <w:t xml:space="preserve">-"Thầy ơi...thầy...tìm mãi mà không có cái võng nào a..."</w:t>
      </w:r>
    </w:p>
    <w:p>
      <w:pPr>
        <w:pStyle w:val="BodyText"/>
      </w:pPr>
      <w:r>
        <w:t xml:space="preserve">Thầy nghe xong sốc không nói lên lời, cả lớp cúi xuống nhịn cười đến nội thương. Ra chơi A Nhạn đem sự tình thuật lại cho A Đỏ nghe, lo lắng hỏi.</w:t>
      </w:r>
    </w:p>
    <w:p>
      <w:pPr>
        <w:pStyle w:val="BodyText"/>
      </w:pPr>
      <w:r>
        <w:t xml:space="preserve">-"Thầy có ghét ta không a? Liệu cuối kỳ thầy có trừ điểm ta không? Hay vào tiết ta múa hai bài a?"</w:t>
      </w:r>
    </w:p>
    <w:p>
      <w:pPr>
        <w:pStyle w:val="BodyText"/>
      </w:pPr>
      <w:r>
        <w:t xml:space="preserve">A Đỏ méo cả mặt, vội vã viện đủ mọi thể loại lý do mới ngăn được cái ý tưởng điên rồ của A Nhạn. A Đỏ còn giảng giải thêm người Kinh thi thoảng hay thích nói đùa, nhưng A Nhạn chậm tiêu, chỉ hiểu chút chút xíu thôi a.</w:t>
      </w:r>
    </w:p>
    <w:p>
      <w:pPr>
        <w:pStyle w:val="BodyText"/>
      </w:pPr>
      <w:r>
        <w:t xml:space="preserve">-"Mà này, ngươi mệt a? Ban ngày ban mặt mà sao ngươi ngủ suốt vậy?"</w:t>
      </w:r>
    </w:p>
    <w:p>
      <w:pPr>
        <w:pStyle w:val="BodyText"/>
      </w:pPr>
      <w:r>
        <w:t xml:space="preserve">-"Hỏi nhiều, ban đêm cày sâu cuốc bẫm thì ban ngày tất yếu phải mệt thôi."</w:t>
      </w:r>
    </w:p>
    <w:p>
      <w:pPr>
        <w:pStyle w:val="BodyText"/>
      </w:pPr>
      <w:r>
        <w:t xml:space="preserve">-"Ừ, nỗi vất vả mùa vụ, ta hiểu a. Thế chắc ruộng nhà ngươi sắp gieo giống rồi ý nhỉ?"</w:t>
      </w:r>
    </w:p>
    <w:p>
      <w:pPr>
        <w:pStyle w:val="BodyText"/>
      </w:pPr>
      <w:r>
        <w:t xml:space="preserve">-"Không, gieo thế nào được mà gieo, gieo để ba mẹ tôi giết à?"</w:t>
      </w:r>
    </w:p>
    <w:p>
      <w:pPr>
        <w:pStyle w:val="BodyText"/>
      </w:pPr>
      <w:r>
        <w:t xml:space="preserve">-"Sao lại thế? Không gieo thì lấy thóc đâu mà ăn?"</w:t>
      </w:r>
    </w:p>
    <w:p>
      <w:pPr>
        <w:pStyle w:val="BodyText"/>
      </w:pPr>
      <w:r>
        <w:t xml:space="preserve">-"Hả? Bà đang nói cái gì thế?"</w:t>
      </w:r>
    </w:p>
    <w:p>
      <w:pPr>
        <w:pStyle w:val="BodyText"/>
      </w:pPr>
      <w:r>
        <w:t xml:space="preserve">-"Thì ta đang nói cái ngươi đang nói thôi. Hay nhà ngươi trồng ngô?"</w:t>
      </w:r>
    </w:p>
    <w:p>
      <w:pPr>
        <w:pStyle w:val="BodyText"/>
      </w:pPr>
      <w:r>
        <w:t xml:space="preserve">-"..."</w:t>
      </w:r>
    </w:p>
    <w:p>
      <w:pPr>
        <w:pStyle w:val="BodyText"/>
      </w:pPr>
      <w:r>
        <w:t xml:space="preserve">-"Không phải a? Thế khoai?"</w:t>
      </w:r>
    </w:p>
    <w:p>
      <w:pPr>
        <w:pStyle w:val="BodyText"/>
      </w:pPr>
      <w:r>
        <w:t xml:space="preserve">-"..."</w:t>
      </w:r>
    </w:p>
    <w:p>
      <w:pPr>
        <w:pStyle w:val="BodyText"/>
      </w:pPr>
      <w:r>
        <w:t xml:space="preserve">-"Sắn?"</w:t>
      </w:r>
    </w:p>
    <w:p>
      <w:pPr>
        <w:pStyle w:val="BodyText"/>
      </w:pPr>
      <w:r>
        <w:t xml:space="preserve">A Nhạn hỏi dồn dập, hai má phúng phính đáng yêu ghê gớm. A Đỏ không kiềm được đưa tay véo một cái rồi thì thầm.</w:t>
      </w:r>
    </w:p>
    <w:p>
      <w:pPr>
        <w:pStyle w:val="BodyText"/>
      </w:pPr>
      <w:r>
        <w:t xml:space="preserve">-"Không, trồng người."</w:t>
      </w:r>
    </w:p>
    <w:p>
      <w:pPr>
        <w:pStyle w:val="BodyText"/>
      </w:pPr>
      <w:r>
        <w:t xml:space="preserve">A Nhạn ngơ ngơ ngác ngác, A Đỏ xoa đầu bạn cùng phòng, phì cười rủ rê.</w:t>
      </w:r>
    </w:p>
    <w:p>
      <w:pPr>
        <w:pStyle w:val="BodyText"/>
      </w:pPr>
      <w:r>
        <w:t xml:space="preserve">-"Xuống căng tin uống nước không? Tui mời."</w:t>
      </w:r>
    </w:p>
    <w:p>
      <w:pPr>
        <w:pStyle w:val="BodyText"/>
      </w:pPr>
      <w:r>
        <w:t xml:space="preserve">-"Ừ, đi thì đi a."</w:t>
      </w:r>
    </w:p>
    <w:p>
      <w:pPr>
        <w:pStyle w:val="BodyText"/>
      </w:pPr>
      <w:r>
        <w:t xml:space="preserve">A Nhạn nhoẻn miệng cười, chân sáo chạy theo bạn. A Đỏ rủ thêm bạn thân đi cùng, A Nhạn lúc gặp Vũ thì mất tự nhiên hẳn đi, mãi sau lấy hết dũng khí mới ấp úng hỏi.</w:t>
      </w:r>
    </w:p>
    <w:p>
      <w:pPr>
        <w:pStyle w:val="BodyText"/>
      </w:pPr>
      <w:r>
        <w:t xml:space="preserve">-"Vũ a, Vũ không nhớ Như là ai sao Vũ? Như nhớ Vũ nhiều lắm đó, Như khóc sưng húp hết cả hai mắt a."</w:t>
      </w:r>
    </w:p>
    <w:p>
      <w:pPr>
        <w:pStyle w:val="BodyText"/>
      </w:pPr>
      <w:r>
        <w:t xml:space="preserve">Vũ thoáng trầm tư, nhưng rất nhanh liền lấy lại tinh thần, đáp tỉnh bơ.</w:t>
      </w:r>
    </w:p>
    <w:p>
      <w:pPr>
        <w:pStyle w:val="BodyText"/>
      </w:pPr>
      <w:r>
        <w:t xml:space="preserve">-"Như nào?"</w:t>
      </w:r>
    </w:p>
    <w:p>
      <w:pPr>
        <w:pStyle w:val="BodyText"/>
      </w:pPr>
      <w:r>
        <w:t xml:space="preserve">-"Như bạn thân cấp hai của Vũ a. Mới có ba năm thui mà, sao quên nhanh thế được? Hay Vũ bị cái gì đụng đầu nên đâm ra hồ đồ rồi?"</w:t>
      </w:r>
    </w:p>
    <w:p>
      <w:pPr>
        <w:pStyle w:val="BodyText"/>
      </w:pPr>
      <w:r>
        <w:t xml:space="preserve">-"Ơ vậy à? Cấp hai tui có đến cả chục con bạn thân cơ, không biết con Như là con nào nhỉ?"</w:t>
      </w:r>
    </w:p>
    <w:p>
      <w:pPr>
        <w:pStyle w:val="BodyText"/>
      </w:pPr>
      <w:r>
        <w:t xml:space="preserve">Ai đó vứt dứt lời thì có người từ đằng xa hầm hầm sát khí đi tới, là Mai Như a. Như ném thẳng cái hộp trái tim màu tím vào mặt Vũ, giận dữ quát lớn.</w:t>
      </w:r>
    </w:p>
    <w:p>
      <w:pPr>
        <w:pStyle w:val="Compact"/>
      </w:pPr>
      <w:r>
        <w:t xml:space="preserve">-"Trả mày, thằng cờ hó. Từ nay bố mày và mày méo liên quan."</w:t>
      </w:r>
      <w:r>
        <w:br w:type="textWrapping"/>
      </w:r>
      <w:r>
        <w:br w:type="textWrapping"/>
      </w:r>
    </w:p>
    <w:p>
      <w:pPr>
        <w:pStyle w:val="Heading2"/>
      </w:pPr>
      <w:bookmarkStart w:id="26" w:name="chap-4-dụ-trai-ra-đồng"/>
      <w:bookmarkEnd w:id="26"/>
      <w:r>
        <w:t xml:space="preserve">4. Chap 4: Dụ Trai Ra Đồng</w:t>
      </w:r>
    </w:p>
    <w:p>
      <w:pPr>
        <w:pStyle w:val="Compact"/>
      </w:pPr>
      <w:r>
        <w:br w:type="textWrapping"/>
      </w:r>
      <w:r>
        <w:br w:type="textWrapping"/>
      </w:r>
    </w:p>
    <w:p>
      <w:pPr>
        <w:pStyle w:val="BodyText"/>
      </w:pPr>
      <w:r>
        <w:t xml:space="preserve">Như lửa nóng phừng phừng, Vũ cũng sôi máu chẳng kém, một phát quăng ngay chiếc hộp vào thùng rác rồi tổng sỉ vả người đối diện.</w:t>
      </w:r>
    </w:p>
    <w:p>
      <w:pPr>
        <w:pStyle w:val="BodyText"/>
      </w:pPr>
      <w:r>
        <w:t xml:space="preserve">-"Mày một vừa hai phải thôi nghe chưa con? Mày tưởng bố thích liên quan tới mày hả? Mỡ đấy mà húp!"</w:t>
      </w:r>
    </w:p>
    <w:p>
      <w:pPr>
        <w:pStyle w:val="BodyText"/>
      </w:pPr>
      <w:r>
        <w:t xml:space="preserve">Vũ vừa dứt lời liền bị Như đập cho một trận túi bụi.</w:t>
      </w:r>
    </w:p>
    <w:p>
      <w:pPr>
        <w:pStyle w:val="BodyText"/>
      </w:pPr>
      <w:r>
        <w:t xml:space="preserve">A Nhạn biết Như a, Như chỉ được cái to mồm thôi chứ người gầy nhom như que củi à, Vũ ngược lại mập ú, Vũ chỉ cần đá một phát chắc Như bay xa ba mét mất.</w:t>
      </w:r>
    </w:p>
    <w:p>
      <w:pPr>
        <w:pStyle w:val="BodyText"/>
      </w:pPr>
      <w:r>
        <w:t xml:space="preserve">Ấy vậy mà không.</w:t>
      </w:r>
    </w:p>
    <w:p>
      <w:pPr>
        <w:pStyle w:val="BodyText"/>
      </w:pPr>
      <w:r>
        <w:t xml:space="preserve">Vũ chẳng làm gì cả, chỉ là, đứng yên cho Như tẩn.</w:t>
      </w:r>
    </w:p>
    <w:p>
      <w:pPr>
        <w:pStyle w:val="BodyText"/>
      </w:pPr>
      <w:r>
        <w:t xml:space="preserve">Như đánh Vũ rất lâu, ra đòn rất mạnh, chân đấm tay đá mồm mắng liên hồi.</w:t>
      </w:r>
    </w:p>
    <w:p>
      <w:pPr>
        <w:pStyle w:val="BodyText"/>
      </w:pPr>
      <w:r>
        <w:t xml:space="preserve">-"Thằng rồ này, mày còn dám bảo là mày không nhớ tao? Mày còn dám to còi bốc phét hả? Bà lại vả cho một phát sái quai hàm bây giờ..."</w:t>
      </w:r>
    </w:p>
    <w:p>
      <w:pPr>
        <w:pStyle w:val="BodyText"/>
      </w:pPr>
      <w:r>
        <w:t xml:space="preserve">Giọng Như nghẹn ngào lắm, sống mũi Vũ cũng hơi hơi đỏ. Thế rồi chỉ cần một tay Vũ cũng đủ khống chế hai tay đang làm loạn của Như, tay còn lại hắn khẽ rút chiếc bút chì, những sợi tóc đen dài mềm mại lũ lượt rủ xuống.</w:t>
      </w:r>
    </w:p>
    <w:p>
      <w:pPr>
        <w:pStyle w:val="BodyText"/>
      </w:pPr>
      <w:r>
        <w:t xml:space="preserve">-"Mày..."</w:t>
      </w:r>
    </w:p>
    <w:p>
      <w:pPr>
        <w:pStyle w:val="BodyText"/>
      </w:pPr>
      <w:r>
        <w:t xml:space="preserve">-"Câm miệng, nếu không người sái quai hàm sẽ là mày đó!"</w:t>
      </w:r>
    </w:p>
    <w:p>
      <w:pPr>
        <w:pStyle w:val="BodyText"/>
      </w:pPr>
      <w:r>
        <w:t xml:space="preserve">Vũ doạ, hắn cầm chiếc bút đánh nhẹ vào má Như, đoạn lại tiếp tục doạ.</w:t>
      </w:r>
    </w:p>
    <w:p>
      <w:pPr>
        <w:pStyle w:val="BodyText"/>
      </w:pPr>
      <w:r>
        <w:t xml:space="preserve">-"Tao tạm tịch thu cái bút này để cảnh cáo mày, từ lần sau còn láo nữa thì đừng trách bố mày ác."</w:t>
      </w:r>
    </w:p>
    <w:p>
      <w:pPr>
        <w:pStyle w:val="BodyText"/>
      </w:pPr>
      <w:r>
        <w:t xml:space="preserve">Như ấm ức không làm gì được, Vũ siết chặt tay Như một phát, hình như là rất đau. Chuông báo hiệu vào tiết, Vũ và Như lườm nhau rồi mỗi đứa quay một hướng. A Nhạn với A Đỏ cũng nhanh chóng chạy vào lớp.</w:t>
      </w:r>
    </w:p>
    <w:p>
      <w:pPr>
        <w:pStyle w:val="BodyText"/>
      </w:pPr>
      <w:r>
        <w:t xml:space="preserve">Tiết này A Đỏ ngại thầy nên không ngủ nữa, cũng gọi là chăm chú làm bài tập. Buổi đầu tiên học về các phép toán logic, ban nãy hắn chẳng nghe gì cả, may có A Nhạn tốt bụng, tỉ mỉ dạy hắn lập cả bảng giá trị chân lý để chứng minh tính đúng sai của mệnh đề.</w:t>
      </w:r>
    </w:p>
    <w:p>
      <w:pPr>
        <w:pStyle w:val="BodyText"/>
      </w:pPr>
      <w:r>
        <w:t xml:space="preserve">A Nhạn làm liền tù tì cả bốn bài, thấy mình rất chi là siêu.</w:t>
      </w:r>
    </w:p>
    <w:p>
      <w:pPr>
        <w:pStyle w:val="BodyText"/>
      </w:pPr>
      <w:r>
        <w:t xml:space="preserve">Tới bài thứ năm tự dưng tịt ngóm.</w:t>
      </w:r>
    </w:p>
    <w:p>
      <w:pPr>
        <w:pStyle w:val="BodyText"/>
      </w:pPr>
      <w:r>
        <w:t xml:space="preserve">"Xem xét tính đúng sai của mệnh đề sau đây: Tích của bốn số tự nhiên liên tiếp cộng một luôn là số chính phương."</w:t>
      </w:r>
    </w:p>
    <w:p>
      <w:pPr>
        <w:pStyle w:val="BodyText"/>
      </w:pPr>
      <w:r>
        <w:t xml:space="preserve">Bài này không kẻ bảng được nữa a, nghĩ mãi, nghĩ hoài, khó ghê gớm. Đang định đợi thầy qua hỏi thì quay sang thấy A Đỏ làm được rồi, A Nhạn tò mò đọc lời giải, đoạn mắt tròn xoe nhìn hắn, buột miệng khen ngợi.</w:t>
      </w:r>
    </w:p>
    <w:p>
      <w:pPr>
        <w:pStyle w:val="BodyText"/>
      </w:pPr>
      <w:r>
        <w:t xml:space="preserve">-"Eo ui, ngươi giỏi kinh khủng khiếp a."</w:t>
      </w:r>
    </w:p>
    <w:p>
      <w:pPr>
        <w:pStyle w:val="BodyText"/>
      </w:pPr>
      <w:r>
        <w:t xml:space="preserve">A Đỏ nghe kiểu như được rót mật vào tai ấy.</w:t>
      </w:r>
    </w:p>
    <w:p>
      <w:pPr>
        <w:pStyle w:val="BodyText"/>
      </w:pPr>
      <w:r>
        <w:t xml:space="preserve">Cũng phải, mười hai năm đèn sách, thầy cô đua nhau lắc đầu ngao ngán.</w:t>
      </w:r>
    </w:p>
    <w:p>
      <w:pPr>
        <w:pStyle w:val="BodyText"/>
      </w:pPr>
      <w:r>
        <w:t xml:space="preserve">Từ thuở lọt lòng đến nay, chê dốt thì nhiều chứ có được ai khen giỏi bao giờ đâu? Cù Băng Nhạn chính là người đầu tiên đó.</w:t>
      </w:r>
    </w:p>
    <w:p>
      <w:pPr>
        <w:pStyle w:val="BodyText"/>
      </w:pPr>
      <w:r>
        <w:t xml:space="preserve">Lại còn khen một cách vô cùng...vô cùng chân thành nữa chứ.</w:t>
      </w:r>
    </w:p>
    <w:p>
      <w:pPr>
        <w:pStyle w:val="BodyText"/>
      </w:pPr>
      <w:r>
        <w:t xml:space="preserve">A Đỏ phổng hết cả mũi, quay sang ba hoa tâm sự.</w:t>
      </w:r>
    </w:p>
    <w:p>
      <w:pPr>
        <w:pStyle w:val="BodyText"/>
      </w:pPr>
      <w:r>
        <w:t xml:space="preserve">-"Nói bà nghe hồi mẫu giáo đã từng có tuần tui được đến hai phiếu bé ngoan lận."</w:t>
      </w:r>
    </w:p>
    <w:p>
      <w:pPr>
        <w:pStyle w:val="BodyText"/>
      </w:pPr>
      <w:r>
        <w:t xml:space="preserve">-"Uầy, thích nhỉ, ta chẳng được đi học mẫu giáo, là A Mạnh dạy ta, A Mạnh không có phiếu bé ngoan. Phiếu bé ngoan trông như nào? Có đẹp không a?"</w:t>
      </w:r>
    </w:p>
    <w:p>
      <w:pPr>
        <w:pStyle w:val="BodyText"/>
      </w:pPr>
      <w:r>
        <w:t xml:space="preserve">-"Đẹp lắm, đẹp cực kỳ luôn."</w:t>
      </w:r>
    </w:p>
    <w:p>
      <w:pPr>
        <w:pStyle w:val="BodyText"/>
      </w:pPr>
      <w:r>
        <w:t xml:space="preserve">A Nhạn nài nỉ bảo A Đỏ mai mang cho cô xem, A Đỏ ga lăng gật đầu đồng ý. Việc đầu tiên của A Đỏ hôm ấy khi về tới nhà là lao vút lên phòng trưng bày thành tích của mình ở tầng năm.</w:t>
      </w:r>
    </w:p>
    <w:p>
      <w:pPr>
        <w:pStyle w:val="BodyText"/>
      </w:pPr>
      <w:r>
        <w:t xml:space="preserve">Đó là một căn phòng rất rất rất rộng.</w:t>
      </w:r>
    </w:p>
    <w:p>
      <w:pPr>
        <w:pStyle w:val="BodyText"/>
      </w:pPr>
      <w:r>
        <w:t xml:space="preserve">Ở chính giữa có một cái hộp kính bằng pha lê trong suốt, trong hộp bày trang trọng hai phiếu bé ngoan, vì được bảo quản kĩ nên chưa hề bị bạc màu hay sờn mép gì cả.</w:t>
      </w:r>
    </w:p>
    <w:p>
      <w:pPr>
        <w:pStyle w:val="BodyText"/>
      </w:pPr>
      <w:r>
        <w:t xml:space="preserve">Nghe đồn đó chính là hai phiếu bé ngoan duy nhất trong đời A Đỏ. Cũng bởi vì tuần ấy hắn ốm, giọng khản đặc, người mệt nhoài, thành ra chẳng trêu được các bạn nữ nữa. Cô thấy hắn ngoan như cún, tưởng là trò cưng có tiến bộ nên phấn khởi thưởng liền cho hai phiếu.</w:t>
      </w:r>
    </w:p>
    <w:p>
      <w:pPr>
        <w:pStyle w:val="BodyText"/>
      </w:pPr>
      <w:r>
        <w:t xml:space="preserve">Hắn nâng niu bỏ vào ba lớp phong bì rồi đặt cẩn thận trong cặp sách, bất chợt tim gan đập rộn ràng lắm, chẳng có hứng ra bar quẩy gì cả, chỉ mong chờ mau mau đến sáng mai để cho A Nhạn xem thôi.</w:t>
      </w:r>
    </w:p>
    <w:p>
      <w:pPr>
        <w:pStyle w:val="BodyText"/>
      </w:pPr>
      <w:r>
        <w:t xml:space="preserve">Đúng như hắn dự đoán.</w:t>
      </w:r>
    </w:p>
    <w:p>
      <w:pPr>
        <w:pStyle w:val="BodyText"/>
      </w:pPr>
      <w:r>
        <w:t xml:space="preserve">A Nhạn rất là thích luôn.</w:t>
      </w:r>
    </w:p>
    <w:p>
      <w:pPr>
        <w:pStyle w:val="BodyText"/>
      </w:pPr>
      <w:r>
        <w:t xml:space="preserve">Một phiếu vẽ đoá hướng dương lấp lánh vàng, một phiếu vẽ bông sen hồng thắm dễ thương. Cả hai phiếu đều thơm thơm mùi giấy mực, lại còn có hàng chữ BÉ NGOAN uốn lượn đầy nghề thuật nữa chứ, ôi chao ôi, đẹp kinh khủng khiếp a.</w:t>
      </w:r>
    </w:p>
    <w:p>
      <w:pPr>
        <w:pStyle w:val="BodyText"/>
      </w:pPr>
      <w:r>
        <w:t xml:space="preserve">-"Nè...cho ta một cái nha..."</w:t>
      </w:r>
    </w:p>
    <w:p>
      <w:pPr>
        <w:pStyle w:val="BodyText"/>
      </w:pPr>
      <w:r>
        <w:t xml:space="preserve">A Nhạn thỏ thẻ đề nghị, A Đỏ lòng mềm nhũn luôn, chỉ có điều hắn đã tự thề với chính mình sẽ đem chiếc phiếu bé ngoan này tặng cho bà xã làm vật đính ước rồi, thật đáng tiếc.</w:t>
      </w:r>
    </w:p>
    <w:p>
      <w:pPr>
        <w:pStyle w:val="BodyText"/>
      </w:pPr>
      <w:r>
        <w:t xml:space="preserve">Ừ thì hắn ra quyết định ấy từ năm ba tuổi rưỡi.</w:t>
      </w:r>
    </w:p>
    <w:p>
      <w:pPr>
        <w:pStyle w:val="BodyText"/>
      </w:pPr>
      <w:r>
        <w:t xml:space="preserve">Nhưng đàn ông con trai mà, không giữ được lời nói của mình thì hèn lắm. Ba hắn dạy thế đó, suốt nhiều năm qua, ba hắn cũng hay cằn nhằn, rằng thì là số khổ, sinh được thằng con dốt nát, rằng thì là con nhà người ta giấy khen nọ bằng khen kia, con nhà mình chẳng có cái thành tích quái gì cả.</w:t>
      </w:r>
    </w:p>
    <w:p>
      <w:pPr>
        <w:pStyle w:val="BodyText"/>
      </w:pPr>
      <w:r>
        <w:t xml:space="preserve">Mỗi lần như vậy, hắn chẳng dám cãi nửa lời.</w:t>
      </w:r>
    </w:p>
    <w:p>
      <w:pPr>
        <w:pStyle w:val="BodyText"/>
      </w:pPr>
      <w:r>
        <w:t xml:space="preserve">Chỉ là chậm rãi thưa gửi, ba hãy lên tầng năm, rẽ trái vào căn phòng rộng nhất, mở mắt thật to và chiêm ngưỡng chiếc hộp pha lê quý báu đặt ở giữa.</w:t>
      </w:r>
    </w:p>
    <w:p>
      <w:pPr>
        <w:pStyle w:val="BodyText"/>
      </w:pPr>
      <w:r>
        <w:t xml:space="preserve">Ba hắn nghe xong, ức muốn phụt máu.</w:t>
      </w:r>
    </w:p>
    <w:p>
      <w:pPr>
        <w:pStyle w:val="BodyText"/>
      </w:pPr>
      <w:r>
        <w:t xml:space="preserve">A Đỏ thơ thẩn nghĩ ngợi, tự dưng hắn chẳng muốn làm A Nhạn buồn, hắn hẹn A Nhạn sang buổi khác hắn cho. Vì cô bé dân tộc nào đó, hắn cất công lên mạng tìm mẫu phiếu rồi còn in hẳn cỡ đại.</w:t>
      </w:r>
    </w:p>
    <w:p>
      <w:pPr>
        <w:pStyle w:val="BodyText"/>
      </w:pPr>
      <w:r>
        <w:t xml:space="preserve">Thế nào mà A Nhạn chẳng thích gì cả, A Nhạn thích phiếu nhỏ nhỏ xinh xinh cơ.</w:t>
      </w:r>
    </w:p>
    <w:p>
      <w:pPr>
        <w:pStyle w:val="BodyText"/>
      </w:pPr>
      <w:r>
        <w:t xml:space="preserve">Ừ thì hắn lại đi in phiếu nhỏ.</w:t>
      </w:r>
    </w:p>
    <w:p>
      <w:pPr>
        <w:pStyle w:val="BodyText"/>
      </w:pPr>
      <w:r>
        <w:t xml:space="preserve">Lần này A Nhạn vẫn xị mặt bảo cái phiếu cô giáo hắn vẽ đẹp hơn ý. Nhưng A Nhạn nghe hắn tâm sự phải cho vợ nên rất thông cảm, ngoan ngoãn cầm lấy chứ không xin xỏ mè nheo gì cả.</w:t>
      </w:r>
    </w:p>
    <w:p>
      <w:pPr>
        <w:pStyle w:val="BodyText"/>
      </w:pPr>
      <w:r>
        <w:t xml:space="preserve">A Đỏ cười, xoa xoa đầu A Nhạn.</w:t>
      </w:r>
    </w:p>
    <w:p>
      <w:pPr>
        <w:pStyle w:val="BodyText"/>
      </w:pPr>
      <w:r>
        <w:t xml:space="preserve">A Nhạn chăm chú nghe giảng, lát sau hết tiết ngây ngô quay sang thắc mắc.</w:t>
      </w:r>
    </w:p>
    <w:p>
      <w:pPr>
        <w:pStyle w:val="BodyText"/>
      </w:pPr>
      <w:r>
        <w:t xml:space="preserve">-"Ơ nhưng A Đỏ ơi, ngươi nhiều nữ nhân thế thì hai phiếu chia làm sao?"</w:t>
      </w:r>
    </w:p>
    <w:p>
      <w:pPr>
        <w:pStyle w:val="BodyText"/>
      </w:pPr>
      <w:r>
        <w:t xml:space="preserve">-"Ngốc, tui chỉ có một vợ thui chứ, chỉ vợ tui được thôi, tình nhân thì nghỉ đi."</w:t>
      </w:r>
    </w:p>
    <w:p>
      <w:pPr>
        <w:pStyle w:val="BodyText"/>
      </w:pPr>
      <w:r>
        <w:t xml:space="preserve">A Đỏ dường như không khó chịu với cái tên A Đỏ nữa, ngược lại còn thấy rất xuôi tai. A Đỏ quay sang phân tích một thôi một hồi, A Đỏ bảo rằng hôn nhân là phải môn đăng hậu đối, những người như hắn không có quyền chọn vị hôn thê, cho nên là cứ chơi cho sướng thôi, mai sau ba mẹ chọn ai hắn sẽ yêu người đó.</w:t>
      </w:r>
    </w:p>
    <w:p>
      <w:pPr>
        <w:pStyle w:val="BodyText"/>
      </w:pPr>
      <w:r>
        <w:t xml:space="preserve">Như vậy vừa có hiếu với ba mẹ, vừa có hiếu với vợ.</w:t>
      </w:r>
    </w:p>
    <w:p>
      <w:pPr>
        <w:pStyle w:val="BodyText"/>
      </w:pPr>
      <w:r>
        <w:t xml:space="preserve">Gia đình êm ấm hoà thuận.</w:t>
      </w:r>
    </w:p>
    <w:p>
      <w:pPr>
        <w:pStyle w:val="BodyText"/>
      </w:pPr>
      <w:r>
        <w:t xml:space="preserve">A Nhạn nghe thấy có lý liền gật gật đầu, chẳng hiểu sao A Đỏ thấy A Nhạn khác hoàn toàn với những đứa con gái hắn từng tiếp xúc, có chút ngoan ngoan, lại thêm chút chút bướng bỉnh trẻ con, hai má rất dễ hồng, cái mũ gắn mấy quả bông lắc lắc trông ngộ ngộ.</w:t>
      </w:r>
    </w:p>
    <w:p>
      <w:pPr>
        <w:pStyle w:val="BodyText"/>
      </w:pPr>
      <w:r>
        <w:t xml:space="preserve">A Đỏ nhịn không được, lén lút dứt thêm một quả bông nữa. A Nhạn bực mình quát.</w:t>
      </w:r>
    </w:p>
    <w:p>
      <w:pPr>
        <w:pStyle w:val="BodyText"/>
      </w:pPr>
      <w:r>
        <w:t xml:space="preserve">-"Ngươi a...xấu tính..."</w:t>
      </w:r>
    </w:p>
    <w:p>
      <w:pPr>
        <w:pStyle w:val="BodyText"/>
      </w:pPr>
      <w:r>
        <w:t xml:space="preserve">-"Đâu có, tui cho bà phiếu bé ngoan mà, phải đổi lại chứ, cho công bằng."</w:t>
      </w:r>
    </w:p>
    <w:p>
      <w:pPr>
        <w:pStyle w:val="BodyText"/>
      </w:pPr>
      <w:r>
        <w:t xml:space="preserve">A Nhạn rất dễ bị dụ, mới đó mà đã xuôi xuôi rồi. A Đỏ còn muốn nói nhiều chuyện hơn một chút, nhưng thấy thầy Đại Số thu dọn sách vở một cái mắt A Nhạn đã sáng rực à, ngay lập tức ôm túi vải bám theo thầy.</w:t>
      </w:r>
    </w:p>
    <w:p>
      <w:pPr>
        <w:pStyle w:val="BodyText"/>
      </w:pPr>
      <w:r>
        <w:t xml:space="preserve">-"Thầy...thầy có biết sửa giát giường hỏng không a?"</w:t>
      </w:r>
    </w:p>
    <w:p>
      <w:pPr>
        <w:pStyle w:val="BodyText"/>
      </w:pPr>
      <w:r>
        <w:t xml:space="preserve">Thầy gật đầu đầy hoang mang, A Nhạn lẻo mép thêm thắt vài ba câu. Thầy phì cười bảo đợi thầy rẽ vào ban xung kích mượn đồ nghề.</w:t>
      </w:r>
    </w:p>
    <w:p>
      <w:pPr>
        <w:pStyle w:val="BodyText"/>
      </w:pPr>
      <w:r>
        <w:t xml:space="preserve">Mấy đứa con gái chân yếu tay mềm xa nhà ở kí túc xá, nghĩ kể cũng tội.</w:t>
      </w:r>
    </w:p>
    <w:p>
      <w:pPr>
        <w:pStyle w:val="BodyText"/>
      </w:pPr>
      <w:r>
        <w:t xml:space="preserve">Đoạn thầy lẽo đẽo theo học trò, tới nơi thì A Nhạn chỉ vào cái giường bên trên. Duyên đang ngái ngủ tự dưng nghe giọng quen quen thì giật bắn cả mình, tim tưởng rớt ra bên ngoài ấy chứ.</w:t>
      </w:r>
    </w:p>
    <w:p>
      <w:pPr>
        <w:pStyle w:val="BodyText"/>
      </w:pPr>
      <w:r>
        <w:t xml:space="preserve">Còn tưởng mơ.</w:t>
      </w:r>
    </w:p>
    <w:p>
      <w:pPr>
        <w:pStyle w:val="BodyText"/>
      </w:pPr>
      <w:r>
        <w:t xml:space="preserve">Thầy bảo bạn nhọc thì cứ ngủ đi, lát thầy quay lại sửa sau.</w:t>
      </w:r>
    </w:p>
    <w:p>
      <w:pPr>
        <w:pStyle w:val="BodyText"/>
      </w:pPr>
      <w:r>
        <w:t xml:space="preserve">Duyên mặt hồng rừng rực, lí nhí đáp không đâu ạ rồi luống cuống thế nào nhảy một phát thẳng xuống dưới, cũng may không sao cả. Thầy dặn cô nhóc lần sau nên cẩn thận hơn rồi bắt tay vào làm việc.</w:t>
      </w:r>
    </w:p>
    <w:p>
      <w:pPr>
        <w:pStyle w:val="BodyText"/>
      </w:pPr>
      <w:r>
        <w:t xml:space="preserve">Có người ngượng ngượng ngại ngại, kéo con bạn giường dưới ra thì thầm hỏi tội.</w:t>
      </w:r>
    </w:p>
    <w:p>
      <w:pPr>
        <w:pStyle w:val="BodyText"/>
      </w:pPr>
      <w:r>
        <w:t xml:space="preserve">-"Bà làm cái quái gì thế hả? Bà muốn giết tui à? Tui còn chưa chải đầu rửa mặt gì hết, tóc tai thì rối bù lệch lạc."</w:t>
      </w:r>
    </w:p>
    <w:p>
      <w:pPr>
        <w:pStyle w:val="BodyText"/>
      </w:pPr>
      <w:r>
        <w:t xml:space="preserve">-"Xi, chẳng phải giường ngươi hỏng mấy hôm rồi a? Chẳng phải ngươi thích thầy hay sao? Ta tạo cơ hội cho các ngươi đó. Nói ngươi nghe ta làm bà mối hơi bị mát tay nha, nữ nhân ở bản toàn nhờ ta dụ trai ra ngoài đồng thôi."</w:t>
      </w:r>
    </w:p>
    <w:p>
      <w:pPr>
        <w:pStyle w:val="BodyText"/>
      </w:pPr>
      <w:r>
        <w:t xml:space="preserve">Vừa dứt lời thì thấy Mai Như với Ngọc Ánh, A Nhạn vội vã tới kéo hai đứa chạy xuống sân dưới, đoạn nháy mắt ý bảo Duyên chớp lấy thời cơ ngàn vàng. Bạn Duyên sau một hồi hít thở thật sâu cũng lấy lại được tinh thần, nhẹ nhàng đẩy cửa mở lời.</w:t>
      </w:r>
    </w:p>
    <w:p>
      <w:pPr>
        <w:pStyle w:val="Compact"/>
      </w:pPr>
      <w:r>
        <w:t xml:space="preserve">-"Thầy ạ."</w:t>
      </w:r>
      <w:r>
        <w:br w:type="textWrapping"/>
      </w:r>
      <w:r>
        <w:br w:type="textWrapping"/>
      </w:r>
    </w:p>
    <w:p>
      <w:pPr>
        <w:pStyle w:val="Heading2"/>
      </w:pPr>
      <w:bookmarkStart w:id="27" w:name="chap-5-chiều-ngay-và-luôn"/>
      <w:bookmarkEnd w:id="27"/>
      <w:r>
        <w:t xml:space="preserve">5. Chap 5: Chiều Ngay Và Luôn</w:t>
      </w:r>
    </w:p>
    <w:p>
      <w:pPr>
        <w:pStyle w:val="Compact"/>
      </w:pPr>
      <w:r>
        <w:br w:type="textWrapping"/>
      </w:r>
      <w:r>
        <w:br w:type="textWrapping"/>
      </w:r>
      <w:r>
        <w:t xml:space="preserve">-"Ừ, Thuỳ Duyên phải không? Học BK15?"</w:t>
      </w:r>
    </w:p>
    <w:p>
      <w:pPr>
        <w:pStyle w:val="BodyText"/>
      </w:pPr>
      <w:r>
        <w:t xml:space="preserve">Bách Khoa ít con gái, nhưng tính tổng mấy chục lớp cũng kha khá nhiều, chẳng biết thầy nhớ cả tên lớp lẫn tên trò, là vì cô đặc biệt?</w:t>
      </w:r>
    </w:p>
    <w:p>
      <w:pPr>
        <w:pStyle w:val="BodyText"/>
      </w:pPr>
      <w:r>
        <w:t xml:space="preserve">Hay vì thầy có trí nhớ siêu?</w:t>
      </w:r>
    </w:p>
    <w:p>
      <w:pPr>
        <w:pStyle w:val="BodyText"/>
      </w:pPr>
      <w:r>
        <w:t xml:space="preserve">Duyên chân tay run lẩy bẩy, ấp a ấp úng.</w:t>
      </w:r>
    </w:p>
    <w:p>
      <w:pPr>
        <w:pStyle w:val="BodyText"/>
      </w:pPr>
      <w:r>
        <w:t xml:space="preserve">-"Dạ...dạ...đúng rồi ạ..."</w:t>
      </w:r>
    </w:p>
    <w:p>
      <w:pPr>
        <w:pStyle w:val="BodyText"/>
      </w:pPr>
      <w:r>
        <w:t xml:space="preserve">Thầy khẽ mỉm cười, đoạn lại tiếp tục chăm chú vào công việc. Thầy có gương mặt vuông chữ điền rất phúc hậu, thầy cận, nhưng hình như là cận nhẹ thôi, tại cô chỉ thấy thầy đeo kính những lúc làm việc như thế này.</w:t>
      </w:r>
    </w:p>
    <w:p>
      <w:pPr>
        <w:pStyle w:val="BodyText"/>
      </w:pPr>
      <w:r>
        <w:t xml:space="preserve">-"Quê bạn ở đâu?"</w:t>
      </w:r>
    </w:p>
    <w:p>
      <w:pPr>
        <w:pStyle w:val="BodyText"/>
      </w:pPr>
      <w:r>
        <w:t xml:space="preserve">-"Dạ em người Thái Bình ạ."</w:t>
      </w:r>
    </w:p>
    <w:p>
      <w:pPr>
        <w:pStyle w:val="BodyText"/>
      </w:pPr>
      <w:r>
        <w:t xml:space="preserve">Duyên lí nhí đáp, thầy nhìn cô lạ lắm, không khí trở nên vô cùng kì quái. Mặt cô nóng ran, thực sự chẳng biết nói gì cả?</w:t>
      </w:r>
    </w:p>
    <w:p>
      <w:pPr>
        <w:pStyle w:val="BodyText"/>
      </w:pPr>
      <w:r>
        <w:t xml:space="preserve">Thầy thẫn thờ một lát liền quay vào lắp nốt mấy thanh gỗ. Khi mọi thứ xong xuôi, vô tình thấy mấy bức ảnh nhỏ dán trên tường của cô, thầy buột miệng hỏi.</w:t>
      </w:r>
    </w:p>
    <w:p>
      <w:pPr>
        <w:pStyle w:val="BodyText"/>
      </w:pPr>
      <w:r>
        <w:t xml:space="preserve">-"Em thích hoa hướng dương à?"</w:t>
      </w:r>
    </w:p>
    <w:p>
      <w:pPr>
        <w:pStyle w:val="BodyText"/>
      </w:pPr>
      <w:r>
        <w:t xml:space="preserve">-"Dạ."</w:t>
      </w:r>
    </w:p>
    <w:p>
      <w:pPr>
        <w:pStyle w:val="BodyText"/>
      </w:pPr>
      <w:r>
        <w:t xml:space="preserve">-"Thật trùng hợp, vợ mình cũng thích hoa hướng dương."</w:t>
      </w:r>
    </w:p>
    <w:p>
      <w:pPr>
        <w:pStyle w:val="BodyText"/>
      </w:pPr>
      <w:r>
        <w:t xml:space="preserve">Giọng thầy buồn buồn khác thường, còn cô, bất chợt nghèn nghẹn. Cô cố tươi cười một cách tự nhiên nhất.</w:t>
      </w:r>
    </w:p>
    <w:p>
      <w:pPr>
        <w:pStyle w:val="BodyText"/>
      </w:pPr>
      <w:r>
        <w:t xml:space="preserve">-"Ôi vậy mà cô Thư bảo thầy vẫn chưa lập gia đình, hại bao nhiêu bạn nữ trong trường thầm thương trộm nhớ."</w:t>
      </w:r>
    </w:p>
    <w:p>
      <w:pPr>
        <w:pStyle w:val="BodyText"/>
      </w:pPr>
      <w:r>
        <w:t xml:space="preserve">-"Ừ thì cô ấy nói cũng không sai...là vợ chưa cưới mới đúng..."</w:t>
      </w:r>
    </w:p>
    <w:p>
      <w:pPr>
        <w:pStyle w:val="BodyText"/>
      </w:pPr>
      <w:r>
        <w:t xml:space="preserve">Thầy bối rối sửa lời rồi cẩn thận xắp sếp đồ nghề gọn gàng, thầy quả thực là người rất ngăn nắp. Thầy đi rồi, Ánh Nhạn hớn hở ùa vào như chim non sổ lồng, ríu rít hỏi chuyện này chuyện nọ, Duyên chẳng đáp lời, chỉ khẽ lên giường đi ngủ tiếp.</w:t>
      </w:r>
    </w:p>
    <w:p>
      <w:pPr>
        <w:pStyle w:val="BodyText"/>
      </w:pPr>
      <w:r>
        <w:t xml:space="preserve">Riêng Như thái độ lãnh đạm từ đầu tới cuối, Ánh ghé tai thì thầm với Nhạn, Như đích thị là loại động vật máu lạnh rồi. Chẳng may "thầm thì" hơi to, đâm ra lọt tai bạn Như, bị bạn lườm cho một cái rõ đau.</w:t>
      </w:r>
    </w:p>
    <w:p>
      <w:pPr>
        <w:pStyle w:val="BodyText"/>
      </w:pPr>
      <w:r>
        <w:t xml:space="preserve">Sáng hôm sau nhạc trên loa hát vang vang hết cả bài rồi mà Duyên cũng chẳng thèm dậy chạy thể dục gì cả, A Nhạn gọi mãi không được, phải lủi thủi đi một mình, buồn ghê gớm a.</w:t>
      </w:r>
    </w:p>
    <w:p>
      <w:pPr>
        <w:pStyle w:val="BodyText"/>
      </w:pPr>
      <w:r>
        <w:t xml:space="preserve">Vừa ra khỏi cổng kí túc xá thì gặp A Đỏ vẫy vẫy tay nhiệt tình, phía xa xa là siêu xe của A Đỏ, Vũ đang ngồi trong đó.</w:t>
      </w:r>
    </w:p>
    <w:p>
      <w:pPr>
        <w:pStyle w:val="BodyText"/>
      </w:pPr>
      <w:r>
        <w:t xml:space="preserve">-"Nhạn ơi...ê...ê...may quá Nhạn đây rồi. Nghe nói hôm nay Mai Như thi Kỹ Sư Tài Năng à? Nhạn mang hộ tui hộp xôi đỗ này lên cho Như với."</w:t>
      </w:r>
    </w:p>
    <w:p>
      <w:pPr>
        <w:pStyle w:val="BodyText"/>
      </w:pPr>
      <w:r>
        <w:t xml:space="preserve">-"Ngươi cho Như hay Vũ cho Như a?"</w:t>
      </w:r>
    </w:p>
    <w:p>
      <w:pPr>
        <w:pStyle w:val="BodyText"/>
      </w:pPr>
      <w:r>
        <w:t xml:space="preserve">A Nhạn thắc mắc, A Đỏ gãi đầu gãi tai liếc về phía thằng bạn thân rồi đáp bừa.</w:t>
      </w:r>
    </w:p>
    <w:p>
      <w:pPr>
        <w:pStyle w:val="BodyText"/>
      </w:pPr>
      <w:r>
        <w:t xml:space="preserve">-"Là tui cho Như."</w:t>
      </w:r>
    </w:p>
    <w:p>
      <w:pPr>
        <w:pStyle w:val="BodyText"/>
      </w:pPr>
      <w:r>
        <w:t xml:space="preserve">Vừa dứt lời thì máy báo có tin nhắn, cũng không có gì to tát cả, chỉ là ba chữ thôi, viết cáp lốc to rõ ràng. N.G.U.</w:t>
      </w:r>
    </w:p>
    <w:p>
      <w:pPr>
        <w:pStyle w:val="BodyText"/>
      </w:pPr>
      <w:r>
        <w:t xml:space="preserve">A Đỏ liếc qua màn hình, tuy miệng rủa thầm thằng cờ hó nhưng hắn cũng tự thấy bản thân mình có chút dại khờ. Mụ chằn tinh đó khôn bỏ xừ đi được, đâu có dễ bị lừa như Nhạn đâu.</w:t>
      </w:r>
    </w:p>
    <w:p>
      <w:pPr>
        <w:pStyle w:val="BodyText"/>
      </w:pPr>
      <w:r>
        <w:t xml:space="preserve">Hắn thở dài, vội vã chữa lời.</w:t>
      </w:r>
    </w:p>
    <w:p>
      <w:pPr>
        <w:pStyle w:val="BodyText"/>
      </w:pPr>
      <w:r>
        <w:t xml:space="preserve">-"À không, là bà cho Như, xôi này bà đi thể dục về thấy ngon nên mua cho Như ăn, để Như thi cho nó may mắn, nhớ chưa?"</w:t>
      </w:r>
    </w:p>
    <w:p>
      <w:pPr>
        <w:pStyle w:val="BodyText"/>
      </w:pPr>
      <w:r>
        <w:t xml:space="preserve">-"Nhưng ta đâu có mua...sao phải nói dối thế a?"</w:t>
      </w:r>
    </w:p>
    <w:p>
      <w:pPr>
        <w:pStyle w:val="BodyText"/>
      </w:pPr>
      <w:r>
        <w:t xml:space="preserve">Có người bối rối vãi linh hồn, có người len lén mở hộp xôi, thơm ngào ngạt luôn, chắc chắn là thêm nước cốt dừa lúc nấu a, nương cũng hay làm thế. Bên trên còn có nộm gà chua ngọt với cả hành tím phi vàng nữa.</w:t>
      </w:r>
    </w:p>
    <w:p>
      <w:pPr>
        <w:pStyle w:val="BodyText"/>
      </w:pPr>
      <w:r>
        <w:t xml:space="preserve">A Nhạn ngây ngốc một lúc rồi tự dưng la toáng lên.</w:t>
      </w:r>
    </w:p>
    <w:p>
      <w:pPr>
        <w:pStyle w:val="BodyText"/>
      </w:pPr>
      <w:r>
        <w:t xml:space="preserve">-"A...ta biết rồi...ta biết tỏng rồi a. Xi, xôi này là xôi nấu chứ không phải xôi mua. Vũ sợ nói của ngươi hay nói của hắn thì Như cũng không thèm ăn a?"</w:t>
      </w:r>
    </w:p>
    <w:p>
      <w:pPr>
        <w:pStyle w:val="BodyText"/>
      </w:pPr>
      <w:r>
        <w:t xml:space="preserve">A Nhạn chúm chím cười, dễ thương chít cả người luôn. A Đỏ thấy cưng dễ sợ, theo thói quen rút ví lấy ra mấy tờ polyme xanh rì.</w:t>
      </w:r>
    </w:p>
    <w:p>
      <w:pPr>
        <w:pStyle w:val="BodyText"/>
      </w:pPr>
      <w:r>
        <w:t xml:space="preserve">-"Còn gì nữa a?"</w:t>
      </w:r>
    </w:p>
    <w:p>
      <w:pPr>
        <w:pStyle w:val="BodyText"/>
      </w:pPr>
      <w:r>
        <w:t xml:space="preserve">Nhạn hỏi, Đỏ lúc này mới giật mình sực nhớ Nhạn đâu phải gái làng hoa mà cần tip. Hắn vội vàng nhét lại tiền, tình cờ thế nào thấy mấy cái phiếu bé ngoan hôm nọ in cắt còn thừa, liền tuỳ tiện lôi ra một cái đưa A Nhạn.</w:t>
      </w:r>
    </w:p>
    <w:p>
      <w:pPr>
        <w:pStyle w:val="BodyText"/>
      </w:pPr>
      <w:r>
        <w:t xml:space="preserve">-"Cho ta? Vì ta thông minh quá a?"</w:t>
      </w:r>
    </w:p>
    <w:p>
      <w:pPr>
        <w:pStyle w:val="BodyText"/>
      </w:pPr>
      <w:r>
        <w:t xml:space="preserve">Bạn Đỏ gật đầu, bạn Nhạn hơi sương sướng nhưng vẫn chớp chớp mắt xin xỏ thêm một cái nữa, cái in hình gấu teddy a. Bạn Đỏ định rút ra cho hết cả đống, nhưng thế quái nào mà vài giây sau đã ngay lập tức đổi giọng.</w:t>
      </w:r>
    </w:p>
    <w:p>
      <w:pPr>
        <w:pStyle w:val="BodyText"/>
      </w:pPr>
      <w:r>
        <w:t xml:space="preserve">-"Không được, cái này cực kỳ quý, khi nào ngoan mới cho."</w:t>
      </w:r>
    </w:p>
    <w:p>
      <w:pPr>
        <w:pStyle w:val="BodyText"/>
      </w:pPr>
      <w:r>
        <w:t xml:space="preserve">Cũng phải a, là phiếu bé ngoan cơ mà.</w:t>
      </w:r>
    </w:p>
    <w:p>
      <w:pPr>
        <w:pStyle w:val="BodyText"/>
      </w:pPr>
      <w:r>
        <w:t xml:space="preserve">A Nhạn đi học năm nào cũng có giấy khen học sinh giỏi, mỗi lần mang về thầy đều cẩn thận đóng khung treo trang trọng ở phòng khách rồi lần lượt mời già làng đến vừa ăn trầu uống nước vừa chiêm ngưỡng.</w:t>
      </w:r>
    </w:p>
    <w:p>
      <w:pPr>
        <w:pStyle w:val="BodyText"/>
      </w:pPr>
      <w:r>
        <w:t xml:space="preserve">Nhạn là niềm tự hào của thầy, của nương, của bản Lan Hồ Điệp đó a. Thầy mà biết tin A Nhạn mới lên thành phố đã được thêm cả phiếu bé ngoan nữa chắc thầy mừng ghê lắm.</w:t>
      </w:r>
    </w:p>
    <w:p>
      <w:pPr>
        <w:pStyle w:val="BodyText"/>
      </w:pPr>
      <w:r>
        <w:t xml:space="preserve">-"Vậy khi nào ta ngoan A Đỏ lại thưởng ta tiếp a?"</w:t>
      </w:r>
    </w:p>
    <w:p>
      <w:pPr>
        <w:pStyle w:val="BodyText"/>
      </w:pPr>
      <w:r>
        <w:t xml:space="preserve">-"Ừ a."</w:t>
      </w:r>
    </w:p>
    <w:p>
      <w:pPr>
        <w:pStyle w:val="BodyText"/>
      </w:pPr>
      <w:r>
        <w:t xml:space="preserve">A Đỏ nhại giọng, nhịn cười đến đỏ bừng cả mặt. A Nhạn mang xôi lên cho Như rồi mới đi tập thể dục, cũng không hề hay biết có cái Ferrari cứ từ từ bám theo mình ra tới tận công viên Thống Nhất. Ở trong xe là hai thanh niên vui vẻ chém gió.</w:t>
      </w:r>
    </w:p>
    <w:p>
      <w:pPr>
        <w:pStyle w:val="BodyText"/>
      </w:pPr>
      <w:r>
        <w:t xml:space="preserve">-"Thằng mất nết, rốt cuộc cũng có ngày mày bị bắt thóp."</w:t>
      </w:r>
    </w:p>
    <w:p>
      <w:pPr>
        <w:pStyle w:val="BodyText"/>
      </w:pPr>
      <w:r>
        <w:t xml:space="preserve">-"Vớ vẩn, là bố mày tiện đường thôi."</w:t>
      </w:r>
    </w:p>
    <w:p>
      <w:pPr>
        <w:pStyle w:val="BodyText"/>
      </w:pPr>
      <w:r>
        <w:t xml:space="preserve">A Đỏ bao biện rồi tăng tốc lao vút đi. Vũ cười, Như hôm đó thi cử xong về mua hai cân củ đậu, một cân xoài dầm và sáu lạng bò khô, Như bảo quà cho A Nhạn, cảm ơn Nhạn vì đã mua xôi cho Như lúc sáng.</w:t>
      </w:r>
    </w:p>
    <w:p>
      <w:pPr>
        <w:pStyle w:val="BodyText"/>
      </w:pPr>
      <w:r>
        <w:t xml:space="preserve">Nhạn ăn một mình sao hết đống này, rõ là Như mua cho cả phòng nhưng ngại nên nói thế a. Ánh còn đang gội đầu trong nhà tắm, ba nàng còn lại vừa ăn vừa tâm sự linh tinh, cắn được vài ba miếng thì nghe chuông điện thoại đổ réo rắt.</w:t>
      </w:r>
    </w:p>
    <w:p>
      <w:pPr>
        <w:pStyle w:val="BodyText"/>
      </w:pPr>
      <w:r>
        <w:t xml:space="preserve">-"Ánh ơi, có người gọi."</w:t>
      </w:r>
    </w:p>
    <w:p>
      <w:pPr>
        <w:pStyle w:val="BodyText"/>
      </w:pPr>
      <w:r>
        <w:t xml:space="preserve">-"Ai thế?"</w:t>
      </w:r>
    </w:p>
    <w:p>
      <w:pPr>
        <w:pStyle w:val="BodyText"/>
      </w:pPr>
      <w:r>
        <w:t xml:space="preserve">-"Không biết, số lạ."</w:t>
      </w:r>
    </w:p>
    <w:p>
      <w:pPr>
        <w:pStyle w:val="BodyText"/>
      </w:pPr>
      <w:r>
        <w:t xml:space="preserve">-"Mở loa ngoài hộ tui với."</w:t>
      </w:r>
    </w:p>
    <w:p>
      <w:pPr>
        <w:pStyle w:val="BodyText"/>
      </w:pPr>
      <w:r>
        <w:t xml:space="preserve">Ánh nói vọng ra bên ngoài, Duyên nhấn nút, tiếng nhạc xập xình, tiếng hò zô chúc tụng rồi cả tiếng người đàn ông say mèm.</w:t>
      </w:r>
    </w:p>
    <w:p>
      <w:pPr>
        <w:pStyle w:val="BodyText"/>
      </w:pPr>
      <w:r>
        <w:t xml:space="preserve">-"Ánh à? Anh Sáng đây...anh nhớ em...thực sự...nhớ em muốn chết..."</w:t>
      </w:r>
    </w:p>
    <w:p>
      <w:pPr>
        <w:pStyle w:val="BodyText"/>
      </w:pPr>
      <w:r>
        <w:t xml:space="preserve">Ngay lập tức cửa nhà tắm bị đá đánh rầm một cái, bạn Ánh tóc đầy bòn bọt, từ trong hầm hố lao ra hét lớn.</w:t>
      </w:r>
    </w:p>
    <w:p>
      <w:pPr>
        <w:pStyle w:val="BodyText"/>
      </w:pPr>
      <w:r>
        <w:t xml:space="preserve">-"Vậy thì còn do dự gì nữa? Chết đi...nhảy lầu tự tử chết luôn đi, bà thách...thằng HÈN."</w:t>
      </w:r>
    </w:p>
    <w:p>
      <w:pPr>
        <w:pStyle w:val="BodyText"/>
      </w:pPr>
      <w:r>
        <w:t xml:space="preserve">Nàng ấy trút giận xong thì nghiến răng nghiến lợi chặn số, đoạn lại lao như bay vào xả nước. Các nàng còn lại, mắt tròn mắt dẹt nhìn nhau ngây ngốc. Mới đầu còn lạ, sau dần thì bọn họ cũng thích nghi được với cá tính của đối phương.</w:t>
      </w:r>
    </w:p>
    <w:p>
      <w:pPr>
        <w:pStyle w:val="BodyText"/>
      </w:pPr>
      <w:r>
        <w:t xml:space="preserve">Như đợt này không phải ôn thi thì nhàn rỗi hơn, hay buôn chuyện. Tính ra Như cũng không lạnh lùng như vẻ bề ngoài, chỉ là tính bà ấy ngại bắt chuyện với người lạ.</w:t>
      </w:r>
    </w:p>
    <w:p>
      <w:pPr>
        <w:pStyle w:val="BodyText"/>
      </w:pPr>
      <w:r>
        <w:t xml:space="preserve">Nhạn vẫn thế, vẫn hay cười hay nói, thỉnh thoảng A Mạnh hay đến đèo xe đạp đi chơi quanh thủ đô, mua kem cho Nhạn nữa, rất là sướng a.</w:t>
      </w:r>
    </w:p>
    <w:p>
      <w:pPr>
        <w:pStyle w:val="BodyText"/>
      </w:pPr>
      <w:r>
        <w:t xml:space="preserve">Duyên thì trầm tính hẳn đi, yêu rồi mà, buồn rằng, là yêu đơn phương. Buồn hơn nữa, lại yêu trúng người đã có nơi có chốn.</w:t>
      </w:r>
    </w:p>
    <w:p>
      <w:pPr>
        <w:pStyle w:val="BodyText"/>
      </w:pPr>
      <w:r>
        <w:t xml:space="preserve">Cô muốn lắm thoát khỏi cái thảm cảnh này, nhưng khổ nỗi lý trí chẳng thể thắng nổi cảm xúc. Mỗi lần thầy đến gần, trống ngực cô lại đập thổn thức. Mỗi khi ánh mắt họ chạm nhau, tim gan cô dường như muốn tan chảy.</w:t>
      </w:r>
    </w:p>
    <w:p>
      <w:pPr>
        <w:pStyle w:val="BodyText"/>
      </w:pPr>
      <w:r>
        <w:t xml:space="preserve">Thi thoảng, không biết vô tình hay cố ý, cô thấy thầy trộm nhìn mình, cũng như đôi lúc, cô lén lút nhìn thầy. Cô tự hỏi, là do bản thân ảo tưởng hão huyền, hay do trong sâu thẳm, thầy cũng có chút thiện ý với cô?</w:t>
      </w:r>
    </w:p>
    <w:p>
      <w:pPr>
        <w:pStyle w:val="BodyText"/>
      </w:pPr>
      <w:r>
        <w:t xml:space="preserve">Như nghe tâm sự bất chợt bần thần, rồi chẳng nói chẳng rằng, mặc kệ Nhạn Ánh Duyên còn đang buôn dưa bán chuối, một mình cô lặng lẽ đi bộ lên khoa Toán Tin, chậm rãi gõ cánh cửa phòng màu xanh lam.</w:t>
      </w:r>
    </w:p>
    <w:p>
      <w:pPr>
        <w:pStyle w:val="BodyText"/>
      </w:pPr>
      <w:r>
        <w:t xml:space="preserve">-"Anh Hải, em đây."</w:t>
      </w:r>
    </w:p>
    <w:p>
      <w:pPr>
        <w:pStyle w:val="BodyText"/>
      </w:pPr>
      <w:r>
        <w:t xml:space="preserve">-"Ừ, cô vào đi, chú dì vẫn khoẻ chứ? Hôm nọ làm bài tốt không?"</w:t>
      </w:r>
    </w:p>
    <w:p>
      <w:pPr>
        <w:pStyle w:val="BodyText"/>
      </w:pPr>
      <w:r>
        <w:t xml:space="preserve">-"Ba mẹ em khoẻ, em làm được Toán thôi, còn Lý không ăn thua."</w:t>
      </w:r>
    </w:p>
    <w:p>
      <w:pPr>
        <w:pStyle w:val="BodyText"/>
      </w:pPr>
      <w:r>
        <w:t xml:space="preserve">Ông anh họ ân cần rót nước, hai người trò chuyện một hồi lâu cô mới dám mở lời.</w:t>
      </w:r>
    </w:p>
    <w:p>
      <w:pPr>
        <w:pStyle w:val="BodyText"/>
      </w:pPr>
      <w:r>
        <w:t xml:space="preserve">-"Anh à...cũng bảy tám năm rồi...cái Duyên...nó vô tội...anh...anh có thể nào...tiết chế cảm xúc của mình được không?"</w:t>
      </w:r>
    </w:p>
    <w:p>
      <w:pPr>
        <w:pStyle w:val="BodyText"/>
      </w:pPr>
      <w:r>
        <w:t xml:space="preserve">Giọng Như lạc đi, cô chẳng dám nán lại thêm nữa. Cô biết, anh rất khổ tâm, cô thương anh, nhưng cô cũng thương Duyên. Điều này nghe hơi kỳ quặc bởi cô cũng mới quen Duyên không lâu, tuy nhiên biết nói sao đây nhỉ?</w:t>
      </w:r>
    </w:p>
    <w:p>
      <w:pPr>
        <w:pStyle w:val="BodyText"/>
      </w:pPr>
      <w:r>
        <w:t xml:space="preserve">Đồng cảm con gái?</w:t>
      </w:r>
    </w:p>
    <w:p>
      <w:pPr>
        <w:pStyle w:val="BodyText"/>
      </w:pPr>
      <w:r>
        <w:t xml:space="preserve">Đàn bà con gái thì yêu quý đùm bọc lẫn nhau chứ.</w:t>
      </w:r>
    </w:p>
    <w:p>
      <w:pPr>
        <w:pStyle w:val="BodyText"/>
      </w:pPr>
      <w:r>
        <w:t xml:space="preserve">Có người thẫn tha thẫn thờ, thế nào mà vừa ngẩng mặt lên đã bắt gặp ánh mắt ai đó đang chằm chằm nhìn mình. Cô ngay lập tức lấy lại vẻ vênh váo thường ngày, mở lời xỉa xói.</w:t>
      </w:r>
    </w:p>
    <w:p>
      <w:pPr>
        <w:pStyle w:val="BodyText"/>
      </w:pPr>
      <w:r>
        <w:t xml:space="preserve">-"Thằng cờ hó kia, bám theo bà làm gì? Xin chữ ký hả?"</w:t>
      </w:r>
    </w:p>
    <w:p>
      <w:pPr>
        <w:pStyle w:val="BodyText"/>
      </w:pPr>
      <w:r>
        <w:t xml:space="preserve">Vũ nghe mà suýt sặc, mỉa mai đáp lại.</w:t>
      </w:r>
    </w:p>
    <w:p>
      <w:pPr>
        <w:pStyle w:val="BodyText"/>
      </w:pPr>
      <w:r>
        <w:t xml:space="preserve">-"Độ ảo tưởng của mày đạt tới le vờ mắc rồi con ạ, bố mày đi lên nộp bài tập cho lớp."</w:t>
      </w:r>
    </w:p>
    <w:p>
      <w:pPr>
        <w:pStyle w:val="BodyText"/>
      </w:pPr>
      <w:r>
        <w:t xml:space="preserve">Như liếc nhìn tập giấy trên tay Vũ, tự thấy mình hớ nên bặm môi đi thẳng. Cũng phải, thằng dở đó làm lớp trưởng cơ mà, lớp cô bọn con gái õng a õng ẹo nên đến phiên nó.</w:t>
      </w:r>
    </w:p>
    <w:p>
      <w:pPr>
        <w:pStyle w:val="BodyText"/>
      </w:pPr>
      <w:r>
        <w:t xml:space="preserve">Cô thì sợ đỗ KSTN nên chẳng dám nhận, lớp Nhạn lại khác, Băng Nhạn là học trò ngoan ngoãn, thầy chỉ đạo liền gật đầu ngay. A Đỏ làm thủ quỹ, do lớp bầu hẳn hoi đó nhé.</w:t>
      </w:r>
    </w:p>
    <w:p>
      <w:pPr>
        <w:pStyle w:val="BodyText"/>
      </w:pPr>
      <w:r>
        <w:t xml:space="preserve">Tính đến nay hắn đã làm thủ quỹ mười ba năm.</w:t>
      </w:r>
    </w:p>
    <w:p>
      <w:pPr>
        <w:pStyle w:val="BodyText"/>
      </w:pPr>
      <w:r>
        <w:t xml:space="preserve">Cũng chỉ vì cái mác ông ba đại gia, tất cả đều tin tưởng mấy đồng tiền cỏn con của lớp hắn chẳng bao giờ thèm tham ô đâu. Mà đúng thế thật, mấy năm trước hắn phải bù thêm nhiều là đằng khác, tại lớp đông con gái, lại toàn đứa lầy.</w:t>
      </w:r>
    </w:p>
    <w:p>
      <w:pPr>
        <w:pStyle w:val="BodyText"/>
      </w:pPr>
      <w:r>
        <w:t xml:space="preserve">Một buổi chiều đẹp trời, thủ quỹ đang lén la lén lút nhìn ngang ngó dọc quanh sân ký túc xá thì bắt gặp lớp trưởng tung ta tung tăng tươi phơi phới, hắn tò mò tiến lại hỏi han.</w:t>
      </w:r>
    </w:p>
    <w:p>
      <w:pPr>
        <w:pStyle w:val="BodyText"/>
      </w:pPr>
      <w:r>
        <w:t xml:space="preserve">-"Nhạn đi đâu thế Nhạn?"</w:t>
      </w:r>
    </w:p>
    <w:p>
      <w:pPr>
        <w:pStyle w:val="BodyText"/>
      </w:pPr>
      <w:r>
        <w:t xml:space="preserve">-"Ta đi mua băng vệ sinh, Duyên bảo có cái đó thì không phải đóng khố nữa, rất sạch sẽ mà không mất công giặt đó a."</w:t>
      </w:r>
    </w:p>
    <w:p>
      <w:pPr>
        <w:pStyle w:val="BodyText"/>
      </w:pPr>
      <w:r>
        <w:t xml:space="preserve">A Nhạn hồn nhiên như cô tiên, ngược lại A Đỏ hai tai ửng hồng, thèn thẹn kéo bạn vào gốc cây xà cừ gần đó tâm sự.</w:t>
      </w:r>
    </w:p>
    <w:p>
      <w:pPr>
        <w:pStyle w:val="BodyText"/>
      </w:pPr>
      <w:r>
        <w:t xml:space="preserve">-"Ôi đúng là duyên số, tốt quá đi mất thôi, bạn gái mới ở B9 của tui nhờ mua mà tui đang ngại gần chết đây."</w:t>
      </w:r>
    </w:p>
    <w:p>
      <w:pPr>
        <w:pStyle w:val="BodyText"/>
      </w:pPr>
      <w:r>
        <w:t xml:space="preserve">-"Sao ngươi không bảo với nàng ấy là ngươi không muốn đi mua a?"</w:t>
      </w:r>
    </w:p>
    <w:p>
      <w:pPr>
        <w:pStyle w:val="BodyText"/>
      </w:pPr>
      <w:r>
        <w:t xml:space="preserve">-"Thế thì còn gì là soái ca nữa, bà mua hộ tui nha, nha, nha..."</w:t>
      </w:r>
    </w:p>
    <w:p>
      <w:pPr>
        <w:pStyle w:val="BodyText"/>
      </w:pPr>
      <w:r>
        <w:t xml:space="preserve">A Đỏ năn năn nỉ nỉ, A Nhạn tốt bụng gật đầu liền, mà đi được một đoạn, sực nhớ ra điều quan trọng cô quay lại thắc mắc.</w:t>
      </w:r>
    </w:p>
    <w:p>
      <w:pPr>
        <w:pStyle w:val="BodyText"/>
      </w:pPr>
      <w:r>
        <w:t xml:space="preserve">-"Mua loại Bươm Bướm Xanh hay Bươm Bướm Hồng a?"</w:t>
      </w:r>
    </w:p>
    <w:p>
      <w:pPr>
        <w:pStyle w:val="BodyText"/>
      </w:pPr>
      <w:r>
        <w:t xml:space="preserve">A Đỏ bảo loại nào cũng được, A Nhạn lại hỏi.</w:t>
      </w:r>
    </w:p>
    <w:p>
      <w:pPr>
        <w:pStyle w:val="BodyText"/>
      </w:pPr>
      <w:r>
        <w:t xml:space="preserve">-"Hai tám xen ti mét hay ba mươi hai a?"</w:t>
      </w:r>
    </w:p>
    <w:p>
      <w:pPr>
        <w:pStyle w:val="BodyText"/>
      </w:pPr>
      <w:r>
        <w:t xml:space="preserve">-"Khác nhau à? Ừm...xem nào...lấy ba mươi hai đi cho nó hịn..."</w:t>
      </w:r>
    </w:p>
    <w:p>
      <w:pPr>
        <w:pStyle w:val="BodyText"/>
      </w:pPr>
      <w:r>
        <w:t xml:space="preserve">-"Ừ a...mấy gói ý nhỉ?"</w:t>
      </w:r>
    </w:p>
    <w:p>
      <w:pPr>
        <w:pStyle w:val="BodyText"/>
      </w:pPr>
      <w:r>
        <w:t xml:space="preserve">-"Một."</w:t>
      </w:r>
    </w:p>
    <w:p>
      <w:pPr>
        <w:pStyle w:val="BodyText"/>
      </w:pPr>
      <w:r>
        <w:t xml:space="preserve">A Nhạn nhảy chân sáo quay đi, nửa phút sau lại bị A Đỏ gọi giật lại.</w:t>
      </w:r>
    </w:p>
    <w:p>
      <w:pPr>
        <w:pStyle w:val="BodyText"/>
      </w:pPr>
      <w:r>
        <w:t xml:space="preserve">-"Khoan...tui nghĩ lại rồi, mua hai gói đi bà, hình như cái đứa ở khu B10 nó cũng sắp sắp đến ngày rồi hay sao ý, mua luôn một thể đi."</w:t>
      </w:r>
    </w:p>
    <w:p>
      <w:pPr>
        <w:pStyle w:val="BodyText"/>
      </w:pPr>
      <w:r>
        <w:t xml:space="preserve">-"Ừ..."</w:t>
      </w:r>
    </w:p>
    <w:p>
      <w:pPr>
        <w:pStyle w:val="BodyText"/>
      </w:pPr>
      <w:r>
        <w:t xml:space="preserve">-"À...từ từ xem nào...ừm...một...hai...ba...tám...chín...ừm...lấy luôn hai chục gói đê...tôi đem về phát cho các em dùng dần."</w:t>
      </w:r>
    </w:p>
    <w:p>
      <w:pPr>
        <w:pStyle w:val="BodyText"/>
      </w:pPr>
      <w:r>
        <w:t xml:space="preserve">A Nhạn nhất trí gật đầu, khổ nỗi đến lúc hỏi giá chị bán hàng kêu mười ngàn một gói, rõ ràng Duyên nói chín ngàn năm trăm thui mà, A Nhạn thắc mắc thì chị bảo đó là giá ngoài siêu thị cách đây hai cây số.</w:t>
      </w:r>
    </w:p>
    <w:p>
      <w:pPr>
        <w:pStyle w:val="BodyText"/>
      </w:pPr>
      <w:r>
        <w:t xml:space="preserve">Còn giá ở cửa hàng tạp hoá trong ký túc xá thì phải khác, A Nhạn hiểu ra vấn đề, tươi cười cảm ơn rồi quay lại kể lể sự tình với A Đỏ.</w:t>
      </w:r>
    </w:p>
    <w:p>
      <w:pPr>
        <w:pStyle w:val="BodyText"/>
      </w:pPr>
      <w:r>
        <w:t xml:space="preserve">-"WTF? Chỉ vì năm trăm đồng? Bà điên à?"</w:t>
      </w:r>
    </w:p>
    <w:p>
      <w:pPr>
        <w:pStyle w:val="BodyText"/>
      </w:pPr>
      <w:r>
        <w:t xml:space="preserve">A Đỏ cáu ghê gớm, A Nhạn bị quát tự dưng mặt xị ra, bẽn lẽn giải thích.</w:t>
      </w:r>
    </w:p>
    <w:p>
      <w:pPr>
        <w:pStyle w:val="BodyText"/>
      </w:pPr>
      <w:r>
        <w:t xml:space="preserve">-"Năm trăm đó...hai mươi mốt gói là mười ngàn rưỡi a, nương ta vượt ba dãy núi, hai quả đồi xuống phố huyện bán cả thúng rau có khi còn chưa được nhiều tiền như vậy a."</w:t>
      </w:r>
    </w:p>
    <w:p>
      <w:pPr>
        <w:pStyle w:val="BodyText"/>
      </w:pPr>
      <w:r>
        <w:t xml:space="preserve">Nếu là các em khác, chắc A Đỏ vứt cho cả sấp tiền vào mặt rồi ý chứ. Nhưng chẳng hiểu sao với A Nhạn, hắn trở nên hiền tính lạ thường.</w:t>
      </w:r>
    </w:p>
    <w:p>
      <w:pPr>
        <w:pStyle w:val="BodyText"/>
      </w:pPr>
      <w:r>
        <w:t xml:space="preserve">Hơi hâm nữa, chẳng hiểu ma xui quỷ khiến thế nào lại đề nghị.</w:t>
      </w:r>
    </w:p>
    <w:p>
      <w:pPr>
        <w:pStyle w:val="BodyText"/>
      </w:pPr>
      <w:r>
        <w:t xml:space="preserve">-"Vậy đợi tui lấy xe, tui đưa bà ra siêu thị."</w:t>
      </w:r>
    </w:p>
    <w:p>
      <w:pPr>
        <w:pStyle w:val="BodyText"/>
      </w:pPr>
      <w:r>
        <w:t xml:space="preserve">-"Hả? Có hai cây số mà cũng phải đi xe ư? Nam nhân gì mà yếu đuối ẻo lả quá a."</w:t>
      </w:r>
    </w:p>
    <w:p>
      <w:pPr>
        <w:pStyle w:val="BodyText"/>
      </w:pPr>
      <w:r>
        <w:t xml:space="preserve">-"Cái gì? Quên đi mà yếu nhé, đây hơi bị cường tráng đó."</w:t>
      </w:r>
    </w:p>
    <w:p>
      <w:pPr>
        <w:pStyle w:val="BodyText"/>
      </w:pPr>
      <w:r>
        <w:t xml:space="preserve">A Đỏ gân cổ lên cãi, rồi để chứng minh cho A Nhạn thấy sức khoẻ phi thường của mình, thủ quỹ quyết định lẽo đẽo đằng sau làm cái đuôi của lớp trưởng.</w:t>
      </w:r>
    </w:p>
    <w:p>
      <w:pPr>
        <w:pStyle w:val="BodyText"/>
      </w:pPr>
      <w:r>
        <w:t xml:space="preserve">Chỉ tiếc rằng, A Nhạn quen leo đồi vượt núi, chạy nhảy cứ phăng phăng ấy, bỏ lại A Đỏ một đoạn xa thở hồng hộc luôn.</w:t>
      </w:r>
    </w:p>
    <w:p>
      <w:pPr>
        <w:pStyle w:val="BodyText"/>
      </w:pPr>
      <w:r>
        <w:t xml:space="preserve">-"Nhanh nhanh cái chân lên a, ngươi yếu quá, quá yếu luôn a."</w:t>
      </w:r>
    </w:p>
    <w:p>
      <w:pPr>
        <w:pStyle w:val="BodyText"/>
      </w:pPr>
      <w:r>
        <w:t xml:space="preserve">A Nhạn thật thà nhận xét, A Đỏ bị xúc phạm lòng tự trọng, lửa giận phừng phừng, hít một hơi thật sâu, gắng hết lực lao vụt lên chắn trước mặt A Nhạn, bực bội bẹo hai má cô bé, gào thét ầm ĩ.</w:t>
      </w:r>
    </w:p>
    <w:p>
      <w:pPr>
        <w:pStyle w:val="BodyText"/>
      </w:pPr>
      <w:r>
        <w:t xml:space="preserve">-"Tui đã bảo là tui không yếu rồi còn gì? Vuốt mặt thì phải nể mũi chứ? Bà đã thử bao giờ chưa mà phán như đúng rồi thế?"</w:t>
      </w:r>
    </w:p>
    <w:p>
      <w:pPr>
        <w:pStyle w:val="BodyText"/>
      </w:pPr>
      <w:r>
        <w:t xml:space="preserve">-"Ta...ta..."</w:t>
      </w:r>
    </w:p>
    <w:p>
      <w:pPr>
        <w:pStyle w:val="BodyText"/>
      </w:pPr>
      <w:r>
        <w:t xml:space="preserve">Có người lúng ta lúng túng, có kẻ chỉ thẳng vào CL Hotel ngay gần đó, hất hàm thách thức.</w:t>
      </w:r>
    </w:p>
    <w:p>
      <w:pPr>
        <w:pStyle w:val="Compact"/>
      </w:pPr>
      <w:r>
        <w:t xml:space="preserve">-"Có thích thử ngay bây giờ không? Anh đây chiều ngay và luôn nhé!"</w:t>
      </w:r>
      <w:r>
        <w:br w:type="textWrapping"/>
      </w:r>
      <w:r>
        <w:br w:type="textWrapping"/>
      </w:r>
    </w:p>
    <w:p>
      <w:pPr>
        <w:pStyle w:val="Heading2"/>
      </w:pPr>
      <w:bookmarkStart w:id="28" w:name="chap-6-có-cơ-có-múi-không-a"/>
      <w:bookmarkEnd w:id="28"/>
      <w:r>
        <w:t xml:space="preserve">6. Chap 6: Có Cơ Có Múi Không A?</w:t>
      </w:r>
    </w:p>
    <w:p>
      <w:pPr>
        <w:pStyle w:val="Compact"/>
      </w:pPr>
      <w:r>
        <w:br w:type="textWrapping"/>
      </w:r>
      <w:r>
        <w:br w:type="textWrapping"/>
      </w:r>
    </w:p>
    <w:p>
      <w:pPr>
        <w:pStyle w:val="BodyText"/>
      </w:pPr>
      <w:r>
        <w:t xml:space="preserve">-"Ừ, đi thì đi a."</w:t>
      </w:r>
    </w:p>
    <w:p>
      <w:pPr>
        <w:pStyle w:val="BodyText"/>
      </w:pPr>
      <w:r>
        <w:t xml:space="preserve">Đỏ sốc.</w:t>
      </w:r>
    </w:p>
    <w:p>
      <w:pPr>
        <w:pStyle w:val="BodyText"/>
      </w:pPr>
      <w:r>
        <w:t xml:space="preserve">Ngây ngốc chẳng thốt lên lời.</w:t>
      </w:r>
    </w:p>
    <w:p>
      <w:pPr>
        <w:pStyle w:val="BodyText"/>
      </w:pPr>
      <w:r>
        <w:t xml:space="preserve">Nhạn cười, chạy tung ta tung tăng như con lăng quăng.</w:t>
      </w:r>
    </w:p>
    <w:p>
      <w:pPr>
        <w:pStyle w:val="BodyText"/>
      </w:pPr>
      <w:r>
        <w:t xml:space="preserve">Khách sạn có cả thang máy nha, thang máy xịn cực ý, nâng một phát lên hai chục tầng, rất rất rất là sướng a.</w:t>
      </w:r>
    </w:p>
    <w:p>
      <w:pPr>
        <w:pStyle w:val="BodyText"/>
      </w:pPr>
      <w:r>
        <w:t xml:space="preserve">Phòng VIP đẹp quá đi mất, giường rộng, chăn ấm, đệm êm.</w:t>
      </w:r>
    </w:p>
    <w:p>
      <w:pPr>
        <w:pStyle w:val="BodyText"/>
      </w:pPr>
      <w:r>
        <w:t xml:space="preserve">Oa, cả cái tivi cũng to khủng bố luôn, thùng tắm màu trắng bự gấp mấy lần cái thùng gỗ ở trên núi của A Nhạn ấy.</w:t>
      </w:r>
    </w:p>
    <w:p>
      <w:pPr>
        <w:pStyle w:val="BodyText"/>
      </w:pPr>
      <w:r>
        <w:t xml:space="preserve">A Đỏ đứng trân trân nhìn cục bông hồng nho nhỏ vui vẻ đi ra đi vào, đột nhiên tim đập đánh thịch một cái. Cư te phô mai que dã man con ngan à, cưng gì mà cưng ghê đó, cưng không để đâu cho hết mất.</w:t>
      </w:r>
    </w:p>
    <w:p>
      <w:pPr>
        <w:pStyle w:val="BodyText"/>
      </w:pPr>
      <w:r>
        <w:t xml:space="preserve">Kiểu này mần thịt chắc sướng chít mất thui.</w:t>
      </w:r>
    </w:p>
    <w:p>
      <w:pPr>
        <w:pStyle w:val="BodyText"/>
      </w:pPr>
      <w:r>
        <w:t xml:space="preserve">Người A Đỏ nóng rừng rực, mặt mũi đỏ bừng, chân tay run rẩy chẳng kém. Mọi khi thành thạo bao nhiêu thì hôm nay luống cuống bấy nhiêu.</w:t>
      </w:r>
    </w:p>
    <w:p>
      <w:pPr>
        <w:pStyle w:val="BodyText"/>
      </w:pPr>
      <w:r>
        <w:t xml:space="preserve">-"Nhạn này...cởi...cởi...chưa..."</w:t>
      </w:r>
    </w:p>
    <w:p>
      <w:pPr>
        <w:pStyle w:val="BodyText"/>
      </w:pPr>
      <w:r>
        <w:t xml:space="preserve">A Đỏ ấp úng, A Nhạn ngược lại tíu tít chạy vào, nhảy rầm một cái lên giường, vừa ôm gối vừa hồn nhiên bảo.</w:t>
      </w:r>
    </w:p>
    <w:p>
      <w:pPr>
        <w:pStyle w:val="BodyText"/>
      </w:pPr>
      <w:r>
        <w:t xml:space="preserve">-"Ừ, ngươi cởi đi a."</w:t>
      </w:r>
    </w:p>
    <w:p>
      <w:pPr>
        <w:pStyle w:val="BodyText"/>
      </w:pPr>
      <w:r>
        <w:t xml:space="preserve">-"Cũng...cũng được...nhưng nếu bà muốn...bà có cần dạo đầu không?"</w:t>
      </w:r>
    </w:p>
    <w:p>
      <w:pPr>
        <w:pStyle w:val="BodyText"/>
      </w:pPr>
      <w:r>
        <w:t xml:space="preserve">-"Không đâu, cởi luôn và ngay đi."</w:t>
      </w:r>
    </w:p>
    <w:p>
      <w:pPr>
        <w:pStyle w:val="BodyText"/>
      </w:pPr>
      <w:r>
        <w:t xml:space="preserve">A Đỏ choáng váng vãi linh hồn, Cù Băng Nhạn, cái đứa vừa nắm tay đã hung hăng tát hắn sái quai hàm đây sao? Con gái con lứa, mới lên thành phố có chục ngày đã biến chất nhanh dễ sợ.</w:t>
      </w:r>
    </w:p>
    <w:p>
      <w:pPr>
        <w:pStyle w:val="BodyText"/>
      </w:pPr>
      <w:r>
        <w:t xml:space="preserve">-"Từ năm mười bốn tuổi sớm nào ta cũng ra đồng với nương đó, trai bản ta đẹp ghê gớm luôn, cơ bắp cuồn cuộn. A Mạnh là người đẹp nhất, tám múi lận, ui chao ui nó bổ con mắt lắm a. Bây giờ A Mạnh xuống thủ đô rồi thì còn ít múi hơn, nhưng người vẫn săn chắc kinh khủng khiếp. Nói đùa chứ ta vẫn không thể nào tin được A Đỏ ạ, ngươi mình hạc xương mai thế kia mà cũng có cơ có múi á...cứ sai sai thế nào a..."</w:t>
      </w:r>
    </w:p>
    <w:p>
      <w:pPr>
        <w:pStyle w:val="BodyText"/>
      </w:pPr>
      <w:r>
        <w:t xml:space="preserve">Ừ, chính A Đỏ cũng đang thấy sai sai thế nào ấy.</w:t>
      </w:r>
    </w:p>
    <w:p>
      <w:pPr>
        <w:pStyle w:val="BodyText"/>
      </w:pPr>
      <w:r>
        <w:t xml:space="preserve">-"Bà...rốt cuộc bà...có biết...chúng ta sắp làm gì không thế..."</w:t>
      </w:r>
    </w:p>
    <w:p>
      <w:pPr>
        <w:pStyle w:val="BodyText"/>
      </w:pPr>
      <w:r>
        <w:t xml:space="preserve">-"Còn làm gì nữa? Ngươi kêu ngươi khoẻ, ngươi muốn khoe cơ bắp a?"</w:t>
      </w:r>
    </w:p>
    <w:p>
      <w:pPr>
        <w:pStyle w:val="BodyText"/>
      </w:pPr>
      <w:r>
        <w:t xml:space="preserve">-"..."</w:t>
      </w:r>
    </w:p>
    <w:p>
      <w:pPr>
        <w:pStyle w:val="BodyText"/>
      </w:pPr>
      <w:r>
        <w:t xml:space="preserve">-"Nhanh nhanh lên, ta tò mò quá a..."</w:t>
      </w:r>
    </w:p>
    <w:p>
      <w:pPr>
        <w:pStyle w:val="BodyText"/>
      </w:pPr>
      <w:r>
        <w:t xml:space="preserve">Công nhận, lần đầu tiên được xem người gầy có múi, Cù Băng Nhạn có chút sốt sắng.</w:t>
      </w:r>
    </w:p>
    <w:p>
      <w:pPr>
        <w:pStyle w:val="BodyText"/>
      </w:pPr>
      <w:r>
        <w:t xml:space="preserve">-"Thực ra công bằng mà nói A Đỏ rất cao, cao hơn cả A Mạnh đó. Nếu thực sự có cơ bắp thì chỉ cần đen đi một chút là bớt xấu a."</w:t>
      </w:r>
    </w:p>
    <w:p>
      <w:pPr>
        <w:pStyle w:val="BodyText"/>
      </w:pPr>
      <w:r>
        <w:t xml:space="preserve">A Nhạn buột miệng nhận xét, xong mới nhận ra bị hớ. Nương đã dặn không được chê người khác rùi cơ mà, xấu đâu phải là cái tội a. Thảo nào A Đỏ buồn thiu luôn à, A Đỏ ngả người nằm bẹp dí trên giường, chẳng thèm nghe chuyện A Nhạn kể nữa.</w:t>
      </w:r>
    </w:p>
    <w:p>
      <w:pPr>
        <w:pStyle w:val="BodyText"/>
      </w:pPr>
      <w:r>
        <w:t xml:space="preserve">Nhạn thấy tội lỗi quá, bèn níu níu áo Đỏ hỏi han, Đỏ giận, nhất định không quay ra. Hai đứa giằng qua giằng lại một hồi, thế nào mà vô tình Đỏ bị lộ hàng.</w:t>
      </w:r>
    </w:p>
    <w:p>
      <w:pPr>
        <w:pStyle w:val="BodyText"/>
      </w:pPr>
      <w:r>
        <w:t xml:space="preserve">-"Uầy...uầy...ngươi cũng có múi a..."</w:t>
      </w:r>
    </w:p>
    <w:p>
      <w:pPr>
        <w:pStyle w:val="BodyText"/>
      </w:pPr>
      <w:r>
        <w:t xml:space="preserve">A Nhạn thốt lên đầy hứng khởi, A Đỏ kiểu hơi sương sướng. Hắn trước giờ ví dày nên tán gái rất thuận, mấy khi để ý tới chuyện đó đâu, thật chẳng ngờ bản thân cũng soái ra phết.</w:t>
      </w:r>
    </w:p>
    <w:p>
      <w:pPr>
        <w:pStyle w:val="BodyText"/>
      </w:pPr>
      <w:r>
        <w:t xml:space="preserve">Nhưng con người mà, được khen tự dưng lại hơi kiêu kiêu.</w:t>
      </w:r>
    </w:p>
    <w:p>
      <w:pPr>
        <w:pStyle w:val="BodyText"/>
      </w:pPr>
      <w:r>
        <w:t xml:space="preserve">-"Ôi dào, nhằm nhò gì."</w:t>
      </w:r>
    </w:p>
    <w:p>
      <w:pPr>
        <w:pStyle w:val="BodyText"/>
      </w:pPr>
      <w:r>
        <w:t xml:space="preserve">-"Sao lại không nhằm nhò? Ngươi có hẳn hai mươi tư múi a...ta chưa từng thấy nam nhân nào đặc biệt như vậy cả."</w:t>
      </w:r>
    </w:p>
    <w:p>
      <w:pPr>
        <w:pStyle w:val="BodyText"/>
      </w:pPr>
      <w:r>
        <w:t xml:space="preserve">-"Thật á?"</w:t>
      </w:r>
    </w:p>
    <w:p>
      <w:pPr>
        <w:pStyle w:val="BodyText"/>
      </w:pPr>
      <w:r>
        <w:t xml:space="preserve">-"Ừ a...mỗi cái xương sườn vừa vặn tạo thành một cái múi a..."</w:t>
      </w:r>
    </w:p>
    <w:p>
      <w:pPr>
        <w:pStyle w:val="BodyText"/>
      </w:pPr>
      <w:r>
        <w:t xml:space="preserve">A Nhạn giọng ngọt như mía lùi, ra sức lấy lòng. A Đỏ nghe chẳng bùi tai gì sất, chỉ thấy điên thôi.</w:t>
      </w:r>
    </w:p>
    <w:p>
      <w:pPr>
        <w:pStyle w:val="BodyText"/>
      </w:pPr>
      <w:r>
        <w:t xml:space="preserve">Ức muốn tăng xông luôn ấy, vùng dậy mắt lừ lừ đuổi đánh A Nhạn. Nhạn sợ té khói, chạy loanh quanh một vòng ra ban công thì bị Đỏ bắt được.</w:t>
      </w:r>
    </w:p>
    <w:p>
      <w:pPr>
        <w:pStyle w:val="BodyText"/>
      </w:pPr>
      <w:r>
        <w:t xml:space="preserve">-"Ớ, A Đỏ ơi nhìn kìa, mau nhìn kìa, Bách Khoa Hà Nội kìa...thư viện Tạ Quang Bửu...ký túc xá của ta ở hướng đó đó...công viên Thống Nhất nữa a..."</w:t>
      </w:r>
    </w:p>
    <w:p>
      <w:pPr>
        <w:pStyle w:val="BodyText"/>
      </w:pPr>
      <w:r>
        <w:t xml:space="preserve">Trời đất, phòng VIP thì viu đẹp là điều hiển nhiên rồi, có nhất thiết phải hò reo ầm ĩ thế không? Làm A Đỏ hết cả bực bội luôn ấy, quay sang lén lút búng trán người ta.</w:t>
      </w:r>
    </w:p>
    <w:p>
      <w:pPr>
        <w:pStyle w:val="BodyText"/>
      </w:pPr>
      <w:r>
        <w:t xml:space="preserve">Cái con dở hơi này nữa, chỉ muốn bắt bỏ túi đem về làm con hầu riêng thôi.</w:t>
      </w:r>
    </w:p>
    <w:p>
      <w:pPr>
        <w:pStyle w:val="BodyText"/>
      </w:pPr>
      <w:r>
        <w:t xml:space="preserve">Trên tầng cao nhất của CL Hotel, một đứa mải miết ngắm cảnh, một đứa bận rộn ngắm đứa kia, mãi tới chập tối mới sực nhớ ra phải đi siêu thị, tíu ta tíu tít rủ nhau cùng đi, nói nói cười cười.</w:t>
      </w:r>
    </w:p>
    <w:p>
      <w:pPr>
        <w:pStyle w:val="BodyText"/>
      </w:pPr>
      <w:r>
        <w:t xml:space="preserve">Oa, Bươm Bướm Xanh Hồng Trắng Vàng Tím đủ các loại, cả một thiên đường băng vệ sinh luôn a.</w:t>
      </w:r>
    </w:p>
    <w:p>
      <w:pPr>
        <w:pStyle w:val="BodyText"/>
      </w:pPr>
      <w:r>
        <w:t xml:space="preserve">Nhạn tìm tìm tòi tòi một hồi bất chợt mừng huýnh, hàng cuối cùng, giá bảy ngàn rưỡi thôi mà được hẳn hai mươi miếng có cánh đàng hoàng a. Đỏ thương thương nhưng không nói gì cả. Chỉ là lúc thanh toán xong, lén lút tráo cái bịch của Nhạn thôi.</w:t>
      </w:r>
    </w:p>
    <w:p>
      <w:pPr>
        <w:pStyle w:val="BodyText"/>
      </w:pPr>
      <w:r>
        <w:t xml:space="preserve">Con bé ấy chẳng hề hay biết, tự dưng lòng hắn vui vui, đứng cười ngây ngốc luôn. Đến lúc về đến kí túc xá mới nhớ ra lỡ hẹn bạn gái, nàng giận, hắn liều mình đưa bịch băng vệ sinh dỗ dành, giảo hoạt bảo chạy tất bật khắp nơi mới mua được.</w:t>
      </w:r>
    </w:p>
    <w:p>
      <w:pPr>
        <w:pStyle w:val="BodyText"/>
      </w:pPr>
      <w:r>
        <w:t xml:space="preserve">Nàng thế mà lại hết bực, ôm hắn đầy tình cảm, mắt rưng rưng đẫm lệ.</w:t>
      </w:r>
    </w:p>
    <w:p>
      <w:pPr>
        <w:pStyle w:val="BodyText"/>
      </w:pPr>
      <w:r>
        <w:t xml:space="preserve">Trong khi đó A Nhạn gặp Ánh Duyên một cái bán dưa như cái chợ vỡ. Duyên hôm nay đi xem ban nhạc Hoa Hướng Dương biểu diễn gặp thầy Hải, ban nhạc này tính ra cũng hoạt động được chục năm rồi, nhưng không nổi tiếng lắm nên chỉ biểu diễn ở các phòng trà thôi.</w:t>
      </w:r>
    </w:p>
    <w:p>
      <w:pPr>
        <w:pStyle w:val="BodyText"/>
      </w:pPr>
      <w:r>
        <w:t xml:space="preserve">Mới bước vào cửa Duyên đã nhận ra thầy.</w:t>
      </w:r>
    </w:p>
    <w:p>
      <w:pPr>
        <w:pStyle w:val="BodyText"/>
      </w:pPr>
      <w:r>
        <w:t xml:space="preserve">Thầy hình như cũng nhìn thấy cô, thầy hơi sững người, nhưng rồi nhanh chóng quay đi. Thầy ngồi hàng ghế bên dưới, thỉnh thoảng cô len lén nhìn xuống bắt gặp ánh mắt của thầy, má lại bất giác ửng hồng.</w:t>
      </w:r>
    </w:p>
    <w:p>
      <w:pPr>
        <w:pStyle w:val="BodyText"/>
      </w:pPr>
      <w:r>
        <w:t xml:space="preserve">Vợ chưa cưới của thầy đâu?</w:t>
      </w:r>
    </w:p>
    <w:p>
      <w:pPr>
        <w:pStyle w:val="BodyText"/>
      </w:pPr>
      <w:r>
        <w:t xml:space="preserve">Vì sao không dẫn cô ấy đi cùng?</w:t>
      </w:r>
    </w:p>
    <w:p>
      <w:pPr>
        <w:pStyle w:val="BodyText"/>
      </w:pPr>
      <w:r>
        <w:t xml:space="preserve">Hai người cãi nhau sao?</w:t>
      </w:r>
    </w:p>
    <w:p>
      <w:pPr>
        <w:pStyle w:val="BodyText"/>
      </w:pPr>
      <w:r>
        <w:t xml:space="preserve">Mà đó có phải là việc của cô đâu nhỉ? Băn khoăn nhiều thế ích gì cơ chứ? Cả đêm qua háo hức ghê gớm, vậy mà giờ phút xem thần tượng biểu diễn cô chẳng hề nhập tâm được một chút nào hết.</w:t>
      </w:r>
    </w:p>
    <w:p>
      <w:pPr>
        <w:pStyle w:val="BodyText"/>
      </w:pPr>
      <w:r>
        <w:t xml:space="preserve">Mãi tới lúc ra về vẫn còn ngẩn ngơ lắm, suýt thì ngã cầu thang.</w:t>
      </w:r>
    </w:p>
    <w:p>
      <w:pPr>
        <w:pStyle w:val="BodyText"/>
      </w:pPr>
      <w:r>
        <w:t xml:space="preserve">May có thầy kéo lại, dường như là lực kéo hơi mạnh, mặt cô theo quán tính áp thẳng vào lồng ngực thầy. Cô nghe tiếng trái tim mình thổn thức, bối rối một hồi mới đứng vững được.</w:t>
      </w:r>
    </w:p>
    <w:p>
      <w:pPr>
        <w:pStyle w:val="BodyText"/>
      </w:pPr>
      <w:r>
        <w:t xml:space="preserve">-"Có sao không bạn?"</w:t>
      </w:r>
    </w:p>
    <w:p>
      <w:pPr>
        <w:pStyle w:val="BodyText"/>
      </w:pPr>
      <w:r>
        <w:t xml:space="preserve">Hôm sửa giường ấy, có những lúc nhỡ miệng thầy gọi cô là em, giờ thì lại đổi cách xưng hô "mình bạn" giống như bao sinh viên khác rồi. Chuyện nhỏ thôi, mà chẳng hiểu sao thấy hơi mất mát.</w:t>
      </w:r>
    </w:p>
    <w:p>
      <w:pPr>
        <w:pStyle w:val="BodyText"/>
      </w:pPr>
      <w:r>
        <w:t xml:space="preserve">-"Dạ, em không sao, cảm ơn thầy ạ."</w:t>
      </w:r>
    </w:p>
    <w:p>
      <w:pPr>
        <w:pStyle w:val="BodyText"/>
      </w:pPr>
      <w:r>
        <w:t xml:space="preserve">Cô lễ phép đáp, đoạn lững thững bước từng bậc.</w:t>
      </w:r>
    </w:p>
    <w:p>
      <w:pPr>
        <w:pStyle w:val="BodyText"/>
      </w:pPr>
      <w:r>
        <w:t xml:space="preserve">Khi bước chân chạm tới bậc thang cuối cùng, cô nghe giọng thầy nho nhỏ phía trên.</w:t>
      </w:r>
    </w:p>
    <w:p>
      <w:pPr>
        <w:pStyle w:val="BodyText"/>
      </w:pPr>
      <w:r>
        <w:t xml:space="preserve">-"Duyên này, nhà bạn có mấy anh chị em? Có chị gái nữa...phải không..."</w:t>
      </w:r>
    </w:p>
    <w:p>
      <w:pPr>
        <w:pStyle w:val="BodyText"/>
      </w:pPr>
      <w:r>
        <w:t xml:space="preserve">Cô đáp không rồi bần thần ngước lên, từ lúc cô sinh ra thì chỉ có hai mẹ con nương tựa vào nhau mà sống thôi. Đến ba cô còn không có, lấy đâu ra chị gái? Cô nhìn rõ vẻ thất vọng trong ánh mắt thầy, cô đem chuyện ấy hỏi Ánh với Nhạn, hai đứa cũng băn khoăn ghê gớm.</w:t>
      </w:r>
    </w:p>
    <w:p>
      <w:pPr>
        <w:pStyle w:val="BodyText"/>
      </w:pPr>
      <w:r>
        <w:t xml:space="preserve">Như nằm ở giường của mình, nghe hết đấy, ruột gan nẫu nề lắm nhưng vẫn coi như không biết gì. Một lát Hương phòng bên sang gọi í ới.</w:t>
      </w:r>
    </w:p>
    <w:p>
      <w:pPr>
        <w:pStyle w:val="BodyText"/>
      </w:pPr>
      <w:r>
        <w:t xml:space="preserve">-"Như ơi Như ơi, có kết quả Kỹ Sư Tài Năng rồi đấy, dán ở bảng tin toà nhà D6, ra mà xem."</w:t>
      </w:r>
    </w:p>
    <w:p>
      <w:pPr>
        <w:pStyle w:val="BodyText"/>
      </w:pPr>
      <w:r>
        <w:t xml:space="preserve">Có người nghe tin nóng, bật dậy như lò xo, mấy đứa cùng phòng cũng tò mò, ba chân bốn cẳng bám theo bạn đi hóng hớt.</w:t>
      </w:r>
    </w:p>
    <w:p>
      <w:pPr>
        <w:pStyle w:val="BodyText"/>
      </w:pPr>
      <w:r>
        <w:t xml:space="preserve">Đông quá là đông.</w:t>
      </w:r>
    </w:p>
    <w:p>
      <w:pPr>
        <w:pStyle w:val="BodyText"/>
      </w:pPr>
      <w:r>
        <w:t xml:space="preserve">Mặc dù nhà trường đã quy định chỉ những người trên hai sáu điểm đại học hoặc có giải quốc gia mới được đăng ký thi, vậy mà vẫn tấp nập kinh khủng khiếp luôn.</w:t>
      </w:r>
    </w:p>
    <w:p>
      <w:pPr>
        <w:pStyle w:val="BodyText"/>
      </w:pPr>
      <w:r>
        <w:t xml:space="preserve">Bách Khoa đó a, kể ra cũng lắm nhân tài.</w:t>
      </w:r>
    </w:p>
    <w:p>
      <w:pPr>
        <w:pStyle w:val="BodyText"/>
      </w:pPr>
      <w:r>
        <w:t xml:space="preserve">A Nhạn nhanh nhẹn nên là người duy nhất lách được vào, ôi chao ôi đề khó hay sao ấy, toàn một hai ba bốn thôi. Ớ nhưng cũng có bạn được 10 tròn trịa nè, siêu quá luôn a.</w:t>
      </w:r>
    </w:p>
    <w:p>
      <w:pPr>
        <w:pStyle w:val="BodyText"/>
      </w:pPr>
      <w:r>
        <w:t xml:space="preserve">Tìm hoài tìm mãi mới thấy tên Như, đây rồi, Phạm Mai Như, BK15.</w:t>
      </w:r>
    </w:p>
    <w:p>
      <w:pPr>
        <w:pStyle w:val="BodyText"/>
      </w:pPr>
      <w:r>
        <w:t xml:space="preserve">-"Như ơi Lý 5.5 nha."</w:t>
      </w:r>
    </w:p>
    <w:p>
      <w:pPr>
        <w:pStyle w:val="BodyText"/>
      </w:pPr>
      <w:r>
        <w:t xml:space="preserve">Nhạn gọi với ra ngoài, Mai Như tim đập đánh thót một cái, Lý làm kém mà, thôi được thế cũng phúc rồi, nhưng thấp như vậy chẳng biết đậu không nữa, hồi hộp muốn nổ tung mất.</w:t>
      </w:r>
    </w:p>
    <w:p>
      <w:pPr>
        <w:pStyle w:val="BodyText"/>
      </w:pPr>
      <w:r>
        <w:t xml:space="preserve">-"Toán 8.5 Như ạ...điểm tổng 14..."</w:t>
      </w:r>
    </w:p>
    <w:p>
      <w:pPr>
        <w:pStyle w:val="BodyText"/>
      </w:pPr>
      <w:r>
        <w:t xml:space="preserve">-"Cộng điểm thưởng giải quốc gia nữa là 15.5, KSTN CNTT lấy 14 điểm...bà...bà...đỗ rồi Như ạ..."</w:t>
      </w:r>
    </w:p>
    <w:p>
      <w:pPr>
        <w:pStyle w:val="BodyText"/>
      </w:pPr>
      <w:r>
        <w:t xml:space="preserve">Ánh Duyên vui lây, cười phớ lớ đòi khao. Như rơm rớm nước mắt, sụt sà sụt sịt.</w:t>
      </w:r>
    </w:p>
    <w:p>
      <w:pPr>
        <w:pStyle w:val="BodyText"/>
      </w:pPr>
      <w:r>
        <w:t xml:space="preserve">-"Bà đừng ra vội...bà...bà...xem cho Vũ hộ tui với..."</w:t>
      </w:r>
    </w:p>
    <w:p>
      <w:pPr>
        <w:pStyle w:val="BodyText"/>
      </w:pPr>
      <w:r>
        <w:t xml:space="preserve">-"Ừ, đợi ta a."</w:t>
      </w:r>
    </w:p>
    <w:p>
      <w:pPr>
        <w:pStyle w:val="BodyText"/>
      </w:pPr>
      <w:r>
        <w:t xml:space="preserve">Tội nghiệp A Nhạn, chui lủi mãi à, tìm thấy mấy thằng Vũ lận, nhưng không có thằng Vũ nào nhà Như cả.</w:t>
      </w:r>
    </w:p>
    <w:p>
      <w:pPr>
        <w:pStyle w:val="BodyText"/>
      </w:pPr>
      <w:r>
        <w:t xml:space="preserve">-"Hình như...hình như...Vũ không thi..."</w:t>
      </w:r>
    </w:p>
    <w:p>
      <w:pPr>
        <w:pStyle w:val="BodyText"/>
      </w:pPr>
      <w:r>
        <w:t xml:space="preserve">Nhạn vừa dứt lời thì Như oà khóc, bỏ cả hội chị em chạy về kí túc xá trùm chăn kín mít. Hôm sau đã nhập học luôn rồi, lúc về cô lân la hỏi dò tụi bạn xem thái độ Vũ thế nào, thấy bảo thái độ cũng chẳng thế nào cả, hắn vẫn tươi cười bình thường, tiết ba nghỉ còn đi đánh đế chế với A Đỏ cơ mà.</w:t>
      </w:r>
    </w:p>
    <w:p>
      <w:pPr>
        <w:pStyle w:val="BodyText"/>
      </w:pPr>
      <w:r>
        <w:t xml:space="preserve">Ừ, ngẫm cũng có gì đáng để buồn đâu nhỉ?</w:t>
      </w:r>
    </w:p>
    <w:p>
      <w:pPr>
        <w:pStyle w:val="BodyText"/>
      </w:pPr>
      <w:r>
        <w:t xml:space="preserve">Chỉ là một đứa con gái chẳng thân chuyển lớp thôi mà.</w:t>
      </w:r>
    </w:p>
    <w:p>
      <w:pPr>
        <w:pStyle w:val="BodyText"/>
      </w:pPr>
      <w:r>
        <w:t xml:space="preserve">Nhớ hồi ấy, cái hồi vẫn còn là bạn ruột của nhau ý, thi thoảng Vũ hay đến đèo Như đi học. Như ngồi đằng sau, nói linh tinh lăng nhăng hết chuyện này tới chuyện kia.</w:t>
      </w:r>
    </w:p>
    <w:p>
      <w:pPr>
        <w:pStyle w:val="BodyText"/>
      </w:pPr>
      <w:r>
        <w:t xml:space="preserve">Cô hỏi, hầu hết con gái của cái lớp này đều "cờ rút" mày đấy, mày biết không? Mày thích ai nhất?</w:t>
      </w:r>
    </w:p>
    <w:p>
      <w:pPr>
        <w:pStyle w:val="BodyText"/>
      </w:pPr>
      <w:r>
        <w:t xml:space="preserve">Nó đáp, tao thích tất cả, trừ mày.</w:t>
      </w:r>
    </w:p>
    <w:p>
      <w:pPr>
        <w:pStyle w:val="BodyText"/>
      </w:pPr>
      <w:r>
        <w:t xml:space="preserve">Cái thằng khốn nạn, cô ức điên, cầm ba lô đập đầu nó túi bụi, nó chửi, con dở, mau dừng tay, mày thích xuống mương tráng người à? Cô cười, ừ đại, nó quay lại, cốc đầu cô một cái.</w:t>
      </w:r>
    </w:p>
    <w:p>
      <w:pPr>
        <w:pStyle w:val="BodyText"/>
      </w:pPr>
      <w:r>
        <w:t xml:space="preserve">Cô nhớ khi ấy má mình nhuộm hồng.</w:t>
      </w:r>
    </w:p>
    <w:p>
      <w:pPr>
        <w:pStyle w:val="BodyText"/>
      </w:pPr>
      <w:r>
        <w:t xml:space="preserve">Còn bây giờ, sống mũi, lại có chút cay cay.</w:t>
      </w:r>
    </w:p>
    <w:p>
      <w:pPr>
        <w:pStyle w:val="BodyText"/>
      </w:pPr>
      <w:r>
        <w:t xml:space="preserve">Trong khi đó, ở quán bar nào đấy, có hai thanh niên vừa cụng ly vừa chửi nhau.</w:t>
      </w:r>
    </w:p>
    <w:p>
      <w:pPr>
        <w:pStyle w:val="BodyText"/>
      </w:pPr>
      <w:r>
        <w:t xml:space="preserve">-"Thằng đần, sang ký túc xá mà gặp, ôm hôn phát là xong, con Như nó chả sướng bỏ mịa đi được ấy. Tự dưng lôi bố mày đến đây buồn bã tự kỷ làm cái méo gì không biết?"</w:t>
      </w:r>
    </w:p>
    <w:p>
      <w:pPr>
        <w:pStyle w:val="BodyText"/>
      </w:pPr>
      <w:r>
        <w:t xml:space="preserve">-"Buồn? Vớ vẩn, buồn lúc nào? Mày nhìn thấy chữ buồn viết trên mặt bố à mà phán như thánh thế con?"</w:t>
      </w:r>
    </w:p>
    <w:p>
      <w:pPr>
        <w:pStyle w:val="BodyText"/>
      </w:pPr>
      <w:r>
        <w:t xml:space="preserve">A Đỏ chẹp miệng, vẫy một em gái ba vòng đẫy đà tới phục vụ anh Vũ, mà cái thằng điên cứ một mực lắc đầu làm hắn băn khoăn vãi linh hồn.</w:t>
      </w:r>
    </w:p>
    <w:p>
      <w:pPr>
        <w:pStyle w:val="BodyText"/>
      </w:pPr>
      <w:r>
        <w:t xml:space="preserve">-"Chết bỏ mịa, hay mày les?"</w:t>
      </w:r>
    </w:p>
    <w:p>
      <w:pPr>
        <w:pStyle w:val="BodyText"/>
      </w:pPr>
      <w:r>
        <w:t xml:space="preserve">-"Bố lại vả cho rụng răng bây giờ, cờ đờ mờ ngoài nhà có điều kiện ra còn lại mày chẳng được cái nước non gì sất, ngu hết phần thiên hạ luôn."</w:t>
      </w:r>
    </w:p>
    <w:p>
      <w:pPr>
        <w:pStyle w:val="BodyText"/>
      </w:pPr>
      <w:r>
        <w:t xml:space="preserve">-"Mày..."</w:t>
      </w:r>
    </w:p>
    <w:p>
      <w:pPr>
        <w:pStyle w:val="BodyText"/>
      </w:pPr>
      <w:r>
        <w:t xml:space="preserve">Đỏ định cãi cơ, nhưng một phút trấn tĩnh mới nhận ra bản thân cũng có chút ngốc nghếch thật.</w:t>
      </w:r>
    </w:p>
    <w:p>
      <w:pPr>
        <w:pStyle w:val="BodyText"/>
      </w:pPr>
      <w:r>
        <w:t xml:space="preserve">-"Bố nhầm, mày gay hả?"</w:t>
      </w:r>
    </w:p>
    <w:p>
      <w:pPr>
        <w:pStyle w:val="BodyText"/>
      </w:pPr>
      <w:r>
        <w:t xml:space="preserve">-"Biến."</w:t>
      </w:r>
    </w:p>
    <w:p>
      <w:pPr>
        <w:pStyle w:val="BodyText"/>
      </w:pPr>
      <w:r>
        <w:t xml:space="preserve">Ôi dào, không phải đuổi. A Đỏ đêm nay có hẹn đặc biệt mà, người mẫu mới nổi, cao mét bảy tư, số đo ba vòng chín mươi, năm sáu, chín mươi, nghe thôi đã thèm nhỏ dãi rồi.</w:t>
      </w:r>
    </w:p>
    <w:p>
      <w:pPr>
        <w:pStyle w:val="BodyText"/>
      </w:pPr>
      <w:r>
        <w:t xml:space="preserve">Em hét giá năm ngàn đô, hắn chi luôn mười ngàn chẳng thèm chớp mắt. Hí ha hí hửng, lái xe được nửa đường tự dưng duyên số đưa đẩy gặp Nhạn mới máu chứ.</w:t>
      </w:r>
    </w:p>
    <w:p>
      <w:pPr>
        <w:pStyle w:val="BodyText"/>
      </w:pPr>
      <w:r>
        <w:t xml:space="preserve">Cái thằng A Mạnh cũng vô trách nhiệm ghê gớm, bận cỡ nào thì bận, đã đưa con gái nhà người ta ra khỏi cửa thì cũng phải đưa về cho tròn trách nhiệm, đằng này thả giữa đường cho bắt xe buýt là sao?</w:t>
      </w:r>
    </w:p>
    <w:p>
      <w:pPr>
        <w:pStyle w:val="BodyText"/>
      </w:pPr>
      <w:r>
        <w:t xml:space="preserve">A Nhạn cũng rồ chẳng kém, mưa lay pha lay phay mà vẫn tiết kiệm tiền, định cuốc bộ về nhà hả?</w:t>
      </w:r>
    </w:p>
    <w:p>
      <w:pPr>
        <w:pStyle w:val="BodyText"/>
      </w:pPr>
      <w:r>
        <w:t xml:space="preserve">Còn vừa đi vừa hát nữa chứ, nhí nha nhí nhảnh hơn cả con cá cảnh, trông ghét phát hờn lên được. Từ đây về Bách Khoa xa lắm đó, đi bộ chắc phải cả tiếng, có nên đưa nó về không nhỉ?</w:t>
      </w:r>
    </w:p>
    <w:p>
      <w:pPr>
        <w:pStyle w:val="BodyText"/>
      </w:pPr>
      <w:r>
        <w:t xml:space="preserve">Không được, tiền thành giao rồi mà. Gà đang đặt sẵn trên mâm, chỉ chờ hắn tới chiến thôi.</w:t>
      </w:r>
    </w:p>
    <w:p>
      <w:pPr>
        <w:pStyle w:val="BodyText"/>
      </w:pPr>
      <w:r>
        <w:t xml:space="preserve">Nhưng mà A Nhạn đi như thế mưa vào nhỡ bị ốm thì sao nhỉ?</w:t>
      </w:r>
    </w:p>
    <w:p>
      <w:pPr>
        <w:pStyle w:val="BodyText"/>
      </w:pPr>
      <w:r>
        <w:t xml:space="preserve">Thì cũng đíu phải việc của hắn.</w:t>
      </w:r>
    </w:p>
    <w:p>
      <w:pPr>
        <w:pStyle w:val="BodyText"/>
      </w:pPr>
      <w:r>
        <w:t xml:space="preserve">Ừ, thì là thế. Nhưng đêm hôm khuya khoắt lắm kẻ xấu, báo chí chả đăng tin ầm ầm đấy à, rồi sơ sẩy một cái, xểnh một ly đi một dặm luôn. Cái bục bông hồng cổ lỗ sĩ đó, bị ấy ấy chắc nó tự tử mất.</w:t>
      </w:r>
    </w:p>
    <w:p>
      <w:pPr>
        <w:pStyle w:val="Compact"/>
      </w:pPr>
      <w:r>
        <w:t xml:space="preserve">Rốt cuộc, hắn phải làm sao đây?</w:t>
      </w:r>
      <w:r>
        <w:br w:type="textWrapping"/>
      </w:r>
      <w:r>
        <w:br w:type="textWrapping"/>
      </w:r>
    </w:p>
    <w:p>
      <w:pPr>
        <w:pStyle w:val="Heading2"/>
      </w:pPr>
      <w:bookmarkStart w:id="29" w:name="chap-7-thối-tha-ma-bắt"/>
      <w:bookmarkEnd w:id="29"/>
      <w:r>
        <w:t xml:space="preserve">7. Chap 7: Thối Tha Ma Bắt</w:t>
      </w:r>
    </w:p>
    <w:p>
      <w:pPr>
        <w:pStyle w:val="Compact"/>
      </w:pPr>
      <w:r>
        <w:br w:type="textWrapping"/>
      </w:r>
      <w:r>
        <w:br w:type="textWrapping"/>
      </w:r>
      <w:r>
        <w:t xml:space="preserve">A Đỏ ngẫm nghĩ một hồi, nhớ tới câu ba dạy, cứu một mạng người còn hơn xây bảy toà tháp, liền liều lĩnh phanh gấp rồi gọi với.</w:t>
      </w:r>
    </w:p>
    <w:p>
      <w:pPr>
        <w:pStyle w:val="BodyText"/>
      </w:pPr>
      <w:r>
        <w:t xml:space="preserve">-"Nhạn, Nhạn ơi, qua đây Nhạn ơi."</w:t>
      </w:r>
    </w:p>
    <w:p>
      <w:pPr>
        <w:pStyle w:val="BodyText"/>
      </w:pPr>
      <w:r>
        <w:t xml:space="preserve">A Nhạn thấy bạn liền tung tăng chạy ra đó, Đỏ hôm nay lại đi xe mới a, màu vàng choé. Xe của Đỏ đẹp ơi là đẹp, cả đoạn đường này không có cái nào đẹp như vậy cả.</w:t>
      </w:r>
    </w:p>
    <w:p>
      <w:pPr>
        <w:pStyle w:val="BodyText"/>
      </w:pPr>
      <w:r>
        <w:t xml:space="preserve">-"A Đỏ gọi ta a?"</w:t>
      </w:r>
    </w:p>
    <w:p>
      <w:pPr>
        <w:pStyle w:val="BodyText"/>
      </w:pPr>
      <w:r>
        <w:t xml:space="preserve">-"Ừ, tui đưa Nhạn về ký túc xá...mau mau lên tui còn có hẹn với bạn gái nữa..."</w:t>
      </w:r>
    </w:p>
    <w:p>
      <w:pPr>
        <w:pStyle w:val="BodyText"/>
      </w:pPr>
      <w:r>
        <w:t xml:space="preserve">-"Ơ không cần đâu, ngươi có hẹn thì cứ đi đi, ta cuốc bộ cũng được a."</w:t>
      </w:r>
    </w:p>
    <w:p>
      <w:pPr>
        <w:pStyle w:val="BodyText"/>
      </w:pPr>
      <w:r>
        <w:t xml:space="preserve">-"A a ê ê cái gì, ở đây không như vùng sâu vùng xa các bà, lắm kẻ gian lắm, rồi nó bắt nó thịt cho thì khổ."</w:t>
      </w:r>
    </w:p>
    <w:p>
      <w:pPr>
        <w:pStyle w:val="BodyText"/>
      </w:pPr>
      <w:r>
        <w:t xml:space="preserve">-"Hả? Người thành phố ăn thịt đồng loại a?"</w:t>
      </w:r>
    </w:p>
    <w:p>
      <w:pPr>
        <w:pStyle w:val="BodyText"/>
      </w:pPr>
      <w:r>
        <w:t xml:space="preserve">Nhạn sốc, há hốc hỏi lại.</w:t>
      </w:r>
    </w:p>
    <w:p>
      <w:pPr>
        <w:pStyle w:val="BodyText"/>
      </w:pPr>
      <w:r>
        <w:t xml:space="preserve">Đỏ nhân cơ hội kéo con bé vào xe, đóng cửa rồi ghé qua giúp Nhạn thắt dây an toàn, lúc đó mặt hai đứa gần gần, Nhạn thậm chí còn nghe thấy cả hơi thở của Đỏ nữa, bất chợt tim đập nhanh lắm lắm.</w:t>
      </w:r>
    </w:p>
    <w:p>
      <w:pPr>
        <w:pStyle w:val="BodyText"/>
      </w:pPr>
      <w:r>
        <w:t xml:space="preserve">Thực ra nếu là nữ nhân thì Đỏ cũng đẹp a, đường nét trên khuôn mặt rất chuẩn.</w:t>
      </w:r>
    </w:p>
    <w:p>
      <w:pPr>
        <w:pStyle w:val="BodyText"/>
      </w:pPr>
      <w:r>
        <w:t xml:space="preserve">Nếu tóc dài hơn một chút chắc A Đỏ chính là tiểu cô nương xinh đẹp nhất trên đời ý, con gái ở bản cũng chẳng sánh bằng.</w:t>
      </w:r>
    </w:p>
    <w:p>
      <w:pPr>
        <w:pStyle w:val="BodyText"/>
      </w:pPr>
      <w:r>
        <w:t xml:space="preserve">Ngay cả A Nhạn chắc cũng thua luôn đó.</w:t>
      </w:r>
    </w:p>
    <w:p>
      <w:pPr>
        <w:pStyle w:val="BodyText"/>
      </w:pPr>
      <w:r>
        <w:t xml:space="preserve">-"Bà cười cái gì thế?"</w:t>
      </w:r>
    </w:p>
    <w:p>
      <w:pPr>
        <w:pStyle w:val="BodyText"/>
      </w:pPr>
      <w:r>
        <w:t xml:space="preserve">Có người hỏi, có người bặm môi lắc đầu, lanh lợi lấp liếm.</w:t>
      </w:r>
    </w:p>
    <w:p>
      <w:pPr>
        <w:pStyle w:val="BodyText"/>
      </w:pPr>
      <w:r>
        <w:t xml:space="preserve">-"Không có gì, đi xe mới của ngươi thích quá đi mất, nó êm ru, nó sướng cái mông ghê a."</w:t>
      </w:r>
    </w:p>
    <w:p>
      <w:pPr>
        <w:pStyle w:val="BodyText"/>
      </w:pPr>
      <w:r>
        <w:t xml:space="preserve">Nhạn ngây thơ nhận xét, Đỏ nghe suýt thì sặc. Nhưng được A Nhạn khen cứ thích thích cái tai kiểu gì không biết, cảm xúc lạ lùng lắm. Đỏ hưng phấn quá, chắng rẽ về hướng kí túc xá nữa mà quay đầu đưa Nhạn đi chơi linh tinh.</w:t>
      </w:r>
    </w:p>
    <w:p>
      <w:pPr>
        <w:pStyle w:val="BodyText"/>
      </w:pPr>
      <w:r>
        <w:t xml:space="preserve">Lượn loanh quanh một lát thì gặp hàng thịt xiên nướng, Nhạn thèm ghê a, buột miệng tâm sự với bạn cùng bàn. Bạn kể ra cũng tốt tính, dừng xe xuống mua cho cái cục bông hồng đó, hai đứa vừa ăn vừa cười khúc kha khúc khích.</w:t>
      </w:r>
    </w:p>
    <w:p>
      <w:pPr>
        <w:pStyle w:val="BodyText"/>
      </w:pPr>
      <w:r>
        <w:t xml:space="preserve">-"Cảm ơn ngươi, chơi với ngươi thật vui, A Mạnh nhà ta không thích ăn mấy thứ này đâu, hắn nói ăn nhiều đồ dầu mỡ không tốt cho cơ cho múi."</w:t>
      </w:r>
    </w:p>
    <w:p>
      <w:pPr>
        <w:pStyle w:val="BodyText"/>
      </w:pPr>
      <w:r>
        <w:t xml:space="preserve">Nhạn chỉ vô tình tâm sự thôi, không ngờ mặt Đỏ ken kìn kịt, ngay lập tức quăng luôn xiên thịt trên tay vào thùng rác.</w:t>
      </w:r>
    </w:p>
    <w:p>
      <w:pPr>
        <w:pStyle w:val="BodyText"/>
      </w:pPr>
      <w:r>
        <w:t xml:space="preserve">-"Sao không ăn nữa a?"</w:t>
      </w:r>
    </w:p>
    <w:p>
      <w:pPr>
        <w:pStyle w:val="BodyText"/>
      </w:pPr>
      <w:r>
        <w:t xml:space="preserve">-"Không hợp khẩu vị."</w:t>
      </w:r>
    </w:p>
    <w:p>
      <w:pPr>
        <w:pStyle w:val="BodyText"/>
      </w:pPr>
      <w:r>
        <w:t xml:space="preserve">-"Vừa lúc nãy còn kêu ngon mà."</w:t>
      </w:r>
    </w:p>
    <w:p>
      <w:pPr>
        <w:pStyle w:val="BodyText"/>
      </w:pPr>
      <w:r>
        <w:t xml:space="preserve">-"Giờ hết ngon rồi."</w:t>
      </w:r>
    </w:p>
    <w:p>
      <w:pPr>
        <w:pStyle w:val="BodyText"/>
      </w:pPr>
      <w:r>
        <w:t xml:space="preserve">A Đỏ bực bực à, lôi Nhạn trở lại xe rồi lao vun vút. Cơ với chả múi, có cái gì to tát mà suốt ngày nhắc, báu lắm à?</w:t>
      </w:r>
    </w:p>
    <w:p>
      <w:pPr>
        <w:pStyle w:val="BodyText"/>
      </w:pPr>
      <w:r>
        <w:t xml:space="preserve">Có đem bán cơ mua xe, mua nhà, mua túi hiệu được không?</w:t>
      </w:r>
    </w:p>
    <w:p>
      <w:pPr>
        <w:pStyle w:val="BodyText"/>
      </w:pPr>
      <w:r>
        <w:t xml:space="preserve">A Nhạn đúng là cái đồ cổ lỗ sĩ chẳng biết gì sất, con mắt thẩm mỹ kém.</w:t>
      </w:r>
    </w:p>
    <w:p>
      <w:pPr>
        <w:pStyle w:val="BodyText"/>
      </w:pPr>
      <w:r>
        <w:t xml:space="preserve">Quá kém.</w:t>
      </w:r>
    </w:p>
    <w:p>
      <w:pPr>
        <w:pStyle w:val="BodyText"/>
      </w:pPr>
      <w:r>
        <w:t xml:space="preserve">Dám chê hắn xấu à.</w:t>
      </w:r>
    </w:p>
    <w:p>
      <w:pPr>
        <w:pStyle w:val="BodyText"/>
      </w:pPr>
      <w:r>
        <w:t xml:space="preserve">Ghét.</w:t>
      </w:r>
    </w:p>
    <w:p>
      <w:pPr>
        <w:pStyle w:val="BodyText"/>
      </w:pPr>
      <w:r>
        <w:t xml:space="preserve">Tức tức thành ra phóng tốc độ hơi cao, lúc hạ hoả quay sang mới phát hiện Nhạn đang bị ói, nước mắt nước mũi tèm nhem. Đỏ thương quá, mở mui xe cho thoáng, vừa xoa lưng vừa ngọt giọng an ủi. Nhạn kể ra cũng dễ tính bỏ xừ đi được, nịnh tý là hết giận, lại tươi cười ríu rít.</w:t>
      </w:r>
    </w:p>
    <w:p>
      <w:pPr>
        <w:pStyle w:val="BodyText"/>
      </w:pPr>
      <w:r>
        <w:t xml:space="preserve">Hai đứa rôm rôm rả rả, lang thang loanh quanh hết các nẻo đường, mãi mười rưỡi về tới ký túc xá mới cùng nhau giật mình nhớ ra Đỏ quên hẹn bạn gái. Nhạn xin lỗi rối rít, Đỏ bảo không sao, nhưng sau đó cũng nhanh chóng tìm nàng tạ tội.</w:t>
      </w:r>
    </w:p>
    <w:p>
      <w:pPr>
        <w:pStyle w:val="BodyText"/>
      </w:pPr>
      <w:r>
        <w:t xml:space="preserve">Nàng chắc giận hắn lắm, thôi thì mình là đàn ông, xuống nước dỗ dành trước vậy. Suy tính đủ đường, cũng chẳng bao giờ ngờ lại đến đúng lúc nàng đang tiếp khách mới.</w:t>
      </w:r>
    </w:p>
    <w:p>
      <w:pPr>
        <w:pStyle w:val="BodyText"/>
      </w:pPr>
      <w:r>
        <w:t xml:space="preserve">Vẫn biết mấy em gái này hot, giới đại gia thì đông đúc, đâu đến lượt hắn xơi hàng nguyên tem. Cái quan trọng ở kỹ thuật tốt thôi, đó là quan điểm mọi khi của Đỏ.</w:t>
      </w:r>
    </w:p>
    <w:p>
      <w:pPr>
        <w:pStyle w:val="BodyText"/>
      </w:pPr>
      <w:r>
        <w:t xml:space="preserve">Tuy nhiên chẳng hiểu sao hôm nay hắn lại mất hứng, cứ thấy bẩn bẩn kiểu gì ấy, chẳng muốn đụng tới, cũng chẳng có tâm trạng ra giá cao giành giật như mọi khi.</w:t>
      </w:r>
    </w:p>
    <w:p>
      <w:pPr>
        <w:pStyle w:val="BodyText"/>
      </w:pPr>
      <w:r>
        <w:t xml:space="preserve">Hắn về nhà.</w:t>
      </w:r>
    </w:p>
    <w:p>
      <w:pPr>
        <w:pStyle w:val="BodyText"/>
      </w:pPr>
      <w:r>
        <w:t xml:space="preserve">Ba hắn xuống bếp uống nước, thấy cái mặt thằng quý tử liền hất hàm hỏi thăm.</w:t>
      </w:r>
    </w:p>
    <w:p>
      <w:pPr>
        <w:pStyle w:val="BodyText"/>
      </w:pPr>
      <w:r>
        <w:t xml:space="preserve">-"Gớm, sớm nhỉ? Dạo này yếu rồi à?"</w:t>
      </w:r>
    </w:p>
    <w:p>
      <w:pPr>
        <w:pStyle w:val="BodyText"/>
      </w:pPr>
      <w:r>
        <w:t xml:space="preserve">-"Ba thật..."</w:t>
      </w:r>
    </w:p>
    <w:p>
      <w:pPr>
        <w:pStyle w:val="BodyText"/>
      </w:pPr>
      <w:r>
        <w:t xml:space="preserve">Ấm ức lắm mà cũng chỉ lủng bủng vậy thôi chứ không dám cãi nửa lời. Ba hắn, ông nội hắn đều là côn đồ nức tiếng, cơ thể bệ vệ hoành tráng lắm, lơ mơ là bị bẻ răng chứ không đùa được đâu.</w:t>
      </w:r>
    </w:p>
    <w:p>
      <w:pPr>
        <w:pStyle w:val="BodyText"/>
      </w:pPr>
      <w:r>
        <w:t xml:space="preserve">Công nhận, ngẫm mới thấy trước giờ bản thân sống hèn vãi chưởng. Đáng nhẽ phải chịu khó đi tập chứ, con trai cái nhà này hắn cao nhất, đắp thêm chút cơ bắp có phải đếch ai bắt nạt được không.</w:t>
      </w:r>
    </w:p>
    <w:p>
      <w:pPr>
        <w:pStyle w:val="BodyText"/>
      </w:pPr>
      <w:r>
        <w:t xml:space="preserve">Thật ngốc nghếch mà, dại khờ quá đi.</w:t>
      </w:r>
    </w:p>
    <w:p>
      <w:pPr>
        <w:pStyle w:val="BodyText"/>
      </w:pPr>
      <w:r>
        <w:t xml:space="preserve">A Đỏ lầm lì bỏ lên phòng. Trong đầu hắn bắt đầu khao khát có cơ, có cơ rồi, cho A Nhạn xem, cho Nhạn sáng mắt luôn.</w:t>
      </w:r>
    </w:p>
    <w:p>
      <w:pPr>
        <w:pStyle w:val="BodyText"/>
      </w:pPr>
      <w:r>
        <w:t xml:space="preserve">Mà không biết giờ này Nhạn đang làm gì nhỉ? Đi ngủ chưa? Hay nhắn tin với Nhạn tý cho vui? Ơ nhưng số của Nhạn là bao nhiêu nhờ? Quên chưa hỏi, trong danh sách lớp cũng không có, chán quá đi.</w:t>
      </w:r>
    </w:p>
    <w:p>
      <w:pPr>
        <w:pStyle w:val="BodyText"/>
      </w:pPr>
      <w:r>
        <w:t xml:space="preserve">Thế là mai đi học mới được gặp Nhạn rồi, đêm ấy chẳng hiểu sao có người mất ngủ. Sáng hôm sau dậy từ sáu giờ phóng xe tới trường, mà khổ, được buổi làm học sinh nghiêm túc thì mãi bạn cùng bàn mới thèm vác mặt tới.</w:t>
      </w:r>
    </w:p>
    <w:p>
      <w:pPr>
        <w:pStyle w:val="BodyText"/>
      </w:pPr>
      <w:r>
        <w:t xml:space="preserve">-"Bà làm gì mà trông cái mặt thất thểu ghê thế?"</w:t>
      </w:r>
    </w:p>
    <w:p>
      <w:pPr>
        <w:pStyle w:val="BodyText"/>
      </w:pPr>
      <w:r>
        <w:t xml:space="preserve">-"Đêm qua thầy Hải bị lên cơn co giật a...Như phải tới bệnh viện gấp, Như là em họ thầy đấy, giờ ta mới biết. Xong Duyên lôi ta dậy đi cùng, nhưng Như nhất quyết không cho vào, hai đứa đó cãi nhau ầm ĩ cả lên, rồi Duyên nó cứ ở lì ngoài cổng bệnh viện khóc, tới tận bốn giờ sáng mới bỏ cuộc đi về...ta buồn ngủ chết mất..."</w:t>
      </w:r>
    </w:p>
    <w:p>
      <w:pPr>
        <w:pStyle w:val="BodyText"/>
      </w:pPr>
      <w:r>
        <w:t xml:space="preserve">Tâm sự xong thì mắt lim da lim dim, cũng may thầy ốm rồi nên thành giờ tự học. A Nhạn gà gà ngủ gật xừ nó mất, A Đỏ ngồi bên cạnh ngây ngốc ngắm nghía.</w:t>
      </w:r>
    </w:p>
    <w:p>
      <w:pPr>
        <w:pStyle w:val="BodyText"/>
      </w:pPr>
      <w:r>
        <w:t xml:space="preserve">Muốn cấu cho một cái ấy, nhưng lại sợ nó đau.</w:t>
      </w:r>
    </w:p>
    <w:p>
      <w:pPr>
        <w:pStyle w:val="BodyText"/>
      </w:pPr>
      <w:r>
        <w:t xml:space="preserve">Vũ sang lớp chơi từ bao giờ, nhìn cái cảnh đó, cười rất chi là đểu.</w:t>
      </w:r>
    </w:p>
    <w:p>
      <w:pPr>
        <w:pStyle w:val="BodyText"/>
      </w:pPr>
      <w:r>
        <w:t xml:space="preserve">Có người bực bực trả đũa, thản nhiên bảo rằng Như đang ở bệnh viện đấy, vào từ tối qua rồi. Đỏ lấp la lấp lửng hại Vũ sợ tái mặt, vội vã bỏ học phi vào với "bạn cũ".</w:t>
      </w:r>
    </w:p>
    <w:p>
      <w:pPr>
        <w:pStyle w:val="BodyText"/>
      </w:pPr>
      <w:r>
        <w:t xml:space="preserve">Nó đang ngồi thất thểu ở cái ghế đá ngoài hành lang, tóc tai bù xù rối rắm. Hắn lo lắng hỏi nó làm sao, nó khóc nức khóc nở, mãi mới ấp úng bảo.</w:t>
      </w:r>
    </w:p>
    <w:p>
      <w:pPr>
        <w:pStyle w:val="BodyText"/>
      </w:pPr>
      <w:r>
        <w:t xml:space="preserve">-"Vũ à...tao...tao...có em bé rồi...ba tuần tuổi..."</w:t>
      </w:r>
    </w:p>
    <w:p>
      <w:pPr>
        <w:pStyle w:val="BodyText"/>
      </w:pPr>
      <w:r>
        <w:t xml:space="preserve">-"Của...của đứa nào...tao dẫn mày đi gặp hắn...bắt cưới..."</w:t>
      </w:r>
    </w:p>
    <w:p>
      <w:pPr>
        <w:pStyle w:val="BodyText"/>
      </w:pPr>
      <w:r>
        <w:t xml:space="preserve">Vũ sốc, Như sụt sà sụt sịt.</w:t>
      </w:r>
    </w:p>
    <w:p>
      <w:pPr>
        <w:pStyle w:val="BodyText"/>
      </w:pPr>
      <w:r>
        <w:t xml:space="preserve">-"Tao cũng không biết nữa, say quá không nhớ nổi...ba mẹ tao mà biết chắc giết tao mất...mày ơi mày cứu tao với..."</w:t>
      </w:r>
    </w:p>
    <w:p>
      <w:pPr>
        <w:pStyle w:val="BodyText"/>
      </w:pPr>
      <w:r>
        <w:t xml:space="preserve">Một đứa nấc lên từng hồi, một đứa quát tháo inh ỏi.</w:t>
      </w:r>
    </w:p>
    <w:p>
      <w:pPr>
        <w:pStyle w:val="BodyText"/>
      </w:pPr>
      <w:r>
        <w:t xml:space="preserve">-"Cờ đờ mờ, cứu cứu cái con khỉ. Lúc sướng như điên mày có nhớ tới tao không? Mày...mày đúng là ngu hết phần thiên hạ con ạ. Tao đíu quan tâm, mặc xác mày."</w:t>
      </w:r>
    </w:p>
    <w:p>
      <w:pPr>
        <w:pStyle w:val="BodyText"/>
      </w:pPr>
      <w:r>
        <w:t xml:space="preserve">Vũ giận đùng đùng bỏ đi, mà đi được một lúc lại sốt sắng quay người, hất hàm hỏi.</w:t>
      </w:r>
    </w:p>
    <w:p>
      <w:pPr>
        <w:pStyle w:val="BodyText"/>
      </w:pPr>
      <w:r>
        <w:t xml:space="preserve">-"Ăn gì chưa?"</w:t>
      </w:r>
    </w:p>
    <w:p>
      <w:pPr>
        <w:pStyle w:val="BodyText"/>
      </w:pPr>
      <w:r>
        <w:t xml:space="preserve">-"Chưa. Đang tính tự tử."</w:t>
      </w:r>
    </w:p>
    <w:p>
      <w:pPr>
        <w:pStyle w:val="BodyText"/>
      </w:pPr>
      <w:r>
        <w:t xml:space="preserve">Như mếu máo, Vũ chau mày tiến lại gần, thở dài lau nước mắt nước mũi tèm nhem của ai đó. Đoạn nhẹ giọng bảo tao dẫn mày đi ăn. Như tự dưng ngoan như cún, dịu dàng gật đầu.</w:t>
      </w:r>
    </w:p>
    <w:p>
      <w:pPr>
        <w:pStyle w:val="BodyText"/>
      </w:pPr>
      <w:r>
        <w:t xml:space="preserve">Mình Như ăn hết hai suất phở cuốn, một đĩa bánh tôm, một đĩa su su xào, một đĩa nem cua bể. Xong xuôi còn được Vũ đưa về tận phòng, hắn sau đó dặn dò không được nghĩ linh tinh, để tao tính.</w:t>
      </w:r>
    </w:p>
    <w:p>
      <w:pPr>
        <w:pStyle w:val="BodyText"/>
      </w:pPr>
      <w:r>
        <w:t xml:space="preserve">Như nghe sướng phát điên, chỉ là, nước mắt vẫn lặng lẽ chảy, ra điều tội nghiệp tủi nhục lắm lắm. Vũ nhìn mà nẫu nề kinh khủng khiếp.</w:t>
      </w:r>
    </w:p>
    <w:p>
      <w:pPr>
        <w:pStyle w:val="BodyText"/>
      </w:pPr>
      <w:r>
        <w:t xml:space="preserve">Vũ đi rồi, Như bà chằn lại hiện nguyên hình.</w:t>
      </w:r>
    </w:p>
    <w:p>
      <w:pPr>
        <w:pStyle w:val="BodyText"/>
      </w:pPr>
      <w:r>
        <w:t xml:space="preserve">Hí ha hí hứng chạy vào mở laptop, định search triệu chứng của người mang bầu cơ, khổ nỗi, máy đen kìn kịt không lên được. Ánh ở giường trên nói vọng xuống, bẽn lẽn tố cáo Nhạn làm hỏng đấy.</w:t>
      </w:r>
    </w:p>
    <w:p>
      <w:pPr>
        <w:pStyle w:val="BodyText"/>
      </w:pPr>
      <w:r>
        <w:t xml:space="preserve">-"Tui đã bảo không ai được động vào đồ của tui rồi mà, tui ghét nhất là người khác động vào đồ của tui đó, giờ hỏng rồi, bà tính sao thì tính, miễn là trước tối mai nó phải hoạt động được. Nếu không thì đừng trách tui ác."</w:t>
      </w:r>
    </w:p>
    <w:p>
      <w:pPr>
        <w:pStyle w:val="BodyText"/>
      </w:pPr>
      <w:r>
        <w:t xml:space="preserve">Như càu nhàu, Nhạn phía đối điện ngơ ngác lên tiếng.</w:t>
      </w:r>
    </w:p>
    <w:p>
      <w:pPr>
        <w:pStyle w:val="BodyText"/>
      </w:pPr>
      <w:r>
        <w:t xml:space="preserve">-"Ơ đâu có đâu, Ánh dùng trộm máy tính của Như mà. Ta...à mà tui...tui đang uống nước thì bà ấy từ đâu lao tới, làm ta run tay đánh rơi cái cốc."</w:t>
      </w:r>
    </w:p>
    <w:p>
      <w:pPr>
        <w:pStyle w:val="BodyText"/>
      </w:pPr>
      <w:r>
        <w:t xml:space="preserve">-"Vớ vẩn, tui hỏi bà nè, ai là người đổ nước vào máy tính của Như, làm nó chập mạch?"</w:t>
      </w:r>
    </w:p>
    <w:p>
      <w:pPr>
        <w:pStyle w:val="BodyText"/>
      </w:pPr>
      <w:r>
        <w:t xml:space="preserve">-"Là tui...nhưng..."</w:t>
      </w:r>
    </w:p>
    <w:p>
      <w:pPr>
        <w:pStyle w:val="BodyText"/>
      </w:pPr>
      <w:r>
        <w:t xml:space="preserve">Hai đứa tranh cãi một thôi một hồi, rốt cuộc Nhạn thua. Ánh bảo luật ở thủ đô khác luật rừng, trong chuyện này người sai là Nhạn. Hai đứa đem macbook của Như ra hiệu sửa, mất ba triệu một trăm tám mươi ngàn, tạm thời mượn tiền Duyên để đập vào.</w:t>
      </w:r>
    </w:p>
    <w:p>
      <w:pPr>
        <w:pStyle w:val="BodyText"/>
      </w:pPr>
      <w:r>
        <w:t xml:space="preserve">Nhạn phải là người trả số tiền đó, tiểu cô nương ấm ức lắm nhưng không làm gì được. Luật thành phố, kì quặc quá a. Nhạn cũng đâu có nhiều tiền đến thế đâu, đành phải tới trung tâm xin việc làm.</w:t>
      </w:r>
    </w:p>
    <w:p>
      <w:pPr>
        <w:pStyle w:val="BodyText"/>
      </w:pPr>
      <w:r>
        <w:t xml:space="preserve">Nhiều việc lắm, nhưng có việc ở quán bar là tốt nhất, người môi giới bảo cứ ngoan ngoãn thái độ tốt có đêm còn được tip tới mười triệu ấy chứ. A Nhạn nghe như rót mật vào tai ý, gật đầu ký hợp đồng liền.</w:t>
      </w:r>
    </w:p>
    <w:p>
      <w:pPr>
        <w:pStyle w:val="BodyText"/>
      </w:pPr>
      <w:r>
        <w:t xml:space="preserve">Đồng phục ở đây lạ ghê, váy ngắn quá a, Nhạn không quen lắm, đi đứng co ro cúm rúm khác thường. Nhưng được cái người ta nói đúng a, cô vừa mang bia ra cho khách thì được tip hai tờ năm trăm ngàn mới cứng.</w:t>
      </w:r>
    </w:p>
    <w:p>
      <w:pPr>
        <w:pStyle w:val="BodyText"/>
      </w:pPr>
      <w:r>
        <w:t xml:space="preserve">-"Cảm ơn ngươi a."</w:t>
      </w:r>
    </w:p>
    <w:p>
      <w:pPr>
        <w:pStyle w:val="BodyText"/>
      </w:pPr>
      <w:r>
        <w:t xml:space="preserve">Cù Băng Nhạn cười sung sướng, cẩn thận cất tiền. Chỉ là, không ngờ cái tên đó lại dám giở trò sờ soạng linh tinh. A Nhạn giận tím tái mặt mày, không nhân nhượng vả cho hắn vài phát.</w:t>
      </w:r>
    </w:p>
    <w:p>
      <w:pPr>
        <w:pStyle w:val="BodyText"/>
      </w:pPr>
      <w:r>
        <w:t xml:space="preserve">Có kẻ bị đau, đâm ra cáu.</w:t>
      </w:r>
    </w:p>
    <w:p>
      <w:pPr>
        <w:pStyle w:val="BodyText"/>
      </w:pPr>
      <w:r>
        <w:t xml:space="preserve">Hắn hầm hầm quay ra giật tóc cô. Khổ thân cái tên công tử bột xanh xám yếu rợt, trong khi đó A Nhạn cơ thể khoẻ mạnh dẻo dai, đạp một phát trúng chỗ hiểm khiến hắn khóc không ra nước mắt.</w:t>
      </w:r>
    </w:p>
    <w:p>
      <w:pPr>
        <w:pStyle w:val="BodyText"/>
      </w:pPr>
      <w:r>
        <w:t xml:space="preserve">Điên.</w:t>
      </w:r>
    </w:p>
    <w:p>
      <w:pPr>
        <w:pStyle w:val="BodyText"/>
      </w:pPr>
      <w:r>
        <w:t xml:space="preserve">Cáu.</w:t>
      </w:r>
    </w:p>
    <w:p>
      <w:pPr>
        <w:pStyle w:val="BodyText"/>
      </w:pPr>
      <w:r>
        <w:t xml:space="preserve">Uất hận gọi hội.</w:t>
      </w:r>
    </w:p>
    <w:p>
      <w:pPr>
        <w:pStyle w:val="BodyText"/>
      </w:pPr>
      <w:r>
        <w:t xml:space="preserve">Hội tới, chục thằng, một mình A Nhạn không đấu được. Chúng trói A Nhạn lại rồi bắt đi, mặc cô gào cô khóc chủ quán cũng chẳng tỏ thái độ gì sất, kiểu như thông đồng với nhau ấy.</w:t>
      </w:r>
    </w:p>
    <w:p>
      <w:pPr>
        <w:pStyle w:val="BodyText"/>
      </w:pPr>
      <w:r>
        <w:t xml:space="preserve">-"Con này trắng trẻo xinh xắn, dâng cho đại ca mần thịt anh ạ."</w:t>
      </w:r>
    </w:p>
    <w:p>
      <w:pPr>
        <w:pStyle w:val="BodyText"/>
      </w:pPr>
      <w:r>
        <w:t xml:space="preserve">-"Chú nói chí phải, anh cũng đang định thế. Chẳng biết lần này đại ca thưởng anh em mình cái gì đây nhỉ?"</w:t>
      </w:r>
    </w:p>
    <w:p>
      <w:pPr>
        <w:pStyle w:val="BodyText"/>
      </w:pPr>
      <w:r>
        <w:t xml:space="preserve">Cù Băng Nhạn nằm ghế sau mà run cầm cập, giống lời A Đỏ nói đó, ở thành phố nhiều kẻ xấu, chúng thích ăn thịt người. Cô được đưa tới một đại bản doanh ở ngoại thành, gồm nhiều biệt thự nối tiếp nhau, trong đó biệt thự chính là to đẹp nhất.</w:t>
      </w:r>
    </w:p>
    <w:p>
      <w:pPr>
        <w:pStyle w:val="BodyText"/>
      </w:pPr>
      <w:r>
        <w:t xml:space="preserve">Ở bãi đỗ có hơn chục chiếc xe hầm hố lắm, có hai cái giống hệt với xe của A Đỏ a.</w:t>
      </w:r>
    </w:p>
    <w:p>
      <w:pPr>
        <w:pStyle w:val="BodyText"/>
      </w:pPr>
      <w:r>
        <w:t xml:space="preserve">Chúng khiêng A Nhạn lên lầu rồi nhốt vào buồng tối. Nửa tiếng sau cô nghe tiếng bước chân trên cầu thang, rồi tiếng cửa mở. Ánh sáng le loi hắt thẳng vào căn phòng...là...là đại ca...tới mần thịt sao?</w:t>
      </w:r>
    </w:p>
    <w:p>
      <w:pPr>
        <w:pStyle w:val="BodyText"/>
      </w:pPr>
      <w:r>
        <w:t xml:space="preserve">Cái bóng đó, cao lắm, hắn định ăn sống hay nấu chín? Có chọc tiết như trai bản mổ lợn không? Nếu như vậy thì đau lắm a.</w:t>
      </w:r>
    </w:p>
    <w:p>
      <w:pPr>
        <w:pStyle w:val="BodyText"/>
      </w:pPr>
      <w:r>
        <w:t xml:space="preserve">A Nhạn sợ, khóc thút tha thút thít.</w:t>
      </w:r>
    </w:p>
    <w:p>
      <w:pPr>
        <w:pStyle w:val="BodyText"/>
      </w:pPr>
      <w:r>
        <w:t xml:space="preserve">Đèn trùm trong phòng được bật, kẻ kia ngày một đến gần, A Nhạn thức thời van xin rối rít. Kẻ đó bất chợt giật mình, đứng sững lại một chỗ.</w:t>
      </w:r>
    </w:p>
    <w:p>
      <w:pPr>
        <w:pStyle w:val="BodyText"/>
      </w:pPr>
      <w:r>
        <w:t xml:space="preserve">Cù Băng Nhạn thấp thỏm lo âu, mãi sau mới lấy hết dũng khí ngẩng đầu lên. Khoảnh khắc ấy, cái khoảnh khắc nhìn thấy A Đỏ, tim gan cô, tưởng như vỡ oà, xúc động nghẹn ngào.</w:t>
      </w:r>
    </w:p>
    <w:p>
      <w:pPr>
        <w:pStyle w:val="Compact"/>
      </w:pPr>
      <w:r>
        <w:t xml:space="preserve">-"Sao A Đỏ đến đây? Có phải A Đỏ nghe tin ta bị bắt cóc không? May quá...cứu ta với...ta bị bọn người xấu hãm hại...chúng hỗn với ta...ta đánh lại...rồi chúng trả thù...đòi mang ta đến cho đại ca chúng mần thịt...cái thằng đại ca đó...là một tên thối tha ma bắt a..."</w:t>
      </w:r>
      <w:r>
        <w:br w:type="textWrapping"/>
      </w:r>
      <w:r>
        <w:br w:type="textWrapping"/>
      </w:r>
    </w:p>
    <w:p>
      <w:pPr>
        <w:pStyle w:val="Heading2"/>
      </w:pPr>
      <w:bookmarkStart w:id="30" w:name="chap-8-đại-ca-bang-cọp-đen"/>
      <w:bookmarkEnd w:id="30"/>
      <w:r>
        <w:t xml:space="preserve">8. Chap 8: Đại Ca Bang Cọp Đen</w:t>
      </w:r>
    </w:p>
    <w:p>
      <w:pPr>
        <w:pStyle w:val="Compact"/>
      </w:pPr>
      <w:r>
        <w:br w:type="textWrapping"/>
      </w:r>
      <w:r>
        <w:br w:type="textWrapping"/>
      </w:r>
      <w:r>
        <w:t xml:space="preserve">A Nhạn thút tha thút thít, A Đỏ kiểu cạn con mịa lời, nhưng nhìn bạn bị trói như lợn thì thương lắm, bèn vội vã lao tới giải thoát cho người ta. Dây thừng hằn vết đỏ rực lên làn da trắng hồng, hắn trông mà xót quá đi mất.</w:t>
      </w:r>
    </w:p>
    <w:p>
      <w:pPr>
        <w:pStyle w:val="BodyText"/>
      </w:pPr>
      <w:r>
        <w:t xml:space="preserve">-"Đau lắm không?"</w:t>
      </w:r>
    </w:p>
    <w:p>
      <w:pPr>
        <w:pStyle w:val="BodyText"/>
      </w:pPr>
      <w:r>
        <w:t xml:space="preserve">Đỏ dịu dàng quan tâm, Nhạn lắc đầu, run rẩy kéo Đỏ ra khỏi phòng, lắp bắp bảo mau chạy thôi, chúng đông lắm, không đấu lại được đâu. Tiếng cạch cửa hơi to khiến tụi kia phát giác, chúng vội vã lao lên, thấy căn phòng trống không bắt đầu nháo nhác đổ tội cho nhau.</w:t>
      </w:r>
    </w:p>
    <w:p>
      <w:pPr>
        <w:pStyle w:val="BodyText"/>
      </w:pPr>
      <w:r>
        <w:t xml:space="preserve">-"Gái đâu?"</w:t>
      </w:r>
    </w:p>
    <w:p>
      <w:pPr>
        <w:pStyle w:val="BodyText"/>
      </w:pPr>
      <w:r>
        <w:t xml:space="preserve">-"Không biết."</w:t>
      </w:r>
    </w:p>
    <w:p>
      <w:pPr>
        <w:pStyle w:val="BodyText"/>
      </w:pPr>
      <w:r>
        <w:t xml:space="preserve">-"Đại ca đâu?"</w:t>
      </w:r>
    </w:p>
    <w:p>
      <w:pPr>
        <w:pStyle w:val="BodyText"/>
      </w:pPr>
      <w:r>
        <w:t xml:space="preserve">-"Em không biết, nhưng rõ ràng lúc nãy vừa thấy đại ca xong mà..."</w:t>
      </w:r>
    </w:p>
    <w:p>
      <w:pPr>
        <w:pStyle w:val="BodyText"/>
      </w:pPr>
      <w:r>
        <w:t xml:space="preserve">-"Cái gì cũng không biết...đi chết đi...mau...mau tìm...chia nhau ra mà tìm...phải tìm cho ra nó trước khi đại ca tới..."</w:t>
      </w:r>
    </w:p>
    <w:p>
      <w:pPr>
        <w:pStyle w:val="BodyText"/>
      </w:pPr>
      <w:r>
        <w:t xml:space="preserve">Lần đầu tiên phải trốn chính đàn em của mình, quả thật A Đỏ thấy hơi nhục nhã. A Nhạn chẳng thèm quan tâm gì sất, hai đứa chạy mãi, chạy mải miết, chạy tới mức A Đỏ kiệt cả sức.</w:t>
      </w:r>
    </w:p>
    <w:p>
      <w:pPr>
        <w:pStyle w:val="BodyText"/>
      </w:pPr>
      <w:r>
        <w:t xml:space="preserve">Cũng may phát hiện ra cái hang gần đấy, A Nhạn nhanh trí kéo A Đỏ vào trong. Bàn tay nhỏ bé đưa lên che miệng hắn, ra điều phải hết sức im lặng. Nhạn ở sát Đỏ quá, tay cũng nhỏ nhỏ xinh xinh nữa, hại A Đỏ xao xuyến xốn xang hết cả lên.</w:t>
      </w:r>
    </w:p>
    <w:p>
      <w:pPr>
        <w:pStyle w:val="BodyText"/>
      </w:pPr>
      <w:r>
        <w:t xml:space="preserve">Đỏ rất cao, nên Nhạn chỉ đứng tới ngực hắn thôi, đợi một lát bọn kia đi khuất rồi Nhạn mới thương tình an ủi.</w:t>
      </w:r>
    </w:p>
    <w:p>
      <w:pPr>
        <w:pStyle w:val="BodyText"/>
      </w:pPr>
      <w:r>
        <w:t xml:space="preserve">-"Đừng sợ, có ta ở đây mà. Nếu có chuyện gì xảy ra ta sẽ ở lại đánh nhau, cho A Đỏ chuồn trước."</w:t>
      </w:r>
    </w:p>
    <w:p>
      <w:pPr>
        <w:pStyle w:val="BodyText"/>
      </w:pPr>
      <w:r>
        <w:t xml:space="preserve">-"Ai bảo bà tui sợ?"</w:t>
      </w:r>
    </w:p>
    <w:p>
      <w:pPr>
        <w:pStyle w:val="BodyText"/>
      </w:pPr>
      <w:r>
        <w:t xml:space="preserve">-"Ui cha tim đập thình tha thình thịch a, không sợ thì là gì a?"</w:t>
      </w:r>
    </w:p>
    <w:p>
      <w:pPr>
        <w:pStyle w:val="BodyText"/>
      </w:pPr>
      <w:r>
        <w:t xml:space="preserve">A Nhạn bĩu môi khinh bỉ, A Đỏ tức tím tái mặt mày, không thèm chơi với Nhạn nữa, dỗi dỗi bỏ ra đường cái. A Nhạn cũng lẽo đẽo theo sau, khổ nỗi khuya rồi, không bắt được xe về thủ đô nữa, hai đứa đành quay lại.</w:t>
      </w:r>
    </w:p>
    <w:p>
      <w:pPr>
        <w:pStyle w:val="BodyText"/>
      </w:pPr>
      <w:r>
        <w:t xml:space="preserve">Cùng nhau ngồi dưới gốc đa ngắm trăng.</w:t>
      </w:r>
    </w:p>
    <w:p>
      <w:pPr>
        <w:pStyle w:val="BodyText"/>
      </w:pPr>
      <w:r>
        <w:t xml:space="preserve">Xong rồi cùng đói meo, xung quanh chẳng có gì ăn ngoài đồng khoai mênh mông. Nhưng Đỏ sướng quen rồi, khoai chín Đỏ còn chẳng mấy khi động nữa là khoai sống.</w:t>
      </w:r>
    </w:p>
    <w:p>
      <w:pPr>
        <w:pStyle w:val="BodyText"/>
      </w:pPr>
      <w:r>
        <w:t xml:space="preserve">Nhạn dễ tính hơn, đào đào bới bới một hồi được hai củ to bự. Nhạn nhét mười ngàn ở ngay chỗ đấy để trả chủ ruộng, Đỏ định bảo toàn bộ khu này của ông nội hắn đó, không cần khách khí nhưng sợ lộ nên thôi, mặc kệ Nhạn muốn làm gì thì làm.</w:t>
      </w:r>
    </w:p>
    <w:p>
      <w:pPr>
        <w:pStyle w:val="BodyText"/>
      </w:pPr>
      <w:r>
        <w:t xml:space="preserve">Nhạn gom lá khô, vùi khoai vào bên trong rồi đập đá nhóm lửa, thành thục y như thổ dân vậy. Đỏ cứ phải gọi là mắt tròn mắt dẹt, nửa tiếng sau cái mùi khoai nướng thơm phưng phức à, Nhạn cười sung sướng, thổi thổi bóc bóc, bẻ một miếng nho nhỏ đưa trước mặt A Đỏ.</w:t>
      </w:r>
    </w:p>
    <w:p>
      <w:pPr>
        <w:pStyle w:val="BodyText"/>
      </w:pPr>
      <w:r>
        <w:t xml:space="preserve">A Đỏ rất đáng ghét a, dám ngậm luôn cả ngón tay A Nhạn. Nhưng A Nhạn cũng thấy mình hâm a, tự dưng hai má nóng nóng, tim gan rộn ràng tưởng như sắp rớt ra ngoài đến nơi rồi.</w:t>
      </w:r>
    </w:p>
    <w:p>
      <w:pPr>
        <w:pStyle w:val="BodyText"/>
      </w:pPr>
      <w:r>
        <w:t xml:space="preserve">-"Nhạn xinh cực kỳ luôn ý."</w:t>
      </w:r>
    </w:p>
    <w:p>
      <w:pPr>
        <w:pStyle w:val="BodyText"/>
      </w:pPr>
      <w:r>
        <w:t xml:space="preserve">-"Ta biết a, ta là con gái trưởng bản mà."</w:t>
      </w:r>
    </w:p>
    <w:p>
      <w:pPr>
        <w:pStyle w:val="BodyText"/>
      </w:pPr>
      <w:r>
        <w:t xml:space="preserve">A Nhạn thèn thẹn đáp, đoạn suy tư một lát xong cũng thật thà tâm sự.</w:t>
      </w:r>
    </w:p>
    <w:p>
      <w:pPr>
        <w:pStyle w:val="BodyText"/>
      </w:pPr>
      <w:r>
        <w:t xml:space="preserve">-"A Đỏ cũng xinh kinh khủng khiếp luôn a, môi đỏ mọng như trái chín cây, lông mày đen dày rậm, sống mũi dọc dừa, A Đỏ còn đẹp gái gấp tỉ lần ta."</w:t>
      </w:r>
    </w:p>
    <w:p>
      <w:pPr>
        <w:pStyle w:val="BodyText"/>
      </w:pPr>
      <w:r>
        <w:t xml:space="preserve">Có người ngây thơ khen ngợi, có người tức muốn phụt máu, búng tai người kia một cái rõ đau. A Nhạn lườm lườm hắn, hai đứa giận nhau, mỗi đứa cầm một củ khoai quay về một hướng. Nhạn mệt, ăn xong ngủ thiêm thiếp mất, Đỏ lén lút ngoảnh lại nhìn, xong rồi bẽn lẽn dựa vào vai A Nhạn ngủ ngon lành.</w:t>
      </w:r>
    </w:p>
    <w:p>
      <w:pPr>
        <w:pStyle w:val="BodyText"/>
      </w:pPr>
      <w:r>
        <w:t xml:space="preserve">Sáng sớm thức giấc Đỏ bị chuột rút không sao mà đứng lên nổi, Nhạn đành phải cõng bạn đi bộ ra bến xe. Ban đầu A Đỏ thấy hơi mất mặt, nhưng sau ngửi ngửi người Nhạn thơm thơm lắm, thành ra quẳng luôn cái sĩ diện hão đi, đưa tay vòng qua cổ A Nhạn ôm chặt thật chặt.</w:t>
      </w:r>
    </w:p>
    <w:p>
      <w:pPr>
        <w:pStyle w:val="BodyText"/>
      </w:pPr>
      <w:r>
        <w:t xml:space="preserve">-"Ngươi đừng có lợi dụng ta a."</w:t>
      </w:r>
    </w:p>
    <w:p>
      <w:pPr>
        <w:pStyle w:val="BodyText"/>
      </w:pPr>
      <w:r>
        <w:t xml:space="preserve">-"Ai thèm, tại tui sợ ngã thôi."</w:t>
      </w:r>
    </w:p>
    <w:p>
      <w:pPr>
        <w:pStyle w:val="BodyText"/>
      </w:pPr>
      <w:r>
        <w:t xml:space="preserve">A Đỏ cau có giải thích, A Nhạn đuối lý đành thua. A Nhạn kể cho A Đỏ những chuyện xảy ra mấy hôm nay, lúc về tới ký túc xá Đỏ cho Nhạn tiền rồi xoa xoa đầu bảo.</w:t>
      </w:r>
    </w:p>
    <w:p>
      <w:pPr>
        <w:pStyle w:val="BodyText"/>
      </w:pPr>
      <w:r>
        <w:t xml:space="preserve">-"Ở thành phố lắm kẻ xấu, đừng đi làm thêm làm gì. Cái này là để bà trả Duyên trước nha."</w:t>
      </w:r>
    </w:p>
    <w:p>
      <w:pPr>
        <w:pStyle w:val="BodyText"/>
      </w:pPr>
      <w:r>
        <w:t xml:space="preserve">-"Nhưng vậy thì ta lại nợ tiền ngươi, bao giờ cho trả được?"</w:t>
      </w:r>
    </w:p>
    <w:p>
      <w:pPr>
        <w:pStyle w:val="BodyText"/>
      </w:pPr>
      <w:r>
        <w:t xml:space="preserve">Ôi dào, có mấy đồng bạc lẻ, Nhạn dở hơi quá à. Nhưng hắn biết tính Nhạn sòng phẳng nên khuyên thui cứ cầm cho Duyên đi không sợ Duyên thiếu tiền, sau này tui thuê bà làm việc trả nợ tui. A Nhạn thấy hợp tình hợp lý nên gật đầu cái rụp, nhí nha nhí nhảnh chạy về phòng, thấy Như đang làm màu nha.</w:t>
      </w:r>
    </w:p>
    <w:p>
      <w:pPr>
        <w:pStyle w:val="BodyText"/>
      </w:pPr>
      <w:r>
        <w:t xml:space="preserve">Vũ thật ngốc.</w:t>
      </w:r>
    </w:p>
    <w:p>
      <w:pPr>
        <w:pStyle w:val="BodyText"/>
      </w:pPr>
      <w:r>
        <w:t xml:space="preserve">Như đâu có em bé đâu.</w:t>
      </w:r>
    </w:p>
    <w:p>
      <w:pPr>
        <w:pStyle w:val="BodyText"/>
      </w:pPr>
      <w:r>
        <w:t xml:space="preserve">Vậy mà Vũ tay xách nách mang từ thịt gà rang gừng đến xoài ổi lê cóc, nịnh nịnh nọt nọt.</w:t>
      </w:r>
    </w:p>
    <w:p>
      <w:pPr>
        <w:pStyle w:val="BodyText"/>
      </w:pPr>
      <w:r>
        <w:t xml:space="preserve">-"Thôi mà, ăn đi, tao xem trên mạng thấy phụ nữ mang thai mà thiếu chất là nguy hiểm lắm đó."</w:t>
      </w:r>
    </w:p>
    <w:p>
      <w:pPr>
        <w:pStyle w:val="BodyText"/>
      </w:pPr>
      <w:r>
        <w:t xml:space="preserve">-"Kệ mịa tao, tao chết đi cũng tốt mà, con không ba, tao cũng chẳng đủ dũng khí làm mẹ đơn thân."</w:t>
      </w:r>
    </w:p>
    <w:p>
      <w:pPr>
        <w:pStyle w:val="BodyText"/>
      </w:pPr>
      <w:r>
        <w:t xml:space="preserve">Như sụt sà sụt sịt, Vũ bực bội chửi om sòm.</w:t>
      </w:r>
    </w:p>
    <w:p>
      <w:pPr>
        <w:pStyle w:val="BodyText"/>
      </w:pPr>
      <w:r>
        <w:t xml:space="preserve">-"Khóc cái gì mà khóc, vui chơi đú đởn không màng hậu quả giờ khóc ai nghe? Nín mau đi. Ai bảo không có ba? Cùng lắm thì tao làm ba nó chứ gì?"</w:t>
      </w:r>
    </w:p>
    <w:p>
      <w:pPr>
        <w:pStyle w:val="BodyText"/>
      </w:pPr>
      <w:r>
        <w:t xml:space="preserve">-"Thật không?"</w:t>
      </w:r>
    </w:p>
    <w:p>
      <w:pPr>
        <w:pStyle w:val="BodyText"/>
      </w:pPr>
      <w:r>
        <w:t xml:space="preserve">-"Thật."</w:t>
      </w:r>
    </w:p>
    <w:p>
      <w:pPr>
        <w:pStyle w:val="BodyText"/>
      </w:pPr>
      <w:r>
        <w:t xml:space="preserve">-"Thề?"</w:t>
      </w:r>
    </w:p>
    <w:p>
      <w:pPr>
        <w:pStyle w:val="BodyText"/>
      </w:pPr>
      <w:r>
        <w:t xml:space="preserve">-"Ăn đi rồi thề...."</w:t>
      </w:r>
    </w:p>
    <w:p>
      <w:pPr>
        <w:pStyle w:val="BodyText"/>
      </w:pPr>
      <w:r>
        <w:t xml:space="preserve">-"Ăn rồi...thề đi..."</w:t>
      </w:r>
    </w:p>
    <w:p>
      <w:pPr>
        <w:pStyle w:val="BodyText"/>
      </w:pPr>
      <w:r>
        <w:t xml:space="preserve">Vũ với Như cứ kì cà kì kèo, Duyên tranh thủ cơ hội rủ Nhạn tới bệnh viện. Nhạn ở ngoài trông thôi, có mỗi Duyên vào trong. Nhìn thầy Hải tội tội ấy, sắc mặt xanh xao nhợt nhạt lắm.</w:t>
      </w:r>
    </w:p>
    <w:p>
      <w:pPr>
        <w:pStyle w:val="BodyText"/>
      </w:pPr>
      <w:r>
        <w:t xml:space="preserve">Nghe đồn ba mẹ thầy định cư ở nước ngoài hết rồi, có mỗi y tá chăm thầy thôi, thỉnh thoảng thì vài ba học sinh vào thăm. Thầy hơi mấp máy môi, cô vội tiến tới gần, cô dịu dàng hỏi thầy cần gì, thầy nhìn cô hồi lâu, rồi đột nhiên thầy kéo cô vào lòng.</w:t>
      </w:r>
    </w:p>
    <w:p>
      <w:pPr>
        <w:pStyle w:val="BodyText"/>
      </w:pPr>
      <w:r>
        <w:t xml:space="preserve">Thầy hỏi, đi đâu sao bây giờ mới tới, tôi nhớ em, em biết không?</w:t>
      </w:r>
    </w:p>
    <w:p>
      <w:pPr>
        <w:pStyle w:val="BodyText"/>
      </w:pPr>
      <w:r>
        <w:t xml:space="preserve">Cô đã sợ thầy nhầm mình với ai đó, nhưng thầy lại gọi tên Duyên. Cô băn khoăn liệu tình cảm của họ như này có phải phát triển quá nhanh không? Nhưng vòng tay của thầy, rộng lớn quá, ấm áp quá, cô quyến luyến chẳng muốn rời.</w:t>
      </w:r>
    </w:p>
    <w:p>
      <w:pPr>
        <w:pStyle w:val="BodyText"/>
      </w:pPr>
      <w:r>
        <w:t xml:space="preserve">Hôm ấy, thầy cứ cầm tay cô mãi, ngay cả trong giấc ngủ cũng không rời.</w:t>
      </w:r>
    </w:p>
    <w:p>
      <w:pPr>
        <w:pStyle w:val="BodyText"/>
      </w:pPr>
      <w:r>
        <w:t xml:space="preserve">Hôm ấy, cô ở lại với thầy đến tối mịt.</w:t>
      </w:r>
    </w:p>
    <w:p>
      <w:pPr>
        <w:pStyle w:val="BodyText"/>
      </w:pPr>
      <w:r>
        <w:t xml:space="preserve">Bỏ lại đứa bạn nào đó tiu ngỉu ngoài hành lang, đói mốc đói meo. Gọi Duyên mãi chẳng thấy Duyên đáp, Nhạn he hé cửa xem trộm bên trong, Duyên đang say tình rồi, Nhạn đành lủi thủi đi về một mình.</w:t>
      </w:r>
    </w:p>
    <w:p>
      <w:pPr>
        <w:pStyle w:val="BodyText"/>
      </w:pPr>
      <w:r>
        <w:t xml:space="preserve">Từ tối qua tới giờ dồn dập bao nhiêu là chuyện, thành ra ngủ rất ngon. Ngủ quên cả dậy đi tập thể dục luôn, lúc tỉnh giấc chỉ kịp đánh răng rửa mặt ăn nắm xôi rồi cuống cuồng soạn sách ra trường thôi.</w:t>
      </w:r>
    </w:p>
    <w:p>
      <w:pPr>
        <w:pStyle w:val="BodyText"/>
      </w:pPr>
      <w:r>
        <w:t xml:space="preserve">Thế nào mà vừa đi tới cổng đã bị chặn rồi.</w:t>
      </w:r>
    </w:p>
    <w:p>
      <w:pPr>
        <w:pStyle w:val="BodyText"/>
      </w:pPr>
      <w:r>
        <w:t xml:space="preserve">-"Chào chị Cù Băng Nhạn. Em xin tự giới thiệu em là Cường, phó đại ca bang Cọp Đen. Chuyện bắt chị là tụi em sai, tụi em có mắt như mù, tụi em xin cúi đầu tạ lỗi với chị."</w:t>
      </w:r>
    </w:p>
    <w:p>
      <w:pPr>
        <w:pStyle w:val="BodyText"/>
      </w:pPr>
      <w:r>
        <w:t xml:space="preserve">Vừa dứt lời thì mười thằng lớn nhỏ đồng loạt làm lễ với A Nhạn. Có người choáng choáng, đến lớp một cái đã lôi thằng bạn thân ra thủ thỉ tâm sự.</w:t>
      </w:r>
    </w:p>
    <w:p>
      <w:pPr>
        <w:pStyle w:val="BodyText"/>
      </w:pPr>
      <w:r>
        <w:t xml:space="preserve">-"Cái bọn bắt ta đó, chúng nó là thuộc bang Cọp Đen a. Eo cái thằng đại ca, mang tiếng đầu xỏ của một băng đảng xã hội đen mà không bằng một cái móng chân của A Mạnh nhà ta a, làm sai chẳng dám ra mặt, để đàn em đi chịu lỗi thay."</w:t>
      </w:r>
    </w:p>
    <w:p>
      <w:pPr>
        <w:pStyle w:val="BodyText"/>
      </w:pPr>
      <w:r>
        <w:t xml:space="preserve">A Nhạn hồn nhiên như con điên, A Đỏ tức tím tái mặt mày, hậm hực không thèm nói gì sất. Đến giờ ra chơi tên Cường đó lại tìm A Nhạn, gãi đầu gãi tai phân bua rằng đại ca của tụi em hôm nay bận công chuyện nên không tới được ạ, mong chị đừng hiểu nhầm.</w:t>
      </w:r>
    </w:p>
    <w:p>
      <w:pPr>
        <w:pStyle w:val="BodyText"/>
      </w:pPr>
      <w:r>
        <w:t xml:space="preserve">A Nhạn tươi cười như hoa ừ ừ, mà tạm biệt người ta một phát thái độ quay ngoắt luôn, cái môi bĩu dài thật dài, cái miệng nho nhỏ lẩm bẩm đầy khinh bỉ.</w:t>
      </w:r>
    </w:p>
    <w:p>
      <w:pPr>
        <w:pStyle w:val="BodyText"/>
      </w:pPr>
      <w:r>
        <w:t xml:space="preserve">-"Sống hèn thì cứ thẳng thắn mà nhận, lý do lý trấu mệt người quá a."</w:t>
      </w:r>
    </w:p>
    <w:p>
      <w:pPr>
        <w:pStyle w:val="BodyText"/>
      </w:pPr>
      <w:r>
        <w:t xml:space="preserve">Thế nào mà vô tình lọt vào tai A Đỏ. Đỏ giận sôi hết cả máu, đùng đùng đứng dậy đập bàn rồi quát tháo ầm ĩ.</w:t>
      </w:r>
    </w:p>
    <w:p>
      <w:pPr>
        <w:pStyle w:val="Compact"/>
      </w:pPr>
      <w:r>
        <w:t xml:space="preserve">-"Bố đây! Bố mày đây! Đại ca bang Cọp Đen ở đây!"</w:t>
      </w:r>
      <w:r>
        <w:br w:type="textWrapping"/>
      </w:r>
      <w:r>
        <w:br w:type="textWrapping"/>
      </w:r>
    </w:p>
    <w:p>
      <w:pPr>
        <w:pStyle w:val="Heading2"/>
      </w:pPr>
      <w:bookmarkStart w:id="31" w:name="chap-9-bức-thư-tỏ-tình-đầy-sến-sẩm"/>
      <w:bookmarkEnd w:id="31"/>
      <w:r>
        <w:t xml:space="preserve">9. Chap 9: Bức Thư Tỏ Tình Đầy Sến Sẩm</w:t>
      </w:r>
    </w:p>
    <w:p>
      <w:pPr>
        <w:pStyle w:val="Compact"/>
      </w:pPr>
      <w:r>
        <w:br w:type="textWrapping"/>
      </w:r>
      <w:r>
        <w:br w:type="textWrapping"/>
      </w:r>
    </w:p>
    <w:p>
      <w:pPr>
        <w:pStyle w:val="BodyText"/>
      </w:pPr>
      <w:r>
        <w:t xml:space="preserve">Khí thế áp người như vậy, cứ chắc mẩm sẽ doạ A Nhạn một phen kinh hãi, hoặc ít nhiều cũng phải e sợ đôi chút. Nào có ngờ, cái con bé đó, nó cười nghiêng cười ngả, cười đến mức ôm bụng lăn lăn lóc lóc.</w:t>
      </w:r>
    </w:p>
    <w:p>
      <w:pPr>
        <w:pStyle w:val="BodyText"/>
      </w:pPr>
      <w:r>
        <w:t xml:space="preserve">-"Ngươi a...ngươi? Xương sườn dài một dẻo mà đòi làm đại ca xã hội đen ư? Thôi được, vậy ta là đại tẩu a."</w:t>
      </w:r>
    </w:p>
    <w:p>
      <w:pPr>
        <w:pStyle w:val="BodyText"/>
      </w:pPr>
      <w:r>
        <w:t xml:space="preserve">Có đứa mắt to tròn long lanh, miệng chu choa cố ý trêu tức. Có đứa tức thật, không nói không rằng dọn luôn sách vở xuống bàn dưới. Cũng mong mong người ta thấy tội lỗi quay xuống an ủi chút xíu, mà khổ đời nó chẳng như mơ, lớp đúng một mống con gái, Đỏ đi ắt có Đạt thế chỗ.</w:t>
      </w:r>
    </w:p>
    <w:p>
      <w:pPr>
        <w:pStyle w:val="BodyText"/>
      </w:pPr>
      <w:r>
        <w:t xml:space="preserve">Đạt chăm học lắm, ghi chép cực kỳ đầy đủ.</w:t>
      </w:r>
    </w:p>
    <w:p>
      <w:pPr>
        <w:pStyle w:val="BodyText"/>
      </w:pPr>
      <w:r>
        <w:t xml:space="preserve">Nhạn thích lắm luôn kết bạn với những người xuất sắc, thầy dặn rồi a, gần mực thì đen gần đèn thì rạng ý. Mục tiêu xưa kia Nhạn nộp đơn dự thi vào trường đại học khoa học kỹ thuật hàng đầu cả nước không hẳn vì A Mạnh đâu, đó là do A Nhạn muốn học giỏi thật giỏi, học giỏi rồi, có kiến thức, có năng lực, Nhạn nhất định sẽ đưa điện, đưa nước và Internet về với bản Lan Hồ Điệp.</w:t>
      </w:r>
    </w:p>
    <w:p>
      <w:pPr>
        <w:pStyle w:val="BodyText"/>
      </w:pPr>
      <w:r>
        <w:t xml:space="preserve">Đó chính là ước mơ lớn nhất của đời A Nhạn, cũng là lý tưởng sống của cô bé.</w:t>
      </w:r>
    </w:p>
    <w:p>
      <w:pPr>
        <w:pStyle w:val="BodyText"/>
      </w:pPr>
      <w:r>
        <w:t xml:space="preserve">Nghe đồn năm ngoái Đạt được giải ba Lý quốc gia đó, cái môn Vật Lý Đại Cương của Bách Khoa khó nhăn răng à, có Đạt rồi đời Nhạn như nở hoa.</w:t>
      </w:r>
    </w:p>
    <w:p>
      <w:pPr>
        <w:pStyle w:val="BodyText"/>
      </w:pPr>
      <w:r>
        <w:t xml:space="preserve">Còn đời Đỏ, tưởng chừng đã bế tắc.</w:t>
      </w:r>
    </w:p>
    <w:p>
      <w:pPr>
        <w:pStyle w:val="BodyText"/>
      </w:pPr>
      <w:r>
        <w:t xml:space="preserve">Mọi khi dù ban đêm ăn chơi thác loạn, mất ngủ như nào thì chỉ cần sáng ra phi đến lớp, nhất định sau tầm dăm bảy phút hắn sẽ chìm vào mộng đẹp. Thế nào mà hôm nay buồn đời, mãi cũng không sao chợp mắt được.</w:t>
      </w:r>
    </w:p>
    <w:p>
      <w:pPr>
        <w:pStyle w:val="BodyText"/>
      </w:pPr>
      <w:r>
        <w:t xml:space="preserve">Chỉ là nhớ chính xác được vận tốc ánh sáng thôi, làm gì mà căng? Làm gì phải trầm trồ ngưỡng mộ tới vậy? Hai cái đứa này, trong giờ học lại cứ thì tha thì thụt, chẳng có ý thức gì cả.</w:t>
      </w:r>
    </w:p>
    <w:p>
      <w:pPr>
        <w:pStyle w:val="BodyText"/>
      </w:pPr>
      <w:r>
        <w:t xml:space="preserve">-"Này, giữ trật tự cho tui còn nghe giảng nữa chứ!"</w:t>
      </w:r>
    </w:p>
    <w:p>
      <w:pPr>
        <w:pStyle w:val="BodyText"/>
      </w:pPr>
      <w:r>
        <w:t xml:space="preserve">A Đỏ bực bực, đá ghế bàn trên rồi hắng giọng quát. Nhạn với Đạt ngó xuống rồi lại quay lên ra hiệu suỵt suỵt, lén lút cười tủm tỉm với nhau. Đỏ bên dưới ấm ức muốn xỉu, đợi mãi mới hết tiết để rón rén ném quyển vở của mình lên hộc bàn phía trên.</w:t>
      </w:r>
    </w:p>
    <w:p>
      <w:pPr>
        <w:pStyle w:val="BodyText"/>
      </w:pPr>
      <w:r>
        <w:t xml:space="preserve">Y như dự đoán, lúc về A Nhạn tíu tít chạy theo gọi hắn. A Đỏ làm bộ kiêu không nghe thấy, cứ thế rảo bước ra chỗ gửi xe. Mà tội, cắm chìa khoá xong xuôi rồi lại không nỡ khởi động, sợ đi mất thì ai đó không đuổi kịp, rốt cuộc đành lôi điện thoại ra giả vờ bận bịu xem tin tức.</w:t>
      </w:r>
    </w:p>
    <w:p>
      <w:pPr>
        <w:pStyle w:val="BodyText"/>
      </w:pPr>
      <w:r>
        <w:t xml:space="preserve">-"A Đỏ...A Đỏ ơi....A Đỏ..."</w:t>
      </w:r>
    </w:p>
    <w:p>
      <w:pPr>
        <w:pStyle w:val="BodyText"/>
      </w:pPr>
      <w:r>
        <w:t xml:space="preserve">A Nhạn gọi khản cả cổ người ta mới từ từ hạ kính xe. Hắn còn chẳng thèm quay sang ngó Nhạn lấy một cái, hình như đang bận hay sao ấy, A Nhạn sợ phiền bạn nên vội đi vào vấn đề chính.</w:t>
      </w:r>
    </w:p>
    <w:p>
      <w:pPr>
        <w:pStyle w:val="BodyText"/>
      </w:pPr>
      <w:r>
        <w:t xml:space="preserve">-"Ngươi để quên nè."</w:t>
      </w:r>
    </w:p>
    <w:p>
      <w:pPr>
        <w:pStyle w:val="BodyText"/>
      </w:pPr>
      <w:r>
        <w:t xml:space="preserve">Nhạn tốt bụng nhắc nhở mà Đỏ chẳng có phản ứng gì sất.</w:t>
      </w:r>
    </w:p>
    <w:p>
      <w:pPr>
        <w:pStyle w:val="BodyText"/>
      </w:pPr>
      <w:r>
        <w:t xml:space="preserve">-"Ơ, A Đỏ hãng còn trẻ thế mà đã bị điếc à?"</w:t>
      </w:r>
    </w:p>
    <w:p>
      <w:pPr>
        <w:pStyle w:val="BodyText"/>
      </w:pPr>
      <w:r>
        <w:t xml:space="preserve">Có đứa chân thành hỏi han. Có đứa lườm lườm giật quyển vở, mà vừa ném sang ghế phụ đã nghe đứa kia thỏ thẻ tâm sự.</w:t>
      </w:r>
    </w:p>
    <w:p>
      <w:pPr>
        <w:pStyle w:val="BodyText"/>
      </w:pPr>
      <w:r>
        <w:t xml:space="preserve">-"Đỏ tên là CBV a?"</w:t>
      </w:r>
    </w:p>
    <w:p>
      <w:pPr>
        <w:pStyle w:val="BodyText"/>
      </w:pPr>
      <w:r>
        <w:t xml:space="preserve">-"Ừ."</w:t>
      </w:r>
    </w:p>
    <w:p>
      <w:pPr>
        <w:pStyle w:val="BodyText"/>
      </w:pPr>
      <w:r>
        <w:t xml:space="preserve">-"Tên đẹp quá a!"</w:t>
      </w:r>
    </w:p>
    <w:p>
      <w:pPr>
        <w:pStyle w:val="BodyText"/>
      </w:pPr>
      <w:r>
        <w:t xml:space="preserve">-"Không phải nịnh."</w:t>
      </w:r>
    </w:p>
    <w:p>
      <w:pPr>
        <w:pStyle w:val="BodyText"/>
      </w:pPr>
      <w:r>
        <w:t xml:space="preserve">-"Thật mà...để ta đoán a...C...C là Cù...B...B là Băng...V...Vê là gì nhỉ? Vê...Vê....Vê...Vãi? Cù Băng Vãi? Ta là Cù Băng Nhạn còn Đỏ là Cù Băng Vãi, Vãi Nhạn...đôi bạn cùng tiến...nghe hay hay a..."</w:t>
      </w:r>
    </w:p>
    <w:p>
      <w:pPr>
        <w:pStyle w:val="BodyText"/>
      </w:pPr>
      <w:r>
        <w:t xml:space="preserve">Bạn Nhạn cười hì hì, bạn Đỏ mặt đen kìn kịt. Bạn Đỏ đưa tay búng trán bạn Nhạn một cái rõ đau, bạn Nhạn cũng không vừa, xoắn tai bạn Đỏ đến đỏ ửng.</w:t>
      </w:r>
    </w:p>
    <w:p>
      <w:pPr>
        <w:pStyle w:val="BodyText"/>
      </w:pPr>
      <w:r>
        <w:t xml:space="preserve">-"Ta đùa chút thôi, ta biết tên ngươi từ lâu rồi, ta là lớp trưởng ta có danh sách lớp. Tên nghe sang lắm, rất có khí chất a."</w:t>
      </w:r>
    </w:p>
    <w:p>
      <w:pPr>
        <w:pStyle w:val="BodyText"/>
      </w:pPr>
      <w:r>
        <w:t xml:space="preserve">Cái con dở này nữa, vừa nãy tức nó không để đâu cho hết mà giờ đã thấy nguôi nguôi phởn phởn rồi. Đỏ tự chán chính mình, ngây ngốc nhìn theo bóng Nhạn tung tăng về kí túc xá.</w:t>
      </w:r>
    </w:p>
    <w:p>
      <w:pPr>
        <w:pStyle w:val="BodyText"/>
      </w:pPr>
      <w:r>
        <w:t xml:space="preserve">Lần nào cũng vậy, hễ tới cửa phòng liền nghe tiếng Như làm màu.</w:t>
      </w:r>
    </w:p>
    <w:p>
      <w:pPr>
        <w:pStyle w:val="BodyText"/>
      </w:pPr>
      <w:r>
        <w:t xml:space="preserve">-"Chẳng biết hôm nay con ốm hay sao mà tao không cảm nhận được nó đạp, Vũ ơi hay mày thử nghe xem?"</w:t>
      </w:r>
    </w:p>
    <w:p>
      <w:pPr>
        <w:pStyle w:val="BodyText"/>
      </w:pPr>
      <w:r>
        <w:t xml:space="preserve">Vũ trông hầm hố mà ngây thơ vãi linh hồn a, Vũ đặt tay lên bụng Như, chẳng thấy gì sất liền áp tai vào chỗ đó. Cũng chẳng có gì sất a, hại Vũ hoảng hốt lắm.</w:t>
      </w:r>
    </w:p>
    <w:p>
      <w:pPr>
        <w:pStyle w:val="BodyText"/>
      </w:pPr>
      <w:r>
        <w:t xml:space="preserve">-"Thôi chết, hay thai lưu? Dậy đi...tao đèo ra bệnh viện kiểm tra..."</w:t>
      </w:r>
    </w:p>
    <w:p>
      <w:pPr>
        <w:pStyle w:val="BodyText"/>
      </w:pPr>
      <w:r>
        <w:t xml:space="preserve">-"Không...không phải đâu...có khi mấy bữa cứ ở ì một chỗ em bé bị thiếu khí nên nó dỗi đấy."</w:t>
      </w:r>
    </w:p>
    <w:p>
      <w:pPr>
        <w:pStyle w:val="BodyText"/>
      </w:pPr>
      <w:r>
        <w:t xml:space="preserve">-"Ôi dào, tưởng gì? Vậy mau mau vào thay áo quần, bố mày chở hai mẹ con ra bờ hồ ăn bánh tôm."</w:t>
      </w:r>
    </w:p>
    <w:p>
      <w:pPr>
        <w:pStyle w:val="BodyText"/>
      </w:pPr>
      <w:r>
        <w:t xml:space="preserve">-"Ứ thích đâu, thích ra quán của Vũ ăn cơm rang lạp sườn cơ!"</w:t>
      </w:r>
    </w:p>
    <w:p>
      <w:pPr>
        <w:pStyle w:val="BodyText"/>
      </w:pPr>
      <w:r>
        <w:t xml:space="preserve">Như nhõng nhẹo đòi hỏi, Vũ hiền hiền gật đầu. Nghe đồn đam mê lớn nhất của đời Vũ là ẩm thực, hiện tại hắn đang sở hữu một quán cơm quê cực kỳ đắt khách ở Ngã Tư Sở. Như kì kèo đòi Vũ phải đích thân xuống bếp cơ, Vũ thấy cưng cưng nên đồng ý luôn không suy nghĩ.</w:t>
      </w:r>
    </w:p>
    <w:p>
      <w:pPr>
        <w:pStyle w:val="BodyText"/>
      </w:pPr>
      <w:r>
        <w:t xml:space="preserve">Rồi Như phấn khích thơm chụt một phát vào má người ta. Vũ miệng quát con động kinh mà mặt mũi tai cổ đều đỏ ửng à.</w:t>
      </w:r>
    </w:p>
    <w:p>
      <w:pPr>
        <w:pStyle w:val="BodyText"/>
      </w:pPr>
      <w:r>
        <w:t xml:space="preserve">Duyên dạo này cũng vui, chuyện với thầy Hải phát triển nhanh chóng mặt. Chỉ trong một tháng mà hai người thân thiết đến lạ kỳ, Nhạn bảo theo như kinh nghiệm hóng hớt trai gái mồi nhau trên bản thì thầy Hải sắp tỏ tình với Duyên rồi đó.</w:t>
      </w:r>
    </w:p>
    <w:p>
      <w:pPr>
        <w:pStyle w:val="BodyText"/>
      </w:pPr>
      <w:r>
        <w:t xml:space="preserve">Cùng lắm là hôm thầy ra viện thôi.</w:t>
      </w:r>
    </w:p>
    <w:p>
      <w:pPr>
        <w:pStyle w:val="BodyText"/>
      </w:pPr>
      <w:r>
        <w:t xml:space="preserve">Duyên cũng mong lắm.</w:t>
      </w:r>
    </w:p>
    <w:p>
      <w:pPr>
        <w:pStyle w:val="BodyText"/>
      </w:pPr>
      <w:r>
        <w:t xml:space="preserve">Tiếc rằng, không ngờ được, lúc thầy khoẻ lên, thầy lại đưa cô một cái phong bì dày cộp, thầy mong cô nhận lấy, thầy không muốn nợ ai cả. Tay cô run run, chân cô tưởng chừng không đứng vững.</w:t>
      </w:r>
    </w:p>
    <w:p>
      <w:pPr>
        <w:pStyle w:val="BodyText"/>
      </w:pPr>
      <w:r>
        <w:t xml:space="preserve">-"Mấy ngày qua mình không tỉnh táo, nếu có hành động gì xúc phạm đến bạn mong bạn bỏ qua cho mình, cần bao nhiêu tiền đền bù bạn cứ nói."</w:t>
      </w:r>
    </w:p>
    <w:p>
      <w:pPr>
        <w:pStyle w:val="BodyText"/>
      </w:pPr>
      <w:r>
        <w:t xml:space="preserve">Cô biết ba mẹ thầy giàu. Cô biết ngoài dạy học thầy còn sở hữu một trung tâm gia sư cực kỳ nổi tiếng, cô biết cái lời đảm bảo đó với sinh viên bọn cô thật đáng quý, chỉ là, cô chẳng thể nào mà thốt lên lời.</w:t>
      </w:r>
    </w:p>
    <w:p>
      <w:pPr>
        <w:pStyle w:val="BodyText"/>
      </w:pPr>
      <w:r>
        <w:t xml:space="preserve">Cô khóc.</w:t>
      </w:r>
    </w:p>
    <w:p>
      <w:pPr>
        <w:pStyle w:val="BodyText"/>
      </w:pPr>
      <w:r>
        <w:t xml:space="preserve">Lần đần tiên từ khi chuyển tới kí túc xá khóc nhiều đến như vậy.</w:t>
      </w:r>
    </w:p>
    <w:p>
      <w:pPr>
        <w:pStyle w:val="BodyText"/>
      </w:pPr>
      <w:r>
        <w:t xml:space="preserve">Nhạn trèo lên trên dỗ dỗ dành dành, Như thở dài trùm chăn quay vào trong tường, Ánh bĩu môi nói với sang giường bên đó.</w:t>
      </w:r>
    </w:p>
    <w:p>
      <w:pPr>
        <w:pStyle w:val="BodyText"/>
      </w:pPr>
      <w:r>
        <w:t xml:space="preserve">-"Việc qué gì phải buồn, bọn đàn ông là thế đó, sài chán thì vứt bỏ, không ngờ mang tiếng thầy giáo học thức mà nhân cách rẻ rách tới vậy."</w:t>
      </w:r>
    </w:p>
    <w:p>
      <w:pPr>
        <w:pStyle w:val="BodyText"/>
      </w:pPr>
      <w:r>
        <w:t xml:space="preserve">-"Bà im mồm đi."</w:t>
      </w:r>
    </w:p>
    <w:p>
      <w:pPr>
        <w:pStyle w:val="BodyText"/>
      </w:pPr>
      <w:r>
        <w:t xml:space="preserve">-"Sao? Động chạm tới ông anh họ yêu quý nên nhột hả? Đừng láo nháo với chị nghe em, lơ mơ chị tiết lộ vụ giả mang bầu để xem thằng Vũ nó có băm em không?"</w:t>
      </w:r>
    </w:p>
    <w:p>
      <w:pPr>
        <w:pStyle w:val="BodyText"/>
      </w:pPr>
      <w:r>
        <w:t xml:space="preserve">Như bị nắm thóp nên chẳng đấu khẩu được nữa. Ánh tiếp tục hì hà hì hục viết lách. Xong xuôi cẩn thận nhét vào bao thư nhờ Nhạn gửi cho anh đẹp trai.</w:t>
      </w:r>
    </w:p>
    <w:p>
      <w:pPr>
        <w:pStyle w:val="BodyText"/>
      </w:pPr>
      <w:r>
        <w:t xml:space="preserve">-"Bà chắc chưa? Hắn nhiều bạn gái lắm lắm luôn."</w:t>
      </w:r>
    </w:p>
    <w:p>
      <w:pPr>
        <w:pStyle w:val="BodyText"/>
      </w:pPr>
      <w:r>
        <w:t xml:space="preserve">-"Chắc, nghe nói ai tỏ tình anh ý đều nhận lời cả đó, người tình chỉ có thêm chứ không bớt. Tui nghĩ rồi, nếu đàn ông thời nay đều đểu cả thì sao không chọn anh nào giàu có chu cấp nuôi nấng mình, bòn tiền của anh về gửi cho các em mình, bắt anh xây nhà cho ba mẹ mình. Sau này anh có đá mình cũng không thiệt, mà biết đâu lại giống ngôn tình, tui chính là người con gái nắm bắt được trái tim anh thì sao?"</w:t>
      </w:r>
    </w:p>
    <w:p>
      <w:pPr>
        <w:pStyle w:val="BodyText"/>
      </w:pPr>
      <w:r>
        <w:t xml:space="preserve">-"Nhà hắn rất giàu, rất có thế lực. Từ ông nội hắn đến ba hắn đều là trùm giang hồ khét tiếng, không chỉ trong giới bất động sản mà còn ở nhiều lĩnh vực khác, nhà người ta mấy đời danh gia vọng tộc như vậy sẽ không chấp nhận thông gia với nhà bà đâu."</w:t>
      </w:r>
    </w:p>
    <w:p>
      <w:pPr>
        <w:pStyle w:val="BodyText"/>
      </w:pPr>
      <w:r>
        <w:t xml:space="preserve">Duyên nhỏ nhẹ phân tích, Như chân thành bổ sung.</w:t>
      </w:r>
    </w:p>
    <w:p>
      <w:pPr>
        <w:pStyle w:val="BodyText"/>
      </w:pPr>
      <w:r>
        <w:t xml:space="preserve">-"Tui biết bà thương ba mẹ bà, nhưng liệu ba mẹ bà có hạnh phúc khi nhận được những đồng tiền ấy không? Bà xinh đẹp, có năng khiếu ca hát diễn xuất, chi bằng đăng ký thi mấy chương trình giải trí rồi cố gắng phấn đấu lấy một vị trí nhất định trong showbiz, sẽ mau giàu thui."</w:t>
      </w:r>
    </w:p>
    <w:p>
      <w:pPr>
        <w:pStyle w:val="BodyText"/>
      </w:pPr>
      <w:r>
        <w:t xml:space="preserve">-"Ôi dào, bao giờ cho với được cái vị trí nhất định đó? Phải tranh đấu hộc máu mồm ra đấy, đến sao hot hot diễn một show còn được có tầm năm sáu ngàn đô, e rằng hát khản cả cổ cũng chẳng chạm được đến em Hermes Himalyan ý chứ."</w:t>
      </w:r>
    </w:p>
    <w:p>
      <w:pPr>
        <w:pStyle w:val="BodyText"/>
      </w:pPr>
      <w:r>
        <w:t xml:space="preserve">-"Chỉ là một chiếc túi thôi mà, da cá sấu, da đà điểu hay vải thổ cẩm thì cũng đâu có định được giá trị con người bà đâu?"</w:t>
      </w:r>
    </w:p>
    <w:p>
      <w:pPr>
        <w:pStyle w:val="BodyText"/>
      </w:pPr>
      <w:r>
        <w:t xml:space="preserve">-"Đúng rồi, giá cao quá, hàng hiếm, hàng hot quá định sao nổi? Tui chả đi guốc trong bụng mấy bà ý, thèm nhỏ dãi ra lại cứ thích làm màu. Thấy tui sắp được làm người yêu đại gia, còn bà có nỗ lực lắm cũng chỉ được làm bà chủ quán cơm quê ọp ẹp nên ghen tỵ hả?"</w:t>
      </w:r>
    </w:p>
    <w:p>
      <w:pPr>
        <w:pStyle w:val="BodyText"/>
      </w:pPr>
      <w:r>
        <w:t xml:space="preserve">Nhạn Như Duyên cạn lời, trận đấu khẩu này, coi như Ánh thắng. Sáng hôm sau Nhạn mang thư đến đưa A Đỏ, bảo thư tỏ tình cho nhà ngươi a. Bên ngoài có vẽ mấy trái tim hồng hồng xinh xinh, Đỏ run run nhận lấy, trống ngực đập tới tấp dồn dập tưởng ngạt thở đến nơi.</w:t>
      </w:r>
    </w:p>
    <w:p>
      <w:pPr>
        <w:pStyle w:val="BodyText"/>
      </w:pPr>
      <w:r>
        <w:t xml:space="preserve">-"Nhưng tui không bỏ mấy em hiện tại tui đang bao nuôi đâu, tội các em ý lắm."</w:t>
      </w:r>
    </w:p>
    <w:p>
      <w:pPr>
        <w:pStyle w:val="BodyText"/>
      </w:pPr>
      <w:r>
        <w:t xml:space="preserve">-"Ta biết."</w:t>
      </w:r>
    </w:p>
    <w:p>
      <w:pPr>
        <w:pStyle w:val="BodyText"/>
      </w:pPr>
      <w:r>
        <w:t xml:space="preserve">-"Thời gian của tui cũng sẽ phải phân bổ đều đặn, không ưu tiên cho ai cả."</w:t>
      </w:r>
    </w:p>
    <w:p>
      <w:pPr>
        <w:pStyle w:val="BodyText"/>
      </w:pPr>
      <w:r>
        <w:t xml:space="preserve">-"Ta hiểu."</w:t>
      </w:r>
    </w:p>
    <w:p>
      <w:pPr>
        <w:pStyle w:val="BodyText"/>
      </w:pPr>
      <w:r>
        <w:t xml:space="preserve">Trời, không ngờ gái dân tộc tư tưởng thoáng đến vậy. A Đỏ xúc động nghẹn ngào, bẽn lẽn hỏi lại.</w:t>
      </w:r>
    </w:p>
    <w:p>
      <w:pPr>
        <w:pStyle w:val="BodyText"/>
      </w:pPr>
      <w:r>
        <w:t xml:space="preserve">-"Tối tui đọc thư nha, giờ ở trên lớp không thích hợp lắm."</w:t>
      </w:r>
    </w:p>
    <w:p>
      <w:pPr>
        <w:pStyle w:val="BodyText"/>
      </w:pPr>
      <w:r>
        <w:t xml:space="preserve">-"Ừ, ngươi đọc lúc nào thì đọc a."</w:t>
      </w:r>
    </w:p>
    <w:p>
      <w:pPr>
        <w:pStyle w:val="BodyText"/>
      </w:pPr>
      <w:r>
        <w:t xml:space="preserve">Thực ra thư tình thì trước giờ A Đỏ có nhiều vô kể, chỉ không hiểu sao lần này tim gan lại nhộn nhạo xao xuyến đến vậy. Thư quý, giữ thư như giữ vàng luôn, kẹp hẳn vào quyển sách giáo trình rồi lúc tan học cũng để ngay ngắn trên ghế phụ.</w:t>
      </w:r>
    </w:p>
    <w:p>
      <w:pPr>
        <w:pStyle w:val="BodyText"/>
      </w:pPr>
      <w:r>
        <w:t xml:space="preserve">Về tới nhà nâng nâng niu niu, chạy một mạch lên phòng cẩn thận dùng dao rạch cho khỏi rách mép, rồi mới bắt đầu sai người giúp việc pha cho ấm trà nóng, vừa nhâm nhi thưởng thức vừa gặm nhấm từng câu từng từ.</w:t>
      </w:r>
    </w:p>
    <w:p>
      <w:pPr>
        <w:pStyle w:val="BodyText"/>
      </w:pPr>
      <w:r>
        <w:t xml:space="preserve">Lời lẽ sướt mướt sến sẩm quá, nhưng thôi không sao cả, là tình cảm của Nhạn, Đỏ xin trân trọng. Nhưng chữ Nhạn mọi khi tròn tròn cơ mà, tự dưng hôm nay dài dài nghiêng nghiêng nhìn điệu thế!</w:t>
      </w:r>
    </w:p>
    <w:p>
      <w:pPr>
        <w:pStyle w:val="Compact"/>
      </w:pPr>
      <w:r>
        <w:t xml:space="preserve">Còn nữa, đã dũng cảm viết thư tỏ tình, cuối thư sao không ký tên mình mà lại ký Hoàng Ngọc Ánh làm chi?</w:t>
      </w:r>
      <w:r>
        <w:br w:type="textWrapping"/>
      </w:r>
      <w:r>
        <w:br w:type="textWrapping"/>
      </w:r>
    </w:p>
    <w:p>
      <w:pPr>
        <w:pStyle w:val="Heading2"/>
      </w:pPr>
      <w:bookmarkStart w:id="32" w:name="chap-10-cô-dâu-xinh-đẹp-nhất"/>
      <w:bookmarkEnd w:id="32"/>
      <w:r>
        <w:t xml:space="preserve">10. Chap 10: Cô Dâu Xinh Đẹp Nhất</w:t>
      </w:r>
    </w:p>
    <w:p>
      <w:pPr>
        <w:pStyle w:val="Compact"/>
      </w:pPr>
      <w:r>
        <w:br w:type="textWrapping"/>
      </w:r>
      <w:r>
        <w:br w:type="textWrapping"/>
      </w:r>
      <w:r>
        <w:t xml:space="preserve">A Nhạn xấu hổ sao? Thích hắn nhưng lại xấu hổ ư? Ôi dào ôi cái cô nương này, ghét ghê đó. A Đỏ tủm tỉm cười, bức thư tình cảm sướt mướt quá, đọc đi đọc lại tim vẫn cứ rung ra rung rinh, tâm trí tưởng như treo ngược trên cành cây vậy ấy.</w:t>
      </w:r>
    </w:p>
    <w:p>
      <w:pPr>
        <w:pStyle w:val="BodyText"/>
      </w:pPr>
      <w:r>
        <w:t xml:space="preserve">Nhạn bảo Đỏ có bao nhiêu người yêu cũng được, Nhạn chấp nhận hết.</w:t>
      </w:r>
    </w:p>
    <w:p>
      <w:pPr>
        <w:pStyle w:val="BodyText"/>
      </w:pPr>
      <w:r>
        <w:t xml:space="preserve">Thực ra hiện tại cũng chẳng nhiều nhặn gì đâu, chín em chứ mấy, thêm Nhạn là tròn mười, vô tư đi. Đỏ chui lên giường nằm tính tính toán toán, này nhé, mỗi tháng mỗi em được đi với anh Đỏ một ngày, riêng em Nhạn xếp hẳn lịch cho tầm hai chục ngày còn lại. Hời quá còn gì, chắc Nhạn sướng điên mất.</w:t>
      </w:r>
    </w:p>
    <w:p>
      <w:pPr>
        <w:pStyle w:val="BodyText"/>
      </w:pPr>
      <w:r>
        <w:t xml:space="preserve">Nhạn khen hắn đẹp đó, đẹp như tranh vẽ luôn. Khiếp sao mà nó ngọt, ngọt dễ sợ. Thế mà ở cùng cứ chê ỏng chê eo, bắt quả tang A Nhạn chính là tiểu cô nương thích làm màu nhé.</w:t>
      </w:r>
    </w:p>
    <w:p>
      <w:pPr>
        <w:pStyle w:val="BodyText"/>
      </w:pPr>
      <w:r>
        <w:t xml:space="preserve">Đỏ phởn hết cả người, tíu tít bấm số Vũ hớn hở khoe khoang, Vũ nghe xong chẳng những không mừng cho bạn, ngược lại chán nản thở dài.</w:t>
      </w:r>
    </w:p>
    <w:p>
      <w:pPr>
        <w:pStyle w:val="BodyText"/>
      </w:pPr>
      <w:r>
        <w:t xml:space="preserve">-"Không biết do mày quá đần hay do dưa bở đang đại hạ giá nữa Vương ạ."</w:t>
      </w:r>
    </w:p>
    <w:p>
      <w:pPr>
        <w:pStyle w:val="BodyText"/>
      </w:pPr>
      <w:r>
        <w:t xml:space="preserve">Đỏ bực, cúp máy đánh rập.</w:t>
      </w:r>
    </w:p>
    <w:p>
      <w:pPr>
        <w:pStyle w:val="BodyText"/>
      </w:pPr>
      <w:r>
        <w:t xml:space="preserve">Đến lúc máu dồn hết lên não rồi hắn mới não cả nề. À, thì ra là như thế, thư của Ánh đó. Thế cho nên mới kí tên Hoàng Ngọc Ánh, thế cho nên chữ mới khác chữ Nhạn.</w:t>
      </w:r>
    </w:p>
    <w:p>
      <w:pPr>
        <w:pStyle w:val="BodyText"/>
      </w:pPr>
      <w:r>
        <w:t xml:space="preserve">Sự việc hoá ra đơn giản như vậy.</w:t>
      </w:r>
    </w:p>
    <w:p>
      <w:pPr>
        <w:pStyle w:val="BodyText"/>
      </w:pPr>
      <w:r>
        <w:t xml:space="preserve">Đỏ giận, đập chén đập ấm hại người giúp việc run rẩy một phen. Đỏ cũng không biết vì sao mình giận, chỉ là, trong lòng thấy khó chịu ghê gớm. Đêm ấy Đỏ ức ngủ không nổi, dự định sáng hôm sau tới lớp đấm cho Nhạn một trận cơ, nhưng khoảnh khắc nhìn thấy cái bản mặt toe toe toét toét ấy chân tay lại mềm nhũn à.</w:t>
      </w:r>
    </w:p>
    <w:p>
      <w:pPr>
        <w:pStyle w:val="BodyText"/>
      </w:pPr>
      <w:r>
        <w:t xml:space="preserve">Thôi, tha cho con bé.</w:t>
      </w:r>
    </w:p>
    <w:p>
      <w:pPr>
        <w:pStyle w:val="BodyText"/>
      </w:pPr>
      <w:r>
        <w:t xml:space="preserve">-"Ghét bà."</w:t>
      </w:r>
    </w:p>
    <w:p>
      <w:pPr>
        <w:pStyle w:val="BodyText"/>
      </w:pPr>
      <w:r>
        <w:t xml:space="preserve">-"Sao tự dưng lại ghét ta a?"</w:t>
      </w:r>
    </w:p>
    <w:p>
      <w:pPr>
        <w:pStyle w:val="BodyText"/>
      </w:pPr>
      <w:r>
        <w:t xml:space="preserve">Đỏ không thèm nói, xị mặt đặt cái balô phịch xuống chỗ của Nhạn.</w:t>
      </w:r>
    </w:p>
    <w:p>
      <w:pPr>
        <w:pStyle w:val="BodyText"/>
      </w:pPr>
      <w:r>
        <w:t xml:space="preserve">-"Lại ngồi trên này với ta à?"</w:t>
      </w:r>
    </w:p>
    <w:p>
      <w:pPr>
        <w:pStyle w:val="BodyText"/>
      </w:pPr>
      <w:r>
        <w:t xml:space="preserve">-"Sao? Bà không thích à? Bà muốn dành chỗ cho cái thằng Đạt chứ gì? Lúc thì Mạnh lúc lại Đạt, cái đồ trăng hoa."</w:t>
      </w:r>
    </w:p>
    <w:p>
      <w:pPr>
        <w:pStyle w:val="BodyText"/>
      </w:pPr>
      <w:r>
        <w:t xml:space="preserve">Đỏ quát dồn dập, Nhạn bĩu môi xỉa đểu.</w:t>
      </w:r>
    </w:p>
    <w:p>
      <w:pPr>
        <w:pStyle w:val="BodyText"/>
      </w:pPr>
      <w:r>
        <w:t xml:space="preserve">-"Ôi chao ôi, A Đỏ tức cái gì đó rồi. Tức nên mới trút giận sang cho ta, nói linh tinh a, ta không thèm chấp A Đỏ luôn."</w:t>
      </w:r>
    </w:p>
    <w:p>
      <w:pPr>
        <w:pStyle w:val="BodyText"/>
      </w:pPr>
      <w:r>
        <w:t xml:space="preserve">-"Ghê, bà người lớn nhỉ?"</w:t>
      </w:r>
    </w:p>
    <w:p>
      <w:pPr>
        <w:pStyle w:val="BodyText"/>
      </w:pPr>
      <w:r>
        <w:t xml:space="preserve">-"Ta là sinh viên đại học rồi a. Là sinh viên trường Bách Khoa nha, trường khoa học kỹ thuật hàng đầu luôn. Là tự lực ta thi đỗ đấy, không phải như ai kia trúng đề đâu a."</w:t>
      </w:r>
    </w:p>
    <w:p>
      <w:pPr>
        <w:pStyle w:val="BodyText"/>
      </w:pPr>
      <w:r>
        <w:t xml:space="preserve">A Nhạn kiêu căng trả lời, A Đỏ điên hết cả máu, lớn giọng xả hận.</w:t>
      </w:r>
    </w:p>
    <w:p>
      <w:pPr>
        <w:pStyle w:val="BodyText"/>
      </w:pPr>
      <w:r>
        <w:t xml:space="preserve">-"Mới hôm nọ còn khen tui giỏi ý, hôm nay đã trở mặt rồi, đúng là đồ đàn bà ngoa độc."</w:t>
      </w:r>
    </w:p>
    <w:p>
      <w:pPr>
        <w:pStyle w:val="BodyText"/>
      </w:pPr>
      <w:r>
        <w:t xml:space="preserve">-"Đó là ngươi ăn rùa thôi, còn học lâu với ngươi ta chả biết thừa ý, ngươi dốt bỏ xừ đi được. Ngươi đừng cãi nha, đến nhân ma trận ngươi cũng không làm nổi thì được cái nước non gì nữa?"</w:t>
      </w:r>
    </w:p>
    <w:p>
      <w:pPr>
        <w:pStyle w:val="BodyText"/>
      </w:pPr>
      <w:r>
        <w:t xml:space="preserve">Đỏ điên, Đỏ lôi sách vở, lôi ma trận ra hùng hục nhân. Nhân hoài nhân mãi vẫn sai, cái mặt Nhạn kiêu vãi linh hồn, lòng tự trọng của Đỏ bị tổn thương vô bờ bến, hôm ấy quyết không ngủ nữa.</w:t>
      </w:r>
    </w:p>
    <w:p>
      <w:pPr>
        <w:pStyle w:val="BodyText"/>
      </w:pPr>
      <w:r>
        <w:t xml:space="preserve">Phải nghe giảng.</w:t>
      </w:r>
    </w:p>
    <w:p>
      <w:pPr>
        <w:pStyle w:val="BodyText"/>
      </w:pPr>
      <w:r>
        <w:t xml:space="preserve">Phải nhân được ma trận. Phải được cái nước non gì đó.</w:t>
      </w:r>
    </w:p>
    <w:p>
      <w:pPr>
        <w:pStyle w:val="BodyText"/>
      </w:pPr>
      <w:r>
        <w:t xml:space="preserve">Phải, nhất định như thế.</w:t>
      </w:r>
    </w:p>
    <w:p>
      <w:pPr>
        <w:pStyle w:val="BodyText"/>
      </w:pPr>
      <w:r>
        <w:t xml:space="preserve">Đỏ học tích cực lắm, giơ tay hỏi bài liên tục hại thầy Hải choáng váng ghê gớm, nhưng thầy vẫn tận tình giảng giảng cho trò nghe. Kết thúc buổi học thầy còn khen A Đỏ tiếp thu nhanh, ruột gan Đỏ cứ phải gọi là mát rười rượi, quay sang A Nhạn vênh vênh váo váo.</w:t>
      </w:r>
    </w:p>
    <w:p>
      <w:pPr>
        <w:pStyle w:val="BodyText"/>
      </w:pPr>
      <w:r>
        <w:t xml:space="preserve">-"Đâu? Đâu? Có ma trận nào mang hết ra đây, bố mày nhân cho."</w:t>
      </w:r>
    </w:p>
    <w:p>
      <w:pPr>
        <w:pStyle w:val="BodyText"/>
      </w:pPr>
      <w:r>
        <w:t xml:space="preserve">Nhạn mím môi, lườm đểu A Đỏ rồi xếp sách vở bỏ về trước. Đúng lúc ấy Ánh đang thẹn thùng đợi Đỏ ngoài cửa lớp, Đỏ đưa Ánh đi dùng bữa trưa ở một nhà hàng khá sang trọng.</w:t>
      </w:r>
    </w:p>
    <w:p>
      <w:pPr>
        <w:pStyle w:val="BodyText"/>
      </w:pPr>
      <w:r>
        <w:t xml:space="preserve">Tính Đỏ xưa nay vốn thế mà, ai tỏ tình cũng nhận lời hết, bạn gái chỉ có thêm chứ không bớt, lại chi tiêu rất thoáng nên được lòng các em lắm. Bạn Ánh được ngồi siêu xe, được ăn toàn món sang chảnh, đúng là lần đầu tiên trong cuộc đời nếm trải mùi vị của hạnh phúc.</w:t>
      </w:r>
    </w:p>
    <w:p>
      <w:pPr>
        <w:pStyle w:val="BodyText"/>
      </w:pPr>
      <w:r>
        <w:t xml:space="preserve">-"Em thích lắm, cảm ơn Vương nhé, tụi em ở ký túc xá thiếu thốn lắm."</w:t>
      </w:r>
    </w:p>
    <w:p>
      <w:pPr>
        <w:pStyle w:val="BodyText"/>
      </w:pPr>
      <w:r>
        <w:t xml:space="preserve">Ánh ngọt ngào thủ thỉ, Đỏ bất chợt chau mày, thiếu thốn ư? Khổ thân A Nhạn quá chừng, A Đỏ thương thương, liền sai phục vụ gói luôn ba suất nữa, bảo Ánh mang về cho bạn cùng phòng.</w:t>
      </w:r>
    </w:p>
    <w:p>
      <w:pPr>
        <w:pStyle w:val="BodyText"/>
      </w:pPr>
      <w:r>
        <w:t xml:space="preserve">Ánh khấp khởi mừng thầm, A Đỏ lái siêu xe, dừng ở cổng ký túc xá thi thoảng cứ có người lén lút nhìn nhìn ý. Chắc là ghen tỵ đây mà, một bước lên mây, quả thật quá tuyệt vời.</w:t>
      </w:r>
    </w:p>
    <w:p>
      <w:pPr>
        <w:pStyle w:val="BodyText"/>
      </w:pPr>
      <w:r>
        <w:t xml:space="preserve">-"Các bà ui, anh đẹp trai anh chết tui đứ đừ rùi, còn mua đồ ăn cho các bà nè, các bà được hưởng sái tui đó nhé."</w:t>
      </w:r>
    </w:p>
    <w:p>
      <w:pPr>
        <w:pStyle w:val="BodyText"/>
      </w:pPr>
      <w:r>
        <w:t xml:space="preserve">Như Nhạn Duyên há hốc, túm năm tụm ba hỏi chuyện. Ánh tíu tít kể lể, nó bảo nó lên kế hoạch hết rồi, trước mặt anh thì ngoan hiền dễ thương như cún, sau lưng sẽ âm thầm loại bỏ từng con tình địch một.</w:t>
      </w:r>
    </w:p>
    <w:p>
      <w:pPr>
        <w:pStyle w:val="BodyText"/>
      </w:pPr>
      <w:r>
        <w:t xml:space="preserve">Rồi sẽ đến một ngày Cao Bá Vương, cháu đích tôn của Cao Bá Mạnh, trùm giang hồ khét tiếng, hoàn toàn thuộc về Hoàng Ngọc Ánh.</w:t>
      </w:r>
    </w:p>
    <w:p>
      <w:pPr>
        <w:pStyle w:val="BodyText"/>
      </w:pPr>
      <w:r>
        <w:t xml:space="preserve">Như có vẻ hoài nghi, nhưng không ngờ Ánh nói được làm được. Chỉ một thời gian ngắn sau đó cô nghe Vũ tâm sự Vương đã chia tay với hai em người yêu, không những thế hắn còn hay lên phòng cô chơi lắm.</w:t>
      </w:r>
    </w:p>
    <w:p>
      <w:pPr>
        <w:pStyle w:val="BodyText"/>
      </w:pPr>
      <w:r>
        <w:t xml:space="preserve">A Nhạn thì dạo này đi học võ.</w:t>
      </w:r>
    </w:p>
    <w:p>
      <w:pPr>
        <w:pStyle w:val="BodyText"/>
      </w:pPr>
      <w:r>
        <w:t xml:space="preserve">Lớp võ mới mở ngay dưới sân ký túc xá, học phí rẻ bèo luôn à. Thầy giáo cũng rất dễ thương, học trò nữ được thầy tài trợ áo quần cho hết. A Nhạn càng học càng say, bởi có tố chất và sức khoẻ dẻo dai rồi nên giờ Nhạn mạnh lắm, chỉ thua duy nhất một ban nam trong lớp thôi.</w:t>
      </w:r>
    </w:p>
    <w:p>
      <w:pPr>
        <w:pStyle w:val="BodyText"/>
      </w:pPr>
      <w:r>
        <w:t xml:space="preserve">Tập tành nhiều nên hôm nào tan học mồ hôi mồ kê cũng nhễ nhại, về tới phòng là thở hồng hộc luôn. Phải hôm không có đứa nào trong nhà vệ sinh còn đỡ, chứ phải hôm tụi nó đang tắm Nhạn muốn phát hoả luôn. Vừa được cái bà Như đỡ điệu thì lại vướng ngay con mụ Ánh mới có người yêu, ai không biết còn tưởng người mụ cả tấn ghét cũng nên. Ở trên bản chạy vù xuống suối rửa mặt là xong, ở thành phố, đúng là cũng có cái khổ a.</w:t>
      </w:r>
    </w:p>
    <w:p>
      <w:pPr>
        <w:pStyle w:val="BodyText"/>
      </w:pPr>
      <w:r>
        <w:t xml:space="preserve">Bạn Đỏ ngồi đợi bồ, lén lút liếc lên nhìn bạn Nhạn. Mặt đỏ phừng phừng, cái môi chu chu choa choa, nhìn ghét phát hờn. Bạn bực mình quăng luôn chai nước lạnh sang đó.</w:t>
      </w:r>
    </w:p>
    <w:p>
      <w:pPr>
        <w:pStyle w:val="BodyText"/>
      </w:pPr>
      <w:r>
        <w:t xml:space="preserve">-"A a...suýt thì vào đầu ta nha...ngươi...láo..."</w:t>
      </w:r>
    </w:p>
    <w:p>
      <w:pPr>
        <w:pStyle w:val="BodyText"/>
      </w:pPr>
      <w:r>
        <w:t xml:space="preserve">Nhạn càu nhàu, nhưng xong vẫn thản nhiên tu ừng ực. Nước mát ghê đó, uống vào dễ chịu ghê a. Mà vừa hạ hoả được một lát thì cái Như từ đâu xông vào hét oang oang cả phòng.</w:t>
      </w:r>
    </w:p>
    <w:p>
      <w:pPr>
        <w:pStyle w:val="BodyText"/>
      </w:pPr>
      <w:r>
        <w:t xml:space="preserve">-"Nhạn...Nhạn...toi rồi...thằng Mạnh là thằng khốn nạn...tui...tui...vừa thấy nó...ôm hôn con khác...ở sân vận động..."</w:t>
      </w:r>
    </w:p>
    <w:p>
      <w:pPr>
        <w:pStyle w:val="BodyText"/>
      </w:pPr>
      <w:r>
        <w:t xml:space="preserve">-"Bà ăn xằng nói bậy cái gì thế?"</w:t>
      </w:r>
    </w:p>
    <w:p>
      <w:pPr>
        <w:pStyle w:val="BodyText"/>
      </w:pPr>
      <w:r>
        <w:t xml:space="preserve">-"Không tin bà chạy ngay ra đó, có khi tụi nó còn chưa đi đâu."</w:t>
      </w:r>
    </w:p>
    <w:p>
      <w:pPr>
        <w:pStyle w:val="BodyText"/>
      </w:pPr>
      <w:r>
        <w:t xml:space="preserve">A Nhạn tất tả lao vụt đi, đúng là A Mạnh đang có tiết thể dục ở sân vận động thật, tiếc rằng không thấy em nào như lời Như nói cả, chả nhẽ Như lừa Nhạn? Như thường ngày đanh đá một chút nhưng chẳng phải đứa nói láo đâu. Tim A Nhạn thót một cái, cô tới gần A Mạnh, hồi hộp gõ vai hắn hỏi han.</w:t>
      </w:r>
    </w:p>
    <w:p>
      <w:pPr>
        <w:pStyle w:val="BodyText"/>
      </w:pPr>
      <w:r>
        <w:t xml:space="preserve">-"Ngươi...ngươi...yêu cô nương khác rồi a?"</w:t>
      </w:r>
    </w:p>
    <w:p>
      <w:pPr>
        <w:pStyle w:val="BodyText"/>
      </w:pPr>
      <w:r>
        <w:t xml:space="preserve">-"Đâu có đâu."</w:t>
      </w:r>
    </w:p>
    <w:p>
      <w:pPr>
        <w:pStyle w:val="BodyText"/>
      </w:pPr>
      <w:r>
        <w:t xml:space="preserve">-"Như bảo nhìn thấy ngươi ôm hôn nữ nhân khác. Cứ nói thật đi, không sao đâu. Nếu sự thật là như vậy ta sẽ tự nguyện rút lui chúc phúc cho hai ngươi, ta sẽ viết thư về cho thầy ta, nói thầy huỷ hôn."</w:t>
      </w:r>
    </w:p>
    <w:p>
      <w:pPr>
        <w:pStyle w:val="BodyText"/>
      </w:pPr>
      <w:r>
        <w:t xml:space="preserve">A Nhạn mắt rơm rớm rồi, nhưng vì thương A Mạnh quá nên vẫn cố gắng làm ra vẻ người lớn. A Mạnh nghe tới hai từ huỷ hôn sợ vãi linh hồn, thầy nương hắn mà biết chắc xuống thủ đô xách hắn về cạo lông mất.</w:t>
      </w:r>
    </w:p>
    <w:p>
      <w:pPr>
        <w:pStyle w:val="BodyText"/>
      </w:pPr>
      <w:r>
        <w:t xml:space="preserve">-"Như nói vớ vẩn đó, người thành phố lươn lẹo lắm, ngươi đừng tin. Cả đời ta chỉ thương mình ngươi thui, ngươi là nữ nhân của ta."</w:t>
      </w:r>
    </w:p>
    <w:p>
      <w:pPr>
        <w:pStyle w:val="BodyText"/>
      </w:pPr>
      <w:r>
        <w:t xml:space="preserve">-"Thật a?"</w:t>
      </w:r>
    </w:p>
    <w:p>
      <w:pPr>
        <w:pStyle w:val="BodyText"/>
      </w:pPr>
      <w:r>
        <w:t xml:space="preserve">-"Thật."</w:t>
      </w:r>
    </w:p>
    <w:p>
      <w:pPr>
        <w:pStyle w:val="BodyText"/>
      </w:pPr>
      <w:r>
        <w:t xml:space="preserve">-"Ngươi thề đi, nếu ngươi dám nói láo nửa lời đầu ngươi sẽ mọc hai cái sừng dài dài nha!"</w:t>
      </w:r>
    </w:p>
    <w:p>
      <w:pPr>
        <w:pStyle w:val="BodyText"/>
      </w:pPr>
      <w:r>
        <w:t xml:space="preserve">-"Thề."</w:t>
      </w:r>
    </w:p>
    <w:p>
      <w:pPr>
        <w:pStyle w:val="BodyText"/>
      </w:pPr>
      <w:r>
        <w:t xml:space="preserve">A Mạnh quả quyết, A Nhạn liền vui vẻ trở lại, nhoẻn miệng cười nhảy chân sáo bay về kí túc xá. Việc đầu tiên là mắng cho Như một trận. Như cũng chẳng phải dạng vừa, Như chửi Nhạn ngốc, Như nói A Mạnh chả ra gì cả.</w:t>
      </w:r>
    </w:p>
    <w:p>
      <w:pPr>
        <w:pStyle w:val="BodyText"/>
      </w:pPr>
      <w:r>
        <w:t xml:space="preserve">Như dám xúc phạm A Mạnh, Nhạn điên không chịu nổi, thẳng tay xoắn tai Như một cái rõ đau. Vũ tức sôi máu, xông ra chắn trước Như dằn mặt Nhạn.</w:t>
      </w:r>
    </w:p>
    <w:p>
      <w:pPr>
        <w:pStyle w:val="BodyText"/>
      </w:pPr>
      <w:r>
        <w:t xml:space="preserve">-"Con ranh con, mất dạy với ai thế? Đầu óc bã đậu người ta khai sáng cho lại còn méo biết điều. Bố đạp cho mày một phát bay về rừng luôn bây giờ."</w:t>
      </w:r>
    </w:p>
    <w:p>
      <w:pPr>
        <w:pStyle w:val="BodyText"/>
      </w:pPr>
      <w:r>
        <w:t xml:space="preserve">Vương nghe người ta chỉ trích Nhạn bất chợt sốt hết cả ruột, ngay lập tức chạy tới làu bàu.</w:t>
      </w:r>
    </w:p>
    <w:p>
      <w:pPr>
        <w:pStyle w:val="BodyText"/>
      </w:pPr>
      <w:r>
        <w:t xml:space="preserve">-"Thằng cờ hó, khoá mõm lại ngay cho bố."</w:t>
      </w:r>
    </w:p>
    <w:p>
      <w:pPr>
        <w:pStyle w:val="BodyText"/>
      </w:pPr>
      <w:r>
        <w:t xml:space="preserve">-"Bố đếch khoá đấy, làm gì được nhau? Mịa kiếp, trước giờ bố tưởng mày ngu nhất cái hệ mặt trời này rồi, ai ngờ vẫn có đứa ăn hại hơn."</w:t>
      </w:r>
    </w:p>
    <w:p>
      <w:pPr>
        <w:pStyle w:val="BodyText"/>
      </w:pPr>
      <w:r>
        <w:t xml:space="preserve">-"Mày...mày...đừng trách bố ác..."</w:t>
      </w:r>
    </w:p>
    <w:p>
      <w:pPr>
        <w:pStyle w:val="BodyText"/>
      </w:pPr>
      <w:r>
        <w:t xml:space="preserve">Vương là Vương định đấm cho Vũ một trận cơ. Nhưng khổ nỗi sức có hạn, chưa gì đã bị thằng bạn thân khống chế cả hai tay rồi vả cho mấy phát rồi. A Nhạn giận tím mặt mày, biết Vũ vừa trâu vừa béo không đấu được nên đành nhanh trí giật tóc Như rồi lôi ra hành lang doạ nạt ầm ĩ.</w:t>
      </w:r>
    </w:p>
    <w:p>
      <w:pPr>
        <w:pStyle w:val="BodyText"/>
      </w:pPr>
      <w:r>
        <w:t xml:space="preserve">-"Tên thối tha kia, hoặc là ngươi buông A Đỏ hoặc ta quăng Như xuống tầng một."</w:t>
      </w:r>
    </w:p>
    <w:p>
      <w:pPr>
        <w:pStyle w:val="BodyText"/>
      </w:pPr>
      <w:r>
        <w:t xml:space="preserve">Vũ bên trong sợ run cầm cập, vội vàng đẩy Vương ra, nhanh chóng lao tới chỗ Như. Bạn Nhạn lườm cái rồi chạy vào hỏi han bạn Đỏ, bạn Như được thể làm màu rõ tợn, đã yếu ớt ẻo lả thì chớ, nước mắt lại còn giàn giàn giụa giụa.</w:t>
      </w:r>
    </w:p>
    <w:p>
      <w:pPr>
        <w:pStyle w:val="BodyText"/>
      </w:pPr>
      <w:r>
        <w:t xml:space="preserve">-"Đáng sợ quá...Vũ à...đáng sợ quá đi mất...tao...tao chẳng muốn ở lại trong cái phòng này nữa...cứ nhìn mặt con Nhạn là tao thấy buồn nôn..."</w:t>
      </w:r>
    </w:p>
    <w:p>
      <w:pPr>
        <w:pStyle w:val="BodyText"/>
      </w:pPr>
      <w:r>
        <w:t xml:space="preserve">-"Không sao...không sao...nín đi...có tao đây rồi...đêm nay tao đưa mày về nhà tao ở tạm."</w:t>
      </w:r>
    </w:p>
    <w:p>
      <w:pPr>
        <w:pStyle w:val="BodyText"/>
      </w:pPr>
      <w:r>
        <w:t xml:space="preserve">Như sướng phát rồ, cố lắm mới nhịn được cười để gật đầu đầy e lệ. Vũ ở riêng, nó tự mua được căn hộ nhỏ bằng tiền bán cơm quê. Càng nhỏ Như càng thích, có mỗi hai đứa ở trong nhà, ngoảnh đi ngoảnh lại là thấy mặt nhau à.</w:t>
      </w:r>
    </w:p>
    <w:p>
      <w:pPr>
        <w:pStyle w:val="BodyText"/>
      </w:pPr>
      <w:r>
        <w:t xml:space="preserve">Vũ ngủ ở sô pha, nửa đêm Như sụt sịt kêu sợ ma, Vũ đành chạy qua an ủi nó, vừa tới đã bị ai đó kéo xuống giường rồi vòng tay qua siết chặt. Miệng thì kêu con này mày làm cái quái gì thế mà trống ngực cứ đánh thình thịch đi ấy, chẳng nỡ đẩy người ta ra.</w:t>
      </w:r>
    </w:p>
    <w:p>
      <w:pPr>
        <w:pStyle w:val="BodyText"/>
      </w:pPr>
      <w:r>
        <w:t xml:space="preserve">-"Tụi mình...tụi mình...là gì đây?"</w:t>
      </w:r>
    </w:p>
    <w:p>
      <w:pPr>
        <w:pStyle w:val="BodyText"/>
      </w:pPr>
      <w:r>
        <w:t xml:space="preserve">-"Mày là ba của con tao."</w:t>
      </w:r>
    </w:p>
    <w:p>
      <w:pPr>
        <w:pStyle w:val="BodyText"/>
      </w:pPr>
      <w:r>
        <w:t xml:space="preserve">Như đáp, nửa đùa nửa thật. Vũ cười, lơ đễnh buột miệng.</w:t>
      </w:r>
    </w:p>
    <w:p>
      <w:pPr>
        <w:pStyle w:val="BodyText"/>
      </w:pPr>
      <w:r>
        <w:t xml:space="preserve">-"Ừ, tao là ba của con mày, đặt tên con là gì giờ?"</w:t>
      </w:r>
    </w:p>
    <w:p>
      <w:pPr>
        <w:pStyle w:val="BodyText"/>
      </w:pPr>
      <w:r>
        <w:t xml:space="preserve">-"Hoang. Phạm Thị Hồng Hoang."</w:t>
      </w:r>
    </w:p>
    <w:p>
      <w:pPr>
        <w:pStyle w:val="BodyText"/>
      </w:pPr>
      <w:r>
        <w:t xml:space="preserve">-"Gì cơ? Mày điên hả?"</w:t>
      </w:r>
    </w:p>
    <w:p>
      <w:pPr>
        <w:pStyle w:val="BodyText"/>
      </w:pPr>
      <w:r>
        <w:t xml:space="preserve">-"Tại nó là con hoang mà."</w:t>
      </w:r>
    </w:p>
    <w:p>
      <w:pPr>
        <w:pStyle w:val="BodyText"/>
      </w:pPr>
      <w:r>
        <w:t xml:space="preserve">Như trêu, Vũ cấu eo Như, mắng nhỏ đồ hâm hâm, nó có tao là ba rồi còn gì, tụi mình sẽ cùng nhau lựa cho nó một cái tên thật là hay. Như cảm động lắm, đắn đo mãi mới dám mở lởi hỏi Vũ, rằng, sao hồi nhập học lại giả bộ không quen biết tao?</w:t>
      </w:r>
    </w:p>
    <w:p>
      <w:pPr>
        <w:pStyle w:val="BodyText"/>
      </w:pPr>
      <w:r>
        <w:t xml:space="preserve">Đang yên đang lành nhắc tới chuyện cũ hại Vũ bực mình ghê gớm, hắn giật tay con bạn ra rồi quay mặt đi hướng khác. Như buồn, nước mắt lặng lẽ chảy, buồn đến nỗi chẳng đủ hứng thú mà mè nheo nữa.</w:t>
      </w:r>
    </w:p>
    <w:p>
      <w:pPr>
        <w:pStyle w:val="BodyText"/>
      </w:pPr>
      <w:r>
        <w:t xml:space="preserve">Không khí tĩnh lặng lắm, mãi lúc sau Vũ mới cất giọng lạnh lùng.</w:t>
      </w:r>
    </w:p>
    <w:p>
      <w:pPr>
        <w:pStyle w:val="BodyText"/>
      </w:pPr>
      <w:r>
        <w:t xml:space="preserve">-"Đẻ đi, xong tao nuôi cho. Đứa nhỏ ấy, coi như không liên quan gì tới mày nữa, tha hồ mà yêu đương bay bổng."</w:t>
      </w:r>
    </w:p>
    <w:p>
      <w:pPr>
        <w:pStyle w:val="BodyText"/>
      </w:pPr>
      <w:r>
        <w:t xml:space="preserve">Như ức, vùng dậy đi loanh qua loanh quanh, ngó nghiêng ngó dọc một hồi chẳng ăn thua, rốt cuộc gào lên.</w:t>
      </w:r>
    </w:p>
    <w:p>
      <w:pPr>
        <w:pStyle w:val="BodyText"/>
      </w:pPr>
      <w:r>
        <w:t xml:space="preserve">-"Đưa bà mày chìa khoá nhà."</w:t>
      </w:r>
    </w:p>
    <w:p>
      <w:pPr>
        <w:pStyle w:val="BodyText"/>
      </w:pPr>
      <w:r>
        <w:t xml:space="preserve">-"Làm gì?"</w:t>
      </w:r>
    </w:p>
    <w:p>
      <w:pPr>
        <w:pStyle w:val="BodyText"/>
      </w:pPr>
      <w:r>
        <w:t xml:space="preserve">-"Bà về ký túc xá, bà méo thích ở đây nữa."</w:t>
      </w:r>
    </w:p>
    <w:p>
      <w:pPr>
        <w:pStyle w:val="BodyText"/>
      </w:pPr>
      <w:r>
        <w:t xml:space="preserve">-"Mai về, giờ muộn rồi."</w:t>
      </w:r>
    </w:p>
    <w:p>
      <w:pPr>
        <w:pStyle w:val="BodyText"/>
      </w:pPr>
      <w:r>
        <w:t xml:space="preserve">-"Đưa mau...không đưa tao hun chít mày."</w:t>
      </w:r>
    </w:p>
    <w:p>
      <w:pPr>
        <w:pStyle w:val="BodyText"/>
      </w:pPr>
      <w:r>
        <w:t xml:space="preserve">Như doạ, Vũ tự dưng bật cười. Thế rồi hắn nhào lên kéo Như vào lòng, ôm thật, hun cũng là thật, đứa nào chít thì chẳng biết. Sáng hôm sau chuyện lại như thường, Như lại được ăn cơm rang lạp sườn ngon bá cháy.</w:t>
      </w:r>
    </w:p>
    <w:p>
      <w:pPr>
        <w:pStyle w:val="BodyText"/>
      </w:pPr>
      <w:r>
        <w:t xml:space="preserve">Nhạn thì có áo quần mới nha. Đổi phong cách một cái, cả lớp mắt chữ O mồm chữ A. Đầu không đội mũ quả bông nữa mà chải tóc thẳng mượt rồi tết viền hai bên mái, anh nào trong cái lớp BK03 cũng khen xinh ý, trừ anh A Đỏ.</w:t>
      </w:r>
    </w:p>
    <w:p>
      <w:pPr>
        <w:pStyle w:val="BodyText"/>
      </w:pPr>
      <w:r>
        <w:t xml:space="preserve">Căn bản anh vẫn còn đang há hốc vì sốc.</w:t>
      </w:r>
    </w:p>
    <w:p>
      <w:pPr>
        <w:pStyle w:val="BodyText"/>
      </w:pPr>
      <w:r>
        <w:t xml:space="preserve">-"A Đỏ thấy ta xinh đẹp không a? Còn mỗi A Đỏ chưa khen ta thôi ý."</w:t>
      </w:r>
    </w:p>
    <w:p>
      <w:pPr>
        <w:pStyle w:val="BodyText"/>
      </w:pPr>
      <w:r>
        <w:t xml:space="preserve">Đỏ nghe Nhạn hỏi giật bắn người, chẹp miệng làm kiêu.</w:t>
      </w:r>
    </w:p>
    <w:p>
      <w:pPr>
        <w:pStyle w:val="BodyText"/>
      </w:pPr>
      <w:r>
        <w:t xml:space="preserve">-"Ôi dào, muỗi, thường thui."</w:t>
      </w:r>
    </w:p>
    <w:p>
      <w:pPr>
        <w:pStyle w:val="BodyText"/>
      </w:pPr>
      <w:r>
        <w:t xml:space="preserve">-"Tối qua A Mạnh qua bảo hắn hết tiền rồi, đợi tháng sau may ra mới mua được áo quần, Ánh thấy vậy thương thương nên cho ta cả đống đồ cũ ý, tại Ánh được A Đỏ mua cho nhiều váy xịn lắm rồi. Ánh còn cho ta con điện thoại cục gạch của Ánh nữa. Chung quy ta vẫn phải cảm ơn A Đỏ ý, cảm ơn nha."</w:t>
      </w:r>
    </w:p>
    <w:p>
      <w:pPr>
        <w:pStyle w:val="BodyText"/>
      </w:pPr>
      <w:r>
        <w:t xml:space="preserve">Hả? Đồ cũ của Ánh? Sao Nhạn mặc lên trông rực rỡ dữ vậy? Nghĩ cũng tội Nhạn ghê, hắn chẳng bao giờ mặc một cái áo quá năm lần, trong khi đó Nhạn rõ ràng là con gái cần điệu đà thì phải mặc lại đồ thải của người ta.</w:t>
      </w:r>
    </w:p>
    <w:p>
      <w:pPr>
        <w:pStyle w:val="BodyText"/>
      </w:pPr>
      <w:r>
        <w:t xml:space="preserve">Quá tội đi ý.</w:t>
      </w:r>
    </w:p>
    <w:p>
      <w:pPr>
        <w:pStyle w:val="BodyText"/>
      </w:pPr>
      <w:r>
        <w:t xml:space="preserve">Đỏ buồn bực thay Nhạn, lúc về níu níu áo Nhạn thủ thỉ.</w:t>
      </w:r>
    </w:p>
    <w:p>
      <w:pPr>
        <w:pStyle w:val="BodyText"/>
      </w:pPr>
      <w:r>
        <w:t xml:space="preserve">-"Lần trước nợ tiền tui đúng không? Đến lúc làm việc trả nợ rồi."</w:t>
      </w:r>
    </w:p>
    <w:p>
      <w:pPr>
        <w:pStyle w:val="BodyText"/>
      </w:pPr>
      <w:r>
        <w:t xml:space="preserve">-"Việc gì?"</w:t>
      </w:r>
    </w:p>
    <w:p>
      <w:pPr>
        <w:pStyle w:val="BodyText"/>
      </w:pPr>
      <w:r>
        <w:t xml:space="preserve">-"Đi thử áo quần để tui mua cho người yêu tui. Nó mặc cùng cỡ với bà."</w:t>
      </w:r>
    </w:p>
    <w:p>
      <w:pPr>
        <w:pStyle w:val="BodyText"/>
      </w:pPr>
      <w:r>
        <w:t xml:space="preserve">Tưởng gì, đơn giản như đan rổ luôn. Nhạn gật đầu cái rụp. Đỏ mỉm cười sung sướng, Đỏ đưa Nhạn đi hết khu mua sắm này tới trung tâm thương mại kia, chọn được cả tá đồ đẹp ý.</w:t>
      </w:r>
    </w:p>
    <w:p>
      <w:pPr>
        <w:pStyle w:val="BodyText"/>
      </w:pPr>
      <w:r>
        <w:t xml:space="preserve">-"Đỏ ơi...Đỏ ơi...cái váy trắng kia đẹp chưa kìa...lộng lẫy quá...oa..."</w:t>
      </w:r>
    </w:p>
    <w:p>
      <w:pPr>
        <w:pStyle w:val="BodyText"/>
      </w:pPr>
      <w:r>
        <w:t xml:space="preserve">-"Ngốc, đó là váy cô dâu ý."</w:t>
      </w:r>
    </w:p>
    <w:p>
      <w:pPr>
        <w:pStyle w:val="BodyText"/>
      </w:pPr>
      <w:r>
        <w:t xml:space="preserve">A Đỏ búng tai A Nhạn, nhưng thế nào lại nổi hứng kéo lớp trưởng vào trong. Nhạn hỏi A Đỏ sắp lấy người ta hả mà cần thử, Đỏ giả bộ ậm ừ cho qua.</w:t>
      </w:r>
    </w:p>
    <w:p>
      <w:pPr>
        <w:pStyle w:val="BodyText"/>
      </w:pPr>
      <w:r>
        <w:t xml:space="preserve">Thời khắc A Nhạn bước ra từ phòng thay đồ, A Đỏ tưởng như tim mình bị đứa nào nó chôm xừ mất rồi. Đầu choáng váng điên đảo, cả người ngất ngây như con gà tây. Nhạn thèn thẹn hỏi, thế nào A Đỏ, Đỏ chẳng kiềm nổi, buột miệng nhận xét.</w:t>
      </w:r>
    </w:p>
    <w:p>
      <w:pPr>
        <w:pStyle w:val="Compact"/>
      </w:pPr>
      <w:r>
        <w:t xml:space="preserve">-"Đẹp lắm, tuyệt đẹp. A Nhạn là cô dâu xinh đẹp nhất trong cái hệ mặt trời này."</w:t>
      </w:r>
      <w:r>
        <w:br w:type="textWrapping"/>
      </w:r>
      <w:r>
        <w:br w:type="textWrapping"/>
      </w:r>
    </w:p>
    <w:p>
      <w:pPr>
        <w:pStyle w:val="Heading2"/>
      </w:pPr>
      <w:bookmarkStart w:id="33" w:name="chap-11-hệ-mặt-trời-bao-la-quá"/>
      <w:bookmarkEnd w:id="33"/>
      <w:r>
        <w:t xml:space="preserve">11. Chap 11: Hệ Mặt Trời Bao La Quá</w:t>
      </w:r>
    </w:p>
    <w:p>
      <w:pPr>
        <w:pStyle w:val="Compact"/>
      </w:pPr>
      <w:r>
        <w:br w:type="textWrapping"/>
      </w:r>
      <w:r>
        <w:br w:type="textWrapping"/>
      </w:r>
    </w:p>
    <w:p>
      <w:pPr>
        <w:pStyle w:val="BodyText"/>
      </w:pPr>
      <w:r>
        <w:t xml:space="preserve">Ai được khen mà chả phổng mũi, A Nhạn cũng không ngoại lệ nha, nó sướng, sướng rơn hết cả người đi ý. Nhưng nghĩ đi nghĩ lại kể ra cũng không phải phép cho lắm, có đứa đành nhỏ nhẹ mở lời.</w:t>
      </w:r>
    </w:p>
    <w:p>
      <w:pPr>
        <w:pStyle w:val="BodyText"/>
      </w:pPr>
      <w:r>
        <w:t xml:space="preserve">-"Hệ mặt trời thì bao la quá a, ta chỉ cần là cô dâu xinh đẹp nhất trong mắt nam nhân của ta thui."</w:t>
      </w:r>
    </w:p>
    <w:p>
      <w:pPr>
        <w:pStyle w:val="BodyText"/>
      </w:pPr>
      <w:r>
        <w:t xml:space="preserve">Gớm, cái tiểu cô nương này chui từ đâu ra không biết? Vừa đẹp người lại vừa đẹp nết, khiêm tốn dễ thương hết phần thiên hạ đi ý à. A Đỏ ngây ngốc ngắm A Nhạn, ngắm bằng mắt thường đã đẹp, ngắm qua ống kính camera 360 lại càng lung linh huyền ảo.</w:t>
      </w:r>
    </w:p>
    <w:p>
      <w:pPr>
        <w:pStyle w:val="BodyText"/>
      </w:pPr>
      <w:r>
        <w:t xml:space="preserve">Chớp thời cơ chụp lấy trăm tấm luôn.</w:t>
      </w:r>
    </w:p>
    <w:p>
      <w:pPr>
        <w:pStyle w:val="BodyText"/>
      </w:pPr>
      <w:r>
        <w:t xml:space="preserve">Nhân viên cửa hàng biết ý hỏi khách nam có vào thử đồ luôn không hại vành tai Cao Bá Vương ửng đỏ, chẳng hiểu sao tự dưng thấy ngại ngại thế không biết, đành giật giật tóc Cù Băng Nhạn ấp a ấp úng xin ý kiến.</w:t>
      </w:r>
    </w:p>
    <w:p>
      <w:pPr>
        <w:pStyle w:val="BodyText"/>
      </w:pPr>
      <w:r>
        <w:t xml:space="preserve">-"Ê...họ hỏi đó...bà thấy tui có nên thử đồ không?"</w:t>
      </w:r>
    </w:p>
    <w:p>
      <w:pPr>
        <w:pStyle w:val="BodyText"/>
      </w:pPr>
      <w:r>
        <w:t xml:space="preserve">-"Có chứ, thử ngay và luôn, mất gì đâu."</w:t>
      </w:r>
    </w:p>
    <w:p>
      <w:pPr>
        <w:pStyle w:val="BodyText"/>
      </w:pPr>
      <w:r>
        <w:t xml:space="preserve">A Nhạn tỉnh bơ đáp lời, lại còn hồ hởi xung phong chọn đồ giúp bạn làm lòng A Đỏ cứ lâng lâng ấy, ngồi ngoài ghế đợi Nhạn hồi hộp muốn ngạt thở luôn. Nhạn thì khó tính phải biết, lựa đi lựa lại, xem tới xem lui cả tiếng đồng hồ mới chọn được chiếc váy ưng ý, phấn khởi lắm mà mặt A Đỏ lại đen kìn kịt mới lạ đời chứ.</w:t>
      </w:r>
    </w:p>
    <w:p>
      <w:pPr>
        <w:pStyle w:val="BodyText"/>
      </w:pPr>
      <w:r>
        <w:t xml:space="preserve">-"A Đỏ không thích a?"</w:t>
      </w:r>
    </w:p>
    <w:p>
      <w:pPr>
        <w:pStyle w:val="BodyText"/>
      </w:pPr>
      <w:r>
        <w:t xml:space="preserve">-"KHÔNG."</w:t>
      </w:r>
    </w:p>
    <w:p>
      <w:pPr>
        <w:pStyle w:val="BodyText"/>
      </w:pPr>
      <w:r>
        <w:t xml:space="preserve">Bạn Đỏ hét hết công suất, bạn Nhạn ngây thơ thắc mắc.</w:t>
      </w:r>
    </w:p>
    <w:p>
      <w:pPr>
        <w:pStyle w:val="BodyText"/>
      </w:pPr>
      <w:r>
        <w:t xml:space="preserve">-"Sao lại không thích cơ chứ? Váy này đỏ rực đỏ rỡ tôn nước da trắng mịn, kiểu cách cũng làm nổi bật dáng người mảnh khảnh của A Đỏ mà, mặc vào có khi còn xinh đẹp hơn cả ta ý. Là cô dâu xinh đẹp nhất hành tinh này a."</w:t>
      </w:r>
    </w:p>
    <w:p>
      <w:pPr>
        <w:pStyle w:val="BodyText"/>
      </w:pPr>
      <w:r>
        <w:t xml:space="preserve">Có đứa ngọt giọng nịnh nọt, có đứa máu nóng bốc lên tận đỉnh đầu, tức hầm hập bỏ xuống hầm xe, hại đứa kia vội vã thay trả đồ rồi lỉnh kỉnh xách túi này túi kia hối hả đuổi theo.</w:t>
      </w:r>
    </w:p>
    <w:p>
      <w:pPr>
        <w:pStyle w:val="BodyText"/>
      </w:pPr>
      <w:r>
        <w:t xml:space="preserve">-"Ai cho bà trèo lên xe tui? CÚT XUỐNG."</w:t>
      </w:r>
    </w:p>
    <w:p>
      <w:pPr>
        <w:pStyle w:val="BodyText"/>
      </w:pPr>
      <w:r>
        <w:t xml:space="preserve">Đỏ vẫn còn giận tím tái mặt mày, Nhạn sốc sững sờ luôn, hai mắt to tròn long lanh ngây ngô nhìn Đỏ. Cái mặt đáng ghét ấy, hại Đỏ không làm sao mà cương quyết nổi nữa, đành phải xuống giọng.</w:t>
      </w:r>
    </w:p>
    <w:p>
      <w:pPr>
        <w:pStyle w:val="BodyText"/>
      </w:pPr>
      <w:r>
        <w:t xml:space="preserve">-"Xin lỗi tui đi, rồi mình huề."</w:t>
      </w:r>
    </w:p>
    <w:p>
      <w:pPr>
        <w:pStyle w:val="BodyText"/>
      </w:pPr>
      <w:r>
        <w:t xml:space="preserve">-"Sao ta phải xin lỗi A Đỏ cơ?"</w:t>
      </w:r>
    </w:p>
    <w:p>
      <w:pPr>
        <w:pStyle w:val="BodyText"/>
      </w:pPr>
      <w:r>
        <w:t xml:space="preserve">-"Vì mắt bà bị đui chứ sao?"</w:t>
      </w:r>
    </w:p>
    <w:p>
      <w:pPr>
        <w:pStyle w:val="BodyText"/>
      </w:pPr>
      <w:r>
        <w:t xml:space="preserve">-"Đâu có đâu, mắt ta vẫn sáng như sao mà!"</w:t>
      </w:r>
    </w:p>
    <w:p>
      <w:pPr>
        <w:pStyle w:val="BodyText"/>
      </w:pPr>
      <w:r>
        <w:t xml:space="preserve">A Nhạn tỉnh bơ đáp, A Đỏ bực bội áp hai tay lên hai má A Nhạn, ép đầu con bé quay thẳng sang nhìn mình, đoạn làm bộ tủi thân thủ thỉ.</w:t>
      </w:r>
    </w:p>
    <w:p>
      <w:pPr>
        <w:pStyle w:val="BodyText"/>
      </w:pPr>
      <w:r>
        <w:t xml:space="preserve">-"Nhạn nhìn lại cẩn thận xem, chiêm ngưỡng từng đường nét anh tuấn trên gương mặt tui ý...tui đẹp mà...từ thuở cha sinh mẹ đẻ tới giờ ai cũng khen tui đẹp hết..."</w:t>
      </w:r>
    </w:p>
    <w:p>
      <w:pPr>
        <w:pStyle w:val="BodyText"/>
      </w:pPr>
      <w:r>
        <w:t xml:space="preserve">Đỏ nín thở, hồi hộp đợi Nhạn đánh giá. Nhạn quan sát kỹ càng rốt cuộc cũng phải đồng tình kết luận.</w:t>
      </w:r>
    </w:p>
    <w:p>
      <w:pPr>
        <w:pStyle w:val="BodyText"/>
      </w:pPr>
      <w:r>
        <w:t xml:space="preserve">-"Ừ, đẹp...công nhận rất đẹp gái a."</w:t>
      </w:r>
    </w:p>
    <w:p>
      <w:pPr>
        <w:pStyle w:val="BodyText"/>
      </w:pPr>
      <w:r>
        <w:t xml:space="preserve">Bờ môi căng mọng, thắm đỏ rực rỡ như cánh hoa nở lúc ban mai, quả là vẻ đẹp trời phú, lại còn có chiều cao lý tưởng nữa chứ, Cao Bá Vương không tham gia thi hoa hậu đúng là một tổn thất lớn cho nước nhà. A Đỏ tiu ngỉu khởi động xe, trong khi đó A Nhạn vẫn thỉnh thoảng liếc trộm hắn, người đâu mà như tiên nữ giáng trần, tự dưng tim A Nhạn đập thình tha thình thịch mới lạ đời chứ.</w:t>
      </w:r>
    </w:p>
    <w:p>
      <w:pPr>
        <w:pStyle w:val="BodyText"/>
      </w:pPr>
      <w:r>
        <w:t xml:space="preserve">Về tới ký túc xá Đỏ buồn buồn tâm sự gái yêu lại giận hắn rồi, nhờ Nhạn vứt toàn bộ đống đồ mới mua ra sọt rác. Nhạn hí hửng xin xỏ đừng ném đi phí, người ta không mặc thì cho Nhạn đi. Đỏ chẹp miệng đồng ý, Đỏ đúng là tốt bụng a.</w:t>
      </w:r>
    </w:p>
    <w:p>
      <w:pPr>
        <w:pStyle w:val="BodyText"/>
      </w:pPr>
      <w:r>
        <w:t xml:space="preserve">Hôm nay đúng là ngày tốt, bạn Nhạn toàn được hưởng sái thôi. Thầy Hải từ quê lên mang theo bao nhiêu đồ ăn của ba mẹ Như gửi, nào là gà luộc, vịt quay, tới dưa cà mắm muối. Nhạn liếc thấy Duyên cứ thèn thẹn khác thường nên lanh lẹ rủ rê thầy ở lại ăn cơm. Nhạn bảo thầy mà không đồng ý nghĩa là thầy chê kí túc xá của tụi em nghèo bẩn hại thầy hết đường từ chối.</w:t>
      </w:r>
    </w:p>
    <w:p>
      <w:pPr>
        <w:pStyle w:val="BodyText"/>
      </w:pPr>
      <w:r>
        <w:t xml:space="preserve">Duyên ngồi đối diện với thầy, run tới nỗi cả bữa chẳng dám ngẩng mặt lên, cứ cúi gằm xuống bát cơm trắng gẩy từng hạt một. Thầy giáo gắp thức ăn cho cả bốn trò, nhưng tới bát của Duyên thì ưu tiên hẳn miếng cánh gà, lại còn ân cần dặn bạn ăn đi, có vẻ dạo này hơi gầy.</w:t>
      </w:r>
    </w:p>
    <w:p>
      <w:pPr>
        <w:pStyle w:val="BodyText"/>
      </w:pPr>
      <w:r>
        <w:t xml:space="preserve">Chỉ một câu quan tâm nho nhỏ thôi mà có ngưởi tưởng như ngạt thở, có đứa lại ngứa tai ném đá hội nghị.</w:t>
      </w:r>
    </w:p>
    <w:p>
      <w:pPr>
        <w:pStyle w:val="BodyText"/>
      </w:pPr>
      <w:r>
        <w:t xml:space="preserve">-"Khóc suốt thì chả gầy, chăm bẵm trai bệnh cả tháng trời, lúc đau ốm thì tình cảm mùi mẫn, ai đời lúc khỏi rồi xuất viện lại ném cả xấp tiền vào mặt người ta, làm như không quen biết..."</w:t>
      </w:r>
    </w:p>
    <w:p>
      <w:pPr>
        <w:pStyle w:val="BodyText"/>
      </w:pPr>
      <w:r>
        <w:t xml:space="preserve">Ánh vừa dứt lời thì không khí cũng u ám kì quái khó tả. Duyên Như Nhạn đều lườm nó, riêng thầy Hải không nói gì cả, chỉ lặng lẽ ăn cơm rồi xin phép ra về.</w:t>
      </w:r>
    </w:p>
    <w:p>
      <w:pPr>
        <w:pStyle w:val="BodyText"/>
      </w:pPr>
      <w:r>
        <w:t xml:space="preserve">Buổi tối lúc ba đứa kia đang rửa bát Ánh mới phát hiện ra giường của Nhạn có rất nhiều váy áo đẹp, không những thế còn toàn hàng hiệu, giá mỗi cái cũng phải cỡ triệu đổ lên. Có khả năng chi thoáng tay như này, ngoài Cao Bá Vương e rằng không còn người thứ hai.</w:t>
      </w:r>
    </w:p>
    <w:p>
      <w:pPr>
        <w:pStyle w:val="BodyText"/>
      </w:pPr>
      <w:r>
        <w:t xml:space="preserve">-"Cù Băng Nhạn, vác cái xác bà ra đây cho tui nhờ!!! Bà dám qua tui mặt dụ dỗ soái ca của tui hả??? Muốn chết không???"</w:t>
      </w:r>
    </w:p>
    <w:p>
      <w:pPr>
        <w:pStyle w:val="BodyText"/>
      </w:pPr>
      <w:r>
        <w:t xml:space="preserve">Bạn Ánh gào lên inh ỏi, bạn Nhạn trong nhà tắm cáu kỉnh đi ra phân trần.</w:t>
      </w:r>
    </w:p>
    <w:p>
      <w:pPr>
        <w:pStyle w:val="BodyText"/>
      </w:pPr>
      <w:r>
        <w:t xml:space="preserve">-"Ta...ta...à mà tui...tui thèm vào a...A Đỏ nhờ tui đi thử đồ cho người yêu hắn, xong hai đứa giận nhau hắn đòi quẳng luôn ra sọt rác...công tui năn nỉ xin hắn đó...bà thích thì tui chia cho bà..."</w:t>
      </w:r>
    </w:p>
    <w:p>
      <w:pPr>
        <w:pStyle w:val="BodyText"/>
      </w:pPr>
      <w:r>
        <w:t xml:space="preserve">Chia? Chia mà mặc được à? Eo Nhạn bé như con kiến, mông ngực lại to tổ chảng, vừa sao nổi? Mà giờ khác xưa rồi, Hoàng Ngọc Ánh giờ là người yêu của đại gia, cần chi mấy món hàng ngoài sọt rác? Thích cái gì chẳng phải chỉ cần nhấc điện thoại làm nũng chút là xong hay sao?</w:t>
      </w:r>
    </w:p>
    <w:p>
      <w:pPr>
        <w:pStyle w:val="BodyText"/>
      </w:pPr>
      <w:r>
        <w:t xml:space="preserve">Nhưng con gái, ai mà không muốn trái tim người ấy chỉ thuộc về một mình mình? Xem nào, trong số đám người yêu của Cao Bá Vương, tạng người giống A Nhạn chỉ có duy nhất một đứa, em Hà Phương bên trường Cao Đẳng Văn Hoá Nghệ Thuật. Có lẽ đã đến lúc chị Ánh loại em ra khỏi danh sách bao nuôi của anh Đỏ nhà chị rồi.</w:t>
      </w:r>
    </w:p>
    <w:p>
      <w:pPr>
        <w:pStyle w:val="BodyText"/>
      </w:pPr>
      <w:r>
        <w:t xml:space="preserve">Chị ngẫm, chị nghĩ, rồi xế trưa hôm sau, chị vác cái mặt sưng vù chạy về kí túc xá, vừa khóc lóc tức tưởi vừa méc chị Nhạn, chị bị em Phương sai đầu gấu tới dần cho một trận. Chị Nhạn xót bạn, trong lúc bốc đồng chẳng kịp phân biệt đúng sai, chị điên máu chạy một mạch sang bên đó giáng cho em Phương hai cái tát cảnh cáo.</w:t>
      </w:r>
    </w:p>
    <w:p>
      <w:pPr>
        <w:pStyle w:val="BodyText"/>
      </w:pPr>
      <w:r>
        <w:t xml:space="preserve">Em Phương sợ tới xanh cả mặt, vừa ban sáng có hai tên đầu gấu đến doạ nạt, tới ban trưa chị Nhạn đã sang đánh đập. Em vốn liễu yếu đào tơ nên chẳng chịu nổi giông bão, cô bé vội vàng quỳ gối van xin năn nỉ chị, em hứa từ nay sẽ chấm dứt với anh Vương.</w:t>
      </w:r>
    </w:p>
    <w:p>
      <w:pPr>
        <w:pStyle w:val="BodyText"/>
      </w:pPr>
      <w:r>
        <w:t xml:space="preserve">Chị Nhạn ngây cả người, chị đánh em vì tội em tẩn chị Ánh chứ đâu có muốn can thiệp vào mối quan hệ của các em đâu? Nhưng chị cũng chẳng muốn giải thích nhiều lời, chị siêu chảnh quay lưng dạo bước, chẳng hiểu duyên số kiểu gì đi được nửa đường thì gặp anh A Đỏ.</w:t>
      </w:r>
    </w:p>
    <w:p>
      <w:pPr>
        <w:pStyle w:val="BodyText"/>
      </w:pPr>
      <w:r>
        <w:t xml:space="preserve">Mặt anh hầm hầm sát khi, nghe chừng giận lắm.</w:t>
      </w:r>
    </w:p>
    <w:p>
      <w:pPr>
        <w:pStyle w:val="BodyText"/>
      </w:pPr>
      <w:r>
        <w:t xml:space="preserve">-"Sao bà tát bé Phương?"</w:t>
      </w:r>
    </w:p>
    <w:p>
      <w:pPr>
        <w:pStyle w:val="BodyText"/>
      </w:pPr>
      <w:r>
        <w:t xml:space="preserve">A Nhạn xị mặt cúi gằm, Ánh dặn phải giữ bí mật rồi a, nên chẳng thể tiết lộ được đâu. A Đỏ không biết Ánh thuê hai tên đầu gấu nên cứ nghĩ vụ này do một tay A Nhạn gây ra, hắn véo má Nhạn mắng mỏ.</w:t>
      </w:r>
    </w:p>
    <w:p>
      <w:pPr>
        <w:pStyle w:val="BodyText"/>
      </w:pPr>
      <w:r>
        <w:t xml:space="preserve">-"Ba ghen hả? Lỡ thích tui rùi nên ghen chứ gì?"</w:t>
      </w:r>
    </w:p>
    <w:p>
      <w:pPr>
        <w:pStyle w:val="BodyText"/>
      </w:pPr>
      <w:r>
        <w:t xml:space="preserve">Cù Băng Nhạn giật nảy cả mình, vội vã xua tay.</w:t>
      </w:r>
    </w:p>
    <w:p>
      <w:pPr>
        <w:pStyle w:val="BodyText"/>
      </w:pPr>
      <w:r>
        <w:t xml:space="preserve">-"Đâu có, nam nhân trên đời đã chết hết đâu mà ta phải thích cái đứa mắt ngọc mày ngài?"</w:t>
      </w:r>
    </w:p>
    <w:p>
      <w:pPr>
        <w:pStyle w:val="BodyText"/>
      </w:pPr>
      <w:r>
        <w:t xml:space="preserve">-"Mắt ngọc mày ngài thì sao? Đẹp trai lỗi tại ai cơ chứ?"</w:t>
      </w:r>
    </w:p>
    <w:p>
      <w:pPr>
        <w:pStyle w:val="BodyText"/>
      </w:pPr>
      <w:r>
        <w:t xml:space="preserve">A Đỏ gần như gào lên, A Nhạn ngơ ngác nhìn hắn, A Đỏ bị bệnh rồi, bệnh tự huyễn về sức mạnh bản thân ý, nhưng thôi không sao sất, nương bảo sống trên đời nhiều kẻ mắc bệnh này lắm, cứ kệ họ đi, mình sống cuộc đời mình, đừng nên nặng lời làm tổn thương ai cả.</w:t>
      </w:r>
    </w:p>
    <w:p>
      <w:pPr>
        <w:pStyle w:val="BodyText"/>
      </w:pPr>
      <w:r>
        <w:t xml:space="preserve">-"Con nhóc đang đòi chia tay với tui kia kìa. Danh sách người yêu của tui tháng này chẳng tăng mà còn hụt đáng kể, phát rồ mất."</w:t>
      </w:r>
    </w:p>
    <w:p>
      <w:pPr>
        <w:pStyle w:val="BodyText"/>
      </w:pPr>
      <w:r>
        <w:t xml:space="preserve">-"Đừng rồ...ta đền ngươi là được chứ gì?"</w:t>
      </w:r>
    </w:p>
    <w:p>
      <w:pPr>
        <w:pStyle w:val="BodyText"/>
      </w:pPr>
      <w:r>
        <w:t xml:space="preserve">-"Bà đền như nào? Bà tự cống nạp mình vào danh sách đó hả?"</w:t>
      </w:r>
    </w:p>
    <w:p>
      <w:pPr>
        <w:pStyle w:val="BodyText"/>
      </w:pPr>
      <w:r>
        <w:t xml:space="preserve">A Đỏ tò mò hỏi, A Nhạn lắc đầu hại hắn cáu nhặng xị ngậu. Nhạn an ủi hắn bớt nóng bớt giận, giờ đèo Nhạn qua chỗ em Phương, Nhạn cho em ấy tát lại hai phát đền bù để em ấy nguôi ngoai là được chứ gì.</w:t>
      </w:r>
    </w:p>
    <w:p>
      <w:pPr>
        <w:pStyle w:val="BodyText"/>
      </w:pPr>
      <w:r>
        <w:t xml:space="preserve">Đỏ nghe thấy bùi tai lắm. Đúng vậy, kẻ đáng ghét như Cù Băng Nhạn phải bị tẩn một trận cho tỉnh người, cho sáng mắt ra. Nghĩ thì nghĩ vậy, mà thực tế nó lại hơi phũ phàng. Mới có một cái vả, má A Nhạn từ trắng hồng đã chuyển sang đỏ ửng, năm dấu tay còn hiện rõ, như lưỡi dao sắc cứa dần cứa mòn vào tim gan A Đỏ.</w:t>
      </w:r>
    </w:p>
    <w:p>
      <w:pPr>
        <w:pStyle w:val="BodyText"/>
      </w:pPr>
      <w:r>
        <w:t xml:space="preserve">A Nhạn rất gan, vênh mặt giơ bên má còn lại kêu mau tát tiếp đi cho xong. Hà Phương uất hận vung tay, tuy nhiên lần này không giáng được xuống mặt con nhỏ đáng ghét đó nữa, bởi Cao Bá Vương đã kịp thời lao tới cản cô bé.</w:t>
      </w:r>
    </w:p>
    <w:p>
      <w:pPr>
        <w:pStyle w:val="BodyText"/>
      </w:pPr>
      <w:r>
        <w:t xml:space="preserve">-"Không cần quay lại nữa, chúng ta thực sự chấm dứt. Cái tát còn lại, sẽ chuyển tiền đền bù cho em."</w:t>
      </w:r>
    </w:p>
    <w:p>
      <w:pPr>
        <w:pStyle w:val="BodyText"/>
      </w:pPr>
      <w:r>
        <w:t xml:space="preserve">Giọng hắn lạnh lùng không chút cảm xúc, mới vài phút trước trong danh sách bao nuôi hắn còn đặt Hà Phương ở vị trí đầu tiên, căn bản do số đo ba vòng vô cùng chuẩn. Vậy mà giờ đây, nhìn cái mặt thấy phát ngán, con gái con lứa gì mà đanh đá cá cày.</w:t>
      </w:r>
    </w:p>
    <w:p>
      <w:pPr>
        <w:pStyle w:val="BodyText"/>
      </w:pPr>
      <w:r>
        <w:t xml:space="preserve">Tính ra A Nhạn còn đanh đá hơn, nhưng có thể IQ của A Đỏ thấp, hiện tại không tài nào mà nhìn ra, đập váo mắt hắn chỉ có bên má sưng húp của Nhạn thôi. Hắn dắt A Nhạn vào xe, vừa chạm nhẹ kiểm tra vừa nựng nựng.</w:t>
      </w:r>
    </w:p>
    <w:p>
      <w:pPr>
        <w:pStyle w:val="BodyText"/>
      </w:pPr>
      <w:r>
        <w:t xml:space="preserve">-"Tội quá, đau không?"</w:t>
      </w:r>
    </w:p>
    <w:p>
      <w:pPr>
        <w:pStyle w:val="BodyText"/>
      </w:pPr>
      <w:r>
        <w:t xml:space="preserve">-"Hơi đau...A Đỏ hết bực ta rồi a? Danh sách suy giảm mà A Đỏ không buồn à?"</w:t>
      </w:r>
    </w:p>
    <w:p>
      <w:pPr>
        <w:pStyle w:val="BodyText"/>
      </w:pPr>
      <w:r>
        <w:t xml:space="preserve">-"Thôi không sao, thiếu hụt quân số thì nay mai tui bổ sung thêm là được."</w:t>
      </w:r>
    </w:p>
    <w:p>
      <w:pPr>
        <w:pStyle w:val="BodyText"/>
      </w:pPr>
      <w:r>
        <w:t xml:space="preserve">A Đỏ cứ sán lấy A Nhạn, cứ thổi thổi xoa xoa hoài luôn ý, A Nhạn cảm thấy rất khó thở, Nhạn muốn đá hắn ra, nhưng...nhưng...trong lòng lại thấy có chút gì đó không nỡ. Bên má kia không bị ăn tát mà cũng đỏ theo, rõ là trong xe có điều hoà, nhưng sao Nhạn thấy nóng bức ngột ngạt lắm luôn.</w:t>
      </w:r>
    </w:p>
    <w:p>
      <w:pPr>
        <w:pStyle w:val="BodyText"/>
      </w:pPr>
      <w:r>
        <w:t xml:space="preserve">A Đỏ thật đẹp.</w:t>
      </w:r>
    </w:p>
    <w:p>
      <w:pPr>
        <w:pStyle w:val="BodyText"/>
      </w:pPr>
      <w:r>
        <w:t xml:space="preserve">Cũng thật thơm nữa.</w:t>
      </w:r>
    </w:p>
    <w:p>
      <w:pPr>
        <w:pStyle w:val="BodyText"/>
      </w:pPr>
      <w:r>
        <w:t xml:space="preserve">Nếu A Nhạn là nam nhân, nhất định sẽ chết mê chết mệt với hắn a. A Đỏ cũng ngắm nghía A Nhạn rất lâu, mãi sau tự dưng hắn ngập ngừng mở lời.</w:t>
      </w:r>
    </w:p>
    <w:p>
      <w:pPr>
        <w:pStyle w:val="BodyText"/>
      </w:pPr>
      <w:r>
        <w:t xml:space="preserve">-"Nhạn à...tui...cho tui xin lỗi...nhé!"</w:t>
      </w:r>
    </w:p>
    <w:p>
      <w:pPr>
        <w:pStyle w:val="BodyText"/>
      </w:pPr>
      <w:r>
        <w:t xml:space="preserve">-"A Đỏ sao vậy?"</w:t>
      </w:r>
    </w:p>
    <w:p>
      <w:pPr>
        <w:pStyle w:val="BodyText"/>
      </w:pPr>
      <w:r>
        <w:t xml:space="preserve">-"Không sao cả."</w:t>
      </w:r>
    </w:p>
    <w:p>
      <w:pPr>
        <w:pStyle w:val="BodyText"/>
      </w:pPr>
      <w:r>
        <w:t xml:space="preserve">-"Không sao sao xin lỗi?"</w:t>
      </w:r>
    </w:p>
    <w:p>
      <w:pPr>
        <w:pStyle w:val="BodyText"/>
      </w:pPr>
      <w:r>
        <w:t xml:space="preserve">-"Tại...tui...tui nghĩ tui sắp làm một việc rất có lỗi với bà."</w:t>
      </w:r>
    </w:p>
    <w:p>
      <w:pPr>
        <w:pStyle w:val="BodyText"/>
      </w:pPr>
      <w:r>
        <w:t xml:space="preserve">-"Việc gì cơ?"</w:t>
      </w:r>
    </w:p>
    <w:p>
      <w:pPr>
        <w:pStyle w:val="BodyText"/>
      </w:pPr>
      <w:r>
        <w:t xml:space="preserve">Nhạn ngơ ngác hỏi, Đỏ nhích người lại gần hơn, cánh môi dè dặt chạm lên gò má ửng hồng, khẽ hôn miết một cái, thật nhanh. Chỉ là chút đụng chạm nhẹ nhàng thôi mà tim hắn tưởng như muốn nhảy vụt ra ngoài. A Nhạn cũng đơ mất mấy giây, đầu óc mụ mị choáng váng, mãi lát sau lấy lại tinh thần mới bắt đầu rơm rớm nước mắt.</w:t>
      </w:r>
    </w:p>
    <w:p>
      <w:pPr>
        <w:pStyle w:val="BodyText"/>
      </w:pPr>
      <w:r>
        <w:t xml:space="preserve">Cái nắm tay đầu tiên đã đành, giờ lại cái thơm má đầu tiên, đều bị A Đỏ cướp đi cả rồi. Thế này thì làm sao mà A Mạnh tha thứ cho A Nhạn được nữa cơ chứ, nam nhân trên bản mà biết chuyện này e rằng Nhạn cũng ế chồng mất thôi.</w:t>
      </w:r>
    </w:p>
    <w:p>
      <w:pPr>
        <w:pStyle w:val="BodyText"/>
      </w:pPr>
      <w:r>
        <w:t xml:space="preserve">Tủi thân quá, uỷ khuất quá, Nhạn khóc rưng rức, hại Đỏ ngồi bên cạnh cắn rứt lương tâm ghê gớm. Nịnh không nguôi, dỗ không nín, rốt cuộc có đứa đành can đảm lên tiếng.</w:t>
      </w:r>
    </w:p>
    <w:p>
      <w:pPr>
        <w:pStyle w:val="BodyText"/>
      </w:pPr>
      <w:r>
        <w:t xml:space="preserve">-"Tát tui đi...đấm tui cũng được..."</w:t>
      </w:r>
    </w:p>
    <w:p>
      <w:pPr>
        <w:pStyle w:val="BodyText"/>
      </w:pPr>
      <w:r>
        <w:t xml:space="preserve">Đỏ có lòng thì Nhạn cũng có dạ, tay nắm thành quyền, uất hận vung thẳng, máu mũi A Đỏ chảy ra ròng ròng. A Nhạn vừa nãy còn tức mà giờ tự dưng lại xót hết cả ruột, cuống quít hỏi thăm hắn có sao không, có cần đi viện không? Nhạn lau máu cho Đỏ, Đỏ lau nước mắt cho Nhạn, cười hề hề mặc cả.</w:t>
      </w:r>
    </w:p>
    <w:p>
      <w:pPr>
        <w:pStyle w:val="Compact"/>
      </w:pPr>
      <w:r>
        <w:t xml:space="preserve">-"Không sao, Nhạn cứ đấm thêm một quả nữa cũng được, nhưng mà...xong ...xong thì cho tui thơm thêm một cái...nha!!!"</w:t>
      </w:r>
      <w:r>
        <w:br w:type="textWrapping"/>
      </w:r>
      <w:r>
        <w:br w:type="textWrapping"/>
      </w:r>
    </w:p>
    <w:p>
      <w:pPr>
        <w:pStyle w:val="Heading2"/>
      </w:pPr>
      <w:bookmarkStart w:id="34" w:name="chap-12-đập-chậu-cướp-hoa"/>
      <w:bookmarkEnd w:id="34"/>
      <w:r>
        <w:t xml:space="preserve">12. Chap 12: Đập Chậu Cướp Hoa</w:t>
      </w:r>
    </w:p>
    <w:p>
      <w:pPr>
        <w:pStyle w:val="Compact"/>
      </w:pPr>
      <w:r>
        <w:br w:type="textWrapping"/>
      </w:r>
      <w:r>
        <w:br w:type="textWrapping"/>
      </w:r>
      <w:r>
        <w:t xml:space="preserve">Buồn thay cho cuộc đời A Đỏ!</w:t>
      </w:r>
    </w:p>
    <w:p>
      <w:pPr>
        <w:pStyle w:val="BodyText"/>
      </w:pPr>
      <w:r>
        <w:t xml:space="preserve">Một phút bốc đồng, ngàn năm le lót.</w:t>
      </w:r>
    </w:p>
    <w:p>
      <w:pPr>
        <w:pStyle w:val="BodyText"/>
      </w:pPr>
      <w:r>
        <w:t xml:space="preserve">Đấm thì đúng là được ăn thêm một quả nhưng thơm thì còn mơ. Cái tội vô liêm sỉ, bị A Nhạn tát cho méo cả mặt, thôi vẫn còn may chưa rụng cái răng nào.</w:t>
      </w:r>
    </w:p>
    <w:p>
      <w:pPr>
        <w:pStyle w:val="BodyText"/>
      </w:pPr>
      <w:r>
        <w:t xml:space="preserve">Cù Băng Nhạn ánh mắt sắc lạnh lườm hắn rồi ấm ức xuống xe, buồn thỉu buồn thiu chạy tới chỗ A Mạnh. Chẳng biết A Mạnh có nghe A Nhạn giải thích không nữa?</w:t>
      </w:r>
    </w:p>
    <w:p>
      <w:pPr>
        <w:pStyle w:val="BodyText"/>
      </w:pPr>
      <w:r>
        <w:t xml:space="preserve">Liệu A Mạnh có tin? Hay giấu nhẹm chuyện này đi nhỉ? Ngoài trời biết đất biết, A Nhạn A Đỏ biết, còn ai biết nữa đâu? Nhưng như thế là nói dối, không được đâu a. Chỉ sợ A Mạnh sẽ đau lòng rồi đòi huỷ hôn, nữ nhân của mình chẳng còn đoan chính, hắn nhất định sẽ uất lắm a. A Nhạn suy nghĩ nhiều tới nhức cả óc, ngẫm ngàn ngàn vạn vạn lý do. Khổ nỗi chẳng có cơ hội trình bày, A Mạnh đi thực tập rồi, mãi tận trên Cao Bằng cơ, cuối kỳ hắn mới về.</w:t>
      </w:r>
    </w:p>
    <w:p>
      <w:pPr>
        <w:pStyle w:val="BodyText"/>
      </w:pPr>
      <w:r>
        <w:t xml:space="preserve">A Nhạn cảm giác tội lỗi ngập tràn suốt từ ngày hôm ấy, tủi thân bao nhiêu thì hận A Đỏ bấy nhiêu, tránh A Đỏ như tránh tà.</w:t>
      </w:r>
    </w:p>
    <w:p>
      <w:pPr>
        <w:pStyle w:val="BodyText"/>
      </w:pPr>
      <w:r>
        <w:t xml:space="preserve">Đỏ ngồi bàn trên, Nhạn sẽ chui tận xuống dưới bàn cuối cùng.</w:t>
      </w:r>
    </w:p>
    <w:p>
      <w:pPr>
        <w:pStyle w:val="BodyText"/>
      </w:pPr>
      <w:r>
        <w:t xml:space="preserve">Đỏ xuống bàn dưới, Nhạn lại cất công chuyển lên bàn trên.</w:t>
      </w:r>
    </w:p>
    <w:p>
      <w:pPr>
        <w:pStyle w:val="BodyText"/>
      </w:pPr>
      <w:r>
        <w:t xml:space="preserve">Đỏ mua nước ngọt bẽn lẽn đi tới làm lành, Nhạn vênh mặt phớt lờ rồi nhìn sang hướng khác.</w:t>
      </w:r>
    </w:p>
    <w:p>
      <w:pPr>
        <w:pStyle w:val="BodyText"/>
      </w:pPr>
      <w:r>
        <w:t xml:space="preserve">Sự lạnh lùng kiên trì của Nhạn khiến Đỏ dần bỏ cuộc, ở đâu có Nhạn, ở đó Đỏ sẽ tự biết điều tránh xa. Đỏ lười tới trường hơn, hắn cúp tiết liên tục, thậm chí thỉnh thoảng lên phòng đón Ánh đi chơi hắn cũng chỉ ngồi yên một chỗ chứ không dám bắt chuyện với Nhạn như mọi khi nữa.</w:t>
      </w:r>
    </w:p>
    <w:p>
      <w:pPr>
        <w:pStyle w:val="BodyText"/>
      </w:pPr>
      <w:r>
        <w:t xml:space="preserve">Thấm thoát cũng qua một kỳ, khoá của Nhạn năm nhất khối A học giống nhau, bốn môn, Đại Số I, Giải Tích I, Giải tích II và Vật Lý Đại Cương I. Sinh viên đại học mà, thi xong nhàn vô đối luôn, có thời khắc đợi kết quả thi mới gọi là hồi hộp a, các bạn ra nhà D3 xem điểm mà còn đông hơn cả đi trẩy hội.</w:t>
      </w:r>
    </w:p>
    <w:p>
      <w:pPr>
        <w:pStyle w:val="BodyText"/>
      </w:pPr>
      <w:r>
        <w:t xml:space="preserve">Bu bu bám bám như kiến cỏ, những lúc như này mới thấy bọn Kỹ Sư Tài Năng sướng thật, chúng nó học riêng ở D6, thi đề riêng, kết quả cũng dán riêng bên đó, không phải chen chúc như mấy lớp thường tụi Nhạn. Nhưng mà nói đi cũng phải nói lại, đề của tụi nó khó hơn, nghe đồn mấy bài cuối toàn bài sao, cho Nhạn thi cái đề đó chắc Nhạn nghẻo luôn a. Vậy mà điểm của cái Như vẫn khiến người ta hoa cả mắt, 10, 10, 10, 9.</w:t>
      </w:r>
    </w:p>
    <w:p>
      <w:pPr>
        <w:pStyle w:val="BodyText"/>
      </w:pPr>
      <w:r>
        <w:t xml:space="preserve">Vũ nó ra quán suốt mà kết quả cũng không hề tệ chút nào, 9, 9, 8, 9. Hai đứa này có khả năng đạt học bổng rồi a, Duyên thì 8, 8, 8, 7. Lần này cũng như lần tước, có mỗi Nhạn nội lực tốt nên chòi được vào xem, xem cho tụi nó xong đến lượt xem cho mình, Nhạn run muốn xỉu ấy.</w:t>
      </w:r>
    </w:p>
    <w:p>
      <w:pPr>
        <w:pStyle w:val="BodyText"/>
      </w:pPr>
      <w:r>
        <w:t xml:space="preserve">Cái thời khắc nhìn thấy hàng chữ Cù Băng Nhạn, thẳng tắp gióng sang một em 10, ba em 9 nằm chễm chệ có đứa xúc động mém rớt nước mắt. Cảm tạ trời đất, đổi ra toàn A luôn đó, kỳ này Nhạn không đạt học bổng thì còn con nào được đây chứ?</w:t>
      </w:r>
    </w:p>
    <w:p>
      <w:pPr>
        <w:pStyle w:val="BodyText"/>
      </w:pPr>
      <w:r>
        <w:t xml:space="preserve">Ánh học khối D, thi sáu môn, qua cả sáu. Đối với Ánh thế là tuyệt rồi! Cả cái trường Bách Khoa kỳ đấy kết quả hoành tráng nhất có lẽ của anh Cao Bá Vương lớp BK03. Vâng, giá như mà tính gộp theo hàng ngang thì anh được hẳn hai con 10 cơ đấy, khổ nỗi điểm nó lại tách riêng, thành ra bốn em 1, 0, 1, 0 được xếp xen kẽ nhau đầy nghệ thuật, to tròn đều tăm tắp.</w:t>
      </w:r>
    </w:p>
    <w:p>
      <w:pPr>
        <w:pStyle w:val="BodyText"/>
      </w:pPr>
      <w:r>
        <w:t xml:space="preserve">Vật Lý Đại Cương I thi trắc nghiệm, 100 câu 90 phút. Anh khoanh random kiểu gì mà trăm phát tránh được cả trăm đáp án đúng, kể ra cũng là tài năng hiếm có. Chị Nhạn chị được thể cười như nắc nẻ, anh Vương thì anh chẳng quan tâm, mãi tới xế chiều anh mới qua ký túc xá, rủ cả phòng sang biệt thự ngoại thành nhà anh dự tiệc.</w:t>
      </w:r>
    </w:p>
    <w:p>
      <w:pPr>
        <w:pStyle w:val="BodyText"/>
      </w:pPr>
      <w:r>
        <w:t xml:space="preserve">Duyên Ánh háo hức vào nhà tắm thay váy áo. Bạn Vũ thì qua phòng chơi từ trưa cơ, điểm cao nhưng thái độ của bạn không được vui cho lắm, bạn cứ đăm chiêu nhìn bụng bạn Như chất vấn.</w:t>
      </w:r>
    </w:p>
    <w:p>
      <w:pPr>
        <w:pStyle w:val="BodyText"/>
      </w:pPr>
      <w:r>
        <w:t xml:space="preserve">-"Sao mãi mà nó chẳng to lên được chút nào vậy mày? Hay con mình bị thiếu chất dinh dưỡng?"</w:t>
      </w:r>
    </w:p>
    <w:p>
      <w:pPr>
        <w:pStyle w:val="BodyText"/>
      </w:pPr>
      <w:r>
        <w:t xml:space="preserve">-"Có khi đợt vừa rồi ôn thi vất vả quá đấy. Nhiều người chửa bảy tám tháng mới rõ mà mày..."</w:t>
      </w:r>
    </w:p>
    <w:p>
      <w:pPr>
        <w:pStyle w:val="BodyText"/>
      </w:pPr>
      <w:r>
        <w:t xml:space="preserve">Có đứa chém như đúng rồi, có đứa tồ tồ gật đầu, nhiệt tình rủ.</w:t>
      </w:r>
    </w:p>
    <w:p>
      <w:pPr>
        <w:pStyle w:val="BodyText"/>
      </w:pPr>
      <w:r>
        <w:t xml:space="preserve">-"Kỳ sau dọn sang nhà tao ở đi, tao chăm. Chứ ở đây nhỡ đêm hôm chuyển dạ có mấy đứa con gái biết làm sao?"</w:t>
      </w:r>
    </w:p>
    <w:p>
      <w:pPr>
        <w:pStyle w:val="BodyText"/>
      </w:pPr>
      <w:r>
        <w:t xml:space="preserve">-"Mày tính cũng phải, nhưng tao ngại ngại ý."</w:t>
      </w:r>
    </w:p>
    <w:p>
      <w:pPr>
        <w:pStyle w:val="BodyText"/>
      </w:pPr>
      <w:r>
        <w:t xml:space="preserve">-"Sao ngại?"</w:t>
      </w:r>
    </w:p>
    <w:p>
      <w:pPr>
        <w:pStyle w:val="BodyText"/>
      </w:pPr>
      <w:r>
        <w:t xml:space="preserve">-"Thì chả ngại, chẳng là gì của nhau tự dưng dọn về sống cùng nhau à?"</w:t>
      </w:r>
    </w:p>
    <w:p>
      <w:pPr>
        <w:pStyle w:val="BodyText"/>
      </w:pPr>
      <w:r>
        <w:t xml:space="preserve">-"Thế biết sao giờ?"</w:t>
      </w:r>
    </w:p>
    <w:p>
      <w:pPr>
        <w:pStyle w:val="BodyText"/>
      </w:pPr>
      <w:r>
        <w:t xml:space="preserve">-"Ai biết đâu đấy!"</w:t>
      </w:r>
    </w:p>
    <w:p>
      <w:pPr>
        <w:pStyle w:val="BodyText"/>
      </w:pPr>
      <w:r>
        <w:t xml:space="preserve">Như làm bộ thẹn thùng, Vũ lưỡng lự hồi lâu rồi đột ngột ghé tai Như thủ thỉ.</w:t>
      </w:r>
    </w:p>
    <w:p>
      <w:pPr>
        <w:pStyle w:val="BodyText"/>
      </w:pPr>
      <w:r>
        <w:t xml:space="preserve">-"Có khi Tết này tao về quê rồi mang trầu cau sang nhà hỏi mày?"</w:t>
      </w:r>
    </w:p>
    <w:p>
      <w:pPr>
        <w:pStyle w:val="BodyText"/>
      </w:pPr>
      <w:r>
        <w:t xml:space="preserve">-"Nghe cũng hay hay đấy."</w:t>
      </w:r>
    </w:p>
    <w:p>
      <w:pPr>
        <w:pStyle w:val="BodyText"/>
      </w:pPr>
      <w:r>
        <w:t xml:space="preserve">Như cười khúc khích, Vũ bẹo má nó, hai đứa thì tha thì thụt bàn bạc lên kế hoạch đám hỏi. Duyên Ánh còn mải uốn xoăn tóc cho nhau, trong phòng chỉ còn mỗi Vương và Nhạn rảnh rang. Nghe Ánh kể đợt vừa rồi anh yêu của nó chăm lắm, sáng bơi chiều gym tối tối lại tới lớp học võ, chẳng hiểu sao lòng Nhạn có chút hiếu kỳ, đảo cái mắt qua nhìn A Đỏ một phát.</w:t>
      </w:r>
    </w:p>
    <w:p>
      <w:pPr>
        <w:pStyle w:val="BodyText"/>
      </w:pPr>
      <w:r>
        <w:t xml:space="preserve">Cũng lâu lắm rồi không gặp hắn, vẫn mặt hoa da phấn như thế, chỉ là chân tay có vẻ rắn chắc hơn, nhìn người bệ vệ chứ không mảnh khảnh như xưa. A Nhạn ngó trộm một cái, lại không kiềm được lén lút ngó cái thứ hai, xong bắt gặp ánh mắt người ta cũng hướng về phía này, hai má Nhạn hây hây đỏ, vội vàng cúi gằm mặt xuống nền nhà.</w:t>
      </w:r>
    </w:p>
    <w:p>
      <w:pPr>
        <w:pStyle w:val="BodyText"/>
      </w:pPr>
      <w:r>
        <w:t xml:space="preserve">Duyên chọn được váy, đi ra hỏi Nhạn không thay đồ à, Nhạn lắc đầu bảo không đi đâu. Vẫn còn ghét A Đỏ mà, ghét lắm luôn ý. Vũ liếc sang thấy mặt thằng bạn biến sắc liền níu tay Như năn nỉ.</w:t>
      </w:r>
    </w:p>
    <w:p>
      <w:pPr>
        <w:pStyle w:val="BodyText"/>
      </w:pPr>
      <w:r>
        <w:t xml:space="preserve">-"Giúp nó đi."</w:t>
      </w:r>
    </w:p>
    <w:p>
      <w:pPr>
        <w:pStyle w:val="BodyText"/>
      </w:pPr>
      <w:r>
        <w:t xml:space="preserve">-"Thơm cái thì giúp, môi ý, má với trán không tính đâu."</w:t>
      </w:r>
    </w:p>
    <w:p>
      <w:pPr>
        <w:pStyle w:val="BodyText"/>
      </w:pPr>
      <w:r>
        <w:t xml:space="preserve">Như mè nheo, Vũ lườm lườm, mà vẫn chụt cho mấy phát liền. Như cười tí tởn, đường hoàng đứng dậy quát Nhạn.</w:t>
      </w:r>
    </w:p>
    <w:p>
      <w:pPr>
        <w:pStyle w:val="BodyText"/>
      </w:pPr>
      <w:r>
        <w:t xml:space="preserve">-"Ê, cả phòng đi chơi bà ở nhà làm chi? Bà như thế là gây mất đoàn kết nội bộ đó nhá."</w:t>
      </w:r>
    </w:p>
    <w:p>
      <w:pPr>
        <w:pStyle w:val="BodyText"/>
      </w:pPr>
      <w:r>
        <w:t xml:space="preserve">-"Ta...tui...tui đâu có..."</w:t>
      </w:r>
    </w:p>
    <w:p>
      <w:pPr>
        <w:pStyle w:val="BodyText"/>
      </w:pPr>
      <w:r>
        <w:t xml:space="preserve">-"Đâu đâu cái gì? Rõ là muốn chia bè kéo phái mà, bà thì giỏi rồi, muốn một mình một bè đấu cả ba tụi tui phải không? Người đâu mà không hoà đồng gì hết, sống lỗi quá đi chứ nị."</w:t>
      </w:r>
    </w:p>
    <w:p>
      <w:pPr>
        <w:pStyle w:val="BodyText"/>
      </w:pPr>
      <w:r>
        <w:t xml:space="preserve">Như chẳng giỏi võ bằng Nhạn, nhưng được cái già mồm gấp vạn lần. Rốt cuộc Nhạn thua, Nhạn đành chịu theo đoàn. Vũ thấy mặt Vương rạng rỡ hẳn ra, mà chỉ vài giây thôi, rất nhanh sau hắn đã lấy lại được vẻ nghiêm trang thường ngày rồi.</w:t>
      </w:r>
    </w:p>
    <w:p>
      <w:pPr>
        <w:pStyle w:val="BodyText"/>
      </w:pPr>
      <w:r>
        <w:t xml:space="preserve">Ánh Vương Như Vũ đi chung, lúc thằng Cường đem xe tới đón Nhạn Duyên về biệt thự ngoại thành Nhạn mới ngẩn ra, A Đỏ thực sự là đại ca của băng Cọp Đen đó, đông lắm chứ không phải chỉ là vài thằng cỏn con hôm nọ bắt Nhạn đâu, có nhiều đứa lực lưỡng hơn cả A Mạnh, vậy mà vẫn ngoan ngoãn nghe lời A Đỏ, thật là lạ a?</w:t>
      </w:r>
    </w:p>
    <w:p>
      <w:pPr>
        <w:pStyle w:val="BodyText"/>
      </w:pPr>
      <w:r>
        <w:t xml:space="preserve">Ngoài cái cao nhất, xinh nhất ra thì A Đỏ có được nước non gì đâu nhỉ? Duyên ghé tai giải thích bạn Vương là con nhà gia thế, bạn Nhạn hơi hơi hiểu, chẹp miệng phát rồi bỏ sang phòng bên chơi.</w:t>
      </w:r>
    </w:p>
    <w:p>
      <w:pPr>
        <w:pStyle w:val="BodyText"/>
      </w:pPr>
      <w:r>
        <w:t xml:space="preserve">Nhiều đồ ăn lắm a!</w:t>
      </w:r>
    </w:p>
    <w:p>
      <w:pPr>
        <w:pStyle w:val="BodyText"/>
      </w:pPr>
      <w:r>
        <w:t xml:space="preserve">Toàn đồ ngon, đồ lạ, A Nhạn chưa bao giờ được thưởng thức ý, còn có cả rượu nho nữa. Thơm nưng nức luôn, chỗ A Nhạn cũng có nhiều loại rượu, ngày nào Nhạn cũng ngồi nhâm nhi một hai chén trước bữa cơm với thầy nương. Tửu lượng của Nhạn tốt hơn nhiều trai tráng trong bản, mà từ đợt xuống thành phố chẳng được uống mấy, thèm ghê a.</w:t>
      </w:r>
    </w:p>
    <w:p>
      <w:pPr>
        <w:pStyle w:val="BodyText"/>
      </w:pPr>
      <w:r>
        <w:t xml:space="preserve">-"Ngon không? Rượu ngoại đó?"</w:t>
      </w:r>
    </w:p>
    <w:p>
      <w:pPr>
        <w:pStyle w:val="BodyText"/>
      </w:pPr>
      <w:r>
        <w:t xml:space="preserve">Tên này lạ hoắc, Nhạn không quen, nhưng vẫn nhấp thêm ngụm nữa, thành thật nhận xét.</w:t>
      </w:r>
    </w:p>
    <w:p>
      <w:pPr>
        <w:pStyle w:val="BodyText"/>
      </w:pPr>
      <w:r>
        <w:t xml:space="preserve">-"Ban đầu hơi chát, nhưng càng uống càng ngọt nơi chóp lưỡi."</w:t>
      </w:r>
    </w:p>
    <w:p>
      <w:pPr>
        <w:pStyle w:val="BodyText"/>
      </w:pPr>
      <w:r>
        <w:t xml:space="preserve">-"Vậy uống thử loại này xem?"</w:t>
      </w:r>
    </w:p>
    <w:p>
      <w:pPr>
        <w:pStyle w:val="BodyText"/>
      </w:pPr>
      <w:r>
        <w:t xml:space="preserve">Hắn tốt bụng mời, A Nhạn cũng không tiện từ chối. Chỉ là, rượu đó cực nặng, lại bỏ chút thuốc mê, Nhạn uống được hai ly thì gục. Tên yêu râu xanh bắt được mồi béo bở, hắn phởn hết cả người, ngó nghiêng ngó dọc không thấy ai liền lén lút bồng gái, chạy vội lên tầng gác mái, rón rén khép cửa.</w:t>
      </w:r>
    </w:p>
    <w:p>
      <w:pPr>
        <w:pStyle w:val="BodyText"/>
      </w:pPr>
      <w:r>
        <w:t xml:space="preserve">Ôi chao ôi, em từ đâu bước tới nơi đây dịu dàng chân phương?</w:t>
      </w:r>
    </w:p>
    <w:p>
      <w:pPr>
        <w:pStyle w:val="BodyText"/>
      </w:pPr>
      <w:r>
        <w:t xml:space="preserve">Xem này, không trang điểm chút nào mà da vẫn trắng nõn trắng nà, môi đỏ tươi tắn, người lại ngào ngạt mùi lan rừng. Con mắt đại ca cũng tinh tường thật đó, lần nào tiệc tùng cũng toàn gái xinh. Mấy lần trước hắn bận chuyển hàng về muộn bị tụi kia cuỗm tay trên hết, lần này thì may, may quá rồi. Phúc phận biết để đâu cho hết?</w:t>
      </w:r>
    </w:p>
    <w:p>
      <w:pPr>
        <w:pStyle w:val="BodyText"/>
      </w:pPr>
      <w:r>
        <w:t xml:space="preserve">Hắn cẩn trọng xoay người em, dịu dàng kéo chiếc khoá đằng sau, tấm lưng ong đầy quyến rũ dần dần hiện ra trước mặt, hắn tham lam muốn đặt lên đó một nụ hôn ngọt ngào, mà khổ, môi miệng còn chưa hạ cánh, đã bị lôi ra tẩn cho sưng mỏ.</w:t>
      </w:r>
    </w:p>
    <w:p>
      <w:pPr>
        <w:pStyle w:val="BodyText"/>
      </w:pPr>
      <w:r>
        <w:t xml:space="preserve">Đại ca, chẳng biết chui ra từ xó nào?</w:t>
      </w:r>
    </w:p>
    <w:p>
      <w:pPr>
        <w:pStyle w:val="BodyText"/>
      </w:pPr>
      <w:r>
        <w:t xml:space="preserve">Mà có thật là đại ca không? Trong trí nhớ của hắn đại ca rất yếu ớt, trói gà còn không chặt, sao lực đạo tự dưng lại mạnh thế? Trước giờ đại ca cũng chưa từng trực tiếp đánh người, vì đâu hôm nay phải đích thân ra tay?</w:t>
      </w:r>
    </w:p>
    <w:p>
      <w:pPr>
        <w:pStyle w:val="BodyText"/>
      </w:pPr>
      <w:r>
        <w:t xml:space="preserve">Là đàn bà của đại ca sao?</w:t>
      </w:r>
    </w:p>
    <w:p>
      <w:pPr>
        <w:pStyle w:val="BodyText"/>
      </w:pPr>
      <w:r>
        <w:t xml:space="preserve">Hắn đâu có biết đâu, oan ức kinh khủng khiếp. Hắn biết điều ôm chân đại ca nỉ non xin xỏ, may đại ca tha không truy cứu nhiều, chỉ đá hắn ra ngoài thôi. Có đứa sợ vãi linh hồn, cun cút lủi xuống dưới. Số hắn, đúng là quá nhọ đi.</w:t>
      </w:r>
    </w:p>
    <w:p>
      <w:pPr>
        <w:pStyle w:val="BodyText"/>
      </w:pPr>
      <w:r>
        <w:t xml:space="preserve">Có hai đứa canh gác ở phía cầu thang, đảm bảo không ai được lên làm phiền đại ca của chúng. Trong khi đó, trên tầng gác mái, vẫn vang vang tiếng quát.</w:t>
      </w:r>
    </w:p>
    <w:p>
      <w:pPr>
        <w:pStyle w:val="BodyText"/>
      </w:pPr>
      <w:r>
        <w:t xml:space="preserve">-"Con gái con lứa uống gì mà uống lắm? Bà ngu nó vừa thôi...rượu chứ có phải nước đâu? Tui không lên kịp thì còn gì hả? Thơm một cái cũng căng...trong khi nó sắp mần cho vì vẫn nằm chết trương ra đấy..."</w:t>
      </w:r>
    </w:p>
    <w:p>
      <w:pPr>
        <w:pStyle w:val="BodyText"/>
      </w:pPr>
      <w:r>
        <w:t xml:space="preserve">Ai đó cứ mắng mỏ, ai đó cứ chóp chép ngủ ngon lành.</w:t>
      </w:r>
    </w:p>
    <w:p>
      <w:pPr>
        <w:pStyle w:val="BodyText"/>
      </w:pPr>
      <w:r>
        <w:t xml:space="preserve">A Đỏ máu nóng hầm hập, mãi sau mới hạ hoả được để ngồi xuống cạnh A Nhạn, cẩn thận kéo chiếc khoá áo rồi xoay người Nhạn nằm ngửa, với chiếc chăn mỏng trìu mến đắp lên.</w:t>
      </w:r>
    </w:p>
    <w:p>
      <w:pPr>
        <w:pStyle w:val="BodyText"/>
      </w:pPr>
      <w:r>
        <w:t xml:space="preserve">A Nhạn trong mơ màng thấy hai chiếc kem rất to, kem hình bàn tay nhá, ngộ nghĩnh độc đáo lắm a, một cái vị dâu, một cái hương xoài. Uống nhiều đâm ra khát khô cả cổ, A Nhạn thèm lắm, vội vã đưa vào miệng cắn mút. Đúng là kem thần kỳ nha, Nhạn măm hoài măm chán mãi chưa hết, mà mắt lại ríu rồi nên đành để dành mai chén tiếp. Kem ngon tuyệt vời, người khác trộm mất thì uổng, nên Nhạn tiếc rẻ ôm khư khư trong lòng.</w:t>
      </w:r>
    </w:p>
    <w:p>
      <w:pPr>
        <w:pStyle w:val="BodyText"/>
      </w:pPr>
      <w:r>
        <w:t xml:space="preserve">Ngủ mê mệt mãi tới lúc đồng hồ điểm mười hai giờ tròn có người mới thèm mò dậy. Dậy rồi, thấy A Đỏ đang ngồi gà gật bên cạnh, thấy mình ôm khư khư hai tay hắn, lại tình cờ nhớ được chuyện xấu hổ ban tối, má Nhạn ửng hơn cả cà chua chín.</w:t>
      </w:r>
    </w:p>
    <w:p>
      <w:pPr>
        <w:pStyle w:val="BodyText"/>
      </w:pPr>
      <w:r>
        <w:t xml:space="preserve">Nhạn rón ra rón rén trèo xuống giường, bước đi cũng nhè nhẹ từng bước, Nhạn sợ Đỏ tỉnh giấc lắm, tại Nhạn không biết đối mặt với hắn như nào cả? Cẩn thận như vậy rồi, còn một mét nữa là ra tới cửa chính rồi, vậy mà vẫn không thoát được. Đỏ dậy thật rồi, hắn đột ngột ôm Nhạn từ phía sau. Giây phút ấy, cả người Nhạn căng cứng, tim đập thình thịch tưởng chừng muốn rớt ra ngoài.</w:t>
      </w:r>
    </w:p>
    <w:p>
      <w:pPr>
        <w:pStyle w:val="BodyText"/>
      </w:pPr>
      <w:r>
        <w:t xml:space="preserve">Nhạn đơ tới mức, chẳng nhớ ra mình chỉ nên cho A mạnh ôm thôi. Nhạn run tới mức, khi A Đỏ gục mặt lên vai, chẳng mảy may có suy nghĩ phải đẩy hắn ra.</w:t>
      </w:r>
    </w:p>
    <w:p>
      <w:pPr>
        <w:pStyle w:val="BodyText"/>
      </w:pPr>
      <w:r>
        <w:t xml:space="preserve">-"Đừng đi."</w:t>
      </w:r>
    </w:p>
    <w:p>
      <w:pPr>
        <w:pStyle w:val="BodyText"/>
      </w:pPr>
      <w:r>
        <w:t xml:space="preserve">-"Ta...ta..."</w:t>
      </w:r>
    </w:p>
    <w:p>
      <w:pPr>
        <w:pStyle w:val="BodyText"/>
      </w:pPr>
      <w:r>
        <w:t xml:space="preserve">Nhạn ấp úng không biết phải nói làm sao cho phải, cái người đó lại siết Nhạn gần hơn, môi hắn hôn dọc cần cổ trắng ngần của A Nhạn, tay hắn bao chặt hai tay Nhạn. Chẳng phải do hắn mạnh lên, hắn và Nhạn cùng luyện võ chăm chỉ, hắn mạnh thì Nhạn cũng mạnh, chỉ là, lòng Nhạn mềm nhũn.</w:t>
      </w:r>
    </w:p>
    <w:p>
      <w:pPr>
        <w:pStyle w:val="BodyText"/>
      </w:pPr>
      <w:r>
        <w:t xml:space="preserve">Nhạn thấy mình vô sỉ chẳng kém hắn, Nhạn căm ghét chính bản thân mình.</w:t>
      </w:r>
    </w:p>
    <w:p>
      <w:pPr>
        <w:pStyle w:val="BodyText"/>
      </w:pPr>
      <w:r>
        <w:t xml:space="preserve">-"Buông."</w:t>
      </w:r>
    </w:p>
    <w:p>
      <w:pPr>
        <w:pStyle w:val="BodyText"/>
      </w:pPr>
      <w:r>
        <w:t xml:space="preserve">-"Không!"</w:t>
      </w:r>
    </w:p>
    <w:p>
      <w:pPr>
        <w:pStyle w:val="BodyText"/>
      </w:pPr>
      <w:r>
        <w:t xml:space="preserve">-"Ta đấm cho vỡ mặt đó."</w:t>
      </w:r>
    </w:p>
    <w:p>
      <w:pPr>
        <w:pStyle w:val="BodyText"/>
      </w:pPr>
      <w:r>
        <w:t xml:space="preserve">A Nhạn hít một hơi thật sâu, cố gắng tỏ ra cương quyết. A Đỏ ngang ngạnh lắm, hắn một mực không chịu. Mắt A Nhạn đỏ hoe, A Đỏ buồn buồn chất vấn.</w:t>
      </w:r>
    </w:p>
    <w:p>
      <w:pPr>
        <w:pStyle w:val="BodyText"/>
      </w:pPr>
      <w:r>
        <w:t xml:space="preserve">-"Mấy tháng qua, Nhạn có bao giờ nghĩ tới tui không?"</w:t>
      </w:r>
    </w:p>
    <w:p>
      <w:pPr>
        <w:pStyle w:val="BodyText"/>
      </w:pPr>
      <w:r>
        <w:t xml:space="preserve">-"Không nghĩ!"</w:t>
      </w:r>
    </w:p>
    <w:p>
      <w:pPr>
        <w:pStyle w:val="BodyText"/>
      </w:pPr>
      <w:r>
        <w:t xml:space="preserve">-"Không một chút nào sao? Chắc không?"</w:t>
      </w:r>
    </w:p>
    <w:p>
      <w:pPr>
        <w:pStyle w:val="BodyText"/>
      </w:pPr>
      <w:r>
        <w:t xml:space="preserve">-"Không một chút nào cả, chắc chắn!"</w:t>
      </w:r>
    </w:p>
    <w:p>
      <w:pPr>
        <w:pStyle w:val="BodyText"/>
      </w:pPr>
      <w:r>
        <w:t xml:space="preserve">A Nhạn sợ mình sẽ khóc, vội vã đá chân hắn rồi lao ra ngoài. A Đỏ cũng lao theo sau, hai đứa cùng bướng, hai đứa cùng có võ, đánh nhau chí choé trên lan can. Chủ yếu là Nhạn đánh, còn Đỏ tránh thôi. Mãi tới lúc Đỏ gần thua, suýt nữa ngã ngửa người xuống dưới, Nhạn mới lôi lại quát lớn.</w:t>
      </w:r>
    </w:p>
    <w:p>
      <w:pPr>
        <w:pStyle w:val="BodyText"/>
      </w:pPr>
      <w:r>
        <w:t xml:space="preserve">-"Nghĩ thì sao? Không nghĩ thì sao? Ta có hôn ước rồi, ta là vợ chưa cưới của người ta đó!"</w:t>
      </w:r>
    </w:p>
    <w:p>
      <w:pPr>
        <w:pStyle w:val="BodyText"/>
      </w:pPr>
      <w:r>
        <w:t xml:space="preserve">A Đỏ giận phừng phừng, quát to không kém.</w:t>
      </w:r>
    </w:p>
    <w:p>
      <w:pPr>
        <w:pStyle w:val="Compact"/>
      </w:pPr>
      <w:r>
        <w:t xml:space="preserve">-"Vợ chưa cưới chứ làm gì mà to? Cưới rồi tui cũng không sợ. Cùng lắm thì tui đập chậu tui cướp hoa chứ gì?"</w:t>
      </w:r>
      <w:r>
        <w:br w:type="textWrapping"/>
      </w:r>
      <w:r>
        <w:br w:type="textWrapping"/>
      </w:r>
    </w:p>
    <w:p>
      <w:pPr>
        <w:pStyle w:val="Heading2"/>
      </w:pPr>
      <w:bookmarkStart w:id="35" w:name="chap-13-bốn-hiệp"/>
      <w:bookmarkEnd w:id="35"/>
      <w:r>
        <w:t xml:space="preserve">13. Chap 13: Bốn Hiệp</w:t>
      </w:r>
    </w:p>
    <w:p>
      <w:pPr>
        <w:pStyle w:val="Compact"/>
      </w:pPr>
      <w:r>
        <w:br w:type="textWrapping"/>
      </w:r>
      <w:r>
        <w:br w:type="textWrapping"/>
      </w:r>
      <w:r>
        <w:t xml:space="preserve">-"A Đỏ có cả rừng hoa rồi, cướp thêm một bông làm gì đâu?"</w:t>
      </w:r>
    </w:p>
    <w:p>
      <w:pPr>
        <w:pStyle w:val="BodyText"/>
      </w:pPr>
      <w:r>
        <w:t xml:space="preserve">Nhạn hỏi. Đỏ bị sốc, ấp úng đáp theo bản năng.</w:t>
      </w:r>
    </w:p>
    <w:p>
      <w:pPr>
        <w:pStyle w:val="BodyText"/>
      </w:pPr>
      <w:r>
        <w:t xml:space="preserve">-"Thì...thì...vườn càng nhiều càng rực rỡ chứ sao?"</w:t>
      </w:r>
    </w:p>
    <w:p>
      <w:pPr>
        <w:pStyle w:val="BodyText"/>
      </w:pPr>
      <w:r>
        <w:t xml:space="preserve">À, ra vậy! Cù Băng Nhạn khẽ gật gù, bình thản tuyên bố.</w:t>
      </w:r>
    </w:p>
    <w:p>
      <w:pPr>
        <w:pStyle w:val="BodyText"/>
      </w:pPr>
      <w:r>
        <w:t xml:space="preserve">-"Cho dù ta chỉ là một đoá hoa dại, ta cũng muốn một mình khoe sắc, trong khu vườn "đặc biệt" ấy."</w:t>
      </w:r>
    </w:p>
    <w:p>
      <w:pPr>
        <w:pStyle w:val="BodyText"/>
      </w:pPr>
      <w:r>
        <w:t xml:space="preserve">Thái độ Nhạn cương quyết lắm, bĩu môi mỉa mai A Đỏ nghe có rõ không, chưa rõ thì để Nhạn nhắc lại cho. Đỏ đâu có điếc đâu, tất nhiên ngấm từng câu từng từ rồi. Bị Nhạn chọc cho phát quê nên Đỏ cũng chẳng thèm nể nang gì sất, rút một xấp ảnh trong túi áo ném tung toé vào mặt A Nhạn, còn không quên ăn miếng trả miếng.</w:t>
      </w:r>
    </w:p>
    <w:p>
      <w:pPr>
        <w:pStyle w:val="BodyText"/>
      </w:pPr>
      <w:r>
        <w:t xml:space="preserve">-"Nhạn nói thì hay, nhưng Nhạn có làm được thế đâu? Vừa chụp chiều nay đó, Nhạn xem đi, mở mắt to ra mà xem cái khu vườn đặc biệt của Nhạn đi."</w:t>
      </w:r>
    </w:p>
    <w:p>
      <w:pPr>
        <w:pStyle w:val="BodyText"/>
      </w:pPr>
      <w:r>
        <w:t xml:space="preserve">Cù Băng Nhạn run run nhặt từng bức ảnh, ánh điện đêm ngoài hành lanh mờ lắm, nhưng có mờ hơn thế thì Nhạn cũng nhận ra người trong bức ảnh này là ai thôi. Nếu như thời gian có thể quay trở lại, Nhạn ước đêm ấy không theo A Đỏ lên Cao Bằng. Sự đời là vậy, ít biết, ít đau.</w:t>
      </w:r>
    </w:p>
    <w:p>
      <w:pPr>
        <w:pStyle w:val="BodyText"/>
      </w:pPr>
      <w:r>
        <w:t xml:space="preserve">Đó là ngôi nhà nhỏ cấp bốn giữa núi rừng mênh mông, dưới ánh nến lung linh huyền ảo, một nam một nữ trần như nhộng quằn quại quấn lấy nhau. Nữ, chẳng phải là vị cô nương hắn sửa cúc áo cho sao? Bên trong cười đùa rúc rích, bên ngoài, A Nhạn đứng trân trân nơi khe cửa, nước mắt đua nhau rơi.</w:t>
      </w:r>
    </w:p>
    <w:p>
      <w:pPr>
        <w:pStyle w:val="BodyText"/>
      </w:pPr>
      <w:r>
        <w:t xml:space="preserve">A Đỏ đưa tay gõ cửa, những tiếng cộc cộc đều đều, nghe tới nhói lòng. Sớm hay muộn cũng phải đối mặt, chỉ là Nhạn thấy sống lưng mình buốt lạnh. Hắn, người đàn ông Nhạn kính trọng nhất, chỉ sau trưởng bản Cù La Quả.</w:t>
      </w:r>
    </w:p>
    <w:p>
      <w:pPr>
        <w:pStyle w:val="BodyText"/>
      </w:pPr>
      <w:r>
        <w:t xml:space="preserve">Hắn, ngày nhỏ đút cơm Nhạn ăn, dạy Nhạn học chữ, cõng Nhạn trèo qua mấy quả đồi liền. Hắn, hè năm ngoái từ thủ đô về còn mua cho Nhạn bao nhiêu kẹp tóc tím tím hồng hồng, thủ thỉ khen Nhạn là tiểu cô nương xinh đẹp nhất thế gian.</w:t>
      </w:r>
    </w:p>
    <w:p>
      <w:pPr>
        <w:pStyle w:val="BodyText"/>
      </w:pPr>
      <w:r>
        <w:t xml:space="preserve">Hắn, mới đâu đây còn thề thốt, cả đời chỉ thương mình Nhạn. Mới đâu đây Nhạn còn tủi khổ vô cùng vì bị cướp mất cái nắm tay đầu tiên, vì áy náy với hắn. Hôm đó, A Nhạn khóc cạn nước mắt. Hôm nay, chỉ khóc một lúc thôi. Chẳng hiểu sao thời khắc A Mạnh đứng trước mặt, A Nhạn lại có thể bình tĩnh tới vậy.</w:t>
      </w:r>
    </w:p>
    <w:p>
      <w:pPr>
        <w:pStyle w:val="BodyText"/>
      </w:pPr>
      <w:r>
        <w:t xml:space="preserve">-"Ngươi...giải thích đi...ta nghe..."</w:t>
      </w:r>
    </w:p>
    <w:p>
      <w:pPr>
        <w:pStyle w:val="BodyText"/>
      </w:pPr>
      <w:r>
        <w:t xml:space="preserve">-"A Nhạn...ta...ta xin lỗi!"</w:t>
      </w:r>
    </w:p>
    <w:p>
      <w:pPr>
        <w:pStyle w:val="BodyText"/>
      </w:pPr>
      <w:r>
        <w:t xml:space="preserve">-"Ta bảo ngươi giải thích cơ mà!!!"</w:t>
      </w:r>
    </w:p>
    <w:p>
      <w:pPr>
        <w:pStyle w:val="BodyText"/>
      </w:pPr>
      <w:r>
        <w:t xml:space="preserve">A Nhạn gần như gào lên, ai đó mặc xong áo quần cũng lững thững đi ra, A Mạnh chẳng còn cách nào khác, hắn siết chặt tay nàng ấy giới thiệu là người yêu hắn, đoạn còn lấy hết sức can đảm cầu xin A Nhạn để khi nào hắn tốt nghiệp hãng bàn chuyện huỷ hôn với thầy nương. A Nhạn cười nhạt, cũng chẳng hiểu sao lại đồng ý với hắn nữa.</w:t>
      </w:r>
    </w:p>
    <w:p>
      <w:pPr>
        <w:pStyle w:val="BodyText"/>
      </w:pPr>
      <w:r>
        <w:t xml:space="preserve">Chẳng hiểu sao lúc đó không vả cho hắn mấy phát cho hả dạ. Nín nhịn làm chi để giờ ruột gan nẫu nề tê tái? Lại mưa rồi! Là mưa hay đến cả ông trời cũng đồng cảm với A Nhạn? Lúc trước có một đợt Như cảnh báo, đợt đó Nhạn chuẩn bị tinh thần rồi, hắn yêu người đó, Nhạn sẽ sẵn sàng đứng sang một bên để chúc phúc, chỉ cần hắn nói thật.</w:t>
      </w:r>
    </w:p>
    <w:p>
      <w:pPr>
        <w:pStyle w:val="BodyText"/>
      </w:pPr>
      <w:r>
        <w:t xml:space="preserve">Vậy mà không, là người Nhạn vô cùng tin tưởng, vô cùng ngưỡng mộ, là người duy nhất cùng A Nhạn từ bản Lan Hồ Điệp ra thủ đô Hà Nội học tập, thế gian ai cũng có thể phản bội Nhạn, nhưng nhất định không phải là hắn.</w:t>
      </w:r>
    </w:p>
    <w:p>
      <w:pPr>
        <w:pStyle w:val="BodyText"/>
      </w:pPr>
      <w:r>
        <w:t xml:space="preserve">Thế nhưng rốt cuộc, lại là hắn.</w:t>
      </w:r>
    </w:p>
    <w:p>
      <w:pPr>
        <w:pStyle w:val="BodyText"/>
      </w:pPr>
      <w:r>
        <w:t xml:space="preserve">Trước đây, dù hắn bận, dù có không gặp mặt, nhưng cảm giác có đồng hương cái lòng nó vẫn cứ an tâm lắm lắm. Giờ phút này, bất chợt thấy lẻ loi. Hà Nội rộng lớn là vậy, Nhạn biết tin ai?</w:t>
      </w:r>
    </w:p>
    <w:p>
      <w:pPr>
        <w:pStyle w:val="BodyText"/>
      </w:pPr>
      <w:r>
        <w:t xml:space="preserve">A Đỏ chầm chậm lái xe bên cạnh, mở hết đèn trước đèn sau, soi đường cho Nhạn. Ban nãy Nhạn bị khủng hoảng, hắn nói như nào cũng không chịu lên, cứ một mực đòi đi bộ một mình. Tính Nhạn bướng, lại có võ nữa, Đỏ thì chưa đủ trình độ đấu tay đôi, cho nên là, đành đợi tới lúc Nhạn kiệt sức, không ương được nữa thì thôi.</w:t>
      </w:r>
    </w:p>
    <w:p>
      <w:pPr>
        <w:pStyle w:val="BodyText"/>
      </w:pPr>
      <w:r>
        <w:t xml:space="preserve">Trong danh sách người yêu dài cả cây số của anh Đỏ, cũng có nhiều em từng dỗi kiểu này. Có bé gan được năm phút, có bé được mười phút, đợt gần đây nhất là Ánh, ngúng nguẩy hẳn nửa tiếng lận. Hễ gặp bánh bèo mè nheo kiểu đó thì anh Đỏ anh mặc xác, anh phóng vào bar chơi, sai bọn đàn em đón các nàng sau. Con gái là thế mà, đôi khi cứ phải lạnh lùng mới trị được.</w:t>
      </w:r>
    </w:p>
    <w:p>
      <w:pPr>
        <w:pStyle w:val="BodyText"/>
      </w:pPr>
      <w:r>
        <w:t xml:space="preserve">Chỉ là, bữa nay, anh Đỏ dù đã định rồ ga cả chục lần, vẫn không nỡ phóng vượt lên trước chị Nhạn. Kể ra chị ấy cũng bá đạo, một thân một mình đi bộ xuyên đêm, mưa lâm thâm mà cứ thế đi phăng phăng, đến một cái ngoái lại nhìn anh Đỏ cũng chẳng thèm. Nếu không phải vì ra tới đường Quốc lộ bị vấp ngã sõng soài chắc chị sẽ cứ thế mốt hai mốt bước đều tiến thẳng về thủ đô mất.</w:t>
      </w:r>
    </w:p>
    <w:p>
      <w:pPr>
        <w:pStyle w:val="BodyText"/>
      </w:pPr>
      <w:r>
        <w:t xml:space="preserve">A Đỏ trong xe đang gà gà gật gật, tự dưng nghe tiếng động giật thót tim, vội vã phanh gấp rồi lao xuống. Cũng may sáng sớm ít người qua lại chứ không thì toi. Từ ngày quen biết, đây là lần đầu tiên Đỏ thấy Nhạn thảm như vậy, môi thâm tím, mặt trắng bệch nhợt nhạt, ngay cả sức phản kháng hắn cũng không có, chân tay mềm oặt kệ hắn bồng vào xe, kệ hắn trùm khăn bông cho mình, kệ hắn chỉnh điều hoà, kệ hắn mắng đồ ngốc, kệ hắn luôn mồm càu nhàu.</w:t>
      </w:r>
    </w:p>
    <w:p>
      <w:pPr>
        <w:pStyle w:val="BodyText"/>
      </w:pPr>
      <w:r>
        <w:t xml:space="preserve">Nhạn nằm ở hàng ghế sau, Đỏ thì lát lát lại lo lắng liếc qua kính chiếu hậu. A Nhạn quả thật không giống với những đứa con gái bình thường, về tới cao tốc Pháp Vân đã thấy Nhạn hé mắt tỉnh tỉnh rồi, qua Giáp Bát thì ngồi hẳn được dậy lau tóc. Về tới ký túc xá Bách Khoa hùng dũng mở cửa xe rẽ vào B6, một lời từ biệt dành cho A Đỏ cũng không có.</w:t>
      </w:r>
    </w:p>
    <w:p>
      <w:pPr>
        <w:pStyle w:val="BodyText"/>
      </w:pPr>
      <w:r>
        <w:t xml:space="preserve">Quả là một ngày đáng nhớ của Cù Băng Nhạn, vừa lên tới phòng, còn chưa kịp thay áo quần đã bị cô bạn yêu quý giáng cho cái tát đau điếng, ngã dúi dụi xuống nền nhà. Duyên Như đang ngồi ăn bánh giò mà hốt cả hển, vội vã chạy ra khuyên can.</w:t>
      </w:r>
    </w:p>
    <w:p>
      <w:pPr>
        <w:pStyle w:val="BodyText"/>
      </w:pPr>
      <w:r>
        <w:t xml:space="preserve">-"Bà điên à? Có gì bình tĩnh nói, dù sao cũng sống cùng nhau mấy tháng trời."</w:t>
      </w:r>
    </w:p>
    <w:p>
      <w:pPr>
        <w:pStyle w:val="BodyText"/>
      </w:pPr>
      <w:r>
        <w:t xml:space="preserve">-"Bình tĩnh, bình tĩnh thế quái nào được? Đêm qua nó và người yêu tui cùng mất tăm, sáng sớm tinh mơ hôm nay cả hai anh chị cùng nhau về, là các bà thì các bà có bình tĩnh được không?"</w:t>
      </w:r>
    </w:p>
    <w:p>
      <w:pPr>
        <w:pStyle w:val="BodyText"/>
      </w:pPr>
      <w:r>
        <w:t xml:space="preserve">Ánh định nhảy vào vả thêm vài cái nữa nhưng Như đã giữ được tay nó. Duyên sốt ruột dìu Nhạn về giường, sức của Nhạn bình thường có thể trói gọn ba đứa dễ như trói gà, chẳng hiểu hôm nay làm sao mà người cứ như mất hồn đến nơi rồi, cũng chẳng chấp nhặt với Ánh gì cả, chỉ nhỏ lời xin lỗi Như thôi. Ánh thấy điệu bộ mềm yếu của kẻ địch lại càng được thể lên nước.</w:t>
      </w:r>
    </w:p>
    <w:p>
      <w:pPr>
        <w:pStyle w:val="BodyText"/>
      </w:pPr>
      <w:r>
        <w:t xml:space="preserve">-"Cái tát đó là bà cảnh cáo nghe con, bạn bè mà giật bồ của nhau là không có được, người thủ đô không ai sống lỗi như vậy đâu."</w:t>
      </w:r>
    </w:p>
    <w:p>
      <w:pPr>
        <w:pStyle w:val="BodyText"/>
      </w:pPr>
      <w:r>
        <w:t xml:space="preserve">-"Bà im đi, cứ sồn sồn lên thế."</w:t>
      </w:r>
    </w:p>
    <w:p>
      <w:pPr>
        <w:pStyle w:val="BodyText"/>
      </w:pPr>
      <w:r>
        <w:t xml:space="preserve">Như quát, Duyên mở hòm lấy áo quần dưới gầm giường, giúp Nhạn thay đồ, rồi lựa lời mãi có đứa mới sụt sịt kể chuyện A Mạnh. Nhạn buồn, niềm tin bị chà đạp, khóc tức khóc tưởi. Ánh nghe ra đầu đuôi tự dưng thấy tội nghiệp quá, mom mem tiến tới gần xoa xoa má bạn yêu, thái độ cũng bớt căng thẳng hơn.</w:t>
      </w:r>
    </w:p>
    <w:p>
      <w:pPr>
        <w:pStyle w:val="BodyText"/>
      </w:pPr>
      <w:r>
        <w:t xml:space="preserve">-"Cũng tại bà đó, muốn xuống tra Mạnh thì phải nhờ thằng Cường hay thằng Công chở đi chứ, ai đời đêm hôm khuya khoắt lại đi cùng người yêu bạn? Loại con gái gì mà dễ dãi vô duyên, phải đứa khác nó chả xé xác ra rồi, một cái tát còn nhẹ đó."</w:t>
      </w:r>
    </w:p>
    <w:p>
      <w:pPr>
        <w:pStyle w:val="BodyText"/>
      </w:pPr>
      <w:r>
        <w:t xml:space="preserve">-"Bà cứ mắng Nhạn xa xả thế? Danh sách người yêu của Vương lên xuống liên tùng tục, bà muốn trụ lâu thì phải cư xử khác người chứ? Chí ít cũng nên ngọt ngào nhu thuận, không bao giờ chỉ trích miệt thị người khác, chí ít cũng phải có gì đó đặc biệt chứ?"</w:t>
      </w:r>
    </w:p>
    <w:p>
      <w:pPr>
        <w:pStyle w:val="BodyText"/>
      </w:pPr>
      <w:r>
        <w:t xml:space="preserve">Duyên nhỏ lời khuyên bảo, Ánh bĩu môi cao giọng.</w:t>
      </w:r>
    </w:p>
    <w:p>
      <w:pPr>
        <w:pStyle w:val="BodyText"/>
      </w:pPr>
      <w:r>
        <w:t xml:space="preserve">-"Gớm, còn phải đợi bà giảng đạo đấy hả? Tui chả biết thừa, yên tâm, trong mắt Vương nhà tui thì tui chính là đứa bao dung rộng lượng số một nhá."</w:t>
      </w:r>
    </w:p>
    <w:p>
      <w:pPr>
        <w:pStyle w:val="BodyText"/>
      </w:pPr>
      <w:r>
        <w:t xml:space="preserve">-"Ừa, bà giỏi. Xem ra có người sắp được làm phu nhân đại thiếu gia rồi đó."</w:t>
      </w:r>
    </w:p>
    <w:p>
      <w:pPr>
        <w:pStyle w:val="BodyText"/>
      </w:pPr>
      <w:r>
        <w:t xml:space="preserve">Duyên trầm trồ thán phục, Ánh nghe bùi bùi tai, thích chí cười tủm tỉm. Công nhận từ ngày làm người yêu của Cao Bá Vương rất sướng ấy, đồ hiệu sài không phải nhìn mác, tiền nong hàng tháng cứ gửi đều đều cho ba mẹ và các em. Cả cái làng nhỏ ai ai cũng ngưỡng mộ Ánh cả, giờ Ánh là thần tượng của các cô gái trẻ nha.</w:t>
      </w:r>
    </w:p>
    <w:p>
      <w:pPr>
        <w:pStyle w:val="BodyText"/>
      </w:pPr>
      <w:r>
        <w:t xml:space="preserve">Duyên mừng thay cho Ánh, Như thì lặng thinh. Thực sự là không biết nói gì cả, nhà Ánh rất khó khăn, cha già, mẹ yếu lại còn tám đứa em thơ, Như không ở hoàn cảnh của Ánh nên đâu dám đánh giá đâu. Là sự lựa chọn của Ánh, sau này sướng khổ Ánh chịu.</w:t>
      </w:r>
    </w:p>
    <w:p>
      <w:pPr>
        <w:pStyle w:val="BodyText"/>
      </w:pPr>
      <w:r>
        <w:t xml:space="preserve">Tuy nhiên, hoa thơm thì nhiều ong bướm vo ve, xem ra Ánh sẽ còn vất vả dài dài. Và dù có nỗ lực như nào đi chăng nữa, Vương cũng sẽ không bao giờ nhìn Ánh, giống như cái cách mà Vương nhìn Nhạn. Đó, cái tên này sau thắp hương muỗi chắc cũng lên, thiêng tới thế là cùng, vừa nhắc tiếng trước tiếng sau đã thấy thập thò ở cửa phòng.</w:t>
      </w:r>
    </w:p>
    <w:p>
      <w:pPr>
        <w:pStyle w:val="BodyText"/>
      </w:pPr>
      <w:r>
        <w:t xml:space="preserve">Mang tiếng đi cùng ông Vũ, mang gà hầm lên cho bạn Ánh mà mắt thỉnh thoảng cứ lén lút liếc qua bạn Nhạn mới hay chứ. Vũ kéo Như về giường, vừa thổi thổi vừa thì thụt kể chuyện.</w:t>
      </w:r>
    </w:p>
    <w:p>
      <w:pPr>
        <w:pStyle w:val="BodyText"/>
      </w:pPr>
      <w:r>
        <w:t xml:space="preserve">-"Sáng nay thằng khùng ăn trộm nấm linh chi ngàn năm của ba nó đem tới nhờ tao hầm gà mày ạ, nó dặn làm bốn suất cho phòng mày nhưng riêng suất của Nhạn mới được cho nấm thôi, vì nấm quý mà. Nhưng tao kệ, tao cắt đôi cho vào suất của mày một nửa, thằng ngu nó biết thế quái nào được."</w:t>
      </w:r>
    </w:p>
    <w:p>
      <w:pPr>
        <w:pStyle w:val="BodyText"/>
      </w:pPr>
      <w:r>
        <w:t xml:space="preserve">Như gật đầu lia lịa, ra sức đồng tình. Nói gì thì nói vẫn cay vụ hắn thả cả ký than hoạt tính vào nồi nước phở Vũ kỳ công ninh chục tiếng đồng hồ, xong còn nhe nhởn không chịu đền chứ. Đời người đúng kiểu, không sợ kẻ thù tàn độc, chỉ sợ bạn thân chơi lầy, các cụ dạy cấm có sai mà.</w:t>
      </w:r>
    </w:p>
    <w:p>
      <w:pPr>
        <w:pStyle w:val="BodyText"/>
      </w:pPr>
      <w:r>
        <w:t xml:space="preserve">-"Đáng nhẽ mày phải bỏ cả cây nấm vào suất của tao ý."</w:t>
      </w:r>
    </w:p>
    <w:p>
      <w:pPr>
        <w:pStyle w:val="BodyText"/>
      </w:pPr>
      <w:r>
        <w:t xml:space="preserve">Bạn Như lên tiếng, bạn Vũ nhỏ lời an ủi.</w:t>
      </w:r>
    </w:p>
    <w:p>
      <w:pPr>
        <w:pStyle w:val="BodyText"/>
      </w:pPr>
      <w:r>
        <w:t xml:space="preserve">-"Ôi dào, ai lại thất đức thế? Thôi, mẹ nó ăn đi cho con tao khoẻ."</w:t>
      </w:r>
    </w:p>
    <w:p>
      <w:pPr>
        <w:pStyle w:val="BodyText"/>
      </w:pPr>
      <w:r>
        <w:t xml:space="preserve">Như ngoan ngoãn húp canh, ngày qua tháng lại nhanh quá thể, chẳng biết giấu được thằng Vũ tới bao giờ nữa, kể cũng bắt đầu lo lo. Phía bên kia Duyên cẩn thận bón cho Nhạn, bằng tuổi nhưng Duyên khéo léo nhất phòng, hiền dịu đằm thắm như nương Nhạn vậy, tự dưng Nhạn nhớ nương quá.</w:t>
      </w:r>
    </w:p>
    <w:p>
      <w:pPr>
        <w:pStyle w:val="BodyText"/>
      </w:pPr>
      <w:r>
        <w:t xml:space="preserve">Nhớ nương rồi lại thấy tội lỗi, nương dặn Nhạn những gì Nhạn quên mất rồi. Quên nên mới khóc sưng húp cả mắt đó. Thật chẳng đáng! Thầy nương thương Nhạn, bản làng kỳ vọng vào Nhạn, Nhạn ở đây rầu rĩ làm gì a? Thời gian đó chi bằng học tập thật tốt, sau này đem điện đem Internet về bản, có phải tốt hơn không?</w:t>
      </w:r>
    </w:p>
    <w:p>
      <w:pPr>
        <w:pStyle w:val="BodyText"/>
      </w:pPr>
      <w:r>
        <w:t xml:space="preserve">Nhạn hồi phục tinh thần nhanh ngoài sức tưởng tượng của Duyên, cảm giác Nhạn cũng chẳng yêu A Mạnh nhiều như Nhạn thường nói, vẫn giống tình anh em hơn. Anh trai có người yêu, em gái tủi thân chút, xong rồi lại thôi. Tính A Nhạn giống như một đứa trẻ, bị người khác cướp mất kẹo thì oà khóc, khóc xong lát lại nhoẻn miệng cười như thường, Duyên ngẫm mà ngưỡng mộ Nhạn ghê.</w:t>
      </w:r>
    </w:p>
    <w:p>
      <w:pPr>
        <w:pStyle w:val="BodyText"/>
      </w:pPr>
      <w:r>
        <w:t xml:space="preserve">Giá kể, Duyên với thầy Hải, cũng dứt được dễ dàng như vậy.</w:t>
      </w:r>
    </w:p>
    <w:p>
      <w:pPr>
        <w:pStyle w:val="BodyText"/>
      </w:pPr>
      <w:r>
        <w:t xml:space="preserve">Nhạn ăn no, ngủ chán thì dậy đi chạy thể dục. Trước cổng kí túc xá rất hay có người phát tờ rơi, mọi khi Nhạn cũng chẳng để ý đâu, mà hôm nay đang rảnh rỗi nên ghé vào. Hắn hình như cũng chỉ là sinh viên đi làm thêm thôi, đang quảng cáo cho trung tâm luyện tiếng Anh cấp tốc.</w:t>
      </w:r>
    </w:p>
    <w:p>
      <w:pPr>
        <w:pStyle w:val="BodyText"/>
      </w:pPr>
      <w:r>
        <w:t xml:space="preserve">-"Kỳ diệu vậy a? Thế ta là dân miền núi có được miễn học phí không?"</w:t>
      </w:r>
    </w:p>
    <w:p>
      <w:pPr>
        <w:pStyle w:val="BodyText"/>
      </w:pPr>
      <w:r>
        <w:t xml:space="preserve">Sở dĩ A Nhạn hỏi vậy vì ở trường hay ở lớp học võ Nhạn đều được miễn, tên đó nghe Nhạn ngây ngô thắc mắc thì phì cười, gái đâu mà trắng trắng thế, xinh xinh đáo để. Hắn dụ Nhạn đi theo hắn, rồi chỉ vào nhà nghỉ trước mặt đề nghị.</w:t>
      </w:r>
    </w:p>
    <w:p>
      <w:pPr>
        <w:pStyle w:val="BodyText"/>
      </w:pPr>
      <w:r>
        <w:t xml:space="preserve">-"Không, nhưng nếu bé vào đây chơi với anh vài tiếng thì anh cho phiếu học miễn phí."</w:t>
      </w:r>
    </w:p>
    <w:p>
      <w:pPr>
        <w:pStyle w:val="BodyText"/>
      </w:pPr>
      <w:r>
        <w:t xml:space="preserve">Dễ thế a? Vừa được chơi vừa được miễn học phí, thành phố cũng nhiều người tốt quá thể a. A Nhạn mắt sáng như sao, gật đầu cái rụp, ngoan ngoãn đi theo hắn. Phòng này chẳng đẹp như cái phòng A Đỏ đưa đi đợt trước gì hết, A Nhạn có chút thất vọng. Tên kia ngược lại hồ hởi lắm, phấn khích cợt nhả.</w:t>
      </w:r>
    </w:p>
    <w:p>
      <w:pPr>
        <w:pStyle w:val="BodyText"/>
      </w:pPr>
      <w:r>
        <w:t xml:space="preserve">-"Mình bắt đầu chưa em gái nhỉ?"</w:t>
      </w:r>
    </w:p>
    <w:p>
      <w:pPr>
        <w:pStyle w:val="BodyText"/>
      </w:pPr>
      <w:r>
        <w:t xml:space="preserve">-"Ừ bắt đầu đi thôi, ngươi muốn chơi trò gì a?"</w:t>
      </w:r>
    </w:p>
    <w:p>
      <w:pPr>
        <w:pStyle w:val="BodyText"/>
      </w:pPr>
      <w:r>
        <w:t xml:space="preserve">Nhạn thản nhiên hỏi, hắn tủm tỉm đáp, còn gì nữa, tất nhiên là vật nhau rồi. Nhạn thấy hắn gầy gò quá, sợ không phải đối thủ của mình nên thương tình dò ý, ngươi có cần ta nương tay không, ta sợ làm đau ngươi. Đối phương mới nghe có mấy câu đó thôi người đã rạo rực khí thế, ra sức lắc đầu.</w:t>
      </w:r>
    </w:p>
    <w:p>
      <w:pPr>
        <w:pStyle w:val="BodyText"/>
      </w:pPr>
      <w:r>
        <w:t xml:space="preserve">-"Vậy ngươi thấy sức ngươi chịu được mấy hiệp?"</w:t>
      </w:r>
    </w:p>
    <w:p>
      <w:pPr>
        <w:pStyle w:val="BodyText"/>
      </w:pPr>
      <w:r>
        <w:t xml:space="preserve">Câu hỏi hơi mang tính chất kích thích sĩ diện đàn ông, có người nghiêm giọng e hèm.</w:t>
      </w:r>
    </w:p>
    <w:p>
      <w:pPr>
        <w:pStyle w:val="BodyText"/>
      </w:pPr>
      <w:r>
        <w:t xml:space="preserve">-"Ôi dào, anh đây trăm trận trăm thắng, chỉ sợ đến lúc đó em lại quỳ xuống ôm chân anh kêu rên van xin thống khổ thôi."</w:t>
      </w:r>
    </w:p>
    <w:p>
      <w:pPr>
        <w:pStyle w:val="BodyText"/>
      </w:pPr>
      <w:r>
        <w:t xml:space="preserve">Được! Khá khen! Được cái thân hình không có nhưng tinh thần thì bất khuất, A Nhạn đánh giá cao. Với một người luyện võ mà nói, những đối thủ như vậy mình nhường họ tức là hạ nhục họ, tốt nhất cứ chơi bằng năng lực thật sự của bản thân thôi.</w:t>
      </w:r>
    </w:p>
    <w:p>
      <w:pPr>
        <w:pStyle w:val="BodyText"/>
      </w:pPr>
      <w:r>
        <w:t xml:space="preserve">Hiệp đầu tiên, Nhạn dùng hai tay túm cổ áo hắn, nhấc lên đập cái rầm xuống đất. Hiệp thứ hai, Nhạn đợi đối phương tự mình đứng dậy sau đó mới thực hiện lại thao tác vừa rồi. Hiệp thứ ba hoàn toàn tương tự.</w:t>
      </w:r>
    </w:p>
    <w:p>
      <w:pPr>
        <w:pStyle w:val="BodyText"/>
      </w:pPr>
      <w:r>
        <w:t xml:space="preserve">Hiệp thứ tư thì hắn kiệt sức, nằm bẹp dí dị một xó, Nhạn lại phải lôi hắn dậy để tiếp tục trò chơi. Nói chung chả có tính cạnh tranh gì sất, chán chán a.</w:t>
      </w:r>
    </w:p>
    <w:p>
      <w:pPr>
        <w:pStyle w:val="BodyText"/>
      </w:pPr>
      <w:r>
        <w:t xml:space="preserve">-"Ngươi...chơi được hiệp thứ năm không?"</w:t>
      </w:r>
    </w:p>
    <w:p>
      <w:pPr>
        <w:pStyle w:val="BodyText"/>
      </w:pPr>
      <w:r>
        <w:t xml:space="preserve">Có người quan tâm hỏi han, có kẻ nghe xương mình kêu răng rắc, miệng hộc máu chẳng thốt lên lời, thở phì phò lắc đầu. Nhạn thương thương lôi hắn quẳng lên giường, đoạn bảo.</w:t>
      </w:r>
    </w:p>
    <w:p>
      <w:pPr>
        <w:pStyle w:val="BodyText"/>
      </w:pPr>
      <w:r>
        <w:t xml:space="preserve">-"Nói lời phải giữ lời a, mau đứa phiếu học miễn phí cho ta."</w:t>
      </w:r>
    </w:p>
    <w:p>
      <w:pPr>
        <w:pStyle w:val="BodyText"/>
      </w:pPr>
      <w:r>
        <w:t xml:space="preserve">Nhạn chẳng hiểu sao giọng Nhạn dễ thương như vậy mà hắn lại sợ són ra quần, tay run run với ba lô, vứt cho Nhạn cả tập phiếu luôn. Chỗ này đếm đúng được ba mươi buổi đó a, Nhạn sẽ chia cho Duyên một nửa. Tâm trạng Nhạn vui vẻ hẳn lên, tung ta tung tăng nhảy xuống lầu một.</w:t>
      </w:r>
    </w:p>
    <w:p>
      <w:pPr>
        <w:pStyle w:val="BodyText"/>
      </w:pPr>
      <w:r>
        <w:t xml:space="preserve">Vừa hay ra khỏi nhà nghỉ thì bắt gặp A Đỏ, đi cùng bạn hắn, A Đen. Nhạn có biết tên đâu mà, thấy người ta đi xe màu gì thì gọi tắt thế cho tiện. Hai đứa ôm hai em xinh tươi, rẽ vào khách sạn sang trọng phía đối diện.</w:t>
      </w:r>
    </w:p>
    <w:p>
      <w:pPr>
        <w:pStyle w:val="BodyText"/>
      </w:pPr>
      <w:r>
        <w:t xml:space="preserve">Đỏ hình như nhìn thấy Nhạn, vội bỏ gái một xó, mặt nóng phừng phừng băng qua đường, dồn dập hỏi.</w:t>
      </w:r>
    </w:p>
    <w:p>
      <w:pPr>
        <w:pStyle w:val="BodyText"/>
      </w:pPr>
      <w:r>
        <w:t xml:space="preserve">-"Sao Nhạn lại vào đây? Chỗ này là chỗ để cho Nhạn tới hả? Tới làm gì?"</w:t>
      </w:r>
    </w:p>
    <w:p>
      <w:pPr>
        <w:pStyle w:val="BodyText"/>
      </w:pPr>
      <w:r>
        <w:t xml:space="preserve">-"Ơ, thế sao A Đỏ lại vào bên đó? Vào làm gì?"</w:t>
      </w:r>
    </w:p>
    <w:p>
      <w:pPr>
        <w:pStyle w:val="BodyText"/>
      </w:pPr>
      <w:r>
        <w:t xml:space="preserve">A Nhạn bĩu môi đá xoáy lại, A Đen cười cười, hai tay vòng qua ôm hai em vào lòng, thơm mỗi em một cái chùn chụt rồi cao giọng trêu.</w:t>
      </w:r>
    </w:p>
    <w:p>
      <w:pPr>
        <w:pStyle w:val="BodyText"/>
      </w:pPr>
      <w:r>
        <w:t xml:space="preserve">-"Còn làm gì nữa? Tất nhiên là vật nhau rồi, nhỉ?"</w:t>
      </w:r>
    </w:p>
    <w:p>
      <w:pPr>
        <w:pStyle w:val="BodyText"/>
      </w:pPr>
      <w:r>
        <w:t xml:space="preserve">-"Ơ hay quá a, vậy giống ta, ta cũng vừa chơi vật nhau xong."</w:t>
      </w:r>
    </w:p>
    <w:p>
      <w:pPr>
        <w:pStyle w:val="BodyText"/>
      </w:pPr>
      <w:r>
        <w:t xml:space="preserve">Chưa từng thấy đứa con gái nào hồn nhiên như vậy, A Đen suýt sặc, cố ý chọc A Nhạn, được mấy hiệp? Mặt mày A Đỏ thâm đen thâm tím rồi, trong khi đó A Nhạn vẫn cứ thật thà đáp lời.</w:t>
      </w:r>
    </w:p>
    <w:p>
      <w:pPr>
        <w:pStyle w:val="Compact"/>
      </w:pPr>
      <w:r>
        <w:t xml:space="preserve">-"Bốn hiệp thôi a. Tên đó yếu lắm, chơi chả sướng gì cả."</w:t>
      </w:r>
      <w:r>
        <w:br w:type="textWrapping"/>
      </w:r>
      <w:r>
        <w:br w:type="textWrapping"/>
      </w:r>
    </w:p>
    <w:p>
      <w:pPr>
        <w:pStyle w:val="Heading2"/>
      </w:pPr>
      <w:bookmarkStart w:id="36" w:name="chap-14-chỗ-dựa-dẫm"/>
      <w:bookmarkEnd w:id="36"/>
      <w:r>
        <w:t xml:space="preserve">14. Chap 14: Chỗ Dựa Dẫm</w:t>
      </w:r>
    </w:p>
    <w:p>
      <w:pPr>
        <w:pStyle w:val="Compact"/>
      </w:pPr>
      <w:r>
        <w:br w:type="textWrapping"/>
      </w:r>
      <w:r>
        <w:br w:type="textWrapping"/>
      </w:r>
    </w:p>
    <w:p>
      <w:pPr>
        <w:pStyle w:val="BodyText"/>
      </w:pPr>
      <w:r>
        <w:t xml:space="preserve">Bốn hiệp? Bốn hiệp mà ghê à? Số lượng nhiều chưa chắc chất lượng đã ra gì nhé! A Đỏ không hiểu sao bản thân mình lại sân si tới vậy, mặt nóng phừng phừng, ruột gan ngứa ngáy, giọng điệu hầm hầm sát khí.</w:t>
      </w:r>
    </w:p>
    <w:p>
      <w:pPr>
        <w:pStyle w:val="BodyText"/>
      </w:pPr>
      <w:r>
        <w:t xml:space="preserve">-"Mười hiệp. Tui thách Nhạn mười hiệp!"</w:t>
      </w:r>
    </w:p>
    <w:p>
      <w:pPr>
        <w:pStyle w:val="BodyText"/>
      </w:pPr>
      <w:r>
        <w:t xml:space="preserve">A Nhạn chớp chớp mắt đầy khinh bỉ. Gớm đâu, mới nở được có tý cơ mà kiêu thế? Được, Nhạn chấp hết, thậm chí hai mươi hiệp cũng chấp.</w:t>
      </w:r>
    </w:p>
    <w:p>
      <w:pPr>
        <w:pStyle w:val="BodyText"/>
      </w:pPr>
      <w:r>
        <w:t xml:space="preserve">-"Người thắng được gì? Chơi phải cược mới vui!"</w:t>
      </w:r>
    </w:p>
    <w:p>
      <w:pPr>
        <w:pStyle w:val="BodyText"/>
      </w:pPr>
      <w:r>
        <w:t xml:space="preserve">A Đỏ ngẩn người, có thắng có thua sao? Không lẽ ai van nài trước là người ấy thua? Không lẽ ban nãy Nhạn vừa thắng? Không lẽ Nhạn trâu bò đến vậy? Cũng phải, Nhạn từng cõng hắn mà!</w:t>
      </w:r>
    </w:p>
    <w:p>
      <w:pPr>
        <w:pStyle w:val="BodyText"/>
      </w:pPr>
      <w:r>
        <w:t xml:space="preserve">-"Nhạn thua thì làm bạn gái tui, thắng thì tui bán thân cho Nhạn."</w:t>
      </w:r>
    </w:p>
    <w:p>
      <w:pPr>
        <w:pStyle w:val="BodyText"/>
      </w:pPr>
      <w:r>
        <w:t xml:space="preserve">Kinh nghiệm nhiều, kỹ thuật lắm, thế cho nên lúc hùng hổ tuyên bố câu ấy Cao Bá Vương vẫn còn tự tin ghê gớm. Tuy nhiên, cái thời khắc nhìn thấy tên nào đó máu me bê bết mặt mày thâm tím lê từng bước từ nhà nghỉ ra hắn mới chợt sững sờ. Vật nhau, không phải là vật nhau, mà nó là vật nhau cơ!!!</w:t>
      </w:r>
    </w:p>
    <w:p>
      <w:pPr>
        <w:pStyle w:val="BodyText"/>
      </w:pPr>
      <w:r>
        <w:t xml:space="preserve">Khổ nỗi, lời nói đã thốt ra, đáng giá ngàn vàng, chẳng thể rút lại được nữa.</w:t>
      </w:r>
    </w:p>
    <w:p>
      <w:pPr>
        <w:pStyle w:val="BodyText"/>
      </w:pPr>
      <w:r>
        <w:t xml:space="preserve">Khách sạn phòng VIP, tầng cao nhất. Nhạn xoa tay lắc hông vài vòng khởi động, xong rồi, mới hô bắt đầu, đã nhanh nhẹn giơ chân đạp thẳng vào mặt Đỏ. Đỏ nốc ao cả ba ván liên tiếp, tới ván thứ tư thì khí chiến phừng phừng, quyết tâm vùng dậy đấu tranh gỡ lại sĩ diện đàn ông.</w:t>
      </w:r>
    </w:p>
    <w:p>
      <w:pPr>
        <w:pStyle w:val="BodyText"/>
      </w:pPr>
      <w:r>
        <w:t xml:space="preserve">Hắn cao hơn Nhạn, chính là một lợi thế lớn. Hắn đứng ngay phía sau Nhạn, tay vòng qua cổ siết mạnh. Nhạn thế mà không hề nao núng, dùng răng nghiến một mảng.</w:t>
      </w:r>
    </w:p>
    <w:p>
      <w:pPr>
        <w:pStyle w:val="BodyText"/>
      </w:pPr>
      <w:r>
        <w:t xml:space="preserve">-"Gian lận."</w:t>
      </w:r>
    </w:p>
    <w:p>
      <w:pPr>
        <w:pStyle w:val="BodyText"/>
      </w:pPr>
      <w:r>
        <w:t xml:space="preserve">Đỏ mắng, Nhạn hơi xấu hổ, đành phải nhả. Đỏ thừa cơ dùng tay còn lại bóp ngang miệng Nhạn, đoạn ép đối thủ xuống tấm đệm gần đó, cả người hắn cũng đè phía trên. Cù Băng Nhạn choáng váng vì bị ngạt, A Đỏ quả thực mạnh hơn xưa rất nhiều, mỗi ngày lại mạnh thêm một chút, ba ván trước Nhạn thắng dễ dàng chắc có lẽ do hắn còn chưa đánh nghiêm túc.</w:t>
      </w:r>
    </w:p>
    <w:p>
      <w:pPr>
        <w:pStyle w:val="BodyText"/>
      </w:pPr>
      <w:r>
        <w:t xml:space="preserve">-"Phục chưa? Thua chưa?"</w:t>
      </w:r>
    </w:p>
    <w:p>
      <w:pPr>
        <w:pStyle w:val="BodyText"/>
      </w:pPr>
      <w:r>
        <w:t xml:space="preserve">-"Rồi!"</w:t>
      </w:r>
    </w:p>
    <w:p>
      <w:pPr>
        <w:pStyle w:val="BodyText"/>
      </w:pPr>
      <w:r>
        <w:t xml:space="preserve">-"Nhận làm bạn gái tui chưa?"</w:t>
      </w:r>
    </w:p>
    <w:p>
      <w:pPr>
        <w:pStyle w:val="BodyText"/>
      </w:pPr>
      <w:r>
        <w:t xml:space="preserve">-"Còn sáu ván nữa mà?"</w:t>
      </w:r>
    </w:p>
    <w:p>
      <w:pPr>
        <w:pStyle w:val="BodyText"/>
      </w:pPr>
      <w:r>
        <w:t xml:space="preserve">Ừ nhỉ? Suýt thì quên! Đỏ phủi tay thả lỏng chuẩn bị chiến đấu ván tiếp theo, tinh thần còn chưa kịp định hình thì Nhạn đã vùng lên cụng trán phát rõ kêu. Rồi Nhạn ngoan độc đẩy hắn xuống đất, chẳng hề nể tình gì sất.</w:t>
      </w:r>
    </w:p>
    <w:p>
      <w:pPr>
        <w:pStyle w:val="BodyText"/>
      </w:pPr>
      <w:r>
        <w:t xml:space="preserve">-"4-1."</w:t>
      </w:r>
    </w:p>
    <w:p>
      <w:pPr>
        <w:pStyle w:val="BodyText"/>
      </w:pPr>
      <w:r>
        <w:t xml:space="preserve">A Đỏ lửa giận ngùn ngụt, hắn trừng mắt rút ga trải đệm. Nhạn đang huênh hoang ngã lộn cổ, còn ngã thẳng vào lòng hắn. Môi Nhạn đập vào trán hắn, môi hắn thì bị xương quai xanh của Nhạn bao phủ làm cho lú lẫn. Trống ngực Nhạn đập toán loạn, sao lúc này đây Nhạn thấy còn ngạt hơn cả lúc trước.</w:t>
      </w:r>
    </w:p>
    <w:p>
      <w:pPr>
        <w:pStyle w:val="BodyText"/>
      </w:pPr>
      <w:r>
        <w:t xml:space="preserve">-"4-2."</w:t>
      </w:r>
    </w:p>
    <w:p>
      <w:pPr>
        <w:pStyle w:val="BodyText"/>
      </w:pPr>
      <w:r>
        <w:t xml:space="preserve">Hơi thở của hắn đều đều ấm ấm, vành tai Nhạn đỏ bừng. Rồi Nhạn mất cảnh giác, hắn nhân cơ hội lật người, Nhạn bị hắn siết rất chặt, Nhạn chiến đấu lơ là hẳn đi, rốt cuộc kết quả cuối cùng để hắn gỡ hoà năm đều. Chẳng đứa nào thắng sất, đều te tua bết bát cả, từ khách sạn về tới kí túc xá có một quãng thôi mà ngượng ngượng ngại ngại đếch dám nhìn thẳng vào mắt nhau.</w:t>
      </w:r>
    </w:p>
    <w:p>
      <w:pPr>
        <w:pStyle w:val="BodyText"/>
      </w:pPr>
      <w:r>
        <w:t xml:space="preserve">Trong khi đó từ khu B6 Vũ hầm hầm lao ra, Nhạn thấy Như khóc sướt mướt quỳ gối van xin mà hắn vẫn đi ầm ầm. Như bề ngoài cứng cỏi vậy mà cũng luỵ tình ghê, tội nghiệp. Nhạn chạy tới ôm Như dỗ dành, đại loại là Vũ đã biết bị lừa, trước giờ ngày ngày hắn hầm gà cho cái bụng mỡ của Như, chứ không phải con hắn.</w:t>
      </w:r>
    </w:p>
    <w:p>
      <w:pPr>
        <w:pStyle w:val="BodyText"/>
      </w:pPr>
      <w:r>
        <w:t xml:space="preserve">Hắn giận lắm, mặc cho Như thống khổ thảm thiết, hắn vẫn lạnh lùng lệnh cho Vương lấy xe, rồi hai đứa phóng thẳng đến bar. Như gọi cho Vũ tới cháy máy, mà hắn còn chả thèm tắt, cứ để điện thoại tự sập nguồn.</w:t>
      </w:r>
    </w:p>
    <w:p>
      <w:pPr>
        <w:pStyle w:val="BodyText"/>
      </w:pPr>
      <w:r>
        <w:t xml:space="preserve">Như tiếp tục gọi cho Vương. Vũ cười khẩy, vừa nhấp rượu vừa nhe nhe nhởn nhởn.</w:t>
      </w:r>
    </w:p>
    <w:p>
      <w:pPr>
        <w:pStyle w:val="BodyText"/>
      </w:pPr>
      <w:r>
        <w:t xml:space="preserve">-"Cho mày chết nghe con! Đùa với bố à?"</w:t>
      </w:r>
    </w:p>
    <w:p>
      <w:pPr>
        <w:pStyle w:val="BodyText"/>
      </w:pPr>
      <w:r>
        <w:t xml:space="preserve">Vương cũng tới phục Vũ, thằng cáo già này nó biết con Như giả mang bầu từ lâu rồi ấy, mà nó chưa vạch mặt vội đâu. Nó cứ chăm sóc hết sức nhiệt tình, rồi nó đợi tới ngày con Như quấn nó không chịu nổi nữa, nó mới rút quân trong thầm lặng, lại còn làm như bị đau khổ tổn thương lắm không bằng.</w:t>
      </w:r>
    </w:p>
    <w:p>
      <w:pPr>
        <w:pStyle w:val="BodyText"/>
      </w:pPr>
      <w:r>
        <w:t xml:space="preserve">Con Như chắc đang ăn năn lắm, đúng kiểu vỏ quýt dày có móng tay nhọn. Cũng giống hắn với Nhạn vậy! Mà lại nghĩ tới Nhạn rồi? Đầu với chả óc, xểnh ra một cái là bị con virut Cù Băng Nhạn nó tấn công tới tấp.</w:t>
      </w:r>
    </w:p>
    <w:p>
      <w:pPr>
        <w:pStyle w:val="BodyText"/>
      </w:pPr>
      <w:r>
        <w:t xml:space="preserve">Nhạn sau bữa đó xin các thầy cho nghỉ sớm, tại học hai tuần nữa là đến Tết âm lịch rồi, nhà Nhạn mãi trên núi, nếu nghỉ có hơn chục ngày thì ít lắm, chẳng bõ, riêng thời gian đi đường đã tốn kha khá rồi. Nhạn được ưu tiên cho lĩnh học bổng trước, Nhạn hào hứng mua một đống lịch Bách Khoa Yêu Thương.</w:t>
      </w:r>
    </w:p>
    <w:p>
      <w:pPr>
        <w:pStyle w:val="BodyText"/>
      </w:pPr>
      <w:r>
        <w:t xml:space="preserve">Cả trăm tờ luôn ý, cho bạn bè với mang về phát cho dân bản. Quà từ thủ đô Hà Nội cơ mà, từ già làng, trưởng thôn tới trẻ nhỏ, ai nấy đều sướng phát điên. Ngay cả người trên thủ đô, khi nhận được lòng còn mềm nhũn nữa là, hắn sai giúp việc đi ép pờ lát sờ tíc, đem về đóng khung gỗ treo lên tường. Ngày nào hắn cũng ngắm, cũng trông, mong mong một tháng mau qua đi.</w:t>
      </w:r>
    </w:p>
    <w:p>
      <w:pPr>
        <w:pStyle w:val="BodyText"/>
      </w:pPr>
      <w:r>
        <w:t xml:space="preserve">Trong một tháng ấy, ba hắn rảnh rang hơn, nom thằng quý tử không còn mình hạc xương mai, liễu yếu đào tơ nữa, Cao Bá Hùng mát mày mát mặt lắm. Trước giờ xét nghiệm ADN cả chục lần, hắn vẫn không tin thằng ghẻ này là con hắn, giờ thì thấy có cơ sở hơn chút rồi.</w:t>
      </w:r>
    </w:p>
    <w:p>
      <w:pPr>
        <w:pStyle w:val="BodyText"/>
      </w:pPr>
      <w:r>
        <w:t xml:space="preserve">Thay da đổi thịt, cơ bắp nở nang! Được, dậy thì thành công nó phải thế chứ!</w:t>
      </w:r>
    </w:p>
    <w:p>
      <w:pPr>
        <w:pStyle w:val="BodyText"/>
      </w:pPr>
      <w:r>
        <w:t xml:space="preserve">Lần đầu tiên kể từ khi Cao Bá Vương chào đời, hắn nhận được sự coi trọng của dòng họ. Ba hắn để tâm huấn luyện hắn nhiều hơn. Phàm là võ nghệ gia truyền, lão dạy hắn bằng sạch. Ngay cả ông nội Cao Bá Mạnh cũng đích thân xuống thành phố truyền lại cho thằng cháu đích tôn bí quyết hạ gục đối thủ trong ba mươi giây. Cao Bá Vương càng học càng đam mê, hắn phát hiện ra, đấu vật theo nghĩa đen, cũng thú vị ra phết.</w:t>
      </w:r>
    </w:p>
    <w:p>
      <w:pPr>
        <w:pStyle w:val="BodyText"/>
      </w:pPr>
      <w:r>
        <w:t xml:space="preserve">Hắn được đích thân đi giao lô hàng lớn đầu tiên trong đời, bằng đường thuỷ. Toàn là nước mắm thôi, nước nắm xuất khẩu chất lượng cao. Mới đầu nghe hơi thốn, nhưng từ khi biết giá trị của lô hàng đó, hắn không dám khinh suất nữa. Đúng là nguyên lý tích tiểu thành đại, một chai nước mắm lời vài ba đồng, nhưng cả mấy thuyền cỡ bự, toàn mắm là mắm, cũng đủ cho hắn đổi con xe mới.</w:t>
      </w:r>
    </w:p>
    <w:p>
      <w:pPr>
        <w:pStyle w:val="BodyText"/>
      </w:pPr>
      <w:r>
        <w:t xml:space="preserve">Lần này hắn chơi em màu tím mộng mơ. Chẳng rõ sao lại mua nữa, chỉ nhớ Nhạn từng bảo lan hồ điệp màu tím rất đẹp. Tết ra một cái ngày nào Đỏ cũng lượn lờ quanh ký túc xá, Nhạn mãi chưa lên gì cả. Hắn lượn tới ngày thứ mười, sốt ruột sốt gan không nhịn nổi, đành phóng xe về huyện của A Nhạn.</w:t>
      </w:r>
    </w:p>
    <w:p>
      <w:pPr>
        <w:pStyle w:val="BodyText"/>
      </w:pPr>
      <w:r>
        <w:t xml:space="preserve">Đúng là xa xa thật, đi suốt một đêm mới tới. Có lẽ Nhạn cũng phải trèo đồi từ mấy ngày trước, hắn thấy Nhạn vừa hay xuống núi để lên xe buýt về thủ đô. Mấy cái dịp này sinh viên rõ khổ, chen chúc chật kín, có người còn phải đứng cơ. Nhạn may ra còn được xếp cho ngồi đầu tiên, nhưng xe đông như kiến cỏ, nhìn tội tội.</w:t>
      </w:r>
    </w:p>
    <w:p>
      <w:pPr>
        <w:pStyle w:val="BodyText"/>
      </w:pPr>
      <w:r>
        <w:t xml:space="preserve">"Tui đi về huyện bà chơi, đang bị lạc."</w:t>
      </w:r>
    </w:p>
    <w:p>
      <w:pPr>
        <w:pStyle w:val="BodyText"/>
      </w:pPr>
      <w:r>
        <w:t xml:space="preserve">Bạn Đỏ liều mình nhắn đi một tin, chẳng ngờ mấy giây sau bạn Nhạn đã nhiệt tình chỉ dẫn.</w:t>
      </w:r>
    </w:p>
    <w:p>
      <w:pPr>
        <w:pStyle w:val="BodyText"/>
      </w:pPr>
      <w:r>
        <w:t xml:space="preserve">"Ớ điện thoại của ngươi có cái chức năng chỉ đường đó, ta thấy Duyên, Ánh với Như hay dùng lắm, người thử xem."</w:t>
      </w:r>
    </w:p>
    <w:p>
      <w:pPr>
        <w:pStyle w:val="BodyText"/>
      </w:pPr>
      <w:r>
        <w:t xml:space="preserve">"Thử rồi, không được. Khéo tui lạc ở đây mất."</w:t>
      </w:r>
    </w:p>
    <w:p>
      <w:pPr>
        <w:pStyle w:val="BodyText"/>
      </w:pPr>
      <w:r>
        <w:t xml:space="preserve">"Ngươi đang ở đâu?"</w:t>
      </w:r>
    </w:p>
    <w:p>
      <w:pPr>
        <w:pStyle w:val="BodyText"/>
      </w:pPr>
      <w:r>
        <w:t xml:space="preserve">A Nhạn sốt sắng hỏi, A Đỏ cố nén cười, soạn tin kêu bà ngoảnh sang bên trái đi! Nhạn ngó nghiêng một hồi, nhìn thấy Đỏ rồi Nhạn liền tươi cười vẫy vẫy tay, thở phào nhẹ nhõm nhắn lại.</w:t>
      </w:r>
    </w:p>
    <w:p>
      <w:pPr>
        <w:pStyle w:val="BodyText"/>
      </w:pPr>
      <w:r>
        <w:t xml:space="preserve">"Tốt quá, vậy ngươi cứ đi theo xe buýt của ta là về đến nơi."</w:t>
      </w:r>
    </w:p>
    <w:p>
      <w:pPr>
        <w:pStyle w:val="BodyText"/>
      </w:pPr>
      <w:r>
        <w:t xml:space="preserve">A Đỏ méo cả mặt, đành phải ngậm ngùi bám theo xe buýt. Tới nửa đường tài xế dừng cho khách mua đồ ăn và vệ sinh cá nhân, Đỏ lại được dịp làm màu.</w:t>
      </w:r>
    </w:p>
    <w:p>
      <w:pPr>
        <w:pStyle w:val="BodyText"/>
      </w:pPr>
      <w:r>
        <w:t xml:space="preserve">"Tui quên mang tiền rồi, tui đói quá Nhạn ơi."</w:t>
      </w:r>
    </w:p>
    <w:p>
      <w:pPr>
        <w:pStyle w:val="BodyText"/>
      </w:pPr>
      <w:r>
        <w:t xml:space="preserve">Nhạn cũng không đem nhiều tiền đâu, Nhạn mua áo quần mới cho A Tuyết và thầy nương hết rồi. Nhưng Nhạn có rất nhiều đồ nương gói cho, Nhạn thảo lắm, véo ít xôi gà nhảy xuống gõ cửa kính đưa Đỏ, ngọt giọng bảo A Đỏ ăn tạm đi.</w:t>
      </w:r>
    </w:p>
    <w:p>
      <w:pPr>
        <w:pStyle w:val="BodyText"/>
      </w:pPr>
      <w:r>
        <w:t xml:space="preserve">-"Tui ốm rồi Nhạn ạ."</w:t>
      </w:r>
    </w:p>
    <w:p>
      <w:pPr>
        <w:pStyle w:val="BodyText"/>
      </w:pPr>
      <w:r>
        <w:t xml:space="preserve">-"Trán ngươi đâu có nóng đâu? Mát lạnh mà?"</w:t>
      </w:r>
    </w:p>
    <w:p>
      <w:pPr>
        <w:pStyle w:val="BodyText"/>
      </w:pPr>
      <w:r>
        <w:t xml:space="preserve">Nhạn hỏi, Đỏ cương quyết đáp.</w:t>
      </w:r>
    </w:p>
    <w:p>
      <w:pPr>
        <w:pStyle w:val="BodyText"/>
      </w:pPr>
      <w:r>
        <w:t xml:space="preserve">-"Thì cảm lạnh đó, đi một mình về thủ đô sợ ngất giữa đường, nguy hiểm lắm!"</w:t>
      </w:r>
    </w:p>
    <w:p>
      <w:pPr>
        <w:pStyle w:val="BodyText"/>
      </w:pPr>
      <w:r>
        <w:t xml:space="preserve">A Đỏ nghệt mặt tỏ vẻ đáng thương, thấy A Nhạn sốt sắng hắn như mở cờ trong bụng, hững hờ nhắm mắt làm như sắp kiệt sức tới nơi rồi. Nhạn kể cũng tốt bụng, Nhạn không nỡ bỏ mặc Đỏ, giọng Nhạn lanh lảnh vọng lên xe buýt.</w:t>
      </w:r>
    </w:p>
    <w:p>
      <w:pPr>
        <w:pStyle w:val="BodyText"/>
      </w:pPr>
      <w:r>
        <w:t xml:space="preserve">-"Mấy đứa trên kia ơi, có ai muốn đi chung với bạn ta về thủ đô không?"</w:t>
      </w:r>
    </w:p>
    <w:p>
      <w:pPr>
        <w:pStyle w:val="BodyText"/>
      </w:pPr>
      <w:r>
        <w:t xml:space="preserve">Một bên mấy chục người, vừa nóng, vừa chật vừa bí bách. Một bên siêu xe sang chảnh, lại còn soái ca cầm lái thế kia thì bị bắt cóc cũng cam lòng thôi. Ôi chao ôi, xe buýt được một trận tranh nhau nháo nhác, phụ xe A Tư toát mồ hôi hột, phía này A Đỏ tức nghẹn cả người, trong khi đó A Nhạn vẫn còn cười hì hì được, vẫn còn động viên Đỏ rõ chân thành.</w:t>
      </w:r>
    </w:p>
    <w:p>
      <w:pPr>
        <w:pStyle w:val="Compact"/>
      </w:pPr>
      <w:r>
        <w:t xml:space="preserve">-"Ta chọn A Bảo đi cùng người nhé, hắn biết lái xe, phòng khi ngươi mệt quá xỉu mất thì còn có chỗ dựa dẫm."</w:t>
      </w:r>
      <w:r>
        <w:br w:type="textWrapping"/>
      </w:r>
      <w:r>
        <w:br w:type="textWrapping"/>
      </w:r>
    </w:p>
    <w:p>
      <w:pPr>
        <w:pStyle w:val="Heading2"/>
      </w:pPr>
      <w:bookmarkStart w:id="37" w:name="chap-15-anh-đã-bắt-đầu-có-múi-rồi"/>
      <w:bookmarkEnd w:id="37"/>
      <w:r>
        <w:t xml:space="preserve">15. Chap 15: Anh Đã Bắt Đầu Có Múi Rồi!</w:t>
      </w:r>
    </w:p>
    <w:p>
      <w:pPr>
        <w:pStyle w:val="Compact"/>
      </w:pPr>
      <w:r>
        <w:br w:type="textWrapping"/>
      </w:r>
      <w:r>
        <w:br w:type="textWrapping"/>
      </w:r>
    </w:p>
    <w:p>
      <w:pPr>
        <w:pStyle w:val="BodyText"/>
      </w:pPr>
      <w:r>
        <w:t xml:space="preserve">-"Không đâu, trông mặt A Bảo dữ tợn lắm."</w:t>
      </w:r>
    </w:p>
    <w:p>
      <w:pPr>
        <w:pStyle w:val="BodyText"/>
      </w:pPr>
      <w:r>
        <w:t xml:space="preserve">Đỏ phụng phịu làm màu, Nhạn thở dài đổi người.</w:t>
      </w:r>
    </w:p>
    <w:p>
      <w:pPr>
        <w:pStyle w:val="BodyText"/>
      </w:pPr>
      <w:r>
        <w:t xml:space="preserve">-"Vậy A Bình nha, A Bình hiền lành chân chất."</w:t>
      </w:r>
    </w:p>
    <w:p>
      <w:pPr>
        <w:pStyle w:val="BodyText"/>
      </w:pPr>
      <w:r>
        <w:t xml:space="preserve">-"A Bình hôi lắm."</w:t>
      </w:r>
    </w:p>
    <w:p>
      <w:pPr>
        <w:pStyle w:val="BodyText"/>
      </w:pPr>
      <w:r>
        <w:t xml:space="preserve">-"Ngươi còn chưa gặp sao biết hắn hôi?"</w:t>
      </w:r>
    </w:p>
    <w:p>
      <w:pPr>
        <w:pStyle w:val="BodyText"/>
      </w:pPr>
      <w:r>
        <w:t xml:space="preserve">-"Thì nhìn mồ hôi chảy ròng ròng kìa, sao không hôi?"</w:t>
      </w:r>
    </w:p>
    <w:p>
      <w:pPr>
        <w:pStyle w:val="BodyText"/>
      </w:pPr>
      <w:r>
        <w:t xml:space="preserve">-"Thế A Hoa? A Hoa thơm như hoa rừng ý."</w:t>
      </w:r>
    </w:p>
    <w:p>
      <w:pPr>
        <w:pStyle w:val="BodyText"/>
      </w:pPr>
      <w:r>
        <w:t xml:space="preserve">-"Nhưng trông A Hoa gầy gò ốm yếu, nhỡ tui có mệnh hệ gì A Hoa sao gánh vác nổi?"</w:t>
      </w:r>
    </w:p>
    <w:p>
      <w:pPr>
        <w:pStyle w:val="BodyText"/>
      </w:pPr>
      <w:r>
        <w:t xml:space="preserve">Từ A Bích, A Đào, A Tùng, A Quất, đứa nào Đỏ cũng chê. Nhạn sau một hồi nhiệt tình mệt bở hơi tai, cáu bẳn kêu mặc xác Đỏ, ngúng ngẩy quay người. Đỏ cảm thấy tình thế nguy cấp, liền xuống xe rút ví mấy tờ polyme xanh lè hối lộ A Tư. A Tư thấy tiền mắt sáng long lanh, bán rẻ A Nhạn không thương tiếc.</w:t>
      </w:r>
    </w:p>
    <w:p>
      <w:pPr>
        <w:pStyle w:val="BodyText"/>
      </w:pPr>
      <w:r>
        <w:t xml:space="preserve">-"A Tư, ngươi vô tình a! Ngươi dám đuổi ta xuống a!"</w:t>
      </w:r>
    </w:p>
    <w:p>
      <w:pPr>
        <w:pStyle w:val="BodyText"/>
      </w:pPr>
      <w:r>
        <w:t xml:space="preserve">A Nhạn kêu oai oái, mấy túi đồ lỉnh kỉnh của Nhạn đã bị tống sang xe Đỏ, chiếc xe buýt của A Tư chạy bon bon phía trước, A Tư tươi cười nói vọng lại.</w:t>
      </w:r>
    </w:p>
    <w:p>
      <w:pPr>
        <w:pStyle w:val="BodyText"/>
      </w:pPr>
      <w:r>
        <w:t xml:space="preserve">-"Ngươi đi cùng hắn đi, hắn là bạn cùng lớp với ngươi mà, hẹn gặp lại ngươi vào mùa hè a."</w:t>
      </w:r>
    </w:p>
    <w:p>
      <w:pPr>
        <w:pStyle w:val="BodyText"/>
      </w:pPr>
      <w:r>
        <w:t xml:space="preserve">Nhạn tức tím tái mặt mày, Đỏ đứng tựa người vào siêu xe, "dáng đứng bóng dừa" đầy yêu kiều, giương mắt ếch đợi Nhạn mở lời năn nỉ. Túi của Nhạn, tiền của Nhạn giờ trong tay hắn, giờ Nhạn còn làm kiêu e rằng không hợp lý cho lắm. Ngặt nỗi đợi mãi chả thấy Nhạn có phản ứng gì, Đỏ đành sốt ruột mở lời rêu rao.</w:t>
      </w:r>
    </w:p>
    <w:p>
      <w:pPr>
        <w:pStyle w:val="BodyText"/>
      </w:pPr>
      <w:r>
        <w:t xml:space="preserve">-"Xe khách đây, xe khách giá rẻ đây, vé về thủ đô chỉ có giá một chiếc hôn!"</w:t>
      </w:r>
    </w:p>
    <w:p>
      <w:pPr>
        <w:pStyle w:val="BodyText"/>
      </w:pPr>
      <w:r>
        <w:t xml:space="preserve">Tiếc rằng, đời không như là mơ!</w:t>
      </w:r>
    </w:p>
    <w:p>
      <w:pPr>
        <w:pStyle w:val="BodyText"/>
      </w:pPr>
      <w:r>
        <w:t xml:space="preserve">Vừa mới phút trước mặt vênh như cái bánh đa nướng, phút sau đã nhăn hơn quả táo tàu. Đầu xuân năm mới bị A Nhạn đạp cho một chưởng đầu cắm thẳng vào cái đèn pha có chết không cơ chứ? Còn A Nhạn, xi một cái rõ kiêu rồi phủi tay đi thẳng.</w:t>
      </w:r>
    </w:p>
    <w:p>
      <w:pPr>
        <w:pStyle w:val="BodyText"/>
      </w:pPr>
      <w:r>
        <w:t xml:space="preserve">Quyết tâm chạy bộ về thủ đô, đời còn con nào điên hơn thế?</w:t>
      </w:r>
    </w:p>
    <w:p>
      <w:pPr>
        <w:pStyle w:val="BodyText"/>
      </w:pPr>
      <w:r>
        <w:t xml:space="preserve">A Đỏ hầm hầm khởi động xe, hiên ngang phóng lên vun vút. Đã thế hôm nay hắn sẽ cho Nhạn biết thế nào là mùi đời. Rủa cho Nhạn mệt bở hơi tai ngã khuỵ giữa đường nước mắt nước mũi đầm đìa, rủa cho Nhạn đói lả mất rồi gào thét tên hắn trong vô vọng, rủa cho Nhạn bị mấy thằng đầu gấu bắt về dần cho một trận cho bớt chảnh đi!</w:t>
      </w:r>
    </w:p>
    <w:p>
      <w:pPr>
        <w:pStyle w:val="BodyText"/>
      </w:pPr>
      <w:r>
        <w:t xml:space="preserve">Ơ từ đã, nhỡ nó mần Nhạn thì sao nhỉ? Nhạn dễ thương muốn xỉu đi ấy, thằng nào không ăn hôi có mà thằng đó điên. Nhỡ...nhỡ như thế thì toi! A Đỏ nghĩ một hồi tự dưng sợ xanh mặt, phanh xe gấp rồi đột ngột quay lại, lần này thì giữ tốc độ rùa bò đi bên Nhạn, giọng cũng hạ xuống đôi ba phần.</w:t>
      </w:r>
    </w:p>
    <w:p>
      <w:pPr>
        <w:pStyle w:val="BodyText"/>
      </w:pPr>
      <w:r>
        <w:t xml:space="preserve">-"Lên xe đi."</w:t>
      </w:r>
    </w:p>
    <w:p>
      <w:pPr>
        <w:pStyle w:val="BodyText"/>
      </w:pPr>
      <w:r>
        <w:t xml:space="preserve">-"Không thèm!"</w:t>
      </w:r>
    </w:p>
    <w:p>
      <w:pPr>
        <w:pStyle w:val="BodyText"/>
      </w:pPr>
      <w:r>
        <w:t xml:space="preserve">-"Thôi xin mà...lên xe về thủ đô với tui đi..."</w:t>
      </w:r>
    </w:p>
    <w:p>
      <w:pPr>
        <w:pStyle w:val="BodyText"/>
      </w:pPr>
      <w:r>
        <w:t xml:space="preserve">-"Không cần, đây không có chiếc hôn nào để trả cả."</w:t>
      </w:r>
    </w:p>
    <w:p>
      <w:pPr>
        <w:pStyle w:val="BodyText"/>
      </w:pPr>
      <w:r>
        <w:t xml:space="preserve">-"Nãy nói đùa thôi, tui biết sai rồi, Nhạn thương tui đi mà, tui ốm thật rồi đây này. Nhỡ đang lái xe mà xỉu thì đâm sầm vào cột điện xong ngỏm thật ý. Xong là từ nay ông tui mất đi thằng cháu đích tôn, ba tui mất đi người giao nước mắm, thằng Vũ mất đi đồng đội đánh đế chế, đất nước cũng mất đi một nhân tài, thảm thương biết bao Nhạn ơi là Nhạn."</w:t>
      </w:r>
    </w:p>
    <w:p>
      <w:pPr>
        <w:pStyle w:val="BodyText"/>
      </w:pPr>
      <w:r>
        <w:t xml:space="preserve">Riêng khoản ai oán thì Đỏ cũng gọi là có thâm niên trong nghề, xưa giờ Cao Bá Hùng bao nhiêu lần không xuống tay được cũng vì cái mỏ thằng con quá dẻo. Ba hắn cứ nghe điệp khúc ăn vạ lại cười run cả tay rơi cả vọt, A Nhạn bây giờ thật chẳng khá khẩm hơn là mấy, tình nguyện chui vào xe không cần người kéo.</w:t>
      </w:r>
    </w:p>
    <w:p>
      <w:pPr>
        <w:pStyle w:val="BodyText"/>
      </w:pPr>
      <w:r>
        <w:t xml:space="preserve">A Đỏ sướng cười ngoác cả miệng, nghiêm chỉnh xắn ống tay áo, vừa lái xe vừa giả bộ chỉ trỏ đường xá linh tinh. Tiếc rằng, chỉ hoài chỉ mãi mà Nhạn chả có phản ứng gì sất. Đỏ thất vọng phụng phịu.</w:t>
      </w:r>
    </w:p>
    <w:p>
      <w:pPr>
        <w:pStyle w:val="BodyText"/>
      </w:pPr>
      <w:r>
        <w:t xml:space="preserve">-"Nhạn không thấy gì khác à?"</w:t>
      </w:r>
    </w:p>
    <w:p>
      <w:pPr>
        <w:pStyle w:val="BodyText"/>
      </w:pPr>
      <w:r>
        <w:t xml:space="preserve">-"Gì cơ?"</w:t>
      </w:r>
    </w:p>
    <w:p>
      <w:pPr>
        <w:pStyle w:val="BodyText"/>
      </w:pPr>
      <w:r>
        <w:t xml:space="preserve">-"Ừ...thì...thì...thì là...là...thì...chu...chuột....chuột ý..."</w:t>
      </w:r>
    </w:p>
    <w:p>
      <w:pPr>
        <w:pStyle w:val="BodyText"/>
      </w:pPr>
      <w:r>
        <w:t xml:space="preserve">Đỏ ngập ngừng ghê lắm, còn cố gồng mình để cơ tay săn chắc được lộ ra một cách rõ rệt nhất. Nhạn liếc sang bên cạnh, chẹp miệng kêu thấy rồi. Đỏ hí ha hí hửng, chưa kịp mừng ra mặt thì Nhạn đã phán câu xanh rờn.</w:t>
      </w:r>
    </w:p>
    <w:p>
      <w:pPr>
        <w:pStyle w:val="BodyText"/>
      </w:pPr>
      <w:r>
        <w:t xml:space="preserve">-"Có con chuột nhắt bé xíu cũng khoe."</w:t>
      </w:r>
    </w:p>
    <w:p>
      <w:pPr>
        <w:pStyle w:val="BodyText"/>
      </w:pPr>
      <w:r>
        <w:t xml:space="preserve">Đỏ giận đen mặt, hậm hực kéo ống tay áo xuống, từ đó tới lúc rẽ về ký túc xá đường xa thăm thẳm cũng không thèm nói nửa lời với người bên cạnh. Thậm chí lúc Nhạn chào tạm biệt, để lại cho một cái bánh tày ở ghế phụ hắn còn chả cảm ơn.</w:t>
      </w:r>
    </w:p>
    <w:p>
      <w:pPr>
        <w:pStyle w:val="BodyText"/>
      </w:pPr>
      <w:r>
        <w:t xml:space="preserve">Trong khi đó, người yêu hắn gọi tới cháy máy, đợi ở bến xe Mỹ Đình nửa ngày trời không thấy bóng dáng đâu. Lúc Ánh bắt taxi về B6 thấy cảnh tượng bạn cùng phòng chễm trệ bước ra từ siêu xe máu điên nổi lên tanh bành, nhân lúc Nhạn vào phòng tắm rửa, Ánh tranh thủ bóc bánh chưng, đợi Nhạn ra rồi thì úp cả rổ lá dong đính đầy nếp lên đầu Nhạn.</w:t>
      </w:r>
    </w:p>
    <w:p>
      <w:pPr>
        <w:pStyle w:val="BodyText"/>
      </w:pPr>
      <w:r>
        <w:t xml:space="preserve">-"Đây là cái giá của việc hết lần này tới lần khác cua bồ bạn nghe mày, loại gái dân tộc trơ trẽn!"</w:t>
      </w:r>
    </w:p>
    <w:p>
      <w:pPr>
        <w:pStyle w:val="BodyText"/>
      </w:pPr>
      <w:r>
        <w:t xml:space="preserve">Như mải soạn tin nhắn dỗ dành Vũ nên không quan tâm, Duyên sửng sốt chạy ra gỡ lá khỏi tóc Nhạn, sắc mặt Nhạn có vẻ không tốt lắm, bà ấy đóng cửa vào trong gột rửa lại, một lúc lâu sau mới từ tốn bước ra. Ánh ngứa miệng nhiếc Nhạn liên hồi, còn Nhạn thì không nói không rằng đi lên túm hai cổ tay Ánh, úp thẳng mặt Ánh vào chiếc bánh chưng vừa bóc xong.</w:t>
      </w:r>
    </w:p>
    <w:p>
      <w:pPr>
        <w:pStyle w:val="BodyText"/>
      </w:pPr>
      <w:r>
        <w:t xml:space="preserve">-"Lần này là bánh chưng, nhưng lần sau là bồn cầu, hiểu chưa?"</w:t>
      </w:r>
    </w:p>
    <w:p>
      <w:pPr>
        <w:pStyle w:val="BodyText"/>
      </w:pPr>
      <w:r>
        <w:t xml:space="preserve">Hai từ "hiểu chưa" cuối cùng đe doạ bằng chất giọng của người học võ, rất ngông, rất khí phách, rất "chị đại". Ánh sợ khiếp vía, biết A Nhạn khủng rồi nhưng không ngờ con gái với nhau mà Nhạn dám ra tay ngoan độc như vậy. Ánh dù sao cũng chỉ là phận liễu yếu đào tơ, khóc lóc sướt mướt. Nhạn thương tình buông tha, về giường của mình ngồi ăn giò rán với Duyên, mặc kệ giường bên cạnh một con thẫn thờ mong tin trai, một con vừa lau mặt vừa nhắn tin méc người yêu.</w:t>
      </w:r>
    </w:p>
    <w:p>
      <w:pPr>
        <w:pStyle w:val="BodyText"/>
      </w:pPr>
      <w:r>
        <w:t xml:space="preserve">"Vừa bị Nhạn đánh nè, thương hem?"</w:t>
      </w:r>
    </w:p>
    <w:p>
      <w:pPr>
        <w:pStyle w:val="BodyText"/>
      </w:pPr>
      <w:r>
        <w:t xml:space="preserve">Ánh còn gửi cái ảnh đã dặm phấn nền cho sưng tím làm bằng chứng. A Đỏ thấy điện thoại rung, chả hiểu sao trong những dòng tin nhắn dài dằng dặc, điều hắn trông thấy rõ nhất chỉ duy nhất một từ, Nhạn.</w:t>
      </w:r>
    </w:p>
    <w:p>
      <w:pPr>
        <w:pStyle w:val="BodyText"/>
      </w:pPr>
      <w:r>
        <w:t xml:space="preserve">Nhạn, lại là Nhạn! Liếc nhìn chiếc bánh tày nhỏ xinh bên cạnh, hắn thậm chí còn chưa dám bóc. Lúc đi xe bị tắc đường, Nhạn ngủ gật mất, mi mắt cong vút đen láy, môi chúm chím xinh xinh, hắn phải kìm chế lắm mới không chạm vào. Nhưng giờ về rồi, hình ảnh ấy cứ quẩn quanh mãi trong đầu.</w:t>
      </w:r>
    </w:p>
    <w:p>
      <w:pPr>
        <w:pStyle w:val="BodyText"/>
      </w:pPr>
      <w:r>
        <w:t xml:space="preserve">Hắn quyết định gọi điện nhờ Vũ tư vấn. Vũ hỏi khổ lắm chưa, hắn thở dài kêu khổ lắm rồi. Vũ hỏi tim đập nhanh ở mức nào, hắn đáp tưởng chừng có thể nhảy ra khỏi lồng ngực. Vũ nghe xong phán, thôi rút hết ruột gan ra mà thổ lộ, cho nó nhẹ lòng.</w:t>
      </w:r>
    </w:p>
    <w:p>
      <w:pPr>
        <w:pStyle w:val="BodyText"/>
      </w:pPr>
      <w:r>
        <w:t xml:space="preserve">Đỏ gật gù tán thành, đêm rằm trăng sáng vằng vặc, cạnh chén trà đặc cùng tập giấy ướp hương sen, A Đỏ đặt bút viết những dòng đầu tiên. Rạng sáng ngày hôm sau, lúc Vũ đến nhà chơi thì chữ đã kín ba mặt giấy. Thằng bạn đưa nó với ánh mắt mong chờ vô cùng sâu sắc, Vũ bắt đầu liếc qua từng tờ.</w:t>
      </w:r>
    </w:p>
    <w:p>
      <w:pPr>
        <w:pStyle w:val="BodyText"/>
      </w:pPr>
      <w:r>
        <w:t xml:space="preserve">"A Nhạn thương nhớ!</w:t>
      </w:r>
    </w:p>
    <w:p>
      <w:pPr>
        <w:pStyle w:val="BodyText"/>
      </w:pPr>
      <w:r>
        <w:t xml:space="preserve">Lần đầu tiên gặp em, trái tim anh như ngừng đập, và sống mũi anh cũng như ngừng thở. Bãi nôn em để trên chiếc xe mới tậu, là nỗi ám ảnh kinh hoàng với anh. Lúc ấy anh tự hỏi anh đã làm gì sai mà ông trời lại trừng phạt anh nặng nề đến vậy? Nhưng sau này, anh mới biết mình thật ngốc nghếch, ông trời không hề trừng phạt anh, ngược lại ông ấy còn se duyên cho anh gặp được em, người con gái bản Lan Hồ Điệp đáng yêu..."</w:t>
      </w:r>
    </w:p>
    <w:p>
      <w:pPr>
        <w:pStyle w:val="BodyText"/>
      </w:pPr>
      <w:r>
        <w:t xml:space="preserve">Mới đọc mấy dòng của trang đầu tiên mà Vũ đã thấy vã mồ hôi hột. Hắn cố nhịn không nôn ra, tiếp tục giở nhanh sang trang tiếp theo.</w:t>
      </w:r>
    </w:p>
    <w:p>
      <w:pPr>
        <w:pStyle w:val="BodyText"/>
      </w:pPr>
      <w:r>
        <w:t xml:space="preserve">"Em còn nhớ cái ngày thầy Sắn giảng bài, anh lừa em xung phong lên hát chứ? Cho tới bây giờ trong đầu anh vẫn vang vang bài ca ấy, anh mặc dù không phải chàng trai bản Lan Hồ Điệp, nương anh cũng không nuôi con bò nào vì nhà anh không có chuồng, nhưng nếu em đến với anh, lấy nhau, sinh con đẻ cái xong anh nhất định xây trang trại nuôi lợn bò cho em nhé em!"</w:t>
      </w:r>
    </w:p>
    <w:p>
      <w:pPr>
        <w:pStyle w:val="BodyText"/>
      </w:pPr>
      <w:r>
        <w:t xml:space="preserve">Chưa hết, cuối trang thứ ba còn viết rất đậm.</w:t>
      </w:r>
    </w:p>
    <w:p>
      <w:pPr>
        <w:pStyle w:val="BodyText"/>
      </w:pPr>
      <w:r>
        <w:t xml:space="preserve">"Múi của anh bây giờ tuy chưa đầy đủ nhưng thực sự đã có, chuột tuy còn bé nhưng nuôi rồi sẽ to. Vạn vật vì em mà sinh sôi nảy nở, hi vọng trái tim em cũng vì anh mà một lần phập phồng."</w:t>
      </w:r>
    </w:p>
    <w:p>
      <w:pPr>
        <w:pStyle w:val="BodyText"/>
      </w:pPr>
      <w:r>
        <w:t xml:space="preserve">Vũ trộm nghĩ nếu Như ở đây, nó đọc được chắc troll cho Vương sấp mặt. Cao Bá Vương thực sự là một đứa bạn rất tốt, mỗi tội hơi bị "ngây thơ". Nhìn bề ngoài tưởng dân chơi sành điệu, nhưng thực ra chỉ là một đứa trẻ được bao bọc nuông chiều quá mức, thành ra hơi ngố. Thấy Vương cứ háo hức nhìn mình thăm dò ý kiến, kiểu tội tội nên Vũ đành an ủi.</w:t>
      </w:r>
    </w:p>
    <w:p>
      <w:pPr>
        <w:pStyle w:val="BodyText"/>
      </w:pPr>
      <w:r>
        <w:t xml:space="preserve">-"Ờ thì mày viết cũng hay nhưng câu cú chưa được mượt mà cho lắm, thôi thì cứ lên mạng tham khảo người ta rồi rút kinh nghiệm cho mình."</w:t>
      </w:r>
    </w:p>
    <w:p>
      <w:pPr>
        <w:pStyle w:val="BodyText"/>
      </w:pPr>
      <w:r>
        <w:t xml:space="preserve">Vương cảm kích vô cùng, sau một hồi tìm tòi miệt mài, hắn quyết định sẽ gói ghém toàn bộ tâm tư vào bản tình ca đầy ngọt ngào và da diết dành tặng Nhạn, do chính hắn sáng tác và thể hiện, lấy cảm hứng từ bài "Yêu Thầm" của Wind. Để rồi một chiều tà man mát nọ, sau bài hát Bách Khoa Yêu Thương vang vang giọng đọc ngọt như mía lùi của bạn phát thanh viên.</w:t>
      </w:r>
    </w:p>
    <w:p>
      <w:pPr>
        <w:pStyle w:val="BodyText"/>
      </w:pPr>
      <w:r>
        <w:t xml:space="preserve">"Sau đây là chuyên mục tâm sự học đường, bản tình ca của một bạn nam giấu mặt gửi tới bạn nữ giấu tên xin phép được bắt đầu...</w:t>
      </w:r>
    </w:p>
    <w:p>
      <w:pPr>
        <w:pStyle w:val="BodyText"/>
      </w:pPr>
      <w:r>
        <w:t xml:space="preserve">Anh gặp em khi em đứng bắt xe ở bến Giáp Bát,</w:t>
      </w:r>
    </w:p>
    <w:p>
      <w:pPr>
        <w:pStyle w:val="BodyText"/>
      </w:pPr>
      <w:r>
        <w:t xml:space="preserve">Rồi em phun trào trên xe anh,</w:t>
      </w:r>
    </w:p>
    <w:p>
      <w:pPr>
        <w:pStyle w:val="BodyText"/>
      </w:pPr>
      <w:r>
        <w:t xml:space="preserve">Từng ngày từng ngày trôi qua,</w:t>
      </w:r>
    </w:p>
    <w:p>
      <w:pPr>
        <w:pStyle w:val="BodyText"/>
      </w:pPr>
      <w:r>
        <w:t xml:space="preserve">Tuy xe đã hết mùi chua,</w:t>
      </w:r>
    </w:p>
    <w:p>
      <w:pPr>
        <w:pStyle w:val="BodyText"/>
      </w:pPr>
      <w:r>
        <w:t xml:space="preserve">Nhưng bóng dáng em, nụ cười em, cứ lấp đầy tâm trí anh,</w:t>
      </w:r>
    </w:p>
    <w:p>
      <w:pPr>
        <w:pStyle w:val="BodyText"/>
      </w:pPr>
      <w:r>
        <w:t xml:space="preserve">Em là cô gái dân tộc, nương em nuôi bò nuôi lợn,</w:t>
      </w:r>
    </w:p>
    <w:p>
      <w:pPr>
        <w:pStyle w:val="BodyText"/>
      </w:pPr>
      <w:r>
        <w:t xml:space="preserve">Anh là chàng trai thủ đô,</w:t>
      </w:r>
    </w:p>
    <w:p>
      <w:pPr>
        <w:pStyle w:val="BodyText"/>
      </w:pPr>
      <w:r>
        <w:t xml:space="preserve">Anh có thể xây chuồng cho em nuôi bò nuôi lợn,</w:t>
      </w:r>
    </w:p>
    <w:p>
      <w:pPr>
        <w:pStyle w:val="BodyText"/>
      </w:pPr>
      <w:r>
        <w:t xml:space="preserve">Lẽ nào em không biết?</w:t>
      </w:r>
    </w:p>
    <w:p>
      <w:pPr>
        <w:pStyle w:val="BodyText"/>
      </w:pPr>
      <w:r>
        <w:t xml:space="preserve">Anh đã bắt đầu có múi rồi!"</w:t>
      </w:r>
    </w:p>
    <w:p>
      <w:pPr>
        <w:pStyle w:val="BodyText"/>
      </w:pPr>
      <w:r>
        <w:t xml:space="preserve">Khi những câu từ ấy vang lên, cả ký túc xá sững sờ như bị ma nhập. Mấy đứa rút áo quần lóng ngóng rơi cả mắc, đứa ngồi ăn cơm nghẹn phải húp thêm canh sùm sụp, mấy đứa đang tập võ cũng rụng rời chân tay, trong đó có A Nhạn. Thầy giáo cười kinh quá giờ không đứng dậy nổi, đành cho tan sớm, Nhạn lững thững bước về B6, nơi đó, Đỏ đã đang đứng đợi.</w:t>
      </w:r>
    </w:p>
    <w:p>
      <w:pPr>
        <w:pStyle w:val="BodyText"/>
      </w:pPr>
      <w:r>
        <w:t xml:space="preserve">-"Này...vừa...vừa nãy có nghe thấy gì không?"</w:t>
      </w:r>
    </w:p>
    <w:p>
      <w:pPr>
        <w:pStyle w:val="BodyText"/>
      </w:pPr>
      <w:r>
        <w:t xml:space="preserve">A Đỏ lúng túng thấy rõ, A Nhạn vì vừa tập mệt nên không đoán ra điều gì khác thường, chỉ chẹp miệng thở dài.</w:t>
      </w:r>
    </w:p>
    <w:p>
      <w:pPr>
        <w:pStyle w:val="BodyText"/>
      </w:pPr>
      <w:r>
        <w:t xml:space="preserve">-"Có A Đỏ ạ. Cái bài hát người ta hay như thế đem sửa tùm lum nhăng quậy a. Anh là chàng trai thủ đô? Trai thủ đô chi mà sến, ta mà là cái đứa con gái dân tộc đó ta tìm thằng tỏ tình ta đánh cho tuốt xác."</w:t>
      </w:r>
    </w:p>
    <w:p>
      <w:pPr>
        <w:pStyle w:val="BodyText"/>
      </w:pPr>
      <w:r>
        <w:t xml:space="preserve">Nhạn phàn nàn, bao nhiêu công sức xôi hỏng bỏng không, Đỏ ấm ức gào lên.</w:t>
      </w:r>
    </w:p>
    <w:p>
      <w:pPr>
        <w:pStyle w:val="BodyText"/>
      </w:pPr>
      <w:r>
        <w:t xml:space="preserve">-"Đàn bà dân tộc các người không có tim!"</w:t>
      </w:r>
    </w:p>
    <w:p>
      <w:pPr>
        <w:pStyle w:val="BodyText"/>
      </w:pPr>
      <w:r>
        <w:t xml:space="preserve">Nói năng hàm hố vớ va vớ vẩn! Không có tim thì sống sao được, A Đỏ đang là mang cái tư tưởng coi trọng người thành phố khinh thường dân miền núi đó nha! A Nhạn tức tím mặt, giật tay A Đỏ đặt gần tim mình, lớn giọng quát.</w:t>
      </w:r>
    </w:p>
    <w:p>
      <w:pPr>
        <w:pStyle w:val="BodyText"/>
      </w:pPr>
      <w:r>
        <w:t xml:space="preserve">-"A Đỏ nghe cho rõ vào! Cái gì đang đập bùm bụp đó?"</w:t>
      </w:r>
    </w:p>
    <w:p>
      <w:pPr>
        <w:pStyle w:val="BodyText"/>
      </w:pPr>
      <w:r>
        <w:t xml:space="preserve">Má A Đỏ tự dưng đỏ bừng, bối rối ngượng ngập không sao diễn tả được. A Nhạn sau một hồi hạ hoả dường như cũng nhận ra có gì đó không đúng, vội vàng đẩy A Đỏ ra. Lúc xấu hổ ai mà chả cuống, rồi lực tay người tập võ đâu hề nhẹ, cộng thêm tầm mắt Đỏ cứ mải mê ở chỗ nào đấy nên bị thất thần trượt chân ngã đập gáy vào cột điện. Sĩ diện đàn ông bị đổ hết xuống sông xuống biển, A Đỏ nổi khùng tuyên bố.</w:t>
      </w:r>
    </w:p>
    <w:p>
      <w:pPr>
        <w:pStyle w:val="Compact"/>
      </w:pPr>
      <w:r>
        <w:t xml:space="preserve">-"Cù. Băng. Nhạn. Tui thề cho dù giống cái trên thế giới này có tuyệt chủng thì tui cũng không thèm chạm vào bà. Tui nói sai tui hoá con chó cái!"</w:t>
      </w:r>
      <w:r>
        <w:br w:type="textWrapping"/>
      </w:r>
      <w:r>
        <w:br w:type="textWrapping"/>
      </w:r>
    </w:p>
    <w:p>
      <w:pPr>
        <w:pStyle w:val="Heading2"/>
      </w:pPr>
      <w:bookmarkStart w:id="38" w:name="chap-16-nằm-mơ-đi"/>
      <w:bookmarkEnd w:id="38"/>
      <w:r>
        <w:t xml:space="preserve">16. Chap 16: Nằm Mơ Đi</w:t>
      </w:r>
    </w:p>
    <w:p>
      <w:pPr>
        <w:pStyle w:val="Compact"/>
      </w:pPr>
      <w:r>
        <w:br w:type="textWrapping"/>
      </w:r>
      <w:r>
        <w:br w:type="textWrapping"/>
      </w:r>
    </w:p>
    <w:p>
      <w:pPr>
        <w:pStyle w:val="BodyText"/>
      </w:pPr>
      <w:r>
        <w:t xml:space="preserve">A Nhạn trông cái điệu bộ ấm ức thì tủm tỉm cười, đưa tay vuốt thật nhanh vào má A Đỏ rồi buông lời trêu ghẹo.</w:t>
      </w:r>
    </w:p>
    <w:p>
      <w:pPr>
        <w:pStyle w:val="BodyText"/>
      </w:pPr>
      <w:r>
        <w:t xml:space="preserve">-"Ơ thôi chết vừa chạm vào rồi, giờ A Đỏ là con chó cái a."</w:t>
      </w:r>
    </w:p>
    <w:p>
      <w:pPr>
        <w:pStyle w:val="BodyText"/>
      </w:pPr>
      <w:r>
        <w:t xml:space="preserve">-"Không tính! Ai thèm tính! Chạm ý tui là chạm yêu chạm thương ý."</w:t>
      </w:r>
    </w:p>
    <w:p>
      <w:pPr>
        <w:pStyle w:val="BodyText"/>
      </w:pPr>
      <w:r>
        <w:t xml:space="preserve">-"Chạm yêu chạm thương là chạm như nào cơ?"</w:t>
      </w:r>
    </w:p>
    <w:p>
      <w:pPr>
        <w:pStyle w:val="BodyText"/>
      </w:pPr>
      <w:r>
        <w:t xml:space="preserve">A Nhạn giả bộ ngốc, chớp chớp mắt hỏi han. A Đỏ lườm lườm giải thích.</w:t>
      </w:r>
    </w:p>
    <w:p>
      <w:pPr>
        <w:pStyle w:val="BodyText"/>
      </w:pPr>
      <w:r>
        <w:t xml:space="preserve">-"Là vật nhau đó, vật nhau thật luôn cơ, chứ không phải vật nhau thường đâu."</w:t>
      </w:r>
    </w:p>
    <w:p>
      <w:pPr>
        <w:pStyle w:val="BodyText"/>
      </w:pPr>
      <w:r>
        <w:t xml:space="preserve">Lần này thì Nhạn chả hiểu gì sất, búng trán A Đỏ, trề môi chê Đỏ bị va đập mạnh nên nói linh tinh rồi. Đỏ giận, Đỏ quay người đi thẳng. Nhạn chẳng dỗ, Nhạn tung tăng rẽ về kí túc xá.</w:t>
      </w:r>
    </w:p>
    <w:p>
      <w:pPr>
        <w:pStyle w:val="BodyText"/>
      </w:pPr>
      <w:r>
        <w:t xml:space="preserve">Duyên đang mải mê nấu cháo điện thoại với người trong mộng, là thầy Hải đó, Tết vừa rồi Duyên lấy hết can đảm gửi tin nhắn chúc thầy năm mới an khang thịnh vượng, ai ngờ thầy cũng nhắn lại cảm ơn. Xong rồi Duyên hỏi gì thầy đều trả lời, mới đầu có vẻ thầy giữ lịch sự thôi, nhưng giờ thì hai người thân hơn rồi, đã bắt đầu chia sẻ với nhau nhiều điều trong cuộc sống.</w:t>
      </w:r>
    </w:p>
    <w:p>
      <w:pPr>
        <w:pStyle w:val="BodyText"/>
      </w:pPr>
      <w:r>
        <w:t xml:space="preserve">-"Thầy có thích con gái giỏi võ như Nhạn không ạ?"</w:t>
      </w:r>
    </w:p>
    <w:p>
      <w:pPr>
        <w:pStyle w:val="BodyText"/>
      </w:pPr>
      <w:r>
        <w:t xml:space="preserve">-"Theo em thì đàn ông có thích bị vợ tẩn thường xuyên không?"</w:t>
      </w:r>
    </w:p>
    <w:p>
      <w:pPr>
        <w:pStyle w:val="BodyText"/>
      </w:pPr>
      <w:r>
        <w:t xml:space="preserve">Thầy hỏi trêu, Duyên trốn trong chăn mặt mũi đỏ lừng, chả thèm để ý Nhạn đã trèo lên giường mình từ đời thủa nào, bị Nhạn bẹo má đau điếng.</w:t>
      </w:r>
    </w:p>
    <w:p>
      <w:pPr>
        <w:pStyle w:val="BodyText"/>
      </w:pPr>
      <w:r>
        <w:t xml:space="preserve">-"Bắt quả tang nói xấu sau lưng a, tui phải ném bà xuống tầng một cho chừa."</w:t>
      </w:r>
    </w:p>
    <w:p>
      <w:pPr>
        <w:pStyle w:val="BodyText"/>
      </w:pPr>
      <w:r>
        <w:t xml:space="preserve">-"Đừng mà, xin Nhạn. Xin đó, có nói xấu đâu, khen giỏi võ mà."</w:t>
      </w:r>
    </w:p>
    <w:p>
      <w:pPr>
        <w:pStyle w:val="BodyText"/>
      </w:pPr>
      <w:r>
        <w:t xml:space="preserve">Mặc Duyên năn nỉ, thái độ Nhạn vẫn vô cùng cương quyết, thầy Hải ở đầu dây bên kia không hiểu chuyện con gái đùa nhau, sợ có xung đột nên vội vã chạy tới B6 ngăn cản. Nhạn trông bộ dạng mồ hôi mồ kê nhễ nhại của thầy thì cười ngất, ngược lại Duyên cứ hồng hồng hai bên má mãi thôi.</w:t>
      </w:r>
    </w:p>
    <w:p>
      <w:pPr>
        <w:pStyle w:val="BodyText"/>
      </w:pPr>
      <w:r>
        <w:t xml:space="preserve">-"Thầy Hải đang chuẩn bị chương trình "Cốc Trà Đá Cộng Đồng" a? Thầy cho Duyên đi với, Duyên khéo ghê lắm a."</w:t>
      </w:r>
    </w:p>
    <w:p>
      <w:pPr>
        <w:pStyle w:val="BodyText"/>
      </w:pPr>
      <w:r>
        <w:t xml:space="preserve">Nhạn mở lời đề nghị, Duyên rõ ràng tỏ vẻ khó xử véo đùi Nhạn, cơ mà lúc thầy gật đầu lại chạy như bay vào nhà tắm thay áo quần. Như đang gội đầu, còn chẳng thèm ngẩng mặt lên nhưng vẫn cao giọng nhắc nhở.</w:t>
      </w:r>
    </w:p>
    <w:p>
      <w:pPr>
        <w:pStyle w:val="BodyText"/>
      </w:pPr>
      <w:r>
        <w:t xml:space="preserve">-"Rốt cuộc thì bà cũng chỉ là người thay thế mà thôi."</w:t>
      </w:r>
    </w:p>
    <w:p>
      <w:pPr>
        <w:pStyle w:val="BodyText"/>
      </w:pPr>
      <w:r>
        <w:t xml:space="preserve">Duyên im lặng chải tóc, Ánh vừa tráng cái cốc vừa xỉa xói.</w:t>
      </w:r>
    </w:p>
    <w:p>
      <w:pPr>
        <w:pStyle w:val="BodyText"/>
      </w:pPr>
      <w:r>
        <w:t xml:space="preserve">-"Còn hơn bà có muốn làm người thay thế cũng chả được. Thằng Vũ hình như chưa thèm nhắn tin lại ý sao ý Như nhỉ?"</w:t>
      </w:r>
    </w:p>
    <w:p>
      <w:pPr>
        <w:pStyle w:val="BodyText"/>
      </w:pPr>
      <w:r>
        <w:t xml:space="preserve">-"Ừ, số tui khổ mà. Sao sánh bằng cái người chịu chia sẻ người yêu với cả chục con khác."</w:t>
      </w:r>
    </w:p>
    <w:p>
      <w:pPr>
        <w:pStyle w:val="BodyText"/>
      </w:pPr>
      <w:r>
        <w:t xml:space="preserve">-"Con khốn, mày không phải móc!"</w:t>
      </w:r>
    </w:p>
    <w:p>
      <w:pPr>
        <w:pStyle w:val="BodyText"/>
      </w:pPr>
      <w:r>
        <w:t xml:space="preserve">Duyên đã ra trường với thầy Hải từ bao giờ rồi, Ánh Như vẫn ở trong nhà tắm choảng nhau túi bụi, nếu không có Nhạn vào véo tai xách hai đứa ra, dùng tạm quần dài buộc mỗi đứa vào một xó thì chắc còn quyết chiến đến tối.</w:t>
      </w:r>
    </w:p>
    <w:p>
      <w:pPr>
        <w:pStyle w:val="BodyText"/>
      </w:pPr>
      <w:r>
        <w:t xml:space="preserve">-"Cái ngữ mày mà đòi làm bà chủ quán cơm hả? Mơ hão!"</w:t>
      </w:r>
    </w:p>
    <w:p>
      <w:pPr>
        <w:pStyle w:val="BodyText"/>
      </w:pPr>
      <w:r>
        <w:t xml:space="preserve">-"Cái ngữ bà mày không làm được bà chủ quán cơm thì cái ngữ mày đợi tám kiếp cũng đừng hòng làm dâu nhà đại gia."</w:t>
      </w:r>
    </w:p>
    <w:p>
      <w:pPr>
        <w:pStyle w:val="BodyText"/>
      </w:pPr>
      <w:r>
        <w:t xml:space="preserve">Như Ánh chửi nhau, Nhạn bực mình liếc qua lừ mắt doạ nạt.</w:t>
      </w:r>
    </w:p>
    <w:p>
      <w:pPr>
        <w:pStyle w:val="BodyText"/>
      </w:pPr>
      <w:r>
        <w:t xml:space="preserve">-"Hai đứa kia có muốn bị nhét giẻ lau vào mồm không a?"</w:t>
      </w:r>
    </w:p>
    <w:p>
      <w:pPr>
        <w:pStyle w:val="BodyText"/>
      </w:pPr>
      <w:r>
        <w:t xml:space="preserve">Tụi nó lắc đầu, xong thì chỉ dám lườm nhau chứ không dám nói thêm. Mặc cho Như ức phát nghẹn, Nhạn vẫn đường hoàng trèo lên giường nó, dùng máy tính của nó điên loạn tìm việc làm.</w:t>
      </w:r>
    </w:p>
    <w:p>
      <w:pPr>
        <w:pStyle w:val="BodyText"/>
      </w:pPr>
      <w:r>
        <w:t xml:space="preserve">Năm sau vào học chuyên ngành rồi, Nhạn muốn mua máy tính nhưng thương thầy nương, thương A Tuyết vất vả nên không dám xin. Ở cái thủ đô này tưởng chừng nhiều việc nhưng khó khăn quá a, Nhạn thử làm nhiều nghề, tuy nhiên chưa thấy nghề nào hợp cả. Lương làm thêm hầu hết dao động từ 10-15 ngàn một giờ mà vất vả chả còn thời gian học với tập võ nữa, nghề gia sư thì hồ sơ của Nhạn vẫn nằm trên trung tâm đó, phụ huynh thấy bảng điểm hài lòng lắm, nhưng biết là người dân tộc thì họ sợ bùa ngải, chả ai dám thuê.</w:t>
      </w:r>
    </w:p>
    <w:p>
      <w:pPr>
        <w:pStyle w:val="BodyText"/>
      </w:pPr>
      <w:r>
        <w:t xml:space="preserve">"Tìm người dắt chó đi dạo, lương 200 ngàn một giờ. Một tuần dao động từ 6 tới 10 giờ tuỳ thuộc vào độ hứng của chó."</w:t>
      </w:r>
    </w:p>
    <w:p>
      <w:pPr>
        <w:pStyle w:val="BodyText"/>
      </w:pPr>
      <w:r>
        <w:t xml:space="preserve">Đang buồn chán tự dưng đọc được cái mẩu tin mà trố mắt luôn à. Vội vã cởi trói rủ Như với Ánh vào xem, Ánh gật đầu kêu Nhạn đăng ký ngay, Như ra sức khuyên can rằng nhà nào mà còn thuê cả giúp việc dắt chó đi dạo tức là nhà đó giàu, mà giàu thì họ hay nuôi chó lớn lắm, chó lớn thường dữ, cẩn thận có ngày mất mạng như chơi.</w:t>
      </w:r>
    </w:p>
    <w:p>
      <w:pPr>
        <w:pStyle w:val="BodyText"/>
      </w:pPr>
      <w:r>
        <w:t xml:space="preserve">Tuy nhiên Như phân tích là chuyện của Như, Nhạn tới thử việc là chuyện của Nhạn. Đến nơi mới thấy phục con Như, sao cái gì nó cũng biết ghê ta? Con chó béc giê nó cao dã man là cao, nó đeo cái xích vàng lóng lánh, kênh kiệu nhìn Nhạn bằng nửa con mắt, phối hợp cùng đồng bọn sủa inh ỏi.</w:t>
      </w:r>
    </w:p>
    <w:p>
      <w:pPr>
        <w:pStyle w:val="BodyText"/>
      </w:pPr>
      <w:r>
        <w:t xml:space="preserve">-"Năm con, đều là bảo bối của cậu chủ, cô cẩn thận kẻo làm mếch lòng tụi nó."</w:t>
      </w:r>
    </w:p>
    <w:p>
      <w:pPr>
        <w:pStyle w:val="BodyText"/>
      </w:pPr>
      <w:r>
        <w:t xml:space="preserve">Ông Thắng quản gia hắng giọng nhắc nhở, còn bắt Nhạn kí hợp đồng giao kèo giữa bên A và bên B. Trong trường hợp nếu bên B bị đớp thì bên A sẽ chịu hoàn toàn tiền viện phí, nhưng bên B không có quyền khởi kiện. Nhạn cầm bút xoẹt luôn, ông yên tâm mở chuồng thả chó, bọn nó lao ra như một cơn vũ bão.</w:t>
      </w:r>
    </w:p>
    <w:p>
      <w:pPr>
        <w:pStyle w:val="BodyText"/>
      </w:pPr>
      <w:r>
        <w:t xml:space="preserve">Toàn chó cái a, có con còn đeo nơ hồng rõ điệu, hầm hầm định đớp Nhạn đấy, nhưng đời đâu có chuyện dễ thế. Cái mõm vừa chõ lên thì đã bị Nhạn đạp cho mấy phát rồi. Mấy con chó hết ra oai nổi, buồn tủi chui lại vào trong chuồng, giở thói mè nheo dỗi cơm.</w:t>
      </w:r>
    </w:p>
    <w:p>
      <w:pPr>
        <w:pStyle w:val="BodyText"/>
      </w:pPr>
      <w:r>
        <w:t xml:space="preserve">Ông Thắng sợ toát mồ hôi hột, một tay run run mở máy gọi điện báo cậu chủ, một tay vẫn giữ cánh tay Nhạn khư khư, chỉ sợ Nhạn về mất thì không có ai chịu cơn bão sắp đổ bộ. Nghe giọng cậu chủ qua điện thoại có vẻ bực ghê lắm, cậu đang chơi ở hộp đêm mà hầm hầm nộ khí, quát tháo ầm ĩ, còn kêu giữ người dắt chó thuê mới tuyển ở nguyên đó để cậu về cậu chém.</w:t>
      </w:r>
    </w:p>
    <w:p>
      <w:pPr>
        <w:pStyle w:val="BodyText"/>
      </w:pPr>
      <w:r>
        <w:t xml:space="preserve">Có đâu ngờ, thời khắc bước ra khỏi chiếc Lamborghini xanh nõn chuối, tháo bỏ chiếc kính râm để lộ khuôn mặt tuyệt mĩ, trông thấy người ấy, cậu lại bị đứng hình không nhúc nhích nổi.</w:t>
      </w:r>
    </w:p>
    <w:p>
      <w:pPr>
        <w:pStyle w:val="BodyText"/>
      </w:pPr>
      <w:r>
        <w:t xml:space="preserve">-"Cậu...cậu chủ...là cô này đánh chó cậu ạ..."</w:t>
      </w:r>
    </w:p>
    <w:p>
      <w:pPr>
        <w:pStyle w:val="BodyText"/>
      </w:pPr>
      <w:r>
        <w:t xml:space="preserve">Quản gia méc tội, A Nhạn nghệt người, chân trời góc bể rộng lớn bao la là thế, dắt chó ở đâu không dắt, lại dắt đúng nhà A Đỏ. A Nhạn hít một hơi thật sâu, bình tĩnh nhận tội.</w:t>
      </w:r>
    </w:p>
    <w:p>
      <w:pPr>
        <w:pStyle w:val="BodyText"/>
      </w:pPr>
      <w:r>
        <w:t xml:space="preserve">-"Đúng rồi, chó của A Đỏ bị ta đánh đấy!"</w:t>
      </w:r>
    </w:p>
    <w:p>
      <w:pPr>
        <w:pStyle w:val="BodyText"/>
      </w:pPr>
      <w:r>
        <w:t xml:space="preserve">Quản gia lấm lét nhìn cậu chủ, chết toi, cậu nổi khùng rồi. Hoả khí phừng phừng lao về phía này, ông vội trốn vào lùm cây cảnh gần đó, nín thở xem cậu chủ giết người. Chỉ là, không thể tưởng tượng nổi cậu đối với kẻ thù đánh chó lại có thể có những phát ngôn lạ lùng đến thế.</w:t>
      </w:r>
    </w:p>
    <w:p>
      <w:pPr>
        <w:pStyle w:val="BodyText"/>
      </w:pPr>
      <w:r>
        <w:t xml:space="preserve">-"Nhạn ăn gì mà ngu ghê vậy? Gặp chó dữ phải ngồi xuống hoặc lủi đi chỗ khác chứ?"</w:t>
      </w:r>
    </w:p>
    <w:p>
      <w:pPr>
        <w:pStyle w:val="BodyText"/>
      </w:pPr>
      <w:r>
        <w:t xml:space="preserve">-"Kệ ta, ta cứ thích khiêu chiến đấy!"</w:t>
      </w:r>
    </w:p>
    <w:p>
      <w:pPr>
        <w:pStyle w:val="BodyText"/>
      </w:pPr>
      <w:r>
        <w:t xml:space="preserve">-"Điên! Chó của tui hiền vậy thôi chứ phải chó của ông nội tui thì tụi nó xé xác bà ra rồi."</w:t>
      </w:r>
    </w:p>
    <w:p>
      <w:pPr>
        <w:pStyle w:val="BodyText"/>
      </w:pPr>
      <w:r>
        <w:t xml:space="preserve">Ngẫm thấy Đỏ nói có lý nên Nhạn im luôn không cãi. Tại lúc đó máu nóng phừng phừng có nghĩ sâu sa được đâu, với lại thấy chó của A Đỏ bánh bèo quá nên kiểu cũng hơi khinh khinh. Chứ chó dữ thật thì Nhạn ắt tự biết lượng sức.</w:t>
      </w:r>
    </w:p>
    <w:p>
      <w:pPr>
        <w:pStyle w:val="BodyText"/>
      </w:pPr>
      <w:r>
        <w:t xml:space="preserve">-"Rồi, xin lỗi. Ngươi vào dỗ chó đi, kêu ra đây đi dạo với ta!"</w:t>
      </w:r>
    </w:p>
    <w:p>
      <w:pPr>
        <w:pStyle w:val="BodyText"/>
      </w:pPr>
      <w:r>
        <w:t xml:space="preserve">Đỏ lừ mắt nhưng vẫn nghe Nhạn, vào chuồng ôm hôn từng đứa một, dụ cho mỗi con húp non nửa bát cháo rồi dắt ra trao cho Nhạn. Cơ mà tụi này hờn dai, cứ giận giận trốn sau lưng Đỏ không chịu nhúc nhích. Đỏ đành sai người giúp việc chiên cho Nhạn mấy túi xúc xích nhập khẩu thơm lừng lên, Nhạn hồ hởi nhận lấy, vừa đi đằng trước vừa vứt đồ ăn qua đằng sau, chó ngửi mùi thòm thèm, lẽo đẽo theo Nhạn ra công viên đi dạo.</w:t>
      </w:r>
    </w:p>
    <w:p>
      <w:pPr>
        <w:pStyle w:val="BodyText"/>
      </w:pPr>
      <w:r>
        <w:t xml:space="preserve">Thi thoảng, tụi nó lại lườm Nhạn vì tội ăn lén xúc xích của chúng, căn bản những người giúp việc trước kia không bao giờ dám làm thế cả. Nhưng Nhạn thì khác, Nhạn có võ, với cả xúc xích này còn ngon hơn cả ở quán cơm trong kí túc ấy chứ. Tầm chiều muộn, Nhạn nhận ba trăm ngàn của ngày đầu tiên, trong đó bao gồm tiền thưởng ăn tối nữa. Thấm thoát qua một tháng, Nhạn đã tích gần đủ tiền mua máy tính.</w:t>
      </w:r>
    </w:p>
    <w:p>
      <w:pPr>
        <w:pStyle w:val="BodyText"/>
      </w:pPr>
      <w:r>
        <w:t xml:space="preserve">Học kỳ hai này Nhạn thấy nhẹ nhàng hơn, tại có ít môn cộng thêm cũng quen với cách học trên đại học rồi. Chỉ là, chẳng hiểu sao cảm giác hơi thiếu thiếu, những buổi đầu A Đỏ không thường xuyên đến lớp, hai người cũng ít khi chạm mặt ở nhà Đỏ, có hôm hỏi thì quản gia bảo hắn bận đi giao nước tương, có hôm lại bận giao gỗ. A Đỏ cũng làm thêm a, nghề shipper đấy, nhưng là ship những lô hàng lớn bằng đường biển, đi du thuyền.</w:t>
      </w:r>
    </w:p>
    <w:p>
      <w:pPr>
        <w:pStyle w:val="BodyText"/>
      </w:pPr>
      <w:r>
        <w:t xml:space="preserve">Hôm A Đỏ về, A Đỏ ghé qua phòng chơi với Ánh, mua cho Ánh sợi dây chuyền ngọc trai đắt dữ lắm, mua cho Như với Duyên mỗi người một chiếc lắc tay vàng trắng, riêng Nhạn thì chơi bài bơ. Miệng Nhạn nói chả thèm, nhưng lòng Nhạn lại có chút gì đó gờn gợn.</w:t>
      </w:r>
    </w:p>
    <w:p>
      <w:pPr>
        <w:pStyle w:val="BodyText"/>
      </w:pPr>
      <w:r>
        <w:t xml:space="preserve">Buổi chiều Nhạn vẫn tới dắt chó đi dạo, Đỏ biết thừa, tiện đường nhưng chả thèm mở lời mời Nhạn lên xe đi cùng. Nhạn bước đằng sau, trong lòng tưng tức khó tả. Thế rồi tối muộn hôm ấy, Nhạn vừa trả chó thì nghe quản gia kêu la, đại loại là cậu chủ đang buồn bực, cậu để cái bánh tày bao lâu không ăn, giờ thiu cậu lại đổ cho người làm mở điều hoà nhiệt độ quá cao, cậu đuổi con bé đó không cho dọn phòng nữa.</w:t>
      </w:r>
    </w:p>
    <w:p>
      <w:pPr>
        <w:pStyle w:val="BodyText"/>
      </w:pPr>
      <w:r>
        <w:t xml:space="preserve">Người đâu mà, ngúng nguẩy như nữ nhân a.</w:t>
      </w:r>
    </w:p>
    <w:p>
      <w:pPr>
        <w:pStyle w:val="BodyText"/>
      </w:pPr>
      <w:r>
        <w:t xml:space="preserve">Đáng ghét! Cho bực chết đi!</w:t>
      </w:r>
    </w:p>
    <w:p>
      <w:pPr>
        <w:pStyle w:val="BodyText"/>
      </w:pPr>
      <w:r>
        <w:t xml:space="preserve">-"Nhạn lên dọn phòng cho cậu Vương được không? Tội nghiệp cậu từ nhỏ da dẻ nhạy cảm không chịu được bụi, rồi bác trả luôn năm trăm ngàn cho lương hôm nay."</w:t>
      </w:r>
    </w:p>
    <w:p>
      <w:pPr>
        <w:pStyle w:val="BodyText"/>
      </w:pPr>
      <w:r>
        <w:t xml:space="preserve">Sau một hồi suy tính thiệt hơn, Nhạn quyết định nhận lấy tờ năm trăm ngàn từ ông Thắng, từ tốn đút vào túi rồi cầm chổi lau nhà lên phòng Đỏ. Tên A Đỏ chết bầm đang thong dong đứng ném phi tiêu, Nhạn sẽ không điên máu nếu như cái khung đích tròn tròn kia in mặt đứa khác chứ không phải Nhạn.</w:t>
      </w:r>
    </w:p>
    <w:p>
      <w:pPr>
        <w:pStyle w:val="BodyText"/>
      </w:pPr>
      <w:r>
        <w:t xml:space="preserve">Phát rồ lên, cứ thế xông tới thụi một quả vào lưng Đỏ.</w:t>
      </w:r>
    </w:p>
    <w:p>
      <w:pPr>
        <w:pStyle w:val="BodyText"/>
      </w:pPr>
      <w:r>
        <w:t xml:space="preserve">Đỏ ngay lập tức đưa tay trái qua giữ tay đối phương, cùi tay phải không nể nang huých mạnh. Lúc Đỏ nhận ra Nhạn thì đã quá muộn, Nhạn bị ngã lộn cổ xuống ghế sô pha, người bẹp dí dị. Đỏ vội vã đưa tay ra đỡ, tuy nhiên Nhạn tinh thần bất khuất cương quyết tự mình đứng dậy, tay nắm thành quyền, chân vung lên toan đạp thẳng vào mặt Đỏ.</w:t>
      </w:r>
    </w:p>
    <w:p>
      <w:pPr>
        <w:pStyle w:val="BodyText"/>
      </w:pPr>
      <w:r>
        <w:t xml:space="preserve">Tiếc rằng, cả bàn chân nhỏ nhắn đã bị hắn giữ chặt! Nhạn tức, không chỉ vì ván này Nhạn thua Đỏ, tức còn vì khoảnh khắc những ngón tay Đỏ mơn man qua mu bàn chân Nhạn, ánh mắt Đỏ trìu mến nhìn Nhạn, Nhạn thấy tim mình hoảng hốt loạn lạc. Má Nhạn nóng bừng, không còn cách nào khác liền bám tay vào thành ghế làm điểm tựa, sau đó dồn hết lực vào chân còn lại, năm ngón chân kiên định mạnh mẽ in dấu lên mặt Đỏ.</w:t>
      </w:r>
    </w:p>
    <w:p>
      <w:pPr>
        <w:pStyle w:val="BodyText"/>
      </w:pPr>
      <w:r>
        <w:t xml:space="preserve">Đỏ điên tiết bắt luôn chân còn lại, với bừa mấy chiếc cà vạt trói quanh chân Nhạn. Trói được chân rồi, việc trói tay trở nên rất đơn giản. Đến cơ hội chửi rủa hắn cũng không nhượng bộ cho Nhạn, bởi Nhạn đã bị nhét khăn vô miệng.</w:t>
      </w:r>
    </w:p>
    <w:p>
      <w:pPr>
        <w:pStyle w:val="BodyText"/>
      </w:pPr>
      <w:r>
        <w:t xml:space="preserve">-"Còn hư nữa không?"</w:t>
      </w:r>
    </w:p>
    <w:p>
      <w:pPr>
        <w:pStyle w:val="BodyText"/>
      </w:pPr>
      <w:r>
        <w:t xml:space="preserve">-"Ưm...ư...a..."</w:t>
      </w:r>
    </w:p>
    <w:p>
      <w:pPr>
        <w:pStyle w:val="BodyText"/>
      </w:pPr>
      <w:r>
        <w:t xml:space="preserve">Nhạn đâu có nói được gì? Đôi mắt trợn tròn vì căm phẫn, cả người không ngừng quằn quại trên sô pha.</w:t>
      </w:r>
    </w:p>
    <w:p>
      <w:pPr>
        <w:pStyle w:val="BodyText"/>
      </w:pPr>
      <w:r>
        <w:t xml:space="preserve">-"Đại ca...báo cáo đại ca...bang Cọp Đen có chuyện gấp..."</w:t>
      </w:r>
    </w:p>
    <w:p>
      <w:pPr>
        <w:pStyle w:val="BodyText"/>
      </w:pPr>
      <w:r>
        <w:t xml:space="preserve">Bang Cọp Đen? Không lẽ Đỏ thực sự là đại ca? Không phải chứ? Nhạn sốc, cố giãy giụa, cố kêu rên những âm thanh đứt quãng không thành lời, bên ngoài đàn em đỏ mặt hỏi han.</w:t>
      </w:r>
    </w:p>
    <w:p>
      <w:pPr>
        <w:pStyle w:val="BodyText"/>
      </w:pPr>
      <w:r>
        <w:t xml:space="preserve">-"Đại ca...đang...bận ạ?"</w:t>
      </w:r>
    </w:p>
    <w:p>
      <w:pPr>
        <w:pStyle w:val="BodyText"/>
      </w:pPr>
      <w:r>
        <w:t xml:space="preserve">-"CÚT."</w:t>
      </w:r>
    </w:p>
    <w:p>
      <w:pPr>
        <w:pStyle w:val="BodyText"/>
      </w:pPr>
      <w:r>
        <w:t xml:space="preserve">Đại ca lớn tiếng quát, hình như "đại tẩu" tương lai có vẻ "kích động" ghê lắm. Mấy đứa ngơ ngác nhìn nhau, tủm tỉm cười gian rồi chạy biến mất.</w:t>
      </w:r>
    </w:p>
    <w:p>
      <w:pPr>
        <w:pStyle w:val="BodyText"/>
      </w:pPr>
      <w:r>
        <w:t xml:space="preserve">-"Đừng thấy ông đây hiền mà cưỡi đầu cưỡi cổ hết lần này tới lần khác nghe chưa?"</w:t>
      </w:r>
    </w:p>
    <w:p>
      <w:pPr>
        <w:pStyle w:val="BodyText"/>
      </w:pPr>
      <w:r>
        <w:t xml:space="preserve">Bên trong A Đỏ vừa quát vừa bật video cho Nhạn xem chiến tích, cho Nhạn chiêm ngưỡng thật kỹ những mảnh đời bất hạnh khi dám chơi xấu hắn. Kẻ khác coi qua sợ vãi linh hồn từ lâu rồi, riêng Nhạn vẫn ngoan cường lườm hắn đầy khinh bỉ. Đỏ ức chế lôi Nhạn tống xuống hầm tư mật, cái hầm thiết kế ngay dưới giường ngủ của hắn, nơi mà hai chiếc phiếu bé ngoan đã được chuyển từ tầng năm xuống đây nhằm bảo quản an toàn đến mức tối đa.</w:t>
      </w:r>
    </w:p>
    <w:p>
      <w:pPr>
        <w:pStyle w:val="BodyText"/>
      </w:pPr>
      <w:r>
        <w:t xml:space="preserve">Đỏ rút khăn khỏi miệng, Nhạn ho sù sụ. Đỏ lừ mắt nhìn Nhạn ra điều kiện.</w:t>
      </w:r>
    </w:p>
    <w:p>
      <w:pPr>
        <w:pStyle w:val="BodyText"/>
      </w:pPr>
      <w:r>
        <w:t xml:space="preserve">-"Hoặc xin lỗi, hoặc đêm nay không được về kí túc xá!"</w:t>
      </w:r>
    </w:p>
    <w:p>
      <w:pPr>
        <w:pStyle w:val="BodyText"/>
      </w:pPr>
      <w:r>
        <w:t xml:space="preserve">-"Nằm mơ đi!"</w:t>
      </w:r>
    </w:p>
    <w:p>
      <w:pPr>
        <w:pStyle w:val="BodyText"/>
      </w:pPr>
      <w:r>
        <w:t xml:space="preserve">Nhạn đáp gọn lỏn, Đỏ giận dữ quay người, trước khi đóng cửa hầm còn vọng xuống đầy thách thức.</w:t>
      </w:r>
    </w:p>
    <w:p>
      <w:pPr>
        <w:pStyle w:val="Compact"/>
      </w:pPr>
      <w:r>
        <w:t xml:space="preserve">-"Vậy lúc nào buồn tè thì cứ tè ra quần nhé!"</w:t>
      </w:r>
      <w:r>
        <w:br w:type="textWrapping"/>
      </w:r>
      <w:r>
        <w:br w:type="textWrapping"/>
      </w:r>
    </w:p>
    <w:p>
      <w:pPr>
        <w:pStyle w:val="Heading2"/>
      </w:pPr>
      <w:bookmarkStart w:id="39" w:name="chap-17-nương-quá-đáng-quá-a"/>
      <w:bookmarkEnd w:id="39"/>
      <w:r>
        <w:t xml:space="preserve">17. Chap 17: Nương Quá Đáng Quá A</w:t>
      </w:r>
    </w:p>
    <w:p>
      <w:pPr>
        <w:pStyle w:val="Compact"/>
      </w:pPr>
      <w:r>
        <w:br w:type="textWrapping"/>
      </w:r>
      <w:r>
        <w:br w:type="textWrapping"/>
      </w:r>
    </w:p>
    <w:p>
      <w:pPr>
        <w:pStyle w:val="BodyText"/>
      </w:pPr>
      <w:r>
        <w:t xml:space="preserve">A Đỏ khoái chí trêu chọc, trị được con nhỏ dân tộc tâm trạng Đỏ phởn dễ sợ. Đỏ bật nhạc sàn, đầu gật gật đầy phiêu du, chân nhảy nhót tưng tửng, người múa may quay cuồng như trúng tà. Tiếng bass vang dội như tiếng bom, tội nghiệp A Nhạn ở dưới hầm, có khác gì chịu khủng bố ngay trong thời bình?</w:t>
      </w:r>
    </w:p>
    <w:p>
      <w:pPr>
        <w:pStyle w:val="BodyText"/>
      </w:pPr>
      <w:r>
        <w:t xml:space="preserve">-"Xin lỗi A Đỏ, ta đã sai rồi."</w:t>
      </w:r>
    </w:p>
    <w:p>
      <w:pPr>
        <w:pStyle w:val="BodyText"/>
      </w:pPr>
      <w:r>
        <w:t xml:space="preserve">-"Ta cầu xin A Đỏ, hãy thả ta ra, ta chịu hết nổi rồi."</w:t>
      </w:r>
    </w:p>
    <w:p>
      <w:pPr>
        <w:pStyle w:val="BodyText"/>
      </w:pPr>
      <w:r>
        <w:t xml:space="preserve">-"Xin A Đỏ hãy xuống giải thoát cho ta, ta nguyện dâng tặng A Đỏ một ngàn nụ hôn nóng hôi hổi."</w:t>
      </w:r>
    </w:p>
    <w:p>
      <w:pPr>
        <w:pStyle w:val="BodyText"/>
      </w:pPr>
      <w:r>
        <w:t xml:space="preserve">Đỏ nheo mắt thưởng thức rượu vang, đắm chìm trong những giấc mộng đẹp đẽ. Cứ tưởng tượng đến phân cảnh được A Nhạn dâng tặng một ngàn nụ hôn, lòng hắn lại bất giác rộn rã. Cánh môi của Nhạn mềm là thế, thắm là vậy, chạm vào thích phải biết!</w:t>
      </w:r>
    </w:p>
    <w:p>
      <w:pPr>
        <w:pStyle w:val="BodyText"/>
      </w:pPr>
      <w:r>
        <w:t xml:space="preserve">Nhưng rồi, tiếng choang kinh hoàng đã kéo hắn trở về với thực tại. Vội vã vặn nhỏ nhạc, khẩn trương mở cửa hầm, A Đỏ gần như chết sững...chiếc hộp pha lê đựng phiếu bé ngoan đã vỡ tan thành những mảnh vụn, trán A Nhạn sưng tấy nhưng ánh mắt vẫn nhìn hắn đầy ngoan cường, miệng ngậm khư khư phiếu bé ngoan của hắn, mặt vênh đầy thách thức.</w:t>
      </w:r>
    </w:p>
    <w:p>
      <w:pPr>
        <w:pStyle w:val="BodyText"/>
      </w:pPr>
      <w:r>
        <w:t xml:space="preserve">A Đỏ tá hoả chạy tới cởi trói cho Nhạn, hạ mình năn nỉ ỉ ôi, ngặt nỗi Nhạn ương ngạnh không chịu. Nhạn ngúng nguẩy đi lên như một bà hoàng, chễm trệ ngả người trên giường của Đỏ, hất hàm ra lệnh.</w:t>
      </w:r>
    </w:p>
    <w:p>
      <w:pPr>
        <w:pStyle w:val="BodyText"/>
      </w:pPr>
      <w:r>
        <w:t xml:space="preserve">-"Lau nhà đi."</w:t>
      </w:r>
    </w:p>
    <w:p>
      <w:pPr>
        <w:pStyle w:val="BodyText"/>
      </w:pPr>
      <w:r>
        <w:t xml:space="preserve">-"Gì? Bà điên hả?"</w:t>
      </w:r>
    </w:p>
    <w:p>
      <w:pPr>
        <w:pStyle w:val="BodyText"/>
      </w:pPr>
      <w:r>
        <w:t xml:space="preserve">Đỏ gân cổ lên quát, cơ mà ngón tay nhỏ nhỏ xinh xinh của Nhạn đang mân mê tờ phiếu bé ngoan nhỏ xíu, Nhạn bâng quơ đánh tiếng.</w:t>
      </w:r>
    </w:p>
    <w:p>
      <w:pPr>
        <w:pStyle w:val="BodyText"/>
      </w:pPr>
      <w:r>
        <w:t xml:space="preserve">-"Rách lúc nào chả biết được đâu."</w:t>
      </w:r>
    </w:p>
    <w:p>
      <w:pPr>
        <w:pStyle w:val="BodyText"/>
      </w:pPr>
      <w:r>
        <w:t xml:space="preserve">-"Đồ...đồ đàn bà ngoa độc."</w:t>
      </w:r>
    </w:p>
    <w:p>
      <w:pPr>
        <w:pStyle w:val="BodyText"/>
      </w:pPr>
      <w:r>
        <w:t xml:space="preserve">Đỏ tức tím mặt mà vẫn phải nén hoả khí, bất đắc dĩ cầm chổi lau nhà nhúng vào thùng nước rồi đưa qua đưa lại. Từ thở bé tới giờ đây là lần đầu tiên Đỏ lau phòng của chính mình, Đỏ cũng không biết là nhúng chổi xong phải vắt nước mới được lau, thành ra càng lau càng bẩn, càng chùi càng nhem nhuốc.</w:t>
      </w:r>
    </w:p>
    <w:p>
      <w:pPr>
        <w:pStyle w:val="BodyText"/>
      </w:pPr>
      <w:r>
        <w:t xml:space="preserve">Nhạn trên giường cầm điều khiển mở hết kênh này tới kênh kia, rốt cuộc dừng lại ở chương trình phóng sự con đường đến trường của những em bé miền cao, vừa xem vừa thích thú vẫy tay như thể chào dân bản nhà mình, gương mặt rạng rỡ khó tả.</w:t>
      </w:r>
    </w:p>
    <w:p>
      <w:pPr>
        <w:pStyle w:val="BodyText"/>
      </w:pPr>
      <w:r>
        <w:t xml:space="preserve">-"Người dân miền núi đi học cũng khổ ghê nhỉ?"</w:t>
      </w:r>
    </w:p>
    <w:p>
      <w:pPr>
        <w:pStyle w:val="BodyText"/>
      </w:pPr>
      <w:r>
        <w:t xml:space="preserve">Đỏ hỏi bâng quơ, Nhạn đáp chân thành.</w:t>
      </w:r>
    </w:p>
    <w:p>
      <w:pPr>
        <w:pStyle w:val="BodyText"/>
      </w:pPr>
      <w:r>
        <w:t xml:space="preserve">-"Ừ a, vượt qua ba quả đồi, năm con suối, đi từ lúc mặt trời còn chưa thức giấc tới khi nắng chang chang vẫn chưa tới trường a."</w:t>
      </w:r>
    </w:p>
    <w:p>
      <w:pPr>
        <w:pStyle w:val="BodyText"/>
      </w:pPr>
      <w:r>
        <w:t xml:space="preserve">-"Dốt, sao không mua siêu xe mà lái?"</w:t>
      </w:r>
    </w:p>
    <w:p>
      <w:pPr>
        <w:pStyle w:val="BodyText"/>
      </w:pPr>
      <w:r>
        <w:t xml:space="preserve">Nhạn méo mặt, có Đỏ dốt ý. Xe nào trèo đồi lội suối được đây a? Đỏ nghe Nhạn phân tích thấy mình hơi ngây thơ thật, tiếp tục cặm cụi lau nhà. Nhạn nhất thời không để ý, khi ngẩng đầu lên mới thấy phòng Đỏ hiện là một biển nước. Nước chảy lênh láng trên sàn, mặc dù cửa hầm cạnh giường ngủ thiết kế khá cao nhưng nước cũng đang chảy tí tách xuống bên dưới. Đỏ đứng một góc, hai ống quần ướt sũng, mồ hôi mồ kê nhễ nhại, phấn khởi báo cáo.</w:t>
      </w:r>
    </w:p>
    <w:p>
      <w:pPr>
        <w:pStyle w:val="BodyText"/>
      </w:pPr>
      <w:r>
        <w:t xml:space="preserve">-"Xong rồi đấy, đợi nước rút là nhà sạch, trả phiếu bé ngoan cho tui đi."</w:t>
      </w:r>
    </w:p>
    <w:p>
      <w:pPr>
        <w:pStyle w:val="BodyText"/>
      </w:pPr>
      <w:r>
        <w:t xml:space="preserve">Nhạn còn muốn chọc Đỏ thêm chút nữa nhưng quân tử nhất ngôn sao có thể nuốt lời, đành xếp ngay ngắn hai chiếc phiếu bé ngoan cạnh đầu giường. Đoạn, Nhạn rón rén bước xuống sàn, nước mát ghê, mát lạnh như nước suối, bất chợt Nhạn nhớ suối ở bản, nhớ thầy nương, nhớ A Tuyết, nhớ những buổi chiều đem gùi ra suối vừa rửa rau vừa ca hát cùng gái bản.</w:t>
      </w:r>
    </w:p>
    <w:p>
      <w:pPr>
        <w:pStyle w:val="BodyText"/>
      </w:pPr>
      <w:r>
        <w:t xml:space="preserve">"Em là cô nương bản Lan Hồ Điệp</w:t>
      </w:r>
    </w:p>
    <w:p>
      <w:pPr>
        <w:pStyle w:val="BodyText"/>
      </w:pPr>
      <w:r>
        <w:t xml:space="preserve">Hai má em hồng hồng, đôi môi em xinh xinh</w:t>
      </w:r>
    </w:p>
    <w:p>
      <w:pPr>
        <w:pStyle w:val="BodyText"/>
      </w:pPr>
      <w:r>
        <w:t xml:space="preserve">Em biết thổi cơm dẻo, em biết làm nương rẫy, em biết chăm con ngoan,</w:t>
      </w:r>
    </w:p>
    <w:p>
      <w:pPr>
        <w:pStyle w:val="BodyText"/>
      </w:pPr>
      <w:r>
        <w:t xml:space="preserve">Hỡi người thương anh đừng nhòm em nha,</w:t>
      </w:r>
    </w:p>
    <w:p>
      <w:pPr>
        <w:pStyle w:val="BodyText"/>
      </w:pPr>
      <w:r>
        <w:t xml:space="preserve">Muốn rước em xin mang lợn đến nhà,</w:t>
      </w:r>
    </w:p>
    <w:p>
      <w:pPr>
        <w:pStyle w:val="BodyText"/>
      </w:pPr>
      <w:r>
        <w:t xml:space="preserve">Để thầy nương em làm cỗ..."</w:t>
      </w:r>
    </w:p>
    <w:p>
      <w:pPr>
        <w:pStyle w:val="BodyText"/>
      </w:pPr>
      <w:r>
        <w:t xml:space="preserve">Nhạn vô tư hát vang, giọng ca đầy trong trẻo thánh thót, người làm nhà A Đỏ dưới lầu nghe đến rụng rời chân tay, hoảng hốt không hiểu chuyện gì xảy ra. Riêng Đỏ cứ như người mất hồn, ánh mắt đờ đẫn dán chặt theo từng điệu múa của Nhạn, miệng ngập ngừng mở lời.</w:t>
      </w:r>
    </w:p>
    <w:p>
      <w:pPr>
        <w:pStyle w:val="BodyText"/>
      </w:pPr>
      <w:r>
        <w:t xml:space="preserve">-"Mấy...mấy...con?"</w:t>
      </w:r>
    </w:p>
    <w:p>
      <w:pPr>
        <w:pStyle w:val="BodyText"/>
      </w:pPr>
      <w:r>
        <w:t xml:space="preserve">-"Mấy con gì cơ?"</w:t>
      </w:r>
    </w:p>
    <w:p>
      <w:pPr>
        <w:pStyle w:val="BodyText"/>
      </w:pPr>
      <w:r>
        <w:t xml:space="preserve">Nhạn ngây ngô ngơ ngác, Đỏ bực bội quát.</w:t>
      </w:r>
    </w:p>
    <w:p>
      <w:pPr>
        <w:pStyle w:val="BodyText"/>
      </w:pPr>
      <w:r>
        <w:t xml:space="preserve">-"Mấy con lợn chứ còn mấy còn gì nữa? Để thầy nương làm cỗ ý?"</w:t>
      </w:r>
    </w:p>
    <w:p>
      <w:pPr>
        <w:pStyle w:val="BodyText"/>
      </w:pPr>
      <w:r>
        <w:t xml:space="preserve">Nhạn bấy giờ mới ngộ ra vấn đề, hai tai đỏ bừng như cà chua chín, ngượng ngịu chạy qua đấm Đỏ bùm bụp. Người Đỏ còn đỏ hơn nữa, ban đầu Nhạn tưởng đỏ bình thường, đỏ xí hổ, ai dè sau mới biết, hắn bệnh.</w:t>
      </w:r>
    </w:p>
    <w:p>
      <w:pPr>
        <w:pStyle w:val="BodyText"/>
      </w:pPr>
      <w:r>
        <w:t xml:space="preserve">Bệnh dị ứng với bụi, bệnh thật như đùa.</w:t>
      </w:r>
    </w:p>
    <w:p>
      <w:pPr>
        <w:pStyle w:val="BodyText"/>
      </w:pPr>
      <w:r>
        <w:t xml:space="preserve">Quản gia chạy lên la oai oái, mắng Nhạn liên hồi. Đáng mắng chứ, cái tội lau có cái nhà mà biến thành cái hồ, rồi đã dặn cậu chủ da dẻ nhạy cảm không chịu được bụi mà nó chả nghe gì sất. Ông thương cậu nên ông mới quát Nhạn, thế mà cậu bênh Nhạn cậu lớn tiếng đuổi ông đi, ông tủi thân ôm mặt chạy xuống bếp khóc tức tưởi.</w:t>
      </w:r>
    </w:p>
    <w:p>
      <w:pPr>
        <w:pStyle w:val="BodyText"/>
      </w:pPr>
      <w:r>
        <w:t xml:space="preserve">-"Đừng giận lão ấy, tính hay dỗi nhưng thương tui lắm, xưa tui ốm toàn đút cháo tui ăn."</w:t>
      </w:r>
    </w:p>
    <w:p>
      <w:pPr>
        <w:pStyle w:val="BodyText"/>
      </w:pPr>
      <w:r>
        <w:t xml:space="preserve">A Đỏ thỏ thẻ tâm sự, A Nhạn trố mắt ngạc nhiên hỏi.</w:t>
      </w:r>
    </w:p>
    <w:p>
      <w:pPr>
        <w:pStyle w:val="BodyText"/>
      </w:pPr>
      <w:r>
        <w:t xml:space="preserve">-"Ơ, vậy nương ngươi đâu?"</w:t>
      </w:r>
    </w:p>
    <w:p>
      <w:pPr>
        <w:pStyle w:val="BodyText"/>
      </w:pPr>
      <w:r>
        <w:t xml:space="preserve">-"Tui không có nương."</w:t>
      </w:r>
    </w:p>
    <w:p>
      <w:pPr>
        <w:pStyle w:val="BodyText"/>
      </w:pPr>
      <w:r>
        <w:t xml:space="preserve">Đỏ mệt mỏi kéo chăn trùm kín mít. Ba hắn có bao nhiêu vợ, ai là vợ hôn phối chính thức ai là vợ nhỏ bên ngoài, ai chỉ là tình nhân hắn cũng không nhớ chính xác nữa. Căn bản khi vui thì ba hắn sủng người này, khi buồn lại tìm đến người kia, cứ thay như thay áo, hắn gặp ai cũng chào một tiếng mẹ, nhưng rốt cuộc chả biết ai mới là mẹ sinh ra mình?</w:t>
      </w:r>
    </w:p>
    <w:p>
      <w:pPr>
        <w:pStyle w:val="BodyText"/>
      </w:pPr>
      <w:r>
        <w:t xml:space="preserve">-"Cậu Vương ơi em đặt cháo với thuốc ngoài cửa nhé, ông Thắng nhờ em nhắn với cậu là ông ấy còn bận viết đơn xin thôi việc."</w:t>
      </w:r>
    </w:p>
    <w:p>
      <w:pPr>
        <w:pStyle w:val="BodyText"/>
      </w:pPr>
      <w:r>
        <w:t xml:space="preserve">-"Bảo lão nghỉ luôn đi, khỏi viết."</w:t>
      </w:r>
    </w:p>
    <w:p>
      <w:pPr>
        <w:pStyle w:val="BodyText"/>
      </w:pPr>
      <w:r>
        <w:t xml:space="preserve">Đỏ gắt, phía dưới có người nghe thấy tủi thân rống lên đầy thảm khốc. Phía trên Nhạn thương tình ra ngoài cửa bê đồ, rón rén đi vào phòng, ngồi ở một góc giường xúc thìa cháo, hiền hiền nựng Đỏ.</w:t>
      </w:r>
    </w:p>
    <w:p>
      <w:pPr>
        <w:pStyle w:val="BodyText"/>
      </w:pPr>
      <w:r>
        <w:t xml:space="preserve">-"Đừng buồn, ngươi không có nương thì từ giờ ta làm nương ngươi."</w:t>
      </w:r>
    </w:p>
    <w:p>
      <w:pPr>
        <w:pStyle w:val="BodyText"/>
      </w:pPr>
      <w:r>
        <w:t xml:space="preserve">Nhạn nhất thời thấy Đỏ đáng thương nên mủi lòng, hào hiệp đề nghị. Đỏ nghe ngứa tai ghê lắm nhưng vẫn cố nén tỏ vẻ bình thường ra điều kiện.</w:t>
      </w:r>
    </w:p>
    <w:p>
      <w:pPr>
        <w:pStyle w:val="BodyText"/>
      </w:pPr>
      <w:r>
        <w:t xml:space="preserve">-"Nuốt lời là chó."</w:t>
      </w:r>
    </w:p>
    <w:p>
      <w:pPr>
        <w:pStyle w:val="BodyText"/>
      </w:pPr>
      <w:r>
        <w:t xml:space="preserve">-"Gớm, là con của chó luôn."</w:t>
      </w:r>
    </w:p>
    <w:p>
      <w:pPr>
        <w:pStyle w:val="BodyText"/>
      </w:pPr>
      <w:r>
        <w:t xml:space="preserve">Nhạn vô tư khẳng định. Đỏ tỉnh bơ lò dò bò tới nằm ghé vào lòng Nhạn, tay ôm chặt bên hông của Nhạn, miệng ríu rít làm màu.</w:t>
      </w:r>
    </w:p>
    <w:p>
      <w:pPr>
        <w:pStyle w:val="BodyText"/>
      </w:pPr>
      <w:r>
        <w:t xml:space="preserve">-"Nương ơi nương, lưng Đỏ nó cứ bị nóng nóng làm sao ý, nương xoa lưng cho Đỏ với."</w:t>
      </w:r>
    </w:p>
    <w:p>
      <w:pPr>
        <w:pStyle w:val="BodyText"/>
      </w:pPr>
      <w:r>
        <w:t xml:space="preserve">Khi Nhạn nhận ra tính chất nghiêm trọng của sự việc thì đã quá muộn, Đỏ như con cún nhỏ rúc rúc vào bụng Nhạn, phụng phịu ỉ ôi, bị Nhạn véo tai thì oang oang ăn vạ.</w:t>
      </w:r>
    </w:p>
    <w:p>
      <w:pPr>
        <w:pStyle w:val="BodyText"/>
      </w:pPr>
      <w:r>
        <w:t xml:space="preserve">-"Nương không giữ lời a."</w:t>
      </w:r>
    </w:p>
    <w:p>
      <w:pPr>
        <w:pStyle w:val="BodyText"/>
      </w:pPr>
      <w:r>
        <w:t xml:space="preserve">Còn bắt chước cách nói của Nhạn, rõ điên mà.</w:t>
      </w:r>
    </w:p>
    <w:p>
      <w:pPr>
        <w:pStyle w:val="BodyText"/>
      </w:pPr>
      <w:r>
        <w:t xml:space="preserve">-"Ai bảo ta không giữ lời?"</w:t>
      </w:r>
    </w:p>
    <w:p>
      <w:pPr>
        <w:pStyle w:val="BodyText"/>
      </w:pPr>
      <w:r>
        <w:t xml:space="preserve">-"Nương đánh Đỏ a, nương là nương mà nương hắt hủi Đỏ a."</w:t>
      </w:r>
    </w:p>
    <w:p>
      <w:pPr>
        <w:pStyle w:val="BodyText"/>
      </w:pPr>
      <w:r>
        <w:t xml:space="preserve">-"Hủi hủi cái khỉ, nương ngươi chỉ có vậy thôi, ngươi nốc không thì bảo?"</w:t>
      </w:r>
    </w:p>
    <w:p>
      <w:pPr>
        <w:pStyle w:val="BodyText"/>
      </w:pPr>
      <w:r>
        <w:t xml:space="preserve">Đỏ thấy Nhạn cáu cáu rồi nên đành ngoan ngoãn ăn cháo, tuy nhiên thi thoảng liếc thấy cánh môi kia căng mịn lại không kiềm được thỏ thẻ.</w:t>
      </w:r>
    </w:p>
    <w:p>
      <w:pPr>
        <w:pStyle w:val="BodyText"/>
      </w:pPr>
      <w:r>
        <w:t xml:space="preserve">-"Nương ơi cháo bị dây ra miệng rồi ý, nương ăn nốt hộ A Đỏ đi, kẻo phí của trời mười đời không có đâu a."</w:t>
      </w:r>
    </w:p>
    <w:p>
      <w:pPr>
        <w:pStyle w:val="BodyText"/>
      </w:pPr>
      <w:r>
        <w:t xml:space="preserve">Nhạn nổi cơn tam bành, vả cho thằng con hoang hai cái tưởng như sái cả quai hàm. Đoạn hừng hừng khí thế bỏ về. Trong khi Đỏ cứ ngồi trên giường cười chẳng khép được miệng, Nhạn về tới kí túc mà khó chịu chẳng để đâu cho hết.</w:t>
      </w:r>
    </w:p>
    <w:p>
      <w:pPr>
        <w:pStyle w:val="BodyText"/>
      </w:pPr>
      <w:r>
        <w:t xml:space="preserve">Mắt hắn cứ chớp chớp a, lông mày hắn rậm đen lánh a, hắn ám Nhạn ghê a. Nhạn giặt áo quần liền thấy hắn hiện hình trong chậu nước, Nhạn chơi bài tiến lên với Duyên Như Ánh lại thấy cái mặt hắn cười hề hề ngay giữa con Át Cơ. Nhạn muốn khùng luôn a.</w:t>
      </w:r>
    </w:p>
    <w:p>
      <w:pPr>
        <w:pStyle w:val="BodyText"/>
      </w:pPr>
      <w:r>
        <w:t xml:space="preserve">Có đứa dập cả bộ bài, lên giường tắt đèn dưới sự ngơ ngác của ba đứa kia. Như thở dài ngồi vào bàn tiếp tục ôn thi, chỉ còn hai tuần nữa là tới kì thi chọn đội tuyển thi Olympic Toán sinh viên nên đợt này bà ấy cũng khá chăm. Ánh thì chẹp miệng bỏ về giường chụp ảnh tự sướng với mấy cái túi hàng hiệu mới mua, công nghệ giờ kể cũng ảo, chụp với cái nền dán giấy hoa lá cành ở kí túc mà xong thế nào như tự sướng ở khách sạn năm sao sang chảnh.</w:t>
      </w:r>
    </w:p>
    <w:p>
      <w:pPr>
        <w:pStyle w:val="BodyText"/>
      </w:pPr>
      <w:r>
        <w:t xml:space="preserve">Còn mình Duyên chẳng có ai chơi cùng liền mở điện thoại ra đọc những đoạn chat với thầy Hải, vừa đọc vừa tủm tỉm cười. Cười rung giường hại Nhạn chả ngủ được, bật dậy làm thêm bài tập Giải Tích II, thi thoảng có chỗ khó lại lon ton ra hỏi Như.</w:t>
      </w:r>
    </w:p>
    <w:p>
      <w:pPr>
        <w:pStyle w:val="BodyText"/>
      </w:pPr>
      <w:r>
        <w:t xml:space="preserve">-"Bà đăng ký thi Olympic với tui cho vui."</w:t>
      </w:r>
    </w:p>
    <w:p>
      <w:pPr>
        <w:pStyle w:val="BodyText"/>
      </w:pPr>
      <w:r>
        <w:t xml:space="preserve">-"Hâm, tui thi sao nổi, bài khó trong sách còn chả nghĩ ra. Mà Như này...hỏi cái này nha, giả bộ có một đứa con trai ý, cái đứa đó chả phải hình mẫu nam nhân của đứa con gái, nhưng đứa con gái cứ nhắm mắt lại thấy đứa con trai, là bị gì a?"</w:t>
      </w:r>
    </w:p>
    <w:p>
      <w:pPr>
        <w:pStyle w:val="BodyText"/>
      </w:pPr>
      <w:r>
        <w:t xml:space="preserve">-"Bị điên a!!!!"</w:t>
      </w:r>
    </w:p>
    <w:p>
      <w:pPr>
        <w:pStyle w:val="BodyText"/>
      </w:pPr>
      <w:r>
        <w:t xml:space="preserve">Như nữa, còn cố ý trêu Nhạn, ghét cái mặt. Nhạn gõ đầu Như một cái rồi bĩu môi không thèm nói chuyện, Như biết Nhạn một đêm mất ngủ cơ mà mặc kệ. Sớm tinh mơ hôm sau đã thấy có người cầm bịch xôi đợi Nhạn dưới sân kí túc xá, Như biết là đợi Nhạn, chỉ là Ánh không biết, chạy xuống ôm hôn người yêu thắm thiết hại Vương bối ra bối rối gọi với theo ai kia.</w:t>
      </w:r>
    </w:p>
    <w:p>
      <w:pPr>
        <w:pStyle w:val="BodyText"/>
      </w:pPr>
      <w:r>
        <w:t xml:space="preserve">-"Nhạn ăn xôi không Nhạn?"</w:t>
      </w:r>
    </w:p>
    <w:p>
      <w:pPr>
        <w:pStyle w:val="BodyText"/>
      </w:pPr>
      <w:r>
        <w:t xml:space="preserve">Nhạn chẳng đáp mà cứ đi phăng phăng, Đỏ quay sang bảo Ánh.</w:t>
      </w:r>
    </w:p>
    <w:p>
      <w:pPr>
        <w:pStyle w:val="BodyText"/>
      </w:pPr>
      <w:r>
        <w:t xml:space="preserve">-"Cục cưng vào trước đi, anh ra công viên với Nhạn đây."</w:t>
      </w:r>
    </w:p>
    <w:p>
      <w:pPr>
        <w:pStyle w:val="BodyText"/>
      </w:pPr>
      <w:r>
        <w:t xml:space="preserve">Thành thật, hồn nhiên, hại Ánh tý sặc tiết. Lên phòng trút giận với đống váy áo của Nhạn, vừa vò vừa cắt vừa hét.</w:t>
      </w:r>
    </w:p>
    <w:p>
      <w:pPr>
        <w:pStyle w:val="BodyText"/>
      </w:pPr>
      <w:r>
        <w:t xml:space="preserve">-"Bà giết, bà chém chết mày."</w:t>
      </w:r>
    </w:p>
    <w:p>
      <w:pPr>
        <w:pStyle w:val="BodyText"/>
      </w:pPr>
      <w:r>
        <w:t xml:space="preserve">-"Bà rồ hả? Vương có cả tá người yêu, thêm hay bớt Nhạn có gì đâu mà cứ sồn sồn lên thế?"</w:t>
      </w:r>
    </w:p>
    <w:p>
      <w:pPr>
        <w:pStyle w:val="BodyText"/>
      </w:pPr>
      <w:r>
        <w:t xml:space="preserve">Duyên thắc mắc, Như đồng tình móc mỉa.</w:t>
      </w:r>
    </w:p>
    <w:p>
      <w:pPr>
        <w:pStyle w:val="BodyText"/>
      </w:pPr>
      <w:r>
        <w:t xml:space="preserve">-"Chẳng biết nếu hai đứa bay cùng được sủng thì đứa nào là chính phi đứa nào là thứ phi nhỉ?"</w:t>
      </w:r>
    </w:p>
    <w:p>
      <w:pPr>
        <w:pStyle w:val="BodyText"/>
      </w:pPr>
      <w:r>
        <w:t xml:space="preserve">-"Tất nhiên chị Nhạn nhà tui là hậu cung chi chủ rồi, mấy em lơ mơ chị đạp cho phát hết đường cứng."</w:t>
      </w:r>
    </w:p>
    <w:p>
      <w:pPr>
        <w:pStyle w:val="BodyText"/>
      </w:pPr>
      <w:r>
        <w:t xml:space="preserve">Duyên Như cười đùa phớ lớ, chỉ mỗi Ánh máu nóng ngùn ngụt. Cao Bá Vương vẫn vậy, thỉnh thoảng đi với cô thấy em nào ngon hơn, hắn vẫn háo sắc chạy qua thả thính như vậy. Nhưng cớ sao những đứa khác không làm Ánh bực bội như Nhạn? Phải chăng là vì, Ánh sợ Nhạn gái dân tộc có bùa?</w:t>
      </w:r>
    </w:p>
    <w:p>
      <w:pPr>
        <w:pStyle w:val="BodyText"/>
      </w:pPr>
      <w:r>
        <w:t xml:space="preserve">Không rõ bùa gì nhỉ? Bùa gì mà khiến A Đỏ cứ cun cút bám theo nhì nhèo.</w:t>
      </w:r>
    </w:p>
    <w:p>
      <w:pPr>
        <w:pStyle w:val="BodyText"/>
      </w:pPr>
      <w:r>
        <w:t xml:space="preserve">-"Nương đi tập thể dục a? Cho A Đỏ đi với nương với a...nương chậm chậm thôi A Đỏ đuổi không kịp a."</w:t>
      </w:r>
    </w:p>
    <w:p>
      <w:pPr>
        <w:pStyle w:val="BodyText"/>
      </w:pPr>
      <w:r>
        <w:t xml:space="preserve">-"A a cái con khỉ."</w:t>
      </w:r>
    </w:p>
    <w:p>
      <w:pPr>
        <w:pStyle w:val="BodyText"/>
      </w:pPr>
      <w:r>
        <w:t xml:space="preserve">-"Nương cũng nói thế mà a? A Đỏ bé bỏng của nương cũng nói giống nương thôi a."</w:t>
      </w:r>
    </w:p>
    <w:p>
      <w:pPr>
        <w:pStyle w:val="BodyText"/>
      </w:pPr>
      <w:r>
        <w:t xml:space="preserve">Nương nương với chả nương, A Nhạn muốn nổ đầu luôn rồi, hầm hầm quay người đá vào chân thằng con khốn nạn, gào to hết sức có thể.</w:t>
      </w:r>
    </w:p>
    <w:p>
      <w:pPr>
        <w:pStyle w:val="BodyText"/>
      </w:pPr>
      <w:r>
        <w:t xml:space="preserve">-"CÚTTTTTTTT."</w:t>
      </w:r>
    </w:p>
    <w:p>
      <w:pPr>
        <w:pStyle w:val="BodyText"/>
      </w:pPr>
      <w:r>
        <w:t xml:space="preserve">-"Sao nương lại đuổi A Đỏ? Nương giận Đỏ chuyện gì a?"</w:t>
      </w:r>
    </w:p>
    <w:p>
      <w:pPr>
        <w:pStyle w:val="BodyText"/>
      </w:pPr>
      <w:r>
        <w:t xml:space="preserve">-"Giận giận cái thằng cha nhà ngươi."</w:t>
      </w:r>
    </w:p>
    <w:p>
      <w:pPr>
        <w:pStyle w:val="BodyText"/>
      </w:pPr>
      <w:r>
        <w:t xml:space="preserve">Trong khi Nhạn tức lộn ruột thì Đỏ vẫn cứ mặt trơ trán bóng, thơm trộm vào má Nhạn một cái rồi chạy vụt lên phía trước. Máu trong người Nhạn cứ như bị đổ dồn hết về cơ mặt, nóng phừng phừng cầm dép chạy đuổi theo Đỏ đòi tính sổ. Đỏ chạy được một đoạn thì bất chợt dừng lại, đứng đợi Nhạn lia dép tới. Hắn tránh chiếc dép ngon ơ, sau đó lao ra khoá chặt hai tay Nhạn, ghé tai Nhạn ấm ức nũng nịu.</w:t>
      </w:r>
    </w:p>
    <w:p>
      <w:pPr>
        <w:pStyle w:val="Compact"/>
      </w:pPr>
      <w:r>
        <w:t xml:space="preserve">-"A Đỏ thương nương A Đỏ mới thơm nương, vậy mà nương lại đuổi đánh A Đỏ, nương quá đáng quá a."</w:t>
      </w:r>
      <w:r>
        <w:br w:type="textWrapping"/>
      </w:r>
      <w:r>
        <w:br w:type="textWrapping"/>
      </w:r>
    </w:p>
    <w:p>
      <w:pPr>
        <w:pStyle w:val="Heading2"/>
      </w:pPr>
      <w:bookmarkStart w:id="40" w:name="chap-18-a-đỏ-được-hư-mười-lần"/>
      <w:bookmarkEnd w:id="40"/>
      <w:r>
        <w:t xml:space="preserve">18. Chap 18: A Đỏ Được Hư Mười Lần</w:t>
      </w:r>
    </w:p>
    <w:p>
      <w:pPr>
        <w:pStyle w:val="Compact"/>
      </w:pPr>
      <w:r>
        <w:br w:type="textWrapping"/>
      </w:r>
      <w:r>
        <w:br w:type="textWrapping"/>
      </w:r>
    </w:p>
    <w:p>
      <w:pPr>
        <w:pStyle w:val="BodyText"/>
      </w:pPr>
      <w:r>
        <w:t xml:space="preserve">Hắn còn dám mơn trớn nhẹ bên vành tai A Nhạn nữa, đồ đểu cáng xấu xa ma bắt, hại tai Nhạn nóng bừng, tim Nhạn đập loạn, Nhạn bực chính Nhạn cứ có những cảm xúc hâm hâm ở đâu, rồi Nhạn tức tối trút giận lên Đỏ, đạp vào chân Đỏ một phát rõ mạnh nhưng vẫn lẻo mép bao biện.</w:t>
      </w:r>
    </w:p>
    <w:p>
      <w:pPr>
        <w:pStyle w:val="BodyText"/>
      </w:pPr>
      <w:r>
        <w:t xml:space="preserve">-"Nương thương A Đỏ nên nương mới đánh A Đỏ ý, thương cho roi cho vọt a."</w:t>
      </w:r>
    </w:p>
    <w:p>
      <w:pPr>
        <w:pStyle w:val="BodyText"/>
      </w:pPr>
      <w:r>
        <w:t xml:space="preserve">Lại thêm vài đạp nữa, nương giỏi võ, nương đạp là đạp thật chứ chả hề đạp yêu đạp thương như nương nguỵ biện. Đỏ đau tái mặt, khuỵ xuống ngồi bệt trên vệ cỏ ven đường. Nương Nhạn chạy bốn vòng quanh công viên mà vẫn thấy thằng con ngồi thu lu một góc, miệng kêu kệ cha nó mà lòng bứt rứt chẳng yên.</w:t>
      </w:r>
    </w:p>
    <w:p>
      <w:pPr>
        <w:pStyle w:val="BodyText"/>
      </w:pPr>
      <w:r>
        <w:t xml:space="preserve">-"Ê, sao thế?"</w:t>
      </w:r>
    </w:p>
    <w:p>
      <w:pPr>
        <w:pStyle w:val="BodyText"/>
      </w:pPr>
      <w:r>
        <w:t xml:space="preserve">Nhạn hỏi, Đỏ không có phản ứng gì cả. Nhạn mặc kệ chạy tiếp, thấy bóng nương vừa đi khuất, Đỏ cầm viên gạch di di lên chân mình, đoạn tiếp tục rúc mặt vào đầu gối. Nhạn chạy hết vòng thứ năm về, thấy chân hắn đã đỏ tấy lên rồi, Nhạn giật thót cả tim.</w:t>
      </w:r>
    </w:p>
    <w:p>
      <w:pPr>
        <w:pStyle w:val="BodyText"/>
      </w:pPr>
      <w:r>
        <w:t xml:space="preserve">-"Không phải chứ? Nãy thấy chỉ bị trầy xước xíu thôi mà."</w:t>
      </w:r>
    </w:p>
    <w:p>
      <w:pPr>
        <w:pStyle w:val="BodyText"/>
      </w:pPr>
      <w:r>
        <w:t xml:space="preserve">Nhạn vừa sờ sờ vào bắp chân Đỏ vừa sốt sắng hỏi han, Đỏ chớp chớp mi mắt phụng phịu.</w:t>
      </w:r>
    </w:p>
    <w:p>
      <w:pPr>
        <w:pStyle w:val="BodyText"/>
      </w:pPr>
      <w:r>
        <w:t xml:space="preserve">-"Để lâu ngoài gió nó bị nhiễm trùng ý."</w:t>
      </w:r>
    </w:p>
    <w:p>
      <w:pPr>
        <w:pStyle w:val="BodyText"/>
      </w:pPr>
      <w:r>
        <w:t xml:space="preserve">-"Đau lắm à?"</w:t>
      </w:r>
    </w:p>
    <w:p>
      <w:pPr>
        <w:pStyle w:val="BodyText"/>
      </w:pPr>
      <w:r>
        <w:t xml:space="preserve">Đỏ gật gật.</w:t>
      </w:r>
    </w:p>
    <w:p>
      <w:pPr>
        <w:pStyle w:val="BodyText"/>
      </w:pPr>
      <w:r>
        <w:t xml:space="preserve">-"Đi được nữa không?"</w:t>
      </w:r>
    </w:p>
    <w:p>
      <w:pPr>
        <w:pStyle w:val="BodyText"/>
      </w:pPr>
      <w:r>
        <w:t xml:space="preserve">Đỏ lắc lắc, nương đành phải cõng A Đỏ về. Đỏ nặng hơn nhiều rồi, cho dù Nhạn tập luyện nhiều sức khoẻ dẻo dai thì việc cõng Đỏ với Nhạn giờ vẫn rất cực. Đỏ vừa ôm Nhạn vừa lấy tay xoa xoa mồ hôi vương trên gáy, Nhạn thấy da mình tê rần, khoảnh khắc môi Đỏ khẽ chạm tới bờ vai mịn màng, Nhạn tưởng như không bước nổi.</w:t>
      </w:r>
    </w:p>
    <w:p>
      <w:pPr>
        <w:pStyle w:val="BodyText"/>
      </w:pPr>
      <w:r>
        <w:t xml:space="preserve">-"Ta đập chết cha nhà ngươi bây giờ!"</w:t>
      </w:r>
    </w:p>
    <w:p>
      <w:pPr>
        <w:pStyle w:val="BodyText"/>
      </w:pPr>
      <w:r>
        <w:t xml:space="preserve">Nhạn quát, Đỏ tỉnh bơ tán thành.</w:t>
      </w:r>
    </w:p>
    <w:p>
      <w:pPr>
        <w:pStyle w:val="BodyText"/>
      </w:pPr>
      <w:r>
        <w:t xml:space="preserve">-"Đúng vậy nương a, nương đánh chết cha cái đường đi nương a, đường đâu mà xóc hại A Đỏ chênh vênh ghê a."</w:t>
      </w:r>
    </w:p>
    <w:p>
      <w:pPr>
        <w:pStyle w:val="BodyText"/>
      </w:pPr>
      <w:r>
        <w:t xml:space="preserve">Cái mồm dẻo như cái kẹo, Nhạn càu nhàu vài câu rồi cho qua. Lúc đưa hắn tới cái cột nước gần nhất, Nhạn tỉ mẩn rửa vết thương sạch sẽ, nước gột hết đi phần gạch đỏ đỏ di lên để lộ mảng da thịt bị bầm có chút xíu, Nhạn giận tím mặt. Ánh mắt Đỏ nhìn Nhạn đầy ngây thơ, còn Nhạn thì nổi khùng bỏ về, Đỏ cười tủm tỉm rồi vội vã đuổi theo Nhạn chọc ghẹo.</w:t>
      </w:r>
    </w:p>
    <w:p>
      <w:pPr>
        <w:pStyle w:val="BodyText"/>
      </w:pPr>
      <w:r>
        <w:t xml:space="preserve">-"Nương lại giận A Đỏ a? Nương hơi tý là cáu giận, nương vô lý a."</w:t>
      </w:r>
    </w:p>
    <w:p>
      <w:pPr>
        <w:pStyle w:val="BodyText"/>
      </w:pPr>
      <w:r>
        <w:t xml:space="preserve">-"Ta vô lý? Thế ngươi thì sao? Ngươi khoẻ hơn trâu mà làm như lá liễu mùa thu e lệ trên lưng ta, ta cõng ngươi tới sụn xương sống rồi ngươi có biết không?"</w:t>
      </w:r>
    </w:p>
    <w:p>
      <w:pPr>
        <w:pStyle w:val="BodyText"/>
      </w:pPr>
      <w:r>
        <w:t xml:space="preserve">Đỏ ngoan ngoãn gật đầu, đoạn đưa tay nhấc bổng Nhạn vác trên vai, mặc Nhạn gào thét giãy dụa, Đỏ chỉ tỉnh bơ hỏi.</w:t>
      </w:r>
    </w:p>
    <w:p>
      <w:pPr>
        <w:pStyle w:val="BodyText"/>
      </w:pPr>
      <w:r>
        <w:t xml:space="preserve">-"Xương sống nương đau thì làm sao mà nương đi bộ được a?"</w:t>
      </w:r>
    </w:p>
    <w:p>
      <w:pPr>
        <w:pStyle w:val="BodyText"/>
      </w:pPr>
      <w:r>
        <w:t xml:space="preserve">-"Đồ nhây bựa, ta giết ngươi."</w:t>
      </w:r>
    </w:p>
    <w:p>
      <w:pPr>
        <w:pStyle w:val="BodyText"/>
      </w:pPr>
      <w:r>
        <w:t xml:space="preserve">-"Nương giết A Đỏ thì làm gì còn ai thương nương a?"</w:t>
      </w:r>
    </w:p>
    <w:p>
      <w:pPr>
        <w:pStyle w:val="BodyText"/>
      </w:pPr>
      <w:r>
        <w:t xml:space="preserve">-"Còn đầy người, ngươi không phải lo."</w:t>
      </w:r>
    </w:p>
    <w:p>
      <w:pPr>
        <w:pStyle w:val="BodyText"/>
      </w:pPr>
      <w:r>
        <w:t xml:space="preserve">-"Nhưng A Đỏ mua được nhiều lợn a, trai tráng cả bản gộp lại cho nương bao nhiêu con lợn thì A Đỏ cho nương được gấp mười lần số đó a."</w:t>
      </w:r>
    </w:p>
    <w:p>
      <w:pPr>
        <w:pStyle w:val="BodyText"/>
      </w:pPr>
      <w:r>
        <w:t xml:space="preserve">Nhạn tức tối đấm lưng Đỏ bùm bụp kiêu căng kêu không thèm, Đỏ vẫn phân tích đầy nhiệt tình. Hai đứa choảng nhau om củ tỏi, về tới ký túc xá rồi Đỏ mới thả Nhạn xuống. Ánh nghe tiếng Nhạn từ xa sợ run người, hốt hoảng gói áo váy vừa xé của Nhạn ném vào thùng rác rồi nhảy lên giường làm như không có chuyện gì xảy ra.</w:t>
      </w:r>
    </w:p>
    <w:p>
      <w:pPr>
        <w:pStyle w:val="BodyText"/>
      </w:pPr>
      <w:r>
        <w:t xml:space="preserve">Duyên với Như sợ có chiến tranh trong phòng nên không dám mách lẻo, lúc Nhạn tra khảo chỉ ậm ừ bảo chắc có thằng biến thái nào bên B7 nó khuôn trộm áo váy phơi ở dây, chuyện này cũng hay xảy ra ở các ký túc xá khác. Nhạn đành phải tha lôi váy cũ đem vào nhà tắm vừa thay đồ vừa tám chuyện với Duyên.</w:t>
      </w:r>
    </w:p>
    <w:p>
      <w:pPr>
        <w:pStyle w:val="BodyText"/>
      </w:pPr>
      <w:r>
        <w:t xml:space="preserve">-"Tui mà biết là thằng biến thái nào tui xé xác! Mà tiểu cô nương giường mình bữa nay giặt đồ sớm ghê, chắc tối có hẹn với giai hả?"</w:t>
      </w:r>
    </w:p>
    <w:p>
      <w:pPr>
        <w:pStyle w:val="BodyText"/>
      </w:pPr>
      <w:r>
        <w:t xml:space="preserve">-"Đâu có, tối đi ra đoàn trường với thầy Hải, bàn bạc chuẩn bị cho chương trình hiến máu nhân đạo sắp tới."</w:t>
      </w:r>
    </w:p>
    <w:p>
      <w:pPr>
        <w:pStyle w:val="BodyText"/>
      </w:pPr>
      <w:r>
        <w:t xml:space="preserve">Duyên ngượng ngùng giải thích, Nhạn hỏi bâng quơ thế không phải hẹn thì còn là cái gì nữa? Giọng A Nhạn cười khúc khích cứ lọt vào lỗ tai A Đỏ, sao mà nó trong trẻo, nó ngọt ngào đến thấu tim?</w:t>
      </w:r>
    </w:p>
    <w:p>
      <w:pPr>
        <w:pStyle w:val="BodyText"/>
      </w:pPr>
      <w:r>
        <w:t xml:space="preserve">-"Ê, cho em sáu triệu rưỡi."</w:t>
      </w:r>
    </w:p>
    <w:p>
      <w:pPr>
        <w:pStyle w:val="BodyText"/>
      </w:pPr>
      <w:r>
        <w:t xml:space="preserve">Ngọc Ánh thỏ thẻ, làm người yêu Cao Bá Vương thật thích, xin tiền chưa bao giờ cần trình bày lý do, xin sáu triệu rưỡi anh liền cho mười triệu. Ánh sung sướng chia tiền làm hai phần, một phần nhỏ để mua ít son phấn, phần còn lại bữa nào có người ra Hà Nội thì gửi về quê để ba mẹ may quần áo mới cho tám đứa em thơ. Đỏ vừa định cất ví thì thấy Nhạn bước ra trong bộ váy thổ cẩm, váy xoè tung bay theo bước chân trần của Nhạn, xác Đỏ ở giường Ánh nhưng hồn Đỏ đã bay tận đẩu tận đâu rồi.</w:t>
      </w:r>
    </w:p>
    <w:p>
      <w:pPr>
        <w:pStyle w:val="BodyText"/>
      </w:pPr>
      <w:r>
        <w:t xml:space="preserve">Nhạn quỳ xuống cạnh giường mình, mở chiếc hộp sắt ra phân loại tiền, tiền chẵn một trăm ngàn trở lên xếp riêng tiết kiệm mua máy tính, chỗ tiền còn lại vuốt phẳng phiu để mua cơm và tiêu linh tinh. Đầy một giường tiền lẻ mà đếm đi đếm lại được có hai trăm bảy mươi tư ngàn, ở phía đối diện tay A Đỏ vẫn cầm ví nhưng chẳng hiểu sao lại không thể rút tiền ra.</w:t>
      </w:r>
    </w:p>
    <w:p>
      <w:pPr>
        <w:pStyle w:val="BodyText"/>
      </w:pPr>
      <w:r>
        <w:t xml:space="preserve">Đâu phải hắn chưa từng cho tiền gái? Chỉ là, gái khác, Nhạn khác.</w:t>
      </w:r>
    </w:p>
    <w:p>
      <w:pPr>
        <w:pStyle w:val="BodyText"/>
      </w:pPr>
      <w:r>
        <w:t xml:space="preserve">Nhạn rất đặc biệt. Nhạn không phải "gái". Chỉ có Nhạn mới khiến lòng tự trọng của hắn tổn thương nhiều đến thế. Buổi chiều học Giải Tích II, có bài khó Nhạn quay sang hỏi thằng cùng bàn, hắn gợi ý để hắn giải cho, Nhạn bĩu môi đầy khinh bỉ.</w:t>
      </w:r>
    </w:p>
    <w:p>
      <w:pPr>
        <w:pStyle w:val="BodyText"/>
      </w:pPr>
      <w:r>
        <w:t xml:space="preserve">-"Giải Tích I còn chưa qua mà đòi xí xớn?"</w:t>
      </w:r>
    </w:p>
    <w:p>
      <w:pPr>
        <w:pStyle w:val="BodyText"/>
      </w:pPr>
      <w:r>
        <w:t xml:space="preserve">Rồi Nhạn lại cười tươi như hoa bắt chuyện với ai kia, sĩ diện của một thằng đàn ông bị sỉ vả, mặt Đỏ đen, tim Đỏ nhói. Thế rồi, Đỏ đã đưa ra những kế hoạch mang tính quyết định của đời mình.</w:t>
      </w:r>
    </w:p>
    <w:p>
      <w:pPr>
        <w:pStyle w:val="BodyText"/>
      </w:pPr>
      <w:r>
        <w:t xml:space="preserve">"Lát đi bar không mày?"</w:t>
      </w:r>
    </w:p>
    <w:p>
      <w:pPr>
        <w:pStyle w:val="BodyText"/>
      </w:pPr>
      <w:r>
        <w:t xml:space="preserve">Vũ nhắn tin lúc bảy giờ tối. Thường Vương sẽ trả lời ngay tức khắc, nhưng nay tám rưỡi mới thấy thằng bạn lộ diện.</w:t>
      </w:r>
    </w:p>
    <w:p>
      <w:pPr>
        <w:pStyle w:val="BodyText"/>
      </w:pPr>
      <w:r>
        <w:t xml:space="preserve">"Tao bận."</w:t>
      </w:r>
    </w:p>
    <w:p>
      <w:pPr>
        <w:pStyle w:val="BodyText"/>
      </w:pPr>
      <w:r>
        <w:t xml:space="preserve">"Bận ở khách sạn phố nào để tao ra đón?"</w:t>
      </w:r>
    </w:p>
    <w:p>
      <w:pPr>
        <w:pStyle w:val="BodyText"/>
      </w:pPr>
      <w:r>
        <w:t xml:space="preserve">"Không, đang ở nhà."</w:t>
      </w:r>
    </w:p>
    <w:p>
      <w:pPr>
        <w:pStyle w:val="BodyText"/>
      </w:pPr>
      <w:r>
        <w:t xml:space="preserve">Gia đình Vương sở hữu rất nhiều biệt thự lớn, nội thành ngoại thành đều có, tuy nhiên cái biệt thư mà được hắn gọi là nhà thì chưa bao giờ hắn dẫn gái về. Bởi vậy nên Vũ tò mò hỏi.</w:t>
      </w:r>
    </w:p>
    <w:p>
      <w:pPr>
        <w:pStyle w:val="BodyText"/>
      </w:pPr>
      <w:r>
        <w:t xml:space="preserve">"Đón hẳn về nhà cơ à? Em nào mà kinh thế?"</w:t>
      </w:r>
    </w:p>
    <w:p>
      <w:pPr>
        <w:pStyle w:val="BodyText"/>
      </w:pPr>
      <w:r>
        <w:t xml:space="preserve">"Không có."</w:t>
      </w:r>
    </w:p>
    <w:p>
      <w:pPr>
        <w:pStyle w:val="BodyText"/>
      </w:pPr>
      <w:r>
        <w:t xml:space="preserve">"Thế mày bận cái chó gì?"</w:t>
      </w:r>
    </w:p>
    <w:p>
      <w:pPr>
        <w:pStyle w:val="BodyText"/>
      </w:pPr>
      <w:r>
        <w:t xml:space="preserve">"Bận học."</w:t>
      </w:r>
    </w:p>
    <w:p>
      <w:pPr>
        <w:pStyle w:val="BodyText"/>
      </w:pPr>
      <w:r>
        <w:t xml:space="preserve">Tin nhắn gửi đi, có người tiếp tục chăm chú đọc sách, có người hoảng hồn rớt cả bịch quẩy vào nồi nước phở. Rồi lát sau, lại có tin nhắn tiếp.</w:t>
      </w:r>
    </w:p>
    <w:p>
      <w:pPr>
        <w:pStyle w:val="BodyText"/>
      </w:pPr>
      <w:r>
        <w:t xml:space="preserve">"Tích phân hai lớp tính như nào hả mày?"</w:t>
      </w:r>
    </w:p>
    <w:p>
      <w:pPr>
        <w:pStyle w:val="BodyText"/>
      </w:pPr>
      <w:r>
        <w:t xml:space="preserve">Lần này, là rớt điện thoại, cũng may không vào nồi nước phở mà văng xuống bồn rửa. Cũng may, điện thoại chống nước. Máy lại báo tin nhắn thứ ba, còn khắm hơn nữa.</w:t>
      </w:r>
    </w:p>
    <w:p>
      <w:pPr>
        <w:pStyle w:val="BodyText"/>
      </w:pPr>
      <w:r>
        <w:t xml:space="preserve">"Vũ à, tao biết mày nhớ tao. Nhớ tới mức ngày đêm thất thần, cầm có túi quẩy cũng không nổi. Tao có gián điệp ở quán nên mày đừng chối."</w:t>
      </w:r>
    </w:p>
    <w:p>
      <w:pPr>
        <w:pStyle w:val="BodyText"/>
      </w:pPr>
      <w:r>
        <w:t xml:space="preserve">Là con Như, Vũ hơi cười cười nhưng lại đăm chiêu ngó ngang ngó dọc, rốt cuộc con ranh nó đã mua chuộc được đứa nào rồi? Cũng không sao cả, đằng nào mai sau nó chả là bà chủ quán này.</w:t>
      </w:r>
    </w:p>
    <w:p>
      <w:pPr>
        <w:pStyle w:val="BodyText"/>
      </w:pPr>
      <w:r>
        <w:t xml:space="preserve">Thế nhưng vẫn cứ thích trêu nó, vẫn "seen" mà không "rep". Như ỉu xìu, tin đậu vào đội tuyển Olympic của trường cũng không làm nó vui lên được. Ánh mải mua sắm, Duyên còn lịch đi chơi với anh Hải, những ngày này chỉ còn Nhạn ở nhà với nó. Cơ mà thỉnh thoảng tầm xế chiều Nhạn cũng bận, bận dắt chó đi dạo.</w:t>
      </w:r>
    </w:p>
    <w:p>
      <w:pPr>
        <w:pStyle w:val="BodyText"/>
      </w:pPr>
      <w:r>
        <w:t xml:space="preserve">Mấy ngày nay chó nhà A Đỏ không chịu ra công viên, cứ ngồi tịt trên phòng hắn. Nhạn tiếc tiền lương nên lẽo đẽo lên phòng A Đỏ ngồi cùng bọn chó đến hết giờ thì về. A Đỏ giận Nhạn không thèm nói chuyện. Một tuần sau hôm thi giữa kỳ hai, Nhạn vừa tới nhà Đỏ liền thấy mấy em chó lao ra đón Nhạn, em nào cũng được đội mũ có cục bông hồng hồng, lại còn mặc váy thổ cẩm nhảy nhót, Nhạn nheo mắt nhìn, vì đâu mà quen đến thế?</w:t>
      </w:r>
    </w:p>
    <w:p>
      <w:pPr>
        <w:pStyle w:val="BodyText"/>
      </w:pPr>
      <w:r>
        <w:t xml:space="preserve">Bên trong tiếng nhạc xập xình, đàn em của Đỏ nhảy múa tưng bừng. Bên ngoài người làm chạy ra chạy vào tấp nập. Hoá ra nhà A Đỏ bữa nay mở tiệc ăn mừng.</w:t>
      </w:r>
    </w:p>
    <w:p>
      <w:pPr>
        <w:pStyle w:val="BodyText"/>
      </w:pPr>
      <w:r>
        <w:t xml:space="preserve">-"Chúc mừng đại ca."</w:t>
      </w:r>
    </w:p>
    <w:p>
      <w:pPr>
        <w:pStyle w:val="BodyText"/>
      </w:pPr>
      <w:r>
        <w:t xml:space="preserve">-"Ly này em xin kính đại ca!"</w:t>
      </w:r>
    </w:p>
    <w:p>
      <w:pPr>
        <w:pStyle w:val="BodyText"/>
      </w:pPr>
      <w:r>
        <w:t xml:space="preserve">-"Đại ca là tấm gương lớn để cả bang Cọp Đen noi theo."</w:t>
      </w:r>
    </w:p>
    <w:p>
      <w:pPr>
        <w:pStyle w:val="BodyText"/>
      </w:pPr>
      <w:r>
        <w:t xml:space="preserve">Cả chục con người trầm trồ ngưỡng mộ cũng không bằng một lời công nhận của Nhạn. Thế cho nên, Đỏ cầm tờ poster cỡ bự đi ra, nghêng ngang đập vào mặt Nhạn. Là phiếu điểm được phóng to rồi in khổ lớn, bảy con bốn, một con bốn phẩy hai lăm, toàn bộ là điểm D chứ không phải F, thi giữa kỳ vừa rồi, A Đỏ đã xuất sắc qua tất cả các môn.</w:t>
      </w:r>
    </w:p>
    <w:p>
      <w:pPr>
        <w:pStyle w:val="BodyText"/>
      </w:pPr>
      <w:r>
        <w:t xml:space="preserve">Với một người phải thi đến tám môn, tính cả các môn học lại thì A Đỏ tự thấy thành tích này là quá kinh khủng khiếp, vẻ mặt hắn vênh vênh tự đắc khiến A Nhạn không khỏi phì cười.</w:t>
      </w:r>
    </w:p>
    <w:p>
      <w:pPr>
        <w:pStyle w:val="BodyText"/>
      </w:pPr>
      <w:r>
        <w:t xml:space="preserve">-"A Đỏ giỏi ghê!"</w:t>
      </w:r>
    </w:p>
    <w:p>
      <w:pPr>
        <w:pStyle w:val="BodyText"/>
      </w:pPr>
      <w:r>
        <w:t xml:space="preserve">Đỏ không biết Nhạn mỉa, sung sướng nũng nịu.</w:t>
      </w:r>
    </w:p>
    <w:p>
      <w:pPr>
        <w:pStyle w:val="BodyText"/>
      </w:pPr>
      <w:r>
        <w:t xml:space="preserve">-"Vậy nương phải thưởng cho A Đỏ a."</w:t>
      </w:r>
    </w:p>
    <w:p>
      <w:pPr>
        <w:pStyle w:val="BodyText"/>
      </w:pPr>
      <w:r>
        <w:t xml:space="preserve">Nhạn kiêu kiêu quay đi, nhưng trong lòng vẫn để tâm. Tối đó chẳng hiểu sao lại vẽ phiếu bé ngoan trêu ghẹo A Đỏ, vừa vẽ vừa tủm tỉm cười. Hôm sau đến nhà Đỏ còn nghiêm chỉnh để trong túi áo, định gặp Đỏ sẽ giả bộ làm rơi xuống đất, cứ tưởng tượng ánh mắt thích thú của Đỏ, má Nhạn liền ửng hồng.</w:t>
      </w:r>
    </w:p>
    <w:p>
      <w:pPr>
        <w:pStyle w:val="BodyText"/>
      </w:pPr>
      <w:r>
        <w:t xml:space="preserve">Tiếc rằng, Đỏ không về, cả tháng sau cũng chẳng thấy tăm hơi. Ông quản gia nói Đỏ đi giao hàng rồi, mãi bên châu Âu, xa xôi cách trở lắm. Xót ruột cậu chủ, ông lấy khăn mùi soa chấm chấm khoé mắt đỏ hoe.</w:t>
      </w:r>
    </w:p>
    <w:p>
      <w:pPr>
        <w:pStyle w:val="BodyText"/>
      </w:pPr>
      <w:r>
        <w:t xml:space="preserve">Chó mong Đỏ, hễ đi dạo xong là lại lên phòng nằm bò ra sàn đợi chờ, Nhạn cũng đi theo tụi nó, Nhạn nhớ Đỏ hay ngồi ở cái bàn đối diện học bài, Nhạn nhớ thi thoảng Đỏ bò xuống trêu chó, ghét Nhạn nhưng hay ngứa tay búng tai Nhạn, Nhạn đánh Đỏ, Đỏ trả đũa Nhạn.</w:t>
      </w:r>
    </w:p>
    <w:p>
      <w:pPr>
        <w:pStyle w:val="BodyText"/>
      </w:pPr>
      <w:r>
        <w:t xml:space="preserve">Nhạn giỏi nhất lớp học võ, tính bạn bè xung quanh thì chỉ có Đỏ mới có thể đấu lại được Nhạn. Đỏ chưa từng phản công, Đỏ chỉ đánh tự vệ thôi, cơ mà Nhạn vẫn chả thắng được. Đỏ đi vắng thật buồn chán, thật ngứa chân ngứa tay quá a.</w:t>
      </w:r>
    </w:p>
    <w:p>
      <w:pPr>
        <w:pStyle w:val="BodyText"/>
      </w:pPr>
      <w:r>
        <w:t xml:space="preserve">Đến chập tối, mấy em chó đói meo xuống nhà ăn xúc xích chiên. Nhạn thấy lông các em rụng đầy rẫy liền lấy máy hút bụi dọn phòng cho A Đỏ, rồi vì không yên tâm nên Nhạn cầm chổi lau quanh phòng.</w:t>
      </w:r>
    </w:p>
    <w:p>
      <w:pPr>
        <w:pStyle w:val="BodyText"/>
      </w:pPr>
      <w:r>
        <w:t xml:space="preserve">-"Nương lau phòng cho A Đỏ a? Không ai thuê mà nương vẫn lau, nương lo A Đỏ bị dị ứng bụi a?"</w:t>
      </w:r>
    </w:p>
    <w:p>
      <w:pPr>
        <w:pStyle w:val="BodyText"/>
      </w:pPr>
      <w:r>
        <w:t xml:space="preserve">Đã là ngày thứ bốn mươi không nghe giọng A Đỏ mè nheo, khoảnh khắc ngẩng lên, thấy A Đỏ ngay sát bên mình, chân tay A Nhạn rụng rời. Nhạn ngơ ngác nhìn Đỏ, Đỏ còn nhìn Nhạn ghê hơn thế, bất chợt, Đỏ bảo.</w:t>
      </w:r>
    </w:p>
    <w:p>
      <w:pPr>
        <w:pStyle w:val="BodyText"/>
      </w:pPr>
      <w:r>
        <w:t xml:space="preserve">-"A Đỏ...A Đỏ...nhớ...nương."</w:t>
      </w:r>
    </w:p>
    <w:p>
      <w:pPr>
        <w:pStyle w:val="BodyText"/>
      </w:pPr>
      <w:r>
        <w:t xml:space="preserve">Hắn lại trêu Nhạn rồi, chỉ là trêu thôi sao tim Nhạn run rẩy đến thế? Nhạn vịn tay vào thành giường toan đứng dậy, nhưng đứng không nổi, vòng tay của hắn đã giữ chặt bên eo Nhạn từ lúc nào? Và hắn, còn dám ghé tới gần Nhạn, rất nhanh thơm lên môi Nhạn. Người Nhạn nóng bừng, thuận tay tát cho A Đỏ một phát, Đỏ chả giận, chỉ nhõng nhẹo hỏi.</w:t>
      </w:r>
    </w:p>
    <w:p>
      <w:pPr>
        <w:pStyle w:val="BodyText"/>
      </w:pPr>
      <w:r>
        <w:t xml:space="preserve">-"A Đỏ cứ hư là bị vả a? Có phải cứ hư một lần là bị vả một phát a?"</w:t>
      </w:r>
    </w:p>
    <w:p>
      <w:pPr>
        <w:pStyle w:val="BodyText"/>
      </w:pPr>
      <w:r>
        <w:t xml:space="preserve">-"Hư một lần vả ba phát."</w:t>
      </w:r>
    </w:p>
    <w:p>
      <w:pPr>
        <w:pStyle w:val="BodyText"/>
      </w:pPr>
      <w:r>
        <w:t xml:space="preserve">Nhạn tuyên bố đầy cương quyết, doạ cho hắn sợ chết khiếp đi, ấy vậy mà hắn không sợ, hắn tự đưa tay lên mặt, tự vả mình. Nhanh và đều đến mức Nhạn không đếm nổi là bao nhiêu cái, chỉ biết một lúc sau, mặt A Đỏ đã đỏ lừ, rồi hắn phấn khởi tuyên bố.</w:t>
      </w:r>
    </w:p>
    <w:p>
      <w:pPr>
        <w:pStyle w:val="BodyText"/>
      </w:pPr>
      <w:r>
        <w:t xml:space="preserve">-"A Đỏ vừa vả hộ nương ba mươi phát, giờ A Đỏ được hư mười lần."</w:t>
      </w:r>
    </w:p>
    <w:p>
      <w:pPr>
        <w:pStyle w:val="Compact"/>
      </w:pPr>
      <w:r>
        <w:t xml:space="preserve">Đoạn, không chút do dự hắn siết A Nhạn chặt hơn, hôn thật sâu lên cánh môi đỏ mọng ấy!</w:t>
      </w:r>
      <w:r>
        <w:br w:type="textWrapping"/>
      </w:r>
      <w:r>
        <w:br w:type="textWrapping"/>
      </w:r>
    </w:p>
    <w:p>
      <w:pPr>
        <w:pStyle w:val="Heading2"/>
      </w:pPr>
      <w:bookmarkStart w:id="41" w:name="chap-19-mất-hết-sạch-sành-sanh-rồi"/>
      <w:bookmarkEnd w:id="41"/>
      <w:r>
        <w:t xml:space="preserve">19. Chap 19: Mất Hết Sạch Sành Sanh Rồi</w:t>
      </w:r>
    </w:p>
    <w:p>
      <w:pPr>
        <w:pStyle w:val="Compact"/>
      </w:pPr>
      <w:r>
        <w:br w:type="textWrapping"/>
      </w:r>
      <w:r>
        <w:br w:type="textWrapping"/>
      </w:r>
    </w:p>
    <w:p>
      <w:pPr>
        <w:pStyle w:val="BodyText"/>
      </w:pPr>
      <w:r>
        <w:t xml:space="preserve">Môi A Đỏ cứ miết lấy môi Nhạn, mềm mềm, ngọt ngọt, ngọt hơn tất cả những loại trái rừng Nhạn từng được ăn, ngọt lìm lịm lại hơi thanh thanh. Người ta hay cảnh báo cẩn thận dân miền núi có bùa cơ mà dân thành phố cũng kém cạnh gì đâu? A Đỏ bỏ cái thứ bùa khỉ gì mà khiến A Nhạn bị u mê lú lẫn luôn a.</w:t>
      </w:r>
    </w:p>
    <w:p>
      <w:pPr>
        <w:pStyle w:val="BodyText"/>
      </w:pPr>
      <w:r>
        <w:t xml:space="preserve">-"Ta...ta...đập chết nhà ngươi."</w:t>
      </w:r>
    </w:p>
    <w:p>
      <w:pPr>
        <w:pStyle w:val="BodyText"/>
      </w:pPr>
      <w:r>
        <w:t xml:space="preserve">Nhạn mắng, nhưng giọng điệu lại chẳng giống người đang mắng, nhỏ nhẹ yếu ớt y hệt cô nương nhỏ nũng nịu người yêu. Đỏ hư hỗn thêm một cơ số lần rồi cố ý đưa má ra mời Nhạn xử, hai cái má đỏ rực, Nhạn giơ tay lên rồi nhưng xót chẳng giáng xuống được. Giận mình, giận Đỏ, bất chợt Nhạn khóc rấm rứt.</w:t>
      </w:r>
    </w:p>
    <w:p>
      <w:pPr>
        <w:pStyle w:val="BodyText"/>
      </w:pPr>
      <w:r>
        <w:t xml:space="preserve">-"Mất hết rồi, thế là mất hết sạch sành sanh rồi, từ cái nắm tay đầu tiên cũng mất cho ngươi rồi, trai bản ai mà thèm ta nữa chứ? Ai mà thèm mang lợn sang nhà ta a? Rồi ta ế chồng đó a..."</w:t>
      </w:r>
    </w:p>
    <w:p>
      <w:pPr>
        <w:pStyle w:val="BodyText"/>
      </w:pPr>
      <w:r>
        <w:t xml:space="preserve">-"Đừng lo, A Đỏ đem lợn cho nương, muốn bao nhiêu con có ngần đó."</w:t>
      </w:r>
    </w:p>
    <w:p>
      <w:pPr>
        <w:pStyle w:val="BodyText"/>
      </w:pPr>
      <w:r>
        <w:t xml:space="preserve">Đỏ sốt ruột, vừa đưa tay lau nước mắt cho Nhạn vừa ngọt giọng dỗ dành.</w:t>
      </w:r>
    </w:p>
    <w:p>
      <w:pPr>
        <w:pStyle w:val="BodyText"/>
      </w:pPr>
      <w:r>
        <w:t xml:space="preserve">-"Muốn một ngàn con...không...một vạn con, ngươi có khối a."</w:t>
      </w:r>
    </w:p>
    <w:p>
      <w:pPr>
        <w:pStyle w:val="BodyText"/>
      </w:pPr>
      <w:r>
        <w:t xml:space="preserve">Nhạn chu môi đòi hỏi, cho chừa A Đỏ cái tật bốc phét, không ngờ A Đỏ còn chém gió kinh hơn nữa.</w:t>
      </w:r>
    </w:p>
    <w:p>
      <w:pPr>
        <w:pStyle w:val="BodyText"/>
      </w:pPr>
      <w:r>
        <w:t xml:space="preserve">-"Một tỷ con cũng được, lợn thôi mà, làm gì mà căng?"</w:t>
      </w:r>
    </w:p>
    <w:p>
      <w:pPr>
        <w:pStyle w:val="BodyText"/>
      </w:pPr>
      <w:r>
        <w:t xml:space="preserve">-"Cả trâu bò nữa a, ta là con gái trưởng bản mà, cao giá lắm a."</w:t>
      </w:r>
    </w:p>
    <w:p>
      <w:pPr>
        <w:pStyle w:val="BodyText"/>
      </w:pPr>
      <w:r>
        <w:t xml:space="preserve">-"Được, nương yên tâm, cao đến mấy A Đỏ cũng lo được."</w:t>
      </w:r>
    </w:p>
    <w:p>
      <w:pPr>
        <w:pStyle w:val="BodyText"/>
      </w:pPr>
      <w:r>
        <w:t xml:space="preserve">Đỏ hứa, Nhạn nãy giờ chỉ lo Nhạn ế, ê mặt trưởng bản Cù La Quả, ê mặt anh rể Cù La Chim, ê mặt nương, ê mặt A Tuyết, ê mặt cả mấy đứa cháu của Nhạn nên giờ có người đảm bảo tự dưng nhẹ lòng khủng khiếp.</w:t>
      </w:r>
    </w:p>
    <w:p>
      <w:pPr>
        <w:pStyle w:val="BodyText"/>
      </w:pPr>
      <w:r>
        <w:t xml:space="preserve">Cái con Lò Thị Vôi đó a, kém xinh hơn Nhạn nhưng không đi học đại học nên lấy chồng rồi, lấy trai dưới phố huyện, hôm dạm ngõ được hẳn mười trâu mười bò mười lợn a, cả bản ai cũng ngưỡng mộ. Nghe tin Nhạn vừa mừng cho nó lại vừa áp lực, chỉ sợ sau này Nhạn không được như thế thì dân bản người ta cười chê. Thật may gặp được A Đỏ người tốt, A Đỏ hào phòng quá a!</w:t>
      </w:r>
    </w:p>
    <w:p>
      <w:pPr>
        <w:pStyle w:val="BodyText"/>
      </w:pPr>
      <w:r>
        <w:t xml:space="preserve">-"A Đỏ nói lời phải giữ lời a, móc tay hứa a."</w:t>
      </w:r>
    </w:p>
    <w:p>
      <w:pPr>
        <w:pStyle w:val="BodyText"/>
      </w:pPr>
      <w:r>
        <w:t xml:space="preserve">A Nhạn ra điều kiện, A Đỏ khí khái đồng ý. Nhạn nhoẻn miệng cười vui vẻ, Đỏ bần thần ngắm Nhạn, nắm tay kéo Nhạn rủ đi ăn. A Nhạn ngồi siêu xe của A Đỏ quen rồi, chẳng bị chóng mặt gì nữa, miệng còn ca hát vui vẻ ghê lắm.</w:t>
      </w:r>
    </w:p>
    <w:p>
      <w:pPr>
        <w:pStyle w:val="BodyText"/>
      </w:pPr>
      <w:r>
        <w:t xml:space="preserve">"Hỡi người thương anh đừng nhòm em nha,</w:t>
      </w:r>
    </w:p>
    <w:p>
      <w:pPr>
        <w:pStyle w:val="BodyText"/>
      </w:pPr>
      <w:r>
        <w:t xml:space="preserve">Muốn rước em xin đến nhà A Đỏ,</w:t>
      </w:r>
    </w:p>
    <w:p>
      <w:pPr>
        <w:pStyle w:val="BodyText"/>
      </w:pPr>
      <w:r>
        <w:t xml:space="preserve">A Đỏ sẽ cho anh trâu, cho anh lợn, cho anh bò,</w:t>
      </w:r>
    </w:p>
    <w:p>
      <w:pPr>
        <w:pStyle w:val="BodyText"/>
      </w:pPr>
      <w:r>
        <w:t xml:space="preserve">Để thầy nương chúng mình làm cỗ..."</w:t>
      </w:r>
    </w:p>
    <w:p>
      <w:pPr>
        <w:pStyle w:val="BodyText"/>
      </w:pPr>
      <w:r>
        <w:t xml:space="preserve">Chiếc xe thể thao đột ngột phanh gấp, A Đỏ quay sang nhìn A Nhạn chằm chằm, mặt tím đen tím xanh, hầm hầm tức giận.</w:t>
      </w:r>
    </w:p>
    <w:p>
      <w:pPr>
        <w:pStyle w:val="BodyText"/>
      </w:pPr>
      <w:r>
        <w:t xml:space="preserve">-"Cái gì? Bố cho chúng mày lợn để làm cỗ?"</w:t>
      </w:r>
    </w:p>
    <w:p>
      <w:pPr>
        <w:pStyle w:val="BodyText"/>
      </w:pPr>
      <w:r>
        <w:t xml:space="preserve">-"A Đỏ hứa rồi a, còn móc tay rồi a."</w:t>
      </w:r>
    </w:p>
    <w:p>
      <w:pPr>
        <w:pStyle w:val="BodyText"/>
      </w:pPr>
      <w:r>
        <w:t xml:space="preserve">A Nhạn ngây thơ đáp, A Đỏ nổi khùng phóng xe tít mít, Nhạn tuy không say nhưng mắt rơm rớm, tại Nhạn sợ A Đỏ nuốt lời a. Xe dừng ở trước một quán nhậu có biển to bự "Black Tiger Restaurant", Đỏ hầm hầm vứt chìa khoá cho đàn em, Nhạn lẽo đẽo đằng sau nhì nhèo hỏi chuyện mấy con lợn.</w:t>
      </w:r>
    </w:p>
    <w:p>
      <w:pPr>
        <w:pStyle w:val="BodyText"/>
      </w:pPr>
      <w:r>
        <w:t xml:space="preserve">Thằng Cường trông thấy cảnh ấy chợt hiểu ra vì sao bữa nay đại ca đi giao hàng về lại không ra quán phè phỡn mà phóng về nhà trước. Dưới cái trừng mắt của nó, cả bang Cọp Đen đang hò dô đú đởn ngay lập tức im thin thít, lầm lũi đứng lên xếp ngay ngắn thành hai hàng khom lưng chào đón đại ca.</w:t>
      </w:r>
    </w:p>
    <w:p>
      <w:pPr>
        <w:pStyle w:val="BodyText"/>
      </w:pPr>
      <w:r>
        <w:t xml:space="preserve">-"Dạ, chuẩn bị mấy em ạ?"</w:t>
      </w:r>
    </w:p>
    <w:p>
      <w:pPr>
        <w:pStyle w:val="BodyText"/>
      </w:pPr>
      <w:r>
        <w:t xml:space="preserve">Thằng Cường khép nép hỏi, Vương đại ca không nói không rằng bước lên lầu. Nó ngơ mất mấy giây, xong đoán chắc như cũ nên lệnh cho bọn kia tiếp tục ăn còn tự mình đi căn dặn. Chỉ một loáng sau, đã có năm em chân dài cùng nhau bê một mâm cua lên phục vụ. A Nhạn há hốc, không phải vì các em trắng trẻo bụ bẫm, mà bởi Nhạn chưa bao giờ nhìn thấy con cua cỡ bự như vậy.</w:t>
      </w:r>
    </w:p>
    <w:p>
      <w:pPr>
        <w:pStyle w:val="BodyText"/>
      </w:pPr>
      <w:r>
        <w:t xml:space="preserve">Cua khổng lồ, mấy em chân yếu tay mềm ghè mãi không xong, chị Nhạn ngứa mắt lao vào vặn rắc một cái đứt liền. Chị tốt bụng đưa mỗi đứa một cái càng, chị bóc chị ăn, còn các em bóc hầu anh Vương.</w:t>
      </w:r>
    </w:p>
    <w:p>
      <w:pPr>
        <w:pStyle w:val="BodyText"/>
      </w:pPr>
      <w:r>
        <w:t xml:space="preserve">Ngặt nỗi, anh Vương anh chỉ thấy miếng thịt cua trên tay chị Nhạn ngon. Còn những miếng khác, từ những bàn tay khác, không hiểu sao bữa nay anh không có khẩu vị. Anh khẽ xua tay, các em biết ý lui hết, rồi anh gõ xuống mặt bàn ba phát, lập tức có người lên dọn dẹp, bày ra một mâm mới, thay con cua khác.</w:t>
      </w:r>
    </w:p>
    <w:p>
      <w:pPr>
        <w:pStyle w:val="BodyText"/>
      </w:pPr>
      <w:r>
        <w:t xml:space="preserve">Từ đầu đến cuối điệu bộ lười biếng chả nói câu nào của Đỏ khiến Nhạn trố mắt, Nhạn chưa từng nghĩ Đỏ có bản lĩnh đến vậy, chỉ nhíu mày thôi cũng khiến người ta sợ run cầm cập. Nhạn cũng chưa từng nghĩ, mặt Đỏ có thể lật nhanh hơn lật bánh tráng, cánh cửa phòng đóng lại, Đỏ liền trở về Đỏ của mọi ngày, ngả người xuống sàn nhà, ghé đầu tựa lên đùi Nhạn nhõng nhẽo.</w:t>
      </w:r>
    </w:p>
    <w:p>
      <w:pPr>
        <w:pStyle w:val="BodyText"/>
      </w:pPr>
      <w:r>
        <w:t xml:space="preserve">-"Nương, A Đỏ đói."</w:t>
      </w:r>
    </w:p>
    <w:p>
      <w:pPr>
        <w:pStyle w:val="BodyText"/>
      </w:pPr>
      <w:r>
        <w:t xml:space="preserve">-"Mặc xác A Đỏ, A Đỏ là đồ nuốt lời."</w:t>
      </w:r>
    </w:p>
    <w:p>
      <w:pPr>
        <w:pStyle w:val="BodyText"/>
      </w:pPr>
      <w:r>
        <w:t xml:space="preserve">-"Đâu có nuốt lời đâu, cho nương lợn là được chứ gì?"</w:t>
      </w:r>
    </w:p>
    <w:p>
      <w:pPr>
        <w:pStyle w:val="BodyText"/>
      </w:pPr>
      <w:r>
        <w:t xml:space="preserve">A Nhạn cười tủm, do đang đói hoa cả mắt nên tiếp tục ăn ngon ơ. A Đỏ đưa tay lên bẹo má Nhạn, chớp chớp mi mắt cong vút, ỉu xìu làm bộ làm tịch.</w:t>
      </w:r>
    </w:p>
    <w:p>
      <w:pPr>
        <w:pStyle w:val="BodyText"/>
      </w:pPr>
      <w:r>
        <w:t xml:space="preserve">-"A Đỏ đi giao hàng xa xôi cách trở mệt chết đi được ý."</w:t>
      </w:r>
    </w:p>
    <w:p>
      <w:pPr>
        <w:pStyle w:val="BodyText"/>
      </w:pPr>
      <w:r>
        <w:t xml:space="preserve">-"Mệt kệ A Đỏ, liên quan gì tới ta?"</w:t>
      </w:r>
    </w:p>
    <w:p>
      <w:pPr>
        <w:pStyle w:val="BodyText"/>
      </w:pPr>
      <w:r>
        <w:t xml:space="preserve">-"Sao lại không liên quan? A Đỏ không đi làm kiếm đâu tiền mua lợn cho nương? A Đỏ vất vả đều là vì nương còn gì?"</w:t>
      </w:r>
    </w:p>
    <w:p>
      <w:pPr>
        <w:pStyle w:val="BodyText"/>
      </w:pPr>
      <w:r>
        <w:t xml:space="preserve">Nhạn đuối lý, vơ một đống thịt cua đang gỡ dở nhét cho A Đỏ, đợi hắn ăn xong thì nhét thêm đống nữa, càng nhét nhiều hắn càng ít mè nheo, Nhạn đỡ mệt. Thế nhưng tên này hắn hư kinh hoàng, no nê xong liền rúc vào bụng Nhạn dụi dụi mặt, Nhạn quát thì phụng phịu.</w:t>
      </w:r>
    </w:p>
    <w:p>
      <w:pPr>
        <w:pStyle w:val="BodyText"/>
      </w:pPr>
      <w:r>
        <w:t xml:space="preserve">-"Nương là nương của A Đỏ mà ôm một cái cũng không được à?"</w:t>
      </w:r>
    </w:p>
    <w:p>
      <w:pPr>
        <w:pStyle w:val="BodyText"/>
      </w:pPr>
      <w:r>
        <w:t xml:space="preserve">Đoạn hắn còn rúc sâu hơn, người Nhạn thơm thơm, hắn nhọc quá ngủ thiếp lúc nào không hay. Hơn một tháng bôn ba khắp nơi, có lẽ với hắn đây là khoảnh khắc bình yên nhất. Hơn một tháng cứ hay mơ về hắn, có lẽ với Nhạn đây là giây phút chân thực nhất.</w:t>
      </w:r>
    </w:p>
    <w:p>
      <w:pPr>
        <w:pStyle w:val="BodyText"/>
      </w:pPr>
      <w:r>
        <w:t xml:space="preserve">Ngón tay Nhạn khẽ chạm tới hàng lông mày dày rậm của hắn, chạm khẽ rồi rụt lại, rụt lại rồi không kiềm được lại chạm tới. Chạm một cái có sao đâu? A Nhạn là nương người ta cơ mà? Nương Nhạn hay bẹo má Nhạn trêu đó thôi, nương Nhạn cũng ôm Nhạn mà, hồi Nhạn bé nương còn thơm má Nhạn nữa cơ!</w:t>
      </w:r>
    </w:p>
    <w:p>
      <w:pPr>
        <w:pStyle w:val="BodyText"/>
      </w:pPr>
      <w:r>
        <w:t xml:space="preserve">Là nương thì được phép như vậy a. Nhạn nghĩ ngợi đâu đâu, rồi ngập ngừng cúi xuống áp cánh môi mình lên má Đỏ. Da Đỏ mịn quá, cảm giác còn thích hơn là thơm mấy đứa cháu nhỏ ở nhà, cả người Nhạn nóng bừng, đầu óc chợt bần thần mụ mị.</w:t>
      </w:r>
    </w:p>
    <w:p>
      <w:pPr>
        <w:pStyle w:val="BodyText"/>
      </w:pPr>
      <w:r>
        <w:t xml:space="preserve">Đêm đó, Nhạn về ký túc xá rất muộn. Như còn về muộn hơn, Như trở về từ Huế, nghe nói tàu gặp trục trặc bị hoãn, cộng thêm thành tích của đội tuyển Olympic năm nay cao khủng khiếp, hai môn Giải Tích và Đại Số đều đạt bốn giải nhất một giải nhì nên nhà trường quyết định đầu tư vé máy bay cho đội tuyển.</w:t>
      </w:r>
    </w:p>
    <w:p>
      <w:pPr>
        <w:pStyle w:val="BodyText"/>
      </w:pPr>
      <w:r>
        <w:t xml:space="preserve">Như về được không lâu thì Vũ hớt hải chạy tới, Nhạn phải chạy xuống nói chuyện với Vũ qua cánh cửa sắt, đúng theo lời dặn của Như.</w:t>
      </w:r>
    </w:p>
    <w:p>
      <w:pPr>
        <w:pStyle w:val="BodyText"/>
      </w:pPr>
      <w:r>
        <w:t xml:space="preserve">-"Như chưa về Vũ ạ, chắc kẹt tàu đó, không khéo phen này lành ít dữ nhiều."</w:t>
      </w:r>
    </w:p>
    <w:p>
      <w:pPr>
        <w:pStyle w:val="BodyText"/>
      </w:pPr>
      <w:r>
        <w:t xml:space="preserve">Mắt Vũ chợt đỏ hoe, hắn bỏ đi, tay liên tục bấm điện thoại. Nghe đâu đêm ấy hắn định vào Huế, vừa ra khỏi nội thành nhận được tin nhắn của Như lại lao về ký túc xá. Đêm khuya cửa khoá, Như trèo tường trốn ra ngoài, hai đứa nói chuyện gì mà nói lắm, sáng hôm sau Nhạn đi tập thể dục thấy vẫn cứ đứng ở chỗ đó, cơ mà nhìn ánh mắt là biết làm hoà rồi.</w:t>
      </w:r>
    </w:p>
    <w:p>
      <w:pPr>
        <w:pStyle w:val="BodyText"/>
      </w:pPr>
      <w:r>
        <w:t xml:space="preserve">A Đỏ đi qua, mừng cho Như, mừng cho Vũ, mừng cho cả chính mình dạo này không bị nương Nhạn đánh đòn thường xuyên nữa. Đỏ chạy theo nương, hích vào người nương, nương chỉ hiền hiền hích lại vào người Đỏ, hích qua hích lại rồi nhìn nhau cười tít mắt.</w:t>
      </w:r>
    </w:p>
    <w:p>
      <w:pPr>
        <w:pStyle w:val="BodyText"/>
      </w:pPr>
      <w:r>
        <w:t xml:space="preserve">Đỏ bám theo Nhạn mọi lúc mọi nơi, ra thư viện học bài, đi ăn cơm trưa, đi học võ, có hôm đang ngồi cùng Nhạn người yêu gọi, Đỏ nhấn nút từ chối liền. Tiền, Đỏ vẫn có thể chuyển cho các em thoải mái. Nhưng quỹ thời gian của Đỏ, e rằng hơi có hạn, tận dụng tối đa cơ hội ở bên Nhạn mà Đỏ còn thấy chưa đủ đây này, lấy đâu thì giờ để mà phí phạm linh tinh nữa?</w:t>
      </w:r>
    </w:p>
    <w:p>
      <w:pPr>
        <w:pStyle w:val="BodyText"/>
      </w:pPr>
      <w:r>
        <w:t xml:space="preserve">Ánh điên, nói Đỏ không được quay sang nặng nhẹ với Nhạn. Ngặt nỗi Nhạn mặt dày khỏi bàn, rõ mười mươi như thế mà cứ như mình đường hoàng chính trực lắm, ta với hắn nương với con, hoàn toàn trong sáng. Nực cười!</w:t>
      </w:r>
    </w:p>
    <w:p>
      <w:pPr>
        <w:pStyle w:val="BodyText"/>
      </w:pPr>
      <w:r>
        <w:t xml:space="preserve">Đợi thi học kỳ hai xong xuôi, nhân cơ hội Đỏ lên phòng chơi, Ánh cố ý lao ra ôm người yêu, còn không quên thơm chùn chụt cho mấy phát khiến son môi dính đầy lên mặt và cổ. Chẳng hiểu sao lòng Đỏ có cảm giác gai gai, nhưng vì là người yêu mình nên hắn không đẩy ra.</w:t>
      </w:r>
    </w:p>
    <w:p>
      <w:pPr>
        <w:pStyle w:val="BodyText"/>
      </w:pPr>
      <w:r>
        <w:t xml:space="preserve">Nhạn ở giường bên cạnh chứng kiến một màn, cái cảnh đó, nó quen lắm, nó cũng đâu phải lần đầu, nhưng sao Nhạn thấy như có lửa nhỏ nhen nhóm trong lòng? Đợi Đỏ về, Nhạn chủ động qua chỗ Ánh, lí nhí bảo.</w:t>
      </w:r>
    </w:p>
    <w:p>
      <w:pPr>
        <w:pStyle w:val="BodyText"/>
      </w:pPr>
      <w:r>
        <w:t xml:space="preserve">-"Hình như ta biết ta sai ở đâu rồi."</w:t>
      </w:r>
    </w:p>
    <w:p>
      <w:pPr>
        <w:pStyle w:val="BodyText"/>
      </w:pPr>
      <w:r>
        <w:t xml:space="preserve">Đêm đó, Duyên nghe tiếng sụt sịt giường dưới, nằm trằn trọc tới hai giờ sáng không ngủ được, mò xuống bật đèn thấy Nhạn khóc đến mức mắt sưng húp, tóc với gối đều ướt đẫm. Duyên lén chui vào màn, bỏ chăn ra ôm Nhạn dỗ dành, Nhạn quay sang ôm Duyên nức nở.</w:t>
      </w:r>
    </w:p>
    <w:p>
      <w:pPr>
        <w:pStyle w:val="BodyText"/>
      </w:pPr>
      <w:r>
        <w:t xml:space="preserve">-"Ta...là ta...ta trót thích A Đỏ rồi..."</w:t>
      </w:r>
    </w:p>
    <w:p>
      <w:pPr>
        <w:pStyle w:val="BodyText"/>
      </w:pPr>
      <w:r>
        <w:t xml:space="preserve">Duyên đưa tay lên suỵt suỵt, A Nhạn biết ý, sợ giường bên kia Như và Ánh thức giấc nên chỉ vừa nấc vừa nói thầm.</w:t>
      </w:r>
    </w:p>
    <w:p>
      <w:pPr>
        <w:pStyle w:val="BodyText"/>
      </w:pPr>
      <w:r>
        <w:t xml:space="preserve">-"Ta...ta thích...thích người yêu của Ánh...ta không ra gì...là người thứ ba a..."</w:t>
      </w:r>
    </w:p>
    <w:p>
      <w:pPr>
        <w:pStyle w:val="BodyText"/>
      </w:pPr>
      <w:r>
        <w:t xml:space="preserve">-"Đừng sợ, Ánh có phải người thứ hai đâu mà Nhạn là người thứ ba, nghe đồn danh sách người yêu của Vương hiện tại có hẳn bảy em tất cả cơ mà?"</w:t>
      </w:r>
    </w:p>
    <w:p>
      <w:pPr>
        <w:pStyle w:val="BodyText"/>
      </w:pPr>
      <w:r>
        <w:t xml:space="preserve">-"Thì là ta phá hoại hạnh phúc của bảy người kia a...là hồ ly núi đó a..."</w:t>
      </w:r>
    </w:p>
    <w:p>
      <w:pPr>
        <w:pStyle w:val="BodyText"/>
      </w:pPr>
      <w:r>
        <w:t xml:space="preserve">-"Hâm à, quan hệ giữa Vương và mấy đứa kia chỉ là trao đổi lợi ích thôi mà, Nhạn xem Ánh mà xem, mỗi tháng xin Vương bao nhiêu tiền chứ? Thử hỏi Vương không có tiền Ánh còn yêu không? Còn lâu nhé!"</w:t>
      </w:r>
    </w:p>
    <w:p>
      <w:pPr>
        <w:pStyle w:val="BodyText"/>
      </w:pPr>
      <w:r>
        <w:t xml:space="preserve">Hai đứa thì thà thì thụt với nhau mãi, khi trời gần sáng Duyên mách nhỏ cho Nhạn lúc nào gặp Đỏ thì bảo Nhạn thích Đỏ, nếu Đỏ cũng thích Nhạn thì Đỏ bỏ hết đống người yêu đi. Nhưng Nhạn cứ ngượng ngượng, nên khi gặp Đỏ mãi chả nói được gì. Đỏ thấy mắt Nhạn sưng thì sốt hết cả ruột, ngồi trên ghế đá với Nhạn chỉ lo thổi không à, thổi xong còn sai người đem giấy lạnh đến chườm mắt cho Nhạn, hắn cứ tỉ mẩm chăm sóc hại Nhạn mềm nhũn, cố hít thở thật sâu, ngập ngừng hỏi Đỏ.</w:t>
      </w:r>
    </w:p>
    <w:p>
      <w:pPr>
        <w:pStyle w:val="BodyText"/>
      </w:pPr>
      <w:r>
        <w:t xml:space="preserve">-"A Đỏ này...nếu bây giờ có người thích A Đỏ, vậy A Đỏ có bỏ hết bảy em người yêu kia vì người ấy không?"</w:t>
      </w:r>
    </w:p>
    <w:p>
      <w:pPr>
        <w:pStyle w:val="BodyText"/>
      </w:pPr>
      <w:r>
        <w:t xml:space="preserve">-"Sao tự dưng lại bỏ? Hâm à mà bỏ? Ai thích A Đỏ thì bổ sung vào làm người yêu thứ tám của A Đỏ chứ!"</w:t>
      </w:r>
    </w:p>
    <w:p>
      <w:pPr>
        <w:pStyle w:val="BodyText"/>
      </w:pPr>
      <w:r>
        <w:t xml:space="preserve">Đỏ đang mải lo mắt Nhạn mãi chưa bớt sưng nên cũng chẳng suy nghĩ thấu đáo, cứ đáp theo phản xạ vậy thôi. Chẳng ngờ bao nhiêu công chườm, xong nói một câu tự dưng Nhạn chảy nước mắt, mặt mũi lại đỏ quạch hết cả lên. Không biết vì sao mà Nhạn buồn nữa? Nhưng Nhạn buồn Đỏ cũng nẫu hết cả ruột.</w:t>
      </w:r>
    </w:p>
    <w:p>
      <w:pPr>
        <w:pStyle w:val="BodyText"/>
      </w:pPr>
      <w:r>
        <w:t xml:space="preserve">-"Ngươi đi mua cua cho ta đi, cái con cua ở quán nhậu hôm trước đó."</w:t>
      </w:r>
    </w:p>
    <w:p>
      <w:pPr>
        <w:pStyle w:val="BodyText"/>
      </w:pPr>
      <w:r>
        <w:t xml:space="preserve">Nhạn sai, Đỏ đưa Nhạn về ký túc xá rồi ngoan ngoãn đi liền. Lúc về chợt thấy là lạ, giường Nhạn trống trơn, Duyên, Như, Ánh cũng đang dọn dẹp đồ đạc. Đỏ ngây người hỏi.</w:t>
      </w:r>
    </w:p>
    <w:p>
      <w:pPr>
        <w:pStyle w:val="BodyText"/>
      </w:pPr>
      <w:r>
        <w:t xml:space="preserve">-"Các bà làm gì vậy?"</w:t>
      </w:r>
    </w:p>
    <w:p>
      <w:pPr>
        <w:pStyle w:val="BodyText"/>
      </w:pPr>
      <w:r>
        <w:t xml:space="preserve">-"À hè phải chuyển đi anh ạ, ký túc xá còn để chỗ để mấy hôm nữa tụi nhỏ lên thi đại học, Như qua chỗ Vũ, Duyên về quê, em cũng về quê mấy ngày rồi em lên với đằng ấy nha, đằng ấy thuê nhà cho em nha."</w:t>
      </w:r>
    </w:p>
    <w:p>
      <w:pPr>
        <w:pStyle w:val="BodyText"/>
      </w:pPr>
      <w:r>
        <w:t xml:space="preserve">Câu trả lời của Ánh rất dài, nhưng lại chẳng đáp đúng trọng tâm Đỏ muốn biết. Như hiểu ý nên chẹp miệng bảo.</w:t>
      </w:r>
    </w:p>
    <w:p>
      <w:pPr>
        <w:pStyle w:val="BodyText"/>
      </w:pPr>
      <w:r>
        <w:t xml:space="preserve">-"Nhạn ít đồ nên dọn xong về trước rồi, chắc giờ này đang ở bến xe Giáp Bát."</w:t>
      </w:r>
    </w:p>
    <w:p>
      <w:pPr>
        <w:pStyle w:val="BodyText"/>
      </w:pPr>
      <w:r>
        <w:t xml:space="preserve">Như bị Ánh lườm lườm rõ kinh, Như lườm lại kinh không kém. Vương hốt hoảng lao ra bến xe, mùa hè sinh viên về, học sinh lên ôn thi nên bến xe đông như kiến cỏ, cả buổi hôm ấy hắn và đàn em lùng sục khắp nơi mà không tìm thấy Nhạn. Nhắn tin, gọi điện đều không được, hắn tưởng như phát điên.</w:t>
      </w:r>
    </w:p>
    <w:p>
      <w:pPr>
        <w:pStyle w:val="BodyText"/>
      </w:pPr>
      <w:r>
        <w:t xml:space="preserve">-"Chỉ là nghỉ hè thôi mà, qua hè lại gặp, mày làm gì mà như cháy nhà thế?"</w:t>
      </w:r>
    </w:p>
    <w:p>
      <w:pPr>
        <w:pStyle w:val="Compact"/>
      </w:pPr>
      <w:r>
        <w:t xml:space="preserve">Vũ hỏi, Vương không đáp. Hắn bực Nhạn dã man, về mà chả nói tiếng nào, chả coi hắn ra gì cả. Vừa tức vừa giận, đâm ra nhận được điện thoại của ông nội hắn gật đầu liền, ông giao cho hắn lô hàng lớn, lần này hắn đi, cũng tròn một mùa hè.</w:t>
      </w:r>
      <w:r>
        <w:br w:type="textWrapping"/>
      </w:r>
      <w:r>
        <w:br w:type="textWrapping"/>
      </w:r>
    </w:p>
    <w:p>
      <w:pPr>
        <w:pStyle w:val="Heading2"/>
      </w:pPr>
      <w:bookmarkStart w:id="42" w:name="chap-20-tránh-ra-đây-là-nương-của-ta-a"/>
      <w:bookmarkEnd w:id="42"/>
      <w:r>
        <w:t xml:space="preserve">20. Chap 20: Tránh Ra, Đây Là Nương Của Ta A</w:t>
      </w:r>
    </w:p>
    <w:p>
      <w:pPr>
        <w:pStyle w:val="Compact"/>
      </w:pPr>
      <w:r>
        <w:br w:type="textWrapping"/>
      </w:r>
      <w:r>
        <w:br w:type="textWrapping"/>
      </w:r>
    </w:p>
    <w:p>
      <w:pPr>
        <w:pStyle w:val="BodyText"/>
      </w:pPr>
      <w:r>
        <w:t xml:space="preserve">Ba tháng hè trôi nhanh như một cái nháy mắt, mới ngày nào còn ăn chơi phè phỡn cả ngày ở quán cơm quê, hôm nay đã phải xếp áo quần về ký túc xá, bạn Như quả thật không được cam lòng cho lắm.</w:t>
      </w:r>
    </w:p>
    <w:p>
      <w:pPr>
        <w:pStyle w:val="BodyText"/>
      </w:pPr>
      <w:r>
        <w:t xml:space="preserve">-"Cho tao ở đây đi mà, nha Vũ."</w:t>
      </w:r>
    </w:p>
    <w:p>
      <w:pPr>
        <w:pStyle w:val="BodyText"/>
      </w:pPr>
      <w:r>
        <w:t xml:space="preserve">-"Không được, tốn cơm của tao lắm, biến về mau."</w:t>
      </w:r>
    </w:p>
    <w:p>
      <w:pPr>
        <w:pStyle w:val="BodyText"/>
      </w:pPr>
      <w:r>
        <w:t xml:space="preserve">Vũ phũ phàng, Như nhăn nhó.</w:t>
      </w:r>
    </w:p>
    <w:p>
      <w:pPr>
        <w:pStyle w:val="BodyText"/>
      </w:pPr>
      <w:r>
        <w:t xml:space="preserve">-"Mày không nhớ tao à?"</w:t>
      </w:r>
    </w:p>
    <w:p>
      <w:pPr>
        <w:pStyle w:val="BodyText"/>
      </w:pPr>
      <w:r>
        <w:t xml:space="preserve">-"Nhớ méo gì, có cái mặt ngày nào chả gặp ngán đến tận cổ rồi đây."</w:t>
      </w:r>
    </w:p>
    <w:p>
      <w:pPr>
        <w:pStyle w:val="BodyText"/>
      </w:pPr>
      <w:r>
        <w:t xml:space="preserve">Lòng tự ái bị tổn thương sâu sắc, Như tiu nghỉu xách túi đem về. Vũ nhìn theo mà tủm tỉm cười, đồ ngốc, quán cách trường bao xa, hai đứa học chương trình khác thời khoá biểu, với năm nay hắn vừa mở thêm hai quán mới đâu có thời gian đèo Như đi học. Ở chỗ hắn rồi ngày ngày bắt xe buýt không chừng lại ốm ra, đêm về thì hắn bận ngoài quán đâu có nói chuyện được thường xuyên.</w:t>
      </w:r>
    </w:p>
    <w:p>
      <w:pPr>
        <w:pStyle w:val="BodyText"/>
      </w:pPr>
      <w:r>
        <w:t xml:space="preserve">-"Mày thích con nào khác rồi chứ gì?"</w:t>
      </w:r>
    </w:p>
    <w:p>
      <w:pPr>
        <w:pStyle w:val="BodyText"/>
      </w:pPr>
      <w:r>
        <w:t xml:space="preserve">Như ngoảnh lại quát, Vũ định trêu nhưng thấy con nhỏ tội nghiệp nên thôi, dịu dàng đáp.</w:t>
      </w:r>
    </w:p>
    <w:p>
      <w:pPr>
        <w:pStyle w:val="BodyText"/>
      </w:pPr>
      <w:r>
        <w:t xml:space="preserve">-"Chưa đâu."</w:t>
      </w:r>
    </w:p>
    <w:p>
      <w:pPr>
        <w:pStyle w:val="BodyText"/>
      </w:pPr>
      <w:r>
        <w:t xml:space="preserve">Chỉ là, Vũ đâu phải Vương, đâu có sinh ra trong bọc kén vàng. Vừa đi học vừa quản lý một lúc mấy cái quán chẳng dễ dàng gì, nhất là với một đứa sinh viên năm hai như hắn. Thi thoảng Vương bảo cần giúp đỡ gì cứ nói, nhưng Vũ chưa từng mở lời, việc gì hắn có thể tự làm được thì sẽ không bấu víu cũng như dựa dẫm vào ai cả. Hắn muốn giàu bằng chính năng lực của mình, sau này cơm con hắn ăn, áo vợ hắn mặc, nhất định phải do hắn lo.</w:t>
      </w:r>
    </w:p>
    <w:p>
      <w:pPr>
        <w:pStyle w:val="BodyText"/>
      </w:pPr>
      <w:r>
        <w:t xml:space="preserve">"Đợi tao, khi nào tao mua được nhà mặt đất, có vườn rau xinh xắn, tao đón mày tới tưới cây, OK?"</w:t>
      </w:r>
    </w:p>
    <w:p>
      <w:pPr>
        <w:pStyle w:val="BodyText"/>
      </w:pPr>
      <w:r>
        <w:t xml:space="preserve">Vũ thương lượng, Như kiêu căng nhắn lại.</w:t>
      </w:r>
    </w:p>
    <w:p>
      <w:pPr>
        <w:pStyle w:val="BodyText"/>
      </w:pPr>
      <w:r>
        <w:t xml:space="preserve">"Bà mày thèm vào."</w:t>
      </w:r>
    </w:p>
    <w:p>
      <w:pPr>
        <w:pStyle w:val="BodyText"/>
      </w:pPr>
      <w:r>
        <w:t xml:space="preserve">Tuy nhiên, sau đó lại tủm tỉm cười. Tình yêu của hai người bình thường là vậy đó, tối ngày nhắn tin chọc nhau, có cãi nhau cũng toàn chuyện vớ vẩn, nó không cao trào đầy sóng gió và máu chó như tình yêu của bọn con nhà giàu. Nói đâu xa, ngay trong phòng này, vừa mới về đã thấy chiến tranh.</w:t>
      </w:r>
    </w:p>
    <w:p>
      <w:pPr>
        <w:pStyle w:val="BodyText"/>
      </w:pPr>
      <w:r>
        <w:t xml:space="preserve">-"Chị nói cho em nghe nha Ánh, em ngoan thì tất cả cùng bình yên, em thích chiến thì chị đây cũng không ngán."</w:t>
      </w:r>
    </w:p>
    <w:p>
      <w:pPr>
        <w:pStyle w:val="BodyText"/>
      </w:pPr>
      <w:r>
        <w:t xml:space="preserve">Tội nghiệp nàng Ánh, năm ngoái nàng thuê đầu gấu chấn chỉnh bao nhiêu em người yêu của Vương thì chả sao, năm nay tự dưng vớ phải con mụ Quỳnh Hương đanh đá cá cày mặt dày mũi nhọn, nó tới dằn mặt cho sợ chết khiếp. Cũng may có Nhạn ở đó hào hiệp giúp đỡ, nếu không thực chẳng biết số phận bạn Ánh sẽ đi về đâu? Ngượng ngập, xấu hổ, đợi chị Hương đi khuất, Ánh điên tiết quát Nhạn.</w:t>
      </w:r>
    </w:p>
    <w:p>
      <w:pPr>
        <w:pStyle w:val="BodyText"/>
      </w:pPr>
      <w:r>
        <w:t xml:space="preserve">-"Con gái con lứa toàn đi lo chuyện bao đồng, loại kém duyên."</w:t>
      </w:r>
    </w:p>
    <w:p>
      <w:pPr>
        <w:pStyle w:val="BodyText"/>
      </w:pPr>
      <w:r>
        <w:t xml:space="preserve">-"Bà điên à? Nhạn không ra mặt thì mặt bà sưng là cái chắc."</w:t>
      </w:r>
    </w:p>
    <w:p>
      <w:pPr>
        <w:pStyle w:val="BodyText"/>
      </w:pPr>
      <w:r>
        <w:t xml:space="preserve">Duyên bức xúc lên tiếng, Ánh bĩu môi vênh váo.</w:t>
      </w:r>
    </w:p>
    <w:p>
      <w:pPr>
        <w:pStyle w:val="BodyText"/>
      </w:pPr>
      <w:r>
        <w:t xml:space="preserve">-"Ai mượn nó xía vô, loại gái dân tộc hở tý là giơ nắm đấm, mất cả hình tượng phòng ký túc nữ, trừ mười điểm thanh lịch."</w:t>
      </w:r>
    </w:p>
    <w:p>
      <w:pPr>
        <w:pStyle w:val="BodyText"/>
      </w:pPr>
      <w:r>
        <w:t xml:space="preserve">Sở dĩ Ánh dám lộng ngôn như vậy bởi cô biết rõ, Nhạn có nguyên tắc của Nhạn, phải khiêu chiến động chân động tay trước thì Nhạn mới phản đòn, còn xỉa xói hai ba câu thì thường chỉ dẫn tới đấu mồm thôi, mà riêng về khoản này thì Ánh chưa bao giờ thua.</w:t>
      </w:r>
    </w:p>
    <w:p>
      <w:pPr>
        <w:pStyle w:val="BodyText"/>
      </w:pPr>
      <w:r>
        <w:t xml:space="preserve">-"Rồi, là ta, à quên, là tui sai, tui mất điểm, còn bà thanh lịch, sau tui không can dự chuyện của bà nữa."</w:t>
      </w:r>
    </w:p>
    <w:p>
      <w:pPr>
        <w:pStyle w:val="BodyText"/>
      </w:pPr>
      <w:r>
        <w:t xml:space="preserve">-"Biết thế là tốt, sống lỗi thì nó phải có giới hạn thôi, nghe chửa?"</w:t>
      </w:r>
    </w:p>
    <w:p>
      <w:pPr>
        <w:pStyle w:val="BodyText"/>
      </w:pPr>
      <w:r>
        <w:t xml:space="preserve">-"Ngươi là tiểu cô nương lắm lời, không dễ thương chút nào a."</w:t>
      </w:r>
    </w:p>
    <w:p>
      <w:pPr>
        <w:pStyle w:val="BodyText"/>
      </w:pPr>
      <w:r>
        <w:t xml:space="preserve">Nhạn lủng bủng rồi bỏ vào trong giặt áo quần, Ánh xỉa xói cả tiếng đồng hồ khát khô cả cổ, định ra rót cốc nước thì vừa hay gặp chị Quỳnh Hương đứng sừng sững ở mé cửa, nhưng lần này chị không lên một mình, theo sau chị là hai anh trai to cao lực lưỡng cơ bắp cuồn cuộn.</w:t>
      </w:r>
    </w:p>
    <w:p>
      <w:pPr>
        <w:pStyle w:val="BodyText"/>
      </w:pPr>
      <w:r>
        <w:t xml:space="preserve">Hai anh ngay lập tức giữ em Ánh, còn chị vả liên hồi. Nhạn ở trong nghe bôm bốp hoảng quá định lao ra, ngặt nỗi bị Như chặn ngay trước cửa nhà tắm.</w:t>
      </w:r>
    </w:p>
    <w:p>
      <w:pPr>
        <w:pStyle w:val="BodyText"/>
      </w:pPr>
      <w:r>
        <w:t xml:space="preserve">-"Bình tĩnh đi Nhạn, bình tĩnh mới tạo nên sự quý tộc."</w:t>
      </w:r>
    </w:p>
    <w:p>
      <w:pPr>
        <w:pStyle w:val="BodyText"/>
      </w:pPr>
      <w:r>
        <w:t xml:space="preserve">Cũng đúng a, Nhạn ra để mất điểm thanh lịch a? Kệ cha nhà Ánh! Vậy là hôm đó, phòng ký túc nữ có bốn người thì một người vừa hát líu lo vừa giặt áo quần, hai người ngồi nhởn nhơ tết tóc cho nhau, người còn lại, ăn tát đến hộc máu mồm. Răng sứt một cái, lung lay một cái, "bo nớt" thêm quả mái bò liếm bị cắt nham nhở, tiếng khóc của Ánh chưa bao giờ thê lương đến thế!</w:t>
      </w:r>
    </w:p>
    <w:p>
      <w:pPr>
        <w:pStyle w:val="BodyText"/>
      </w:pPr>
      <w:r>
        <w:t xml:space="preserve">Cao Bá Vương đến hơi muộn, sự cũng đã rồi, hắn đành gọi bác sĩ riêng tới chăm sóc. Hắn con nhà võ, xử lý những vết thương như này không phải là khó, cũng không phải không biết, chỉ là, hắn sợ bẩn, rất rất sợ. Nhìn máu me tanh ngòm, nước mắt nước mũi của Ánh tèm nhem, hắn thấy mắt mình lờ đờ, người thì chóng mặt như kiểu sắp nôn.</w:t>
      </w:r>
    </w:p>
    <w:p>
      <w:pPr>
        <w:pStyle w:val="BodyText"/>
      </w:pPr>
      <w:r>
        <w:t xml:space="preserve">Ánh tưởng người yêu lo cho mình đến mức thất thần thì vui lắm. Ai mà chả nghĩ thế, Nhạn chẳng ngoại lệ, thành ra phơi áo quần xong liền ôm sách lên thư viện chứ không thích ở lại phòng chứng kiến cảnh đong đưa.</w:t>
      </w:r>
    </w:p>
    <w:p>
      <w:pPr>
        <w:pStyle w:val="BodyText"/>
      </w:pPr>
      <w:r>
        <w:t xml:space="preserve">Vương dường như cũng chỉ đợi bác sĩ làm xong, thấy Ánh ổn rồi thì lao ra khỏi phòng như một cơn gió. Trong một khoảnh khắc nào đó, tình cờ thấy bộ váy thổ cẩm đang nhỏ nước ngoài ban công, tim hắn chợt thảng thốt. Cù Băng Nhạn, đã lên rồi sao? Rốt cuộc cũng đã lên rồi!</w:t>
      </w:r>
    </w:p>
    <w:p>
      <w:pPr>
        <w:pStyle w:val="BodyText"/>
      </w:pPr>
      <w:r>
        <w:t xml:space="preserve">-"A Đỏ ghét nương a..."</w:t>
      </w:r>
    </w:p>
    <w:p>
      <w:pPr>
        <w:pStyle w:val="BodyText"/>
      </w:pPr>
      <w:r>
        <w:t xml:space="preserve">Hắn quay lại chỉ để trách móc, tiếc rằng chả thấy nương đâu. Tháng đầu tiên của kỳ nghỉ hè, A Đỏ dành để giận Nhạn, tháng thứ hai dành để nhắn tin cho Nhạn, tháng thứ ba, dành để nhớ Nhạn. Mong cho đi giao hàng nhanh nhanh để về, về rồi mới nhớ ra, năm hai rồi, đã không còn chung lớp.</w:t>
      </w:r>
    </w:p>
    <w:p>
      <w:pPr>
        <w:pStyle w:val="BodyText"/>
      </w:pPr>
      <w:r>
        <w:t xml:space="preserve">Đỏ chọn ngành quản trị kinh doanh, còn Nhạn chọn ngành kỹ thuật điện. Hè vừa rồi Nhạn về bản, già làng hay tin ai cũng tay bắt mặt mừng. Lòng Nhạn xốn xang ghê lắm, lúc nào cũng rạo rực quyết tâm một tương lai không xa đưa điện về bản.</w:t>
      </w:r>
    </w:p>
    <w:p>
      <w:pPr>
        <w:pStyle w:val="BodyText"/>
      </w:pPr>
      <w:r>
        <w:t xml:space="preserve">-"Nương về mà chả nói gì với A Đỏ cả."</w:t>
      </w:r>
    </w:p>
    <w:p>
      <w:pPr>
        <w:pStyle w:val="BodyText"/>
      </w:pPr>
      <w:r>
        <w:t xml:space="preserve">Đỏ rẽ vào thư viện, nằm úp mặt xuống bàn nũng nịu.</w:t>
      </w:r>
    </w:p>
    <w:p>
      <w:pPr>
        <w:pStyle w:val="BodyText"/>
      </w:pPr>
      <w:r>
        <w:t xml:space="preserve">-"Ta quên."</w:t>
      </w:r>
    </w:p>
    <w:p>
      <w:pPr>
        <w:pStyle w:val="BodyText"/>
      </w:pPr>
      <w:r>
        <w:t xml:space="preserve">-"Đỏ tìm khắp bến xe cũng không thấy nương."</w:t>
      </w:r>
    </w:p>
    <w:p>
      <w:pPr>
        <w:pStyle w:val="BodyText"/>
      </w:pPr>
      <w:r>
        <w:t xml:space="preserve">-"Hôm đó A Tư đánh xe ra cổng ký túc xá đón ta luôn."</w:t>
      </w:r>
    </w:p>
    <w:p>
      <w:pPr>
        <w:pStyle w:val="BodyText"/>
      </w:pPr>
      <w:r>
        <w:t xml:space="preserve">-"Đỏ nhắn tin suốt nhưng nương không nhắn lại."</w:t>
      </w:r>
    </w:p>
    <w:p>
      <w:pPr>
        <w:pStyle w:val="BodyText"/>
      </w:pPr>
      <w:r>
        <w:t xml:space="preserve">-"Trên núi không có sóng."</w:t>
      </w:r>
    </w:p>
    <w:p>
      <w:pPr>
        <w:pStyle w:val="BodyText"/>
      </w:pPr>
      <w:r>
        <w:t xml:space="preserve">-"Xuống thành phố có rồi đó thôi, sao nương không nhắn?"</w:t>
      </w:r>
    </w:p>
    <w:p>
      <w:pPr>
        <w:pStyle w:val="BodyText"/>
      </w:pPr>
      <w:r>
        <w:t xml:space="preserve">-"Máy ta hết tiền."</w:t>
      </w:r>
    </w:p>
    <w:p>
      <w:pPr>
        <w:pStyle w:val="BodyText"/>
      </w:pPr>
      <w:r>
        <w:t xml:space="preserve">Đỏ với máy mình hì hụi soạn soạn, một lúc sau lại tiếp tục làm nũng.</w:t>
      </w:r>
    </w:p>
    <w:p>
      <w:pPr>
        <w:pStyle w:val="BodyText"/>
      </w:pPr>
      <w:r>
        <w:t xml:space="preserve">-"A Đỏ vừa bắn tiền rồi đó, nương nhắn tin lại cho A Đỏ đi."</w:t>
      </w:r>
    </w:p>
    <w:p>
      <w:pPr>
        <w:pStyle w:val="BodyText"/>
      </w:pPr>
      <w:r>
        <w:t xml:space="preserve">Nhạn dừng bút, nhắn lại cái mặt cười rồi lại cắm cúi học bài. Đỏ hỏi câu nào Nhạn đáp câu đó, đáp rất lịch sự, nhã nhặn nhu mì cơ mà Đỏ không thích thế. Đỏ thích Nhạn quay sang nhìn Đỏ cơ, mắng Đỏ hay đấm Đỏ cũng được.</w:t>
      </w:r>
    </w:p>
    <w:p>
      <w:pPr>
        <w:pStyle w:val="BodyText"/>
      </w:pPr>
      <w:r>
        <w:t xml:space="preserve">-"Nương sao vậy? Sao tự dưng xa lạ như người dưng nước lã vậy?"</w:t>
      </w:r>
    </w:p>
    <w:p>
      <w:pPr>
        <w:pStyle w:val="BodyText"/>
      </w:pPr>
      <w:r>
        <w:t xml:space="preserve">Đỏ nhõng nhẹo, Nhạn nhìn sang cái mặt phụng phịu, cái mi mắt chớp chớp lại như bị bỏ bùa, buồn buồn hỏi.</w:t>
      </w:r>
    </w:p>
    <w:p>
      <w:pPr>
        <w:pStyle w:val="BodyText"/>
      </w:pPr>
      <w:r>
        <w:t xml:space="preserve">-"Đỏ muốn ta cả đời làm nương Đỏ hả?"</w:t>
      </w:r>
    </w:p>
    <w:p>
      <w:pPr>
        <w:pStyle w:val="BodyText"/>
      </w:pPr>
      <w:r>
        <w:t xml:space="preserve">Đỏ ngây ngô gật đầu, hồi trước hắn hay dụ Nhạn về làm người yêu, giờ mới thấy sai quá là sai. Nhạn sao có thể xếp chung cùng đám người yêu đó chứ? Người yêu không gặp em này có em khác, còn Nhạn không gặp liền nhớ phát rồ lên. Người yêu bỏ lúc nào cũng được, còn Nhạn thì không bao giờ muốn bỏ.</w:t>
      </w:r>
    </w:p>
    <w:p>
      <w:pPr>
        <w:pStyle w:val="BodyText"/>
      </w:pPr>
      <w:r>
        <w:t xml:space="preserve">Trong lòng Đỏ, Nhạn đặc biệt ghê lắm, ngặt nỗi Đỏ chưa nghĩ ra từ gì để mô tả sự đặc biệt đó nên đành dùng từ "nương". Nương ở đây không có nghĩa là "mẹ" đâu, nương của người dân tộc mới là mẹ, nương của người thành phố, do Đỏ định nghĩa lại, là "nương tử" a.</w:t>
      </w:r>
    </w:p>
    <w:p>
      <w:pPr>
        <w:pStyle w:val="BodyText"/>
      </w:pPr>
      <w:r>
        <w:t xml:space="preserve">-"Nếu nương đồng ý làm nương của Đỏ cả đời Đỏ sẽ cho nương phiếu bé ngoan a."</w:t>
      </w:r>
    </w:p>
    <w:p>
      <w:pPr>
        <w:pStyle w:val="BodyText"/>
      </w:pPr>
      <w:r>
        <w:t xml:space="preserve">Đỏ phải suy nghĩ rất nhiều đêm mới đưa ra được quyết định đó. Cơ mà Đỏ không tiếc, đổi một chiếc phiếu bé ngoan lấy một đời của A Nhạn thực tình cũng xứng đáng lắm. Ấy thế mà Nhạn không ưng, Nhạn kêu không thèm rồi bỏ về. Chiều hôm đó Nhạn còn đi tập thể dục với A Minh hại A Đỏ nóng hết cả mắt.</w:t>
      </w:r>
    </w:p>
    <w:p>
      <w:pPr>
        <w:pStyle w:val="BodyText"/>
      </w:pPr>
      <w:r>
        <w:t xml:space="preserve">A Minh là cháu trai của già làng Nồng Văn Đậm, A Minh xuất sắc vượt qua rất nhiều ứng cử viên sáng giá trúng học bổng sáu tháng của đại học nông nghiệp, xuống thủ đô học về phương pháp nuôi lợn tiên tiến. Vì trưởng bản Cù La Quả biết A Mạnh yêu người khác rồi nên hiện ông đang nhắm A Minh về làm rể nhà mình.</w:t>
      </w:r>
    </w:p>
    <w:p>
      <w:pPr>
        <w:pStyle w:val="BodyText"/>
      </w:pPr>
      <w:r>
        <w:t xml:space="preserve">-"Trưởng bản kêu ta học xong khoá này thì Tết về đem lợn sang rước A Nhạn, tranh thủ đẻ thằng cu, xong A Nhạn cứ xuống thủ đô học, ta ở nhà chăm con a."</w:t>
      </w:r>
    </w:p>
    <w:p>
      <w:pPr>
        <w:pStyle w:val="BodyText"/>
      </w:pPr>
      <w:r>
        <w:t xml:space="preserve">A Minh liến thoắng phân tích, Nhạn thấy cũng hợp tình hợp lý, tại gái ở bản giờ đã tay bồng tay bế, còn Nhạn đợi tới lúc ra trường thì già quá. Cộng thêm A Minh là người hiếm hoi vừa vạm vỡ giỏi giang lại tốt bụng không chê Nhạn, mặc cho Nhạn tâm sự đã mất sạch sành sanh rồi A Minh cũng chẳng quan tâm.</w:t>
      </w:r>
    </w:p>
    <w:p>
      <w:pPr>
        <w:pStyle w:val="BodyText"/>
      </w:pPr>
      <w:r>
        <w:t xml:space="preserve">-"Ta thương là thương con người A Nhạn, A Nhạn như nào ta cũng thương."</w:t>
      </w:r>
    </w:p>
    <w:p>
      <w:pPr>
        <w:pStyle w:val="BodyText"/>
      </w:pPr>
      <w:r>
        <w:t xml:space="preserve">-"Nhưng phải mười trâu mười lợn mười bò đó a, ta không muốn kém con Lò Thị Vôi đâu a."</w:t>
      </w:r>
    </w:p>
    <w:p>
      <w:pPr>
        <w:pStyle w:val="BodyText"/>
      </w:pPr>
      <w:r>
        <w:t xml:space="preserve">Nhạn yêu sách đòi hỏi, nếu nhà A Minh có điều kiện thì tốt, Nhạn đỡ phải xin Đỏ. A Minh ngay lập tức tâm sự.</w:t>
      </w:r>
    </w:p>
    <w:p>
      <w:pPr>
        <w:pStyle w:val="BodyText"/>
      </w:pPr>
      <w:r>
        <w:t xml:space="preserve">-"Ôi cha cha già làng đang nuôi chuồng ba chục con lợn đó a, thầy nương ta cũng có trâu bò đầy rẫy, rồi ta sẽ mang cả con ngựa của ta cho Nhạn nữa nha."</w:t>
      </w:r>
    </w:p>
    <w:p>
      <w:pPr>
        <w:pStyle w:val="BodyText"/>
      </w:pPr>
      <w:r>
        <w:t xml:space="preserve">A Nhạn nghe bùi hết cả lỗ tai, ưng thuận thương lượng.</w:t>
      </w:r>
    </w:p>
    <w:p>
      <w:pPr>
        <w:pStyle w:val="BodyText"/>
      </w:pPr>
      <w:r>
        <w:t xml:space="preserve">-"Ngựa thì để đôi ta thi thoảng đưa con xuống phố huyện chơi thôi, không cần đem làm lễ vật đâu a."</w:t>
      </w:r>
    </w:p>
    <w:p>
      <w:pPr>
        <w:pStyle w:val="BodyText"/>
      </w:pPr>
      <w:r>
        <w:t xml:space="preserve">A Minh gật đầu lia lịa, A Nhạn xinh như hoa, lại còn giỏi nữa, A Nhạn nói gì A Minh cũng nghe. Lòng A Minh râm ran như có trăm hoa đua nở, ngược lại A Đỏ tức muốn thổ huyết, cứ thế đâm sầm vào giữa, tách đôi A Nhạn và A Minh khiến mỗi người bị dẹo về một bên.</w:t>
      </w:r>
    </w:p>
    <w:p>
      <w:pPr>
        <w:pStyle w:val="BodyText"/>
      </w:pPr>
      <w:r>
        <w:t xml:space="preserve">-"Tránh ra, đây là nương của ta a."</w:t>
      </w:r>
    </w:p>
    <w:p>
      <w:pPr>
        <w:pStyle w:val="BodyText"/>
      </w:pPr>
      <w:r>
        <w:t xml:space="preserve">A Đỏ quát, để A Minh hiểu rõ tình hình, A Đỏ cũng đã dùng giọng miền núi để nói chuyện với hắn. Khổ nỗi A Minh máu lên não chậm, người thành phố mà đẹp như hoa như ngọc, từ thuở bé đến giờ đây là lần đầu tiên A Minh được gặp. Hắn vui sướng lao vào ôm chầm lấy A Đỏ, giọng nói đầy xúc động nghẹn ngào.</w:t>
      </w:r>
    </w:p>
    <w:p>
      <w:pPr>
        <w:pStyle w:val="Compact"/>
      </w:pPr>
      <w:r>
        <w:t xml:space="preserve">-"Con trai, nghe danh đã lâu nay mới được gặp mặt, ta là thầy của con đây a."</w:t>
      </w:r>
      <w:r>
        <w:br w:type="textWrapping"/>
      </w:r>
      <w:r>
        <w:br w:type="textWrapping"/>
      </w:r>
    </w:p>
    <w:p>
      <w:pPr>
        <w:pStyle w:val="Heading2"/>
      </w:pPr>
      <w:bookmarkStart w:id="43" w:name="chap-21-quả-là-đứa-trẻ-hiểu-chuyện"/>
      <w:bookmarkEnd w:id="43"/>
      <w:r>
        <w:t xml:space="preserve">21. Chap 21: Quả Là Đứa Trẻ Hiểu Chuyện</w:t>
      </w:r>
    </w:p>
    <w:p>
      <w:pPr>
        <w:pStyle w:val="Compact"/>
      </w:pPr>
      <w:r>
        <w:br w:type="textWrapping"/>
      </w:r>
      <w:r>
        <w:br w:type="textWrapping"/>
      </w:r>
    </w:p>
    <w:p>
      <w:pPr>
        <w:pStyle w:val="BodyText"/>
      </w:pPr>
      <w:r>
        <w:t xml:space="preserve">A Đỏ xinh đẹp, A Đỏ dễ thương, A Đỏ hư hỗn, A Đỏ như này, A Đỏ như kia, ty tỷ thứ chuyện về A Đỏ được A Nhạn tối ngày nhai đi nhai lại như trâu gặm cỏ khiến A Minh tò mò ghê gớm. Người thành phố cũng hay quá a, người ở bản thường chỉ đi xin con nuôi khi bị hiếm muộn thôi, xin từ lúc còn nhỏ xíu ấy, chứ lớn rồi thì khó xin lắm a, tại lúc đó con nít nó khôn rồi, nó khó theo mình về nhà lắm.</w:t>
      </w:r>
    </w:p>
    <w:p>
      <w:pPr>
        <w:pStyle w:val="BodyText"/>
      </w:pPr>
      <w:r>
        <w:t xml:space="preserve">-"Đồ điên, ta không phải là con trai ngươi."</w:t>
      </w:r>
    </w:p>
    <w:p>
      <w:pPr>
        <w:pStyle w:val="BodyText"/>
      </w:pPr>
      <w:r>
        <w:t xml:space="preserve">A Đỏ nóng máu gào lên, cố dùng hết sức đẩy cái người đang ôm mình ra khiến người ta tủi thân hết sức.</w:t>
      </w:r>
    </w:p>
    <w:p>
      <w:pPr>
        <w:pStyle w:val="BodyText"/>
      </w:pPr>
      <w:r>
        <w:t xml:space="preserve">-"Có phải vì thầy chỉ được đi học lớp nuôi lợn chứ không đỗ đại học như nương Nhạn nên A Đỏ khinh thầy không?"</w:t>
      </w:r>
    </w:p>
    <w:p>
      <w:pPr>
        <w:pStyle w:val="BodyText"/>
      </w:pPr>
      <w:r>
        <w:t xml:space="preserve">-"Không phải đâu, A Đỏ nhà chúng ta ngoan lắm a, thằng bé chỉ chưa quen người lạ thôi."</w:t>
      </w:r>
    </w:p>
    <w:p>
      <w:pPr>
        <w:pStyle w:val="BodyText"/>
      </w:pPr>
      <w:r>
        <w:t xml:space="preserve">Biết A Minh hơi nhạy cảm nên A Nhạn phải lựa lời dỗ ngọt. Chỉ trách Nhạn hè vừa rồi hễ lúc nào nhớ Đỏ lại lôi A Minh ra trút bầu tâm sự, rồi mỗi lần A Minh cảm thán A Nhạn thương A Đỏ nhiều ghê thì A Nhạn lại xấu hổ phủ nhận.</w:t>
      </w:r>
    </w:p>
    <w:p>
      <w:pPr>
        <w:pStyle w:val="BodyText"/>
      </w:pPr>
      <w:r>
        <w:t xml:space="preserve">-"Thì nương mà không thương con sao được a?"</w:t>
      </w:r>
    </w:p>
    <w:p>
      <w:pPr>
        <w:pStyle w:val="BodyText"/>
      </w:pPr>
      <w:r>
        <w:t xml:space="preserve">-"Cũng đúng, vậy khi nào xuống thành phố gặp A Đỏ, ta cũng thương A Đỏ y như A Nhạn thương A Đỏ a."</w:t>
      </w:r>
    </w:p>
    <w:p>
      <w:pPr>
        <w:pStyle w:val="BodyText"/>
      </w:pPr>
      <w:r>
        <w:t xml:space="preserve">Bao nhiêu đêm mong ngóng rốt cuộc cũng đến ngày gặp mặt, A Đỏ còn đẹp hơn lời kể của A Nhạn, đẹp hơn tất cả những người thành phố mà A Minh gặp trên đường xuống thủ đô, phen này dắt A Đỏ về khéo cả bản lác cái con mắt nha.</w:t>
      </w:r>
    </w:p>
    <w:p>
      <w:pPr>
        <w:pStyle w:val="BodyText"/>
      </w:pPr>
      <w:r>
        <w:t xml:space="preserve">-"Anh chị ơi mua chăn gối sinh viên giá rẻ anh chị ơi, mua một chiếc đắp được cả ba người luôn anh chị ơi."</w:t>
      </w:r>
    </w:p>
    <w:p>
      <w:pPr>
        <w:pStyle w:val="BodyText"/>
      </w:pPr>
      <w:r>
        <w:t xml:space="preserve">Công viên hôm nay có hội chợ, các em rao hàng í ới rủ rê, A Nhạn nhớ ra A Minh còn chưa có chăn chiếu gì cả nên lôi A Minh sà vào hàng lựa đồ. Quay sang thấy A Đỏ nãy giờ mặt mũi đăm đăm cau có, A Nhạn đuổi khéo.</w:t>
      </w:r>
    </w:p>
    <w:p>
      <w:pPr>
        <w:pStyle w:val="BodyText"/>
      </w:pPr>
      <w:r>
        <w:t xml:space="preserve">-"A Đỏ về đi, ta với A Minh còn bận công chuyện."</w:t>
      </w:r>
    </w:p>
    <w:p>
      <w:pPr>
        <w:pStyle w:val="BodyText"/>
      </w:pPr>
      <w:r>
        <w:t xml:space="preserve">Đỏ bị nương bỏ rơi, chút giận dỗi, chút chạnh lòng, ngây người đứng sững sờ. A Minh trông thấy đau lòng khôn xiết, mặc kệ A Nhạn, hắn chạy đến bên A Đỏ, kéo A Đỏ tới gian hàng thương lượng.</w:t>
      </w:r>
    </w:p>
    <w:p>
      <w:pPr>
        <w:pStyle w:val="BodyText"/>
      </w:pPr>
      <w:r>
        <w:t xml:space="preserve">-"A Nhạn, mua cái chăn màu đỏ cho A Đỏ nhà chúng ta đi."</w:t>
      </w:r>
    </w:p>
    <w:p>
      <w:pPr>
        <w:pStyle w:val="BodyText"/>
      </w:pPr>
      <w:r>
        <w:t xml:space="preserve">A Đỏ nhìn xuống bàn tay mình đang bị nắm chặt bởi một bàn tay khác, a cay không sao tả xiết, uất hận giật tay ra nện thẳng vào mặt A Minh. A Minh ôm mặt nhăn nhó, A Nhạn sốc, quát tùm lum.</w:t>
      </w:r>
    </w:p>
    <w:p>
      <w:pPr>
        <w:pStyle w:val="BodyText"/>
      </w:pPr>
      <w:r>
        <w:t xml:space="preserve">-"Ngươi...cái đồ khùng...hắn tốt với ngươi như vậy mà ngươi hành xử vô lý a...cút ngay cho ta!"</w:t>
      </w:r>
    </w:p>
    <w:p>
      <w:pPr>
        <w:pStyle w:val="BodyText"/>
      </w:pPr>
      <w:r>
        <w:t xml:space="preserve">Đây không phải lần đầu tiên Đỏ bị Nhạn mắng, nhưng là lần đầu tiên Nhạn mắng Đỏ vì bênh kẻ khác. Chứng kiến Nhạn dịu dàng xoa xoa nắn nắn cho ai kia, trái tim A Đỏ tổn thương sâu sắc.</w:t>
      </w:r>
    </w:p>
    <w:p>
      <w:pPr>
        <w:pStyle w:val="BodyText"/>
      </w:pPr>
      <w:r>
        <w:t xml:space="preserve">-"Vậy A Đỏ về đây."</w:t>
      </w:r>
    </w:p>
    <w:p>
      <w:pPr>
        <w:pStyle w:val="BodyText"/>
      </w:pPr>
      <w:r>
        <w:t xml:space="preserve">Quay lưng bước đi, nhưng chẳng ai gọi lại.</w:t>
      </w:r>
    </w:p>
    <w:p>
      <w:pPr>
        <w:pStyle w:val="BodyText"/>
      </w:pPr>
      <w:r>
        <w:t xml:space="preserve">-"A Đỏ về thật luôn đấy, mai A Đỏ không ra trường đâu."</w:t>
      </w:r>
    </w:p>
    <w:p>
      <w:pPr>
        <w:pStyle w:val="BodyText"/>
      </w:pPr>
      <w:r>
        <w:t xml:space="preserve">Hăm doạ như vậy rồi mà phía sau vẫn im phăng phắc.</w:t>
      </w:r>
    </w:p>
    <w:p>
      <w:pPr>
        <w:pStyle w:val="BodyText"/>
      </w:pPr>
      <w:r>
        <w:t xml:space="preserve">-"Bây giờ nương chạy tới giữ A Đỏ thì may ra A Đỏ ở lại."</w:t>
      </w:r>
    </w:p>
    <w:p>
      <w:pPr>
        <w:pStyle w:val="BodyText"/>
      </w:pPr>
      <w:r>
        <w:t xml:space="preserve">Có tiếng bước chân, A Đỏ mừng thầm, lại có người gõ gõ vào vai, lòng A Đỏ rộn ràng, A Đỏ phấn khởi ngoảnh lại, đối diện với nụ cười bao dung của A Minh, A Đỏ tức nghẹn bỏ về, lần này thì về thật. Định bụng giận A Nhạn mấy hôm liền luôn, cơ mà mới đến mười giờ tối đã không kiềm được hì hụi soạn tin.</w:t>
      </w:r>
    </w:p>
    <w:p>
      <w:pPr>
        <w:pStyle w:val="BodyText"/>
      </w:pPr>
      <w:r>
        <w:t xml:space="preserve">"Là hắn sai trước, tại hắn nắm tay A Đỏ."</w:t>
      </w:r>
    </w:p>
    <w:p>
      <w:pPr>
        <w:pStyle w:val="BodyText"/>
      </w:pPr>
      <w:r>
        <w:t xml:space="preserve">"Hắn thương A Đỏ nên hắn mới rủ A Đỏ ra chọn chăn cùng."</w:t>
      </w:r>
    </w:p>
    <w:p>
      <w:pPr>
        <w:pStyle w:val="BodyText"/>
      </w:pPr>
      <w:r>
        <w:t xml:space="preserve">A Nhạn kiên nhẫn giải thích, A Đỏ bùi ngùi lý sự.</w:t>
      </w:r>
    </w:p>
    <w:p>
      <w:pPr>
        <w:pStyle w:val="BodyText"/>
      </w:pPr>
      <w:r>
        <w:t xml:space="preserve">"Nhưng A Đỏ không thương hắn, A Đỏ không thích ở gần hắn."</w:t>
      </w:r>
    </w:p>
    <w:p>
      <w:pPr>
        <w:pStyle w:val="BodyText"/>
      </w:pPr>
      <w:r>
        <w:t xml:space="preserve">"Vậy tránh xa hắn ra."</w:t>
      </w:r>
    </w:p>
    <w:p>
      <w:pPr>
        <w:pStyle w:val="BodyText"/>
      </w:pPr>
      <w:r>
        <w:t xml:space="preserve">"Thế thì nương cũng phải tránh xa hắn mới được."</w:t>
      </w:r>
    </w:p>
    <w:p>
      <w:pPr>
        <w:pStyle w:val="BodyText"/>
      </w:pPr>
      <w:r>
        <w:t xml:space="preserve">"Vì sao?"</w:t>
      </w:r>
    </w:p>
    <w:p>
      <w:pPr>
        <w:pStyle w:val="BodyText"/>
      </w:pPr>
      <w:r>
        <w:t xml:space="preserve">"Vì A Đỏ thích ở cùng nương."</w:t>
      </w:r>
    </w:p>
    <w:p>
      <w:pPr>
        <w:pStyle w:val="BodyText"/>
      </w:pPr>
      <w:r>
        <w:t xml:space="preserve">A Nhạn đã nhìn vào màn hình rất lâu, không hiểu sao cứ đọc đi đọc lại câu đó, người ngợm bần thần mãi đến khi bị giật điện thoại. Ánh đủng đỉnh rút sim vứt trả Nhạn, đoạn hươ hươ chiếc điện thoại thách thức Nhạn.</w:t>
      </w:r>
    </w:p>
    <w:p>
      <w:pPr>
        <w:pStyle w:val="BodyText"/>
      </w:pPr>
      <w:r>
        <w:t xml:space="preserve">-"Quỳ xuống liếm chân chị thì chị cho."</w:t>
      </w:r>
    </w:p>
    <w:p>
      <w:pPr>
        <w:pStyle w:val="BodyText"/>
      </w:pPr>
      <w:r>
        <w:t xml:space="preserve">-"Đêm hôm bà bị mộng du lên cơn hả? Con cục gạch đó bà cho Nhạn từ đời tám hoáng rồi giờ tự dưng lại yêu sách?"</w:t>
      </w:r>
    </w:p>
    <w:p>
      <w:pPr>
        <w:pStyle w:val="BodyText"/>
      </w:pPr>
      <w:r>
        <w:t xml:space="preserve">Duyên bức xúc lên tiếng, Ánh bực bội không kém.</w:t>
      </w:r>
    </w:p>
    <w:p>
      <w:pPr>
        <w:pStyle w:val="BodyText"/>
      </w:pPr>
      <w:r>
        <w:t xml:space="preserve">-"Tui muốn đấy à? Bà hỏi nó trước đi, xem đứa nào đêm hôm rồi còn thả thính đong đưa người yêu tui? Cái con mặt dày!"</w:t>
      </w:r>
    </w:p>
    <w:p>
      <w:pPr>
        <w:pStyle w:val="BodyText"/>
      </w:pPr>
      <w:r>
        <w:t xml:space="preserve">-"Thính thiếc cái gì? Người yêu bà có cả đống gái đấy thôi, bà ngon thì đi xử đứa khác đi đừng gây chuyện với Nhạn nữa, cẩn thận tui méc ba mẹ bà đó."</w:t>
      </w:r>
    </w:p>
    <w:p>
      <w:pPr>
        <w:pStyle w:val="BodyText"/>
      </w:pPr>
      <w:r>
        <w:t xml:space="preserve">-"Có giỏi thì méc đi! Chị đây thách!"</w:t>
      </w:r>
    </w:p>
    <w:p>
      <w:pPr>
        <w:pStyle w:val="BodyText"/>
      </w:pPr>
      <w:r>
        <w:t xml:space="preserve">Ánh không nghĩ Duyên biết số điện thoại nhà mình, Ánh càng không nghĩ Duyên to gan như thế, hại Ánh phải đối diện với cơn thịnh nộ của phụ huynh.</w:t>
      </w:r>
    </w:p>
    <w:p>
      <w:pPr>
        <w:pStyle w:val="BodyText"/>
      </w:pPr>
      <w:r>
        <w:t xml:space="preserve">-"Dạ, không phải đâu ba, bạn con đùa mà ba, con vẫn học tốt mà ba, con đã có bạn trai đâu mà ăn bám...con thề mà ba..."</w:t>
      </w:r>
    </w:p>
    <w:p>
      <w:pPr>
        <w:pStyle w:val="BodyText"/>
      </w:pPr>
      <w:r>
        <w:t xml:space="preserve">Ánh vừa trấn an ba vừa lườm Duyên đầy cay cú. Không vì ba mẹ suốt ngày doạ lên ký túc xá kiểm tra bất ngờ thì Ánh đã kêu Vương thuê chung cư rồi dọn ra ngoài từ lâu rồi, điên đâu mà chui rúc trong cái phòng ổ chuột với mấy con điên này chứ.</w:t>
      </w:r>
    </w:p>
    <w:p>
      <w:pPr>
        <w:pStyle w:val="BodyText"/>
      </w:pPr>
      <w:r>
        <w:t xml:space="preserve">-"Đói cho sạch rách cho thơm nghe con, con cứ có công việc ổn định, kiếm được tấm chồng tốt là ba mẹ mừng rồi. Ba mẹ lo cho các em được, từ tháng sau con không phải gửi tiền về đâu nhé!"</w:t>
      </w:r>
    </w:p>
    <w:p>
      <w:pPr>
        <w:pStyle w:val="BodyText"/>
      </w:pPr>
      <w:r>
        <w:t xml:space="preserve">-"Ba đừng vậy, tiền con kiếm được chứ có xin xỏ ai đâu, con đi làm phiên dịch cho người nước ngoài mà ba, tại con giỏi với dễ thương nên người ta thưởng nhiều đó ba."</w:t>
      </w:r>
    </w:p>
    <w:p>
      <w:pPr>
        <w:pStyle w:val="BodyText"/>
      </w:pPr>
      <w:r>
        <w:t xml:space="preserve">Ánh vừa cúp máy thì nghe giọng như lanh lảnh.</w:t>
      </w:r>
    </w:p>
    <w:p>
      <w:pPr>
        <w:pStyle w:val="BodyText"/>
      </w:pPr>
      <w:r>
        <w:t xml:space="preserve">-"Loại khắm bựa, mày không biết nhục là gì hả?"</w:t>
      </w:r>
    </w:p>
    <w:p>
      <w:pPr>
        <w:pStyle w:val="BodyText"/>
      </w:pPr>
      <w:r>
        <w:t xml:space="preserve">-"Phải, tui không biết nhục là gì cả. Còn các bà, các bà biết cái nghèo là gì không mà vênh?"</w:t>
      </w:r>
    </w:p>
    <w:p>
      <w:pPr>
        <w:pStyle w:val="BodyText"/>
      </w:pPr>
      <w:r>
        <w:t xml:space="preserve">Là những buổi trưa hè nắng chói chang ba già mẹ yếu phải đi lượm ve chai, là những buổi chiều tối tám đứa em thơ ngồi chúm đầu tranh nhau mấy củ khoai luộc, là mỗi lần đóng tiền học lại phải bán cả vại thóc, là ký ức ám ảnh kinh hoàng trong Ánh, đến nỗi nhắc lại thấy sợ hãi.</w:t>
      </w:r>
    </w:p>
    <w:p>
      <w:pPr>
        <w:pStyle w:val="BodyText"/>
      </w:pPr>
      <w:r>
        <w:t xml:space="preserve">-"Sinh ra trong nhung lụa thì không có tư cách phán xét, hiểu chưa?"</w:t>
      </w:r>
    </w:p>
    <w:p>
      <w:pPr>
        <w:pStyle w:val="BodyText"/>
      </w:pPr>
      <w:r>
        <w:t xml:space="preserve">-"Hả? Hiểu cái gì đấy?"</w:t>
      </w:r>
    </w:p>
    <w:p>
      <w:pPr>
        <w:pStyle w:val="BodyText"/>
      </w:pPr>
      <w:r>
        <w:t xml:space="preserve">Như giật mình hỏi lại, nãy giờ đang đeo tai nghe nấu cháo điện thoại với Vũ, thằng khỉ mốc hôm qua vừa mới hứa cuối tuần qua chở Như đi xem phim mà hôm nay nó lại kêu nó hứa bao giờ, Như có ghi lại không chứ? Loại khắm bựa nuốt lời mà không biết nhục, Như chửi thì nó cười rõ đểu, xong ngẩng lên tự dưng thấy Ánh phân tích cái gì mà nhung lụa cái gì mà tư cách chả hiểu gì sất?</w:t>
      </w:r>
    </w:p>
    <w:p>
      <w:pPr>
        <w:pStyle w:val="BodyText"/>
      </w:pPr>
      <w:r>
        <w:t xml:space="preserve">Thế rồi Ánh ngúng nguẩy trèo lên giường trên giậm rầm rầm, cái giường đôi ở ký túc xá đã ọp ẹp thì chớ, rõ kiểu trêu tức nhau. Như bực mình chạy qua chỗ Nhạn chơi, hóng hớt được chuyện hay liền nhắn tin méc bạn Vương. Đỏ đang sầu đời lắm, tại tưởng nương quên lãng tin nhắn của Đỏ, giờ nghe lý do nương bị tịch thu điện thoại trong lòng chợt nhẹ nhõm thấy lạ.</w:t>
      </w:r>
    </w:p>
    <w:p>
      <w:pPr>
        <w:pStyle w:val="BodyText"/>
      </w:pPr>
      <w:r>
        <w:t xml:space="preserve">Mười hai giờ đêm, Như đang ngồi tám với Duyên và Nhạn thì điện thoại đổ chuông, Như tốt bụng chuyển lời giùm Vương. Nhạn miễn cưỡng xuống phía dưới, Nhạn đứng rất gần Đỏ, nhưng lại cách nhau một cánh cửa sắt.</w:t>
      </w:r>
    </w:p>
    <w:p>
      <w:pPr>
        <w:pStyle w:val="BodyText"/>
      </w:pPr>
      <w:r>
        <w:t xml:space="preserve">-"Nương trèo ra ngoài này với A Đỏ đi."</w:t>
      </w:r>
    </w:p>
    <w:p>
      <w:pPr>
        <w:pStyle w:val="BodyText"/>
      </w:pPr>
      <w:r>
        <w:t xml:space="preserve">-"Ta mệt lắm."</w:t>
      </w:r>
    </w:p>
    <w:p>
      <w:pPr>
        <w:pStyle w:val="BodyText"/>
      </w:pPr>
      <w:r>
        <w:t xml:space="preserve">-"Vậy A Đỏ trèo vào với nương nha."</w:t>
      </w:r>
    </w:p>
    <w:p>
      <w:pPr>
        <w:pStyle w:val="BodyText"/>
      </w:pPr>
      <w:r>
        <w:t xml:space="preserve">-"Thôi, có việc gì A Đỏ nói nhanh lên, muộn rồi."</w:t>
      </w:r>
    </w:p>
    <w:p>
      <w:pPr>
        <w:pStyle w:val="BodyText"/>
      </w:pPr>
      <w:r>
        <w:t xml:space="preserve">-"Thì việc đang nhắn tin dở đó, A Đỏ không thích A Minh, nương chỉ được chọn một trong hai người thôi, nếu nương ở cùng hắn thì nương sẽ mất A Đỏ."</w:t>
      </w:r>
    </w:p>
    <w:p>
      <w:pPr>
        <w:pStyle w:val="BodyText"/>
      </w:pPr>
      <w:r>
        <w:t xml:space="preserve">Đỏ kì kèo, Nhạn điên.</w:t>
      </w:r>
    </w:p>
    <w:p>
      <w:pPr>
        <w:pStyle w:val="BodyText"/>
      </w:pPr>
      <w:r>
        <w:t xml:space="preserve">-"Vậy giả như ta không thích Ánh thì A Đỏ có chọn một trong hai được không?"</w:t>
      </w:r>
    </w:p>
    <w:p>
      <w:pPr>
        <w:pStyle w:val="BodyText"/>
      </w:pPr>
      <w:r>
        <w:t xml:space="preserve">-"Nương giận Ánh vụ điện thoại a? A Đỏ hỏi Ánh rồi, Ánh bảo do Ánh thương nương phải dùng điện thoại cũ đó, A Đỏ đặt điện thoại mới cho nương rồi a."</w:t>
      </w:r>
    </w:p>
    <w:p>
      <w:pPr>
        <w:pStyle w:val="BodyText"/>
      </w:pPr>
      <w:r>
        <w:t xml:space="preserve">-"Ta chỉ nói giả sử thôi, A Đỏ chọn đi, A Đỏ có bỏ Ánh không?"</w:t>
      </w:r>
    </w:p>
    <w:p>
      <w:pPr>
        <w:pStyle w:val="BodyText"/>
      </w:pPr>
      <w:r>
        <w:t xml:space="preserve">-"Nhưng Ánh dễ thương mà, Ánh đâu có nắm tay nương như A Minh nắm tay A Đỏ đâu?"</w:t>
      </w:r>
    </w:p>
    <w:p>
      <w:pPr>
        <w:pStyle w:val="BodyText"/>
      </w:pPr>
      <w:r>
        <w:t xml:space="preserve">A Đỏ ngây ngô hỏi lại, Đỏ phải biết Nhạn không thích Ánh ở điểm nào thì Đỏ mới bỏ được chứ Ánh chẳng làm gì sai cả, tự dưng nói lời chia tay tội nghiệp. Đỏ cứ khờ khạo hại Nhạn tức lộn ruột, Nhạn đáp rất phũ phàng.</w:t>
      </w:r>
    </w:p>
    <w:p>
      <w:pPr>
        <w:pStyle w:val="BodyText"/>
      </w:pPr>
      <w:r>
        <w:t xml:space="preserve">-"Thôi bỏ qua đi, ta chọn A Minh, ta chấp nhận mất A Đỏ."</w:t>
      </w:r>
    </w:p>
    <w:p>
      <w:pPr>
        <w:pStyle w:val="BodyText"/>
      </w:pPr>
      <w:r>
        <w:t xml:space="preserve">A Đỏ giận phừng phừng, A Nhạn cũng bực, Đỏ Nhạn lườm nhau rồi mỗi người một hướng, kẻ về nhà, kẻ lên phòng. Chiều hôm sau điện thoại về, Đỏ sai đàn em mang ra ký túc xá cho Nhạn, ai dè nhận được tin dữ.</w:t>
      </w:r>
    </w:p>
    <w:p>
      <w:pPr>
        <w:pStyle w:val="BodyText"/>
      </w:pPr>
      <w:r>
        <w:t xml:space="preserve">-"Báo cáo đại ca, chị Như bảo chị Nhạn đi xem phim với anh Minh nửa tiếng trước rồi ạ."</w:t>
      </w:r>
    </w:p>
    <w:p>
      <w:pPr>
        <w:pStyle w:val="BodyText"/>
      </w:pPr>
      <w:r>
        <w:t xml:space="preserve">Một thằng vừa dứt lời, thằng khác liền hét lớn.</w:t>
      </w:r>
    </w:p>
    <w:p>
      <w:pPr>
        <w:pStyle w:val="BodyText"/>
      </w:pPr>
      <w:r>
        <w:t xml:space="preserve">-"ĐẠI CA...đã...tử trận."</w:t>
      </w:r>
    </w:p>
    <w:p>
      <w:pPr>
        <w:pStyle w:val="BodyText"/>
      </w:pPr>
      <w:r>
        <w:t xml:space="preserve">Cả lũ há hốc, chưa bao giờ đại ca lại nghẻo sớm như vậy. Mọi khi sống dai như đỉa cơ, nay vừa vào trận đã ăn hai phát súng xuyên thẳng tim, mồm phụt máu toé loe. Màn hình lớn hiển thị dòng chữ "Game Over" cũng là lúc đại ca ngùn ngụt lửa giật đứng dậy rời khỏi.</w:t>
      </w:r>
    </w:p>
    <w:p>
      <w:pPr>
        <w:pStyle w:val="BodyText"/>
      </w:pPr>
      <w:r>
        <w:t xml:space="preserve">A Đỏ lái siêu xe nên hiển nhiên tốc độ nó phải khác, đi sau nhưng lại đến rạp chiếu phim trước A Minh và A Nhạn tầm ba phút lận. Đỏ đội chiếc mũ lưỡi trai màu đỏ choé, kính đen che kín nửa khuôn mặt, khẩu trang che nốt nửa khuôn mặt còn lại, lầm lũi đi tới quầy bán vé hắng giọng yêu cầu bao cả rạp.</w:t>
      </w:r>
    </w:p>
    <w:p>
      <w:pPr>
        <w:pStyle w:val="BodyText"/>
      </w:pPr>
      <w:r>
        <w:t xml:space="preserve">Nhân viên dạ vâng ngọt xớt, xong xuôi đâu đấy kính cẩn nghiêng mình chào khách. A Đỏ mặt vênh như cái bánh đa nướng quay ra nhìn A Minh đầy khinh bỉ, trông cái dáng đi cắp dép vào nách kìa, quê sao mà quê gớm?</w:t>
      </w:r>
    </w:p>
    <w:p>
      <w:pPr>
        <w:pStyle w:val="BodyText"/>
      </w:pPr>
      <w:r>
        <w:t xml:space="preserve">-"A Minh, cứ đi dép cũng được a."</w:t>
      </w:r>
    </w:p>
    <w:p>
      <w:pPr>
        <w:pStyle w:val="BodyText"/>
      </w:pPr>
      <w:r>
        <w:t xml:space="preserve">A Nhạn nhắc nhở, A Minh xua tay lắc đầu.</w:t>
      </w:r>
    </w:p>
    <w:p>
      <w:pPr>
        <w:pStyle w:val="BodyText"/>
      </w:pPr>
      <w:r>
        <w:t xml:space="preserve">-"Thôi thôi a, sàn nhà người ta lát đá hoa sạch sẽ lịch sự, ta không muốn thất lễ đâu a."</w:t>
      </w:r>
    </w:p>
    <w:p>
      <w:pPr>
        <w:pStyle w:val="BodyText"/>
      </w:pPr>
      <w:r>
        <w:t xml:space="preserve">A Minh giống hệt A Nhạn hồi mới ra thủ đô, A Nhạn tủm tỉm cười, giải thích một thôi một hồi rằng đây là thói quen của người thành phố A Minh mới chịu bỏ dép xuống đi, có điều A Minh vẫn chùi chùi đế dép vào áo sợ bẩn sàn. A Nhạn dắt A Minh tới quầy mua vé, chưa kịp mở lời thì nhân viên đã từ tốn thông báo.</w:t>
      </w:r>
    </w:p>
    <w:p>
      <w:pPr>
        <w:pStyle w:val="BodyText"/>
      </w:pPr>
      <w:r>
        <w:t xml:space="preserve">-"Xin lỗi quý khách, rạp phim hôm nay có người bao rồi ạ."</w:t>
      </w:r>
    </w:p>
    <w:p>
      <w:pPr>
        <w:pStyle w:val="BodyText"/>
      </w:pPr>
      <w:r>
        <w:t xml:space="preserve">Đoạn, nhân viên bán vé chỉ ra phía người nào đó đang đứng nhởn nhơ xỏ tay túi quần. A Đỏ thấy mấy cặp mắt nhìn về phía mình thì vội quay mặt sang hướng khác tránh bị nhận dạng, trong lòng thầm cười đểu A Minh vô tích sự, đến cái vé xem phim còn không mua được cho A Nhạn thì còn làm được cái nước non gì?</w:t>
      </w:r>
    </w:p>
    <w:p>
      <w:pPr>
        <w:pStyle w:val="BodyText"/>
      </w:pPr>
      <w:r>
        <w:t xml:space="preserve">Đàn ông với chả đàn ang, max nhục. Kiểu gì cũng bị Nhạn coi thường cho mà xem, rồi kiểu gì cũng cãi nhau, sau đó Nhạn sẽ tới tìm Đỏ, rồi Đỏ đưa Nhạn đi xem phim. Đỏ sẽ chọn phim tình cảm lãng mạn, Nhạn sẽ vừa xem vừa khóc vừa dựa vào bờ vai rắn rỏi của Đỏ. Viễn cảnh tương lai khiến Đỏ sướng run người, chỉ là, trong giây phút hắn đang mộng mơ, có một giọng nói hào sảng vang vang bên tai.</w:t>
      </w:r>
    </w:p>
    <w:p>
      <w:pPr>
        <w:pStyle w:val="BodyText"/>
      </w:pPr>
      <w:r>
        <w:t xml:space="preserve">-"A Nhạn, cất tiền đi thôi a."</w:t>
      </w:r>
    </w:p>
    <w:p>
      <w:pPr>
        <w:pStyle w:val="BodyText"/>
      </w:pPr>
      <w:r>
        <w:t xml:space="preserve">-"Ừ, hôm nay không được xem phim rồi, để hôm khác ta đưa A Minh đi nha."</w:t>
      </w:r>
    </w:p>
    <w:p>
      <w:pPr>
        <w:pStyle w:val="BodyText"/>
      </w:pPr>
      <w:r>
        <w:t xml:space="preserve">Nhìn vẻ mặt tiếc hùi hụi của A Nhạn, A Minh chợt cười phá lên.</w:t>
      </w:r>
    </w:p>
    <w:p>
      <w:pPr>
        <w:pStyle w:val="BodyText"/>
      </w:pPr>
      <w:r>
        <w:t xml:space="preserve">-"A Nhạn ngốc, sao lại không được xem phim chứ? Chẳng phải con trai đã bao nguyên rạp cho gia đình chúng ta rồi a?"</w:t>
      </w:r>
    </w:p>
    <w:p>
      <w:pPr>
        <w:pStyle w:val="BodyText"/>
      </w:pPr>
      <w:r>
        <w:t xml:space="preserve">A Minh hất hàm ra phía đối diện, A Nhạn lúc này mới ngớ ra, thảo nào nãy giờ A Nhạn trông cái người đó quen sao mà quen thế.</w:t>
      </w:r>
    </w:p>
    <w:p>
      <w:pPr>
        <w:pStyle w:val="BodyText"/>
      </w:pPr>
      <w:r>
        <w:t xml:space="preserve">-"Ớ A Đỏ? A Đỏ qua từ bao giờ thế? Sao lại bịt mặt kín mít vậy?"</w:t>
      </w:r>
    </w:p>
    <w:p>
      <w:pPr>
        <w:pStyle w:val="BodyText"/>
      </w:pPr>
      <w:r>
        <w:t xml:space="preserve">-"Chắc A Đỏ muốn gây sự bất ngờ cho ta và A Nhạn đó, quả là đứa trẻ hiểu chuyện."</w:t>
      </w:r>
    </w:p>
    <w:p>
      <w:pPr>
        <w:pStyle w:val="BodyText"/>
      </w:pPr>
      <w:r>
        <w:t xml:space="preserve">A Minh giải thích cho A Nhạn, đoạn đi qua vỗ vỗ vai A Đỏ, ngọt giọng bảo.</w:t>
      </w:r>
    </w:p>
    <w:p>
      <w:pPr>
        <w:pStyle w:val="Compact"/>
      </w:pPr>
      <w:r>
        <w:t xml:space="preserve">-"Thầy đưa nương vào trước, A Đỏ xin mấy chú ít bỏng ngô rồi vào sau a."</w:t>
      </w:r>
      <w:r>
        <w:br w:type="textWrapping"/>
      </w:r>
      <w:r>
        <w:br w:type="textWrapping"/>
      </w:r>
    </w:p>
    <w:p>
      <w:pPr>
        <w:pStyle w:val="Heading2"/>
      </w:pPr>
      <w:bookmarkStart w:id="44" w:name="chap-22-nhưng-a-đỏ-đâu-phải-của-riêng-ta"/>
      <w:bookmarkEnd w:id="44"/>
      <w:r>
        <w:t xml:space="preserve">22. Chap 22: Nhưng A Đỏ Đâu Phải Của Riêng Ta</w:t>
      </w:r>
      <w:r>
        <w:t xml:space="preserve"> </w:t>
      </w:r>
      <w:r>
        <w:t xml:space="preserve">?</w:t>
      </w:r>
    </w:p>
    <w:p>
      <w:pPr>
        <w:pStyle w:val="Compact"/>
      </w:pPr>
      <w:r>
        <w:br w:type="textWrapping"/>
      </w:r>
      <w:r>
        <w:br w:type="textWrapping"/>
      </w:r>
    </w:p>
    <w:p>
      <w:pPr>
        <w:pStyle w:val="BodyText"/>
      </w:pPr>
      <w:r>
        <w:t xml:space="preserve">Trong khi A Đỏ tức xì khói thì A Nhạn lại nghẹn ngào đầy cảm động.</w:t>
      </w:r>
    </w:p>
    <w:p>
      <w:pPr>
        <w:pStyle w:val="BodyText"/>
      </w:pPr>
      <w:r>
        <w:t xml:space="preserve">-"Cảm ơn A Đỏ nhiều nha, A Đỏ phóng khoáng ghê a."</w:t>
      </w:r>
    </w:p>
    <w:p>
      <w:pPr>
        <w:pStyle w:val="BodyText"/>
      </w:pPr>
      <w:r>
        <w:t xml:space="preserve">Nhạn khen một câu, lòng Đỏ mềm đi một chút. Nhạn khen thêm câu thứ hai, lòng Đỏ nhũn như bún.</w:t>
      </w:r>
    </w:p>
    <w:p>
      <w:pPr>
        <w:pStyle w:val="BodyText"/>
      </w:pPr>
      <w:r>
        <w:t xml:space="preserve">-"A Đỏ tuy mặt hoa da phấn nhưng tính cách đúng bậc đại trượng phu, tối qua giận ta mà hôm nay vẫn hào phóng bao vé xem phim cho ta a."</w:t>
      </w:r>
    </w:p>
    <w:p>
      <w:pPr>
        <w:pStyle w:val="BodyText"/>
      </w:pPr>
      <w:r>
        <w:t xml:space="preserve">Nhạn dùng toàn mỹ từ, Đỏ sung sướng kêu người đem bỏng ngô và nước vào phòng chiếu. Khi cả ba đã yên toạ, A Minh mới quay sang A Nhạn tò mò hỏi.</w:t>
      </w:r>
    </w:p>
    <w:p>
      <w:pPr>
        <w:pStyle w:val="BodyText"/>
      </w:pPr>
      <w:r>
        <w:t xml:space="preserve">-"Tối qua A Đỏ giận chuyện gì vậy a?"</w:t>
      </w:r>
    </w:p>
    <w:p>
      <w:pPr>
        <w:pStyle w:val="BodyText"/>
      </w:pPr>
      <w:r>
        <w:t xml:space="preserve">-"A Đỏ bắt ta phải chọn giữa ngươi và hắn, chỉ được chọn một trong hai, ta chọn ngươi, vậy là A Đỏ giận thôi."</w:t>
      </w:r>
    </w:p>
    <w:p>
      <w:pPr>
        <w:pStyle w:val="BodyText"/>
      </w:pPr>
      <w:r>
        <w:t xml:space="preserve">A Nhạn thật thà khai, A Minh chẹp miệng lắc đầu. A Nhạn ngốc quá, tồ tồ như vậy A Đỏ buồn là đúng rồi, trẻ con dù lớn hay nhỏ thì nó đều dễ tủi thân lắm đó a. A Minh đứng dậy vòng qua chỗ A Đỏ, vỗ nhẹ lên gương mặt đang nhăn nhăn nhó nhó.</w:t>
      </w:r>
    </w:p>
    <w:p>
      <w:pPr>
        <w:pStyle w:val="BodyText"/>
      </w:pPr>
      <w:r>
        <w:t xml:space="preserve">-"Đừng buồn a, nếu bắt buộc phải chọn giữa ngươi và A Nhạn, thầy nhất định chọn ngươi a."</w:t>
      </w:r>
    </w:p>
    <w:p>
      <w:pPr>
        <w:pStyle w:val="BodyText"/>
      </w:pPr>
      <w:r>
        <w:t xml:space="preserve">A Nhạn sốc, trợn tròn mắt lừ A Minh. A Minh trở về chỗ cũ, ghé tai A Nhạn thủ thỉ riêng.</w:t>
      </w:r>
    </w:p>
    <w:p>
      <w:pPr>
        <w:pStyle w:val="BodyText"/>
      </w:pPr>
      <w:r>
        <w:t xml:space="preserve">-"Mình là thầy nương sân si với con làm gì a."</w:t>
      </w:r>
    </w:p>
    <w:p>
      <w:pPr>
        <w:pStyle w:val="BodyText"/>
      </w:pPr>
      <w:r>
        <w:t xml:space="preserve">A Minh còn định đeo kính cho A Nhạn, nhưng vì A Đỏ nhanh tay đeo cho A Nhạn trước rồi nên A Minh nhường. Trước đây A Minh xuống phố huyện chơi từng được xem phim ở quán nước giải khát rồi, phim hoạt hình con mèo đuổi con chuột hay ghê lắm. Nhưng ở đó chả ai đeo kính khi xem phim cả, người thành phố kể cũng lạ ghê, tuy nhiên nhập gia thì phải tuỳ tục thôi.</w:t>
      </w:r>
    </w:p>
    <w:p>
      <w:pPr>
        <w:pStyle w:val="BodyText"/>
      </w:pPr>
      <w:r>
        <w:t xml:space="preserve">Vừa mới đeo kính vào, A Minh đã phát hiện ra xung quanh mình có một toán người đang ném lao. A Minh hiểu rồi a, thì ra kính này là kính siêu đặc biệt, có thể nhìn thấy những thứ mà mắt thường không thấy được.</w:t>
      </w:r>
    </w:p>
    <w:p>
      <w:pPr>
        <w:pStyle w:val="BodyText"/>
      </w:pPr>
      <w:r>
        <w:t xml:space="preserve">-"Đừng có đánh nhau sứt đầu mẻ trán a, mau mau xuống đây với ta ngồi xem phim đi a, A Đỏ nhà ta bao cả rạp rồi không mất tiền đâu a."</w:t>
      </w:r>
    </w:p>
    <w:p>
      <w:pPr>
        <w:pStyle w:val="BodyText"/>
      </w:pPr>
      <w:r>
        <w:t xml:space="preserve">A Đỏ nghe suýt sặc nước, A Nhạn quay sang níu áo A Minh nói nhỏ.</w:t>
      </w:r>
    </w:p>
    <w:p>
      <w:pPr>
        <w:pStyle w:val="BodyText"/>
      </w:pPr>
      <w:r>
        <w:t xml:space="preserve">-"A Minh, mau ngồi xuống, đây chỉ là phim 3D thôi."</w:t>
      </w:r>
    </w:p>
    <w:p>
      <w:pPr>
        <w:pStyle w:val="BodyText"/>
      </w:pPr>
      <w:r>
        <w:t xml:space="preserve">Có vẻ như chiến trận khốc liệt ồn ào quá nên A Minh không nghe rõ lời A Nhạn. Đã quá nhiều người bị thương rồi, A Minh rất buồn, buồn những người đó không nghe lời A Minh khuyên bảo, buồn một thế giới hoà bình bị chiến tranh tàn phá.</w:t>
      </w:r>
    </w:p>
    <w:p>
      <w:pPr>
        <w:pStyle w:val="BodyText"/>
      </w:pPr>
      <w:r>
        <w:t xml:space="preserve">-"Các ngươi thanh niên trai tráng sức dài vai rộng không lo làm ăn lại tàn sát lẫn nhau, thử hỏi có xứng với công ơn sinh thành dưỡng dục của thầy nương không?"</w:t>
      </w:r>
    </w:p>
    <w:p>
      <w:pPr>
        <w:pStyle w:val="BodyText"/>
      </w:pPr>
      <w:r>
        <w:t xml:space="preserve">A Minh hùng dũng đứng dậy tuyên bố, dứt lời, một mũi giáo nhọn hoắt xuyên thẳng về phía hắn. Sắc mặt A Minh trắng bệnh, bằng một phản xạ tự nhiên nhất, hắn quay lại ôm chầm lấy A Nhạn, dùng thân mình che chắn cho Nhạn. Biết chắc phen này thịt nát xương tan khó lòng qua khỏi, A Minh buồn bã trăn trối.</w:t>
      </w:r>
    </w:p>
    <w:p>
      <w:pPr>
        <w:pStyle w:val="BodyText"/>
      </w:pPr>
      <w:r>
        <w:t xml:space="preserve">-"A Nhạn...thực ra...thực ra Nồng Minh Nặc ta còn có ba chục con bò thả rông ở trang trại trên núi cùng với A Quái...chính là anh trai của Lò Thị Vôi, Lò Bát Quái đó a...ta...ta để lại cho A Nhạn..."</w:t>
      </w:r>
    </w:p>
    <w:p>
      <w:pPr>
        <w:pStyle w:val="BodyText"/>
      </w:pPr>
      <w:r>
        <w:t xml:space="preserve">Nói rồi, A Minh an tâm nhắm mắt định trút hơi thở cuối cùng. Tiếc rằng chưa trút được đã bị A Đỏ đá bay sang ghế bên cạnh. Đỏ điên tiết ngồi vào giữa A Nhạn và A Minh, đoạn tháo kính của A Minh quát một thôi một hồi.</w:t>
      </w:r>
    </w:p>
    <w:p>
      <w:pPr>
        <w:pStyle w:val="BodyText"/>
      </w:pPr>
      <w:r>
        <w:t xml:space="preserve">-"A Đỏ đừng nặng lời như vậy, do A Minh chưa từng được xem phim 3D nên mới hiểu nhầm đó."</w:t>
      </w:r>
    </w:p>
    <w:p>
      <w:pPr>
        <w:pStyle w:val="BodyText"/>
      </w:pPr>
      <w:r>
        <w:t xml:space="preserve">A Nhạn phân bua, A Đỏ bực bội lập luận.</w:t>
      </w:r>
    </w:p>
    <w:p>
      <w:pPr>
        <w:pStyle w:val="BodyText"/>
      </w:pPr>
      <w:r>
        <w:t xml:space="preserve">-"Hắn giả bộ để được ôm nương thì có. Đàn ông đàn ang mà chẳng đàng hoàng tử tế gì sất."</w:t>
      </w:r>
    </w:p>
    <w:p>
      <w:pPr>
        <w:pStyle w:val="BodyText"/>
      </w:pPr>
      <w:r>
        <w:t xml:space="preserve">-"A Đỏ hơi bị nhầm rồi đấy, thứ nhất, A Nhạn đã ưng ta nghĩa là người của ta, ta có ôm hay mần A Nhạn cũng là cái lẽ bình thường tình chồng nghĩa vợ. Thứ hai, con người ta quang minh chính trực, chưa từng phải giả bộ bất cứ chuyện gì cả. Chuyện xem phim ta công nhận ta có chút hồ đồ, nhưng chuyện nào ra chuyện đó, dẫu ta và nương có chiều A Đỏ đi chăng nữa thì A Đỏ vẫn là phận làm con, đừng có đi quá giới hạn a."</w:t>
      </w:r>
    </w:p>
    <w:p>
      <w:pPr>
        <w:pStyle w:val="BodyText"/>
      </w:pPr>
      <w:r>
        <w:t xml:space="preserve">-"Bố mày cứ thích thế đấy làm gì nhau?"</w:t>
      </w:r>
    </w:p>
    <w:p>
      <w:pPr>
        <w:pStyle w:val="BodyText"/>
      </w:pPr>
      <w:r>
        <w:t xml:space="preserve">A Đỏ nóng máu quát, A Minh máu cũng nóng không kém. Chẳng hiểu sao A Nhạn có thể nhận nuôi đứa trẻ khó bảo đến thế? Thầy nương càng nhịn nhục hắn càng lên nước, nhịn đến mức không thể nhịn nữa, A Minh liền thực hiện chiêu bài thương cho voi cho rọt mà già làng thường dạy.</w:t>
      </w:r>
    </w:p>
    <w:p>
      <w:pPr>
        <w:pStyle w:val="BodyText"/>
      </w:pPr>
      <w:r>
        <w:t xml:space="preserve">Xót làn da trắng ngọc ngà nên A Minh chỉ vả nhẹ vào má A Đỏ một cái thôi, ai dè A Đỏ đấm A Minh sưng tím cả mặt. A Minh trừng mắt cởi áo, đứng dậy khiêu chiến, cơ thể lực lưỡng săn chắc hiện rõ mồn một, những chiếc múi đẹp lồng lộn mà A Đỏ đã tập luyện cả năm nhưng vẫn chưa đạt được ước nguyện.</w:t>
      </w:r>
    </w:p>
    <w:p>
      <w:pPr>
        <w:pStyle w:val="BodyText"/>
      </w:pPr>
      <w:r>
        <w:t xml:space="preserve">Hai thanh niên hùng dũng tiến về phía trước, lấy khoảng không trống giữa màn hình lớn và hàng ghế đầu tiên làm võ trường. Xét về chiều cao, A Đỏ hơn mười phân. Xét về thân hình, múi của A Đỏ mới có nên vẫn còn hơi hời hợt. Tuy nhiên về độ bền và kỹ thuật tác chiến thì chưa biết mèo nào cắn mỉu nào.</w:t>
      </w:r>
    </w:p>
    <w:p>
      <w:pPr>
        <w:pStyle w:val="BodyText"/>
      </w:pPr>
      <w:r>
        <w:t xml:space="preserve">Có lẽ A Minh nhanh hơn, còn chưa thèm khởi động cho ấm người đã phi tới dùng nắm đấm nện liên tiếp lên bụng A Đỏ. Đỏ sốc, nhưng nhớ tới lời ông nội dạy phải ẩn nhẫn khi đấu với kẻ mạnh hơn mình nên hắn lăn ra sàn rồi nhăn mặt giả bộ đã kiệt sức, đợi A Minh cúi xuống sốt sắng hỏi han mới dùng tay vòng qua cổ A Minh, ép A Minh nằm sấp xuống sàn.</w:t>
      </w:r>
    </w:p>
    <w:p>
      <w:pPr>
        <w:pStyle w:val="BodyText"/>
      </w:pPr>
      <w:r>
        <w:t xml:space="preserve">A Minh cực khoẻ, chẳng mấy chốc đã vùng dậy đổi vị trí với A Đỏ, A Đỏ lại dùng chiêu chớp mắt xị mặt khiến đối thủ bị phân tán sự chú ý rồi chiếm thế thượng phong. Ở một phía nào đó Minh Đỏ vật nhau mệt nghỉ, ở một phía khác Nhạn ngồi xem phim cười khanh khách, một mình chén hết ba hộp bỏng ngô, tu cạn ba chai nước, đến khi phim hết mới vươn người đứng dậy hỏi han.</w:t>
      </w:r>
    </w:p>
    <w:p>
      <w:pPr>
        <w:pStyle w:val="BodyText"/>
      </w:pPr>
      <w:r>
        <w:t xml:space="preserve">-"Ai thắng rồi a?"</w:t>
      </w:r>
    </w:p>
    <w:p>
      <w:pPr>
        <w:pStyle w:val="BodyText"/>
      </w:pPr>
      <w:r>
        <w:t xml:space="preserve">-"A Đỏ thắng, A Đỏ nhà chúng ta quả có thiên phú trời ban."</w:t>
      </w:r>
    </w:p>
    <w:p>
      <w:pPr>
        <w:pStyle w:val="BodyText"/>
      </w:pPr>
      <w:r>
        <w:t xml:space="preserve">A Minh lên tiếng, khoảnh khắc hiện tại hắn đang nằm dưới, và thực sự là mệt đến mức không muốn trở mình nữa. Từ năm A Minh tròn mười tám, chỉ chưa đầy một nén nhang hắn đã có thể hạ gục bất cứ người nào, bởi vậy gặp được A Đỏ ngang tài ngang sức hắn thấy phấn khích vô cùng.</w:t>
      </w:r>
    </w:p>
    <w:p>
      <w:pPr>
        <w:pStyle w:val="BodyText"/>
      </w:pPr>
      <w:r>
        <w:t xml:space="preserve">Rất tốt, đã là con hắn và Nhạn nhận nuôi thì phải là đứa trẻ có tố chất. Giờ mới thấy con mắt của Nhạn tinh tường, A Đỏ tuy có cứng đầu nhưng có hiếu a, hắn chở thầy hắn về tận trường luôn.</w:t>
      </w:r>
    </w:p>
    <w:p>
      <w:pPr>
        <w:pStyle w:val="BodyText"/>
      </w:pPr>
      <w:r>
        <w:t xml:space="preserve">-"Ui da xe của A Đỏ xịn hơn xe của A Tư, đi mà cái mông nó cứ êm ru sướng ghê a. Thôi ta vào ký túc xá đây, chào A Đỏ với A Nhạn nha, ngày mai ta lại qua chạy thể dục với các người."</w:t>
      </w:r>
    </w:p>
    <w:p>
      <w:pPr>
        <w:pStyle w:val="BodyText"/>
      </w:pPr>
      <w:r>
        <w:t xml:space="preserve">A Minh tạm biệt người nhà đi vào trong, A Nhạn ở trên xe nhưng A Đỏ đích thân xuống tiễn hắn. Lúc chỉ có hai thầy con, A Đỏ ghé tai A Minh dặn dò.</w:t>
      </w:r>
    </w:p>
    <w:p>
      <w:pPr>
        <w:pStyle w:val="BodyText"/>
      </w:pPr>
      <w:r>
        <w:t xml:space="preserve">-"A Minh, ở thành phố có quy định sinh viên hoặc học viên các trường khác mỗi tháng chỉ được bước vào khu Bách Khoa duy nhất một lần, nếu hơn sẽ bị đình chỉ học ngay lập tức."</w:t>
      </w:r>
    </w:p>
    <w:p>
      <w:pPr>
        <w:pStyle w:val="BodyText"/>
      </w:pPr>
      <w:r>
        <w:t xml:space="preserve">-"Thật vậy a? Ôi cha cha suýt nữa thì toi a, cảm ơn A Đỏ đã nhắc ta."</w:t>
      </w:r>
    </w:p>
    <w:p>
      <w:pPr>
        <w:pStyle w:val="BodyText"/>
      </w:pPr>
      <w:r>
        <w:t xml:space="preserve">Ánh mắt A Đỏ vô cùng trìu mến, thì ra A Đỏ cũng thương A Minh nhiều ghê lắm nhưng không dám biểu lộ, chắc sợ A Nhạn ghen tỵ đó. A Minh vỗ vai A Đỏ, hẹn tháng sau tái ngộ. A Đỏ tủm tỉm trở lại xe, hắn tiếp tục đưa A Nhạn về, tuy nhiên tới bãi đỗ thì không mở cửa mà ôm bụng gục xuống vô lăng.</w:t>
      </w:r>
    </w:p>
    <w:p>
      <w:pPr>
        <w:pStyle w:val="BodyText"/>
      </w:pPr>
      <w:r>
        <w:t xml:space="preserve">-"A Đỏ sao vậy?"</w:t>
      </w:r>
    </w:p>
    <w:p>
      <w:pPr>
        <w:pStyle w:val="BodyText"/>
      </w:pPr>
      <w:r>
        <w:t xml:space="preserve">Nhạn quan tâm hỏi han, Đỏ im lặng nhắm nghiền mắt.</w:t>
      </w:r>
    </w:p>
    <w:p>
      <w:pPr>
        <w:pStyle w:val="BodyText"/>
      </w:pPr>
      <w:r>
        <w:t xml:space="preserve">-"Bụng đau a? Lúc nãy bị A Minh nện nên đau?"</w:t>
      </w:r>
    </w:p>
    <w:p>
      <w:pPr>
        <w:pStyle w:val="BodyText"/>
      </w:pPr>
      <w:r>
        <w:t xml:space="preserve">Đỏ khẽ gật đầu, cố mím môi rồi làm bộ chóng mặt, cả người đổ gục vào lòng Nhạn. Nhạn sốt sắng vén mép áo của Đỏ, da dẻ chỗ xanh chỗ trắng chỗ tím nhìn xót xa ghê lắm. Nhạn lấy hộp cao nhỏ để trong túi ra xoa cho Đỏ, cao nương Nhạn nấu đó, từ nhỏ nương dặn lúc nào cũng phải mang theo.</w:t>
      </w:r>
    </w:p>
    <w:p>
      <w:pPr>
        <w:pStyle w:val="BodyText"/>
      </w:pPr>
      <w:r>
        <w:t xml:space="preserve">Người A Đỏ chợt nóng bừng, là do cao hay do những ngón tay búp măng của A Nhạn hắn cũng chẳng biết nữa. Chỉ biết cái cảm giác ấy, sướng đến ngây ngất, kể cả có đi bar, gọi rượu đắt nhất, chơi với em gái hot nhất cũng không sướng bằng.</w:t>
      </w:r>
    </w:p>
    <w:p>
      <w:pPr>
        <w:pStyle w:val="BodyText"/>
      </w:pPr>
      <w:r>
        <w:t xml:space="preserve">-"Có khi nào A Đỏ bị thủng ruột rồi không nương?"</w:t>
      </w:r>
    </w:p>
    <w:p>
      <w:pPr>
        <w:pStyle w:val="BodyText"/>
      </w:pPr>
      <w:r>
        <w:t xml:space="preserve">-"Không đâu, phải có vật nhọn đâm vào mới thủng."</w:t>
      </w:r>
    </w:p>
    <w:p>
      <w:pPr>
        <w:pStyle w:val="BodyText"/>
      </w:pPr>
      <w:r>
        <w:t xml:space="preserve">-"Nhưng đau khủng khiếp luôn a."</w:t>
      </w:r>
    </w:p>
    <w:p>
      <w:pPr>
        <w:pStyle w:val="BodyText"/>
      </w:pPr>
      <w:r>
        <w:t xml:space="preserve">Nhạn sốt ruột xoa đều tay hơn, sợ Đỏ ốm nên Nhạn còn day thêm chút cao lên hai bên thái dương nữa. Đỏ được voi đòi tiên, ranh mãnh đưa lưỡi qua miết một đường lên mu bàn tay của Nhạn, bị Nhạn bóp miệng méo xềnh xệch.</w:t>
      </w:r>
    </w:p>
    <w:p>
      <w:pPr>
        <w:pStyle w:val="BodyText"/>
      </w:pPr>
      <w:r>
        <w:t xml:space="preserve">-"Hỗn, lần sau có dám thế nữa không a?"</w:t>
      </w:r>
    </w:p>
    <w:p>
      <w:pPr>
        <w:pStyle w:val="BodyText"/>
      </w:pPr>
      <w:r>
        <w:t xml:space="preserve">Đỏ lắc đầu, nhưng Nhạn vừa thả lỏng tay Đỏ đã chụt thêm phát nữa.</w:t>
      </w:r>
    </w:p>
    <w:p>
      <w:pPr>
        <w:pStyle w:val="BodyText"/>
      </w:pPr>
      <w:r>
        <w:t xml:space="preserve">-"Ngươi...mất nết..."</w:t>
      </w:r>
    </w:p>
    <w:p>
      <w:pPr>
        <w:pStyle w:val="BodyText"/>
      </w:pPr>
      <w:r>
        <w:t xml:space="preserve">-"Nương thương A Đỏ không?"</w:t>
      </w:r>
    </w:p>
    <w:p>
      <w:pPr>
        <w:pStyle w:val="BodyText"/>
      </w:pPr>
      <w:r>
        <w:t xml:space="preserve">-"Không thương."</w:t>
      </w:r>
    </w:p>
    <w:p>
      <w:pPr>
        <w:pStyle w:val="BodyText"/>
      </w:pPr>
      <w:r>
        <w:t xml:space="preserve">-"Mặc kệ nương, A Đỏ thương nương là được."</w:t>
      </w:r>
    </w:p>
    <w:p>
      <w:pPr>
        <w:pStyle w:val="BodyText"/>
      </w:pPr>
      <w:r>
        <w:t xml:space="preserve">Hắn cười tinh quái, đoạn nhổm dậy ôm lấy A Nhạn, mặt áp vào cổ Nhạn khẽ hít hà. Nhạn thật thơm, mùi thơm tự nhiên của hoa cỏ, của núi rừng, một mùi thơm rất đặc biệt. A Đỏ bị mùi thơm đó quyến rũ đến mức thần trí mê mẩn, hắn nhẹ nhá lên cổ A Nhạn, sau đó dùng môi chà sát, hôn thật sâu.</w:t>
      </w:r>
    </w:p>
    <w:p>
      <w:pPr>
        <w:pStyle w:val="BodyText"/>
      </w:pPr>
      <w:r>
        <w:t xml:space="preserve">Lý trí mách bảo Nhạn phải tát cho Đỏ méo mặt, nhưng tay Nhạn cứ run run, chưa đưa lên được thì đã bị tay Đỏ giữ lại, bao trọn. A Đỏ như con rắn nhỏ trườn quanh người A Nhạn, miên man nhấm nháp từ cổ xuống bả vai rồi lại mơn trớn trên vành tai đỏ ửng, A Đỏ nỉ non.</w:t>
      </w:r>
    </w:p>
    <w:p>
      <w:pPr>
        <w:pStyle w:val="BodyText"/>
      </w:pPr>
      <w:r>
        <w:t xml:space="preserve">-"A Đỏ không thích nương là của A Minh, A Đỏ không thích nương là của bất kỳ ai cả, A Đỏ chỉ thích nương của riêng A Đỏ thôi."</w:t>
      </w:r>
    </w:p>
    <w:p>
      <w:pPr>
        <w:pStyle w:val="BodyText"/>
      </w:pPr>
      <w:r>
        <w:t xml:space="preserve">-"Nhưng A Đỏ đâu phải của riêng ta?"</w:t>
      </w:r>
    </w:p>
    <w:p>
      <w:pPr>
        <w:pStyle w:val="BodyText"/>
      </w:pPr>
      <w:r>
        <w:t xml:space="preserve">-"A Đỏ của riêng nương mà."</w:t>
      </w:r>
    </w:p>
    <w:p>
      <w:pPr>
        <w:pStyle w:val="BodyText"/>
      </w:pPr>
      <w:r>
        <w:t xml:space="preserve">-"Vậy người yêu của A Đỏ thì sao? Bảy người lận, quân số nhiều như vậy để làm gì?"</w:t>
      </w:r>
    </w:p>
    <w:p>
      <w:pPr>
        <w:pStyle w:val="BodyText"/>
      </w:pPr>
      <w:r>
        <w:t xml:space="preserve">-"Để cho oai đó nương. Đại ca mà người yêu kém tiểu đệ nương thấy có coi được không? Đỏ có nhiều gái bám theo chứng tỏ Đỏ có sức hút, nương không thấy tự hào về Đỏ a?"</w:t>
      </w:r>
    </w:p>
    <w:p>
      <w:pPr>
        <w:pStyle w:val="BodyText"/>
      </w:pPr>
      <w:r>
        <w:t xml:space="preserve">Nhạn nghe Đỏ lý luận mà á khẩu không nói lên lời. Để cho oai? A Đỏ bị ngáo đá hả? Sao tư tưởng có thể lệch lạc đến vậy a? Quả thật Cao Bá Vương từ nhỏ được nuôi dạy bởi Cao Bá Hùng, mà Cao Bá Hùng thì chơi gái bạt mạng nên tư tưởng của con trai hắn cũng bị lệch lạc theo.</w:t>
      </w:r>
    </w:p>
    <w:p>
      <w:pPr>
        <w:pStyle w:val="BodyText"/>
      </w:pPr>
      <w:r>
        <w:t xml:space="preserve">-"Nhưng A Đỏ đâu phải của mấy em đó, chưa bao giờ luôn, trước nay A Đỏ là của A Đỏ, giờ nương thích thì A Đỏ trao tặng A Đỏ cho nương."</w:t>
      </w:r>
    </w:p>
    <w:p>
      <w:pPr>
        <w:pStyle w:val="BodyText"/>
      </w:pPr>
      <w:r>
        <w:t xml:space="preserve">Đỏ nũng nịu, Nhạn bị mềm lòng nhưng vẫn có chút tưng tức nên đưa tay vả Đỏ mấy cái nhè nhẹ, Đỏ cười, Đỏ cũng đưa tay chạm má Nhạn, nhưng chỉ là mơn man chứ không vả. Đỏ ngắm Nhạn mãi đến lúc chuông điện thoại reo mới lười biếng mở máy.</w:t>
      </w:r>
    </w:p>
    <w:p>
      <w:pPr>
        <w:pStyle w:val="BodyText"/>
      </w:pPr>
      <w:r>
        <w:t xml:space="preserve">-"Báo cáo đại ca, quán karaoke của chúng ta bị đánh chiếm ở cơ sở số hai, khách sợ quá chạy hết rồi. Đại ca ở đâu mau qua, bọn em đang tới đó đây ạ!"</w:t>
      </w:r>
    </w:p>
    <w:p>
      <w:pPr>
        <w:pStyle w:val="BodyText"/>
      </w:pPr>
      <w:r>
        <w:t xml:space="preserve">Vừa hay cơ sở số hai của Black Tiger Karaoke ở gần Bách Khoa, Đỏ tiếc nuối rời Nhạn, ngồi nghiêm chỉnh dậy phóng xe lao vun vút. Chỉ chưa đầy năm phút hắn đã có mặt tại quán, còn đến trước đàn em. Hắn đập tan một cái bàn trước cửa, hai tay cầm hai thanh gỗ lao vào toán thanh niên đang gây sự kia.</w:t>
      </w:r>
    </w:p>
    <w:p>
      <w:pPr>
        <w:pStyle w:val="BodyText"/>
      </w:pPr>
      <w:r>
        <w:t xml:space="preserve">A Đỏ của bây giờ hung hãn máu lửa, so với A Đỏ vừa phùng mang trợn má mè nheo A Nhạn ban nãy tưởng như hai người khác nhau. Cái tên này, hắn bị đa nhân cách chăng? Nhạn chẹp miệng thở dài rồi cũng với chiếc ghế đẩu gần đó xông vào chiến nhau. Mười lăm tên tất cả, mười lăm đứa mặc đồ thể thao đeo kính râm quây kín quanh Nhạn Đỏ, ánh mắt dữ tợn, xăm trổ đầy mình.</w:t>
      </w:r>
    </w:p>
    <w:p>
      <w:pPr>
        <w:pStyle w:val="BodyText"/>
      </w:pPr>
      <w:r>
        <w:t xml:space="preserve">Nhạn ghé tai Đỏ đề xuất kế hoạch, thấy Đỏ gật đầu, Nhạn như con sóc nhỏ nhanh nhẹn chạy tới tụt quần từng thằng một, nhân lúc bọn chúng còn đang hoang mang vì xấu hổ, Đỏ nện cho mỗi thằng một phát, rất ngầu, rất chuẩn. Thế trận đang có lợi thì đột nhiên một người đàn ông cỡ tuổi cao niên đi ra vỗ tay rầm rầm.</w:t>
      </w:r>
    </w:p>
    <w:p>
      <w:pPr>
        <w:pStyle w:val="BodyText"/>
      </w:pPr>
      <w:r>
        <w:t xml:space="preserve">-"Khá lắm, khá lắm, có tiến bộ."</w:t>
      </w:r>
    </w:p>
    <w:p>
      <w:pPr>
        <w:pStyle w:val="BodyText"/>
      </w:pPr>
      <w:r>
        <w:t xml:space="preserve">Cả mười lăm tên lẫn A Đỏ, cộng thêm đàn em vừa tới của A Đỏ ngay lập tức quỳ xuống cúi chào. Ông ta là ai? Là ai mà dám cầm chiếc gậy trúc đánh liên tiếp lên lưng A Đỏ. Tại sao A Đỏ không dám phản công? Là do ông ta võ nghệ cao cường hay do A Đỏ đánh nhau nhiều nên bị đuối sức? Chiếc gậy trúc đập lên chân A Đỏ, gõ vào đầu, rồi lại đánh xuống bụng, chỗ bụng mà A Đỏ vừa bị đau, ức chế không thể kiềm nén được thêm, A Nhạn nghiến răng ken két, rón rén bò đến tụt quần lão.</w:t>
      </w:r>
    </w:p>
    <w:p>
      <w:pPr>
        <w:pStyle w:val="BodyText"/>
      </w:pPr>
      <w:r>
        <w:t xml:space="preserve">-"Đồ già thối tha, ta liều chết với nhà ngươi."</w:t>
      </w:r>
    </w:p>
    <w:p>
      <w:pPr>
        <w:pStyle w:val="BodyText"/>
      </w:pPr>
      <w:r>
        <w:t xml:space="preserve">Cũng may Cao Bá Mạnh nhanh tay giữ lại kịp, nếu không để cho cả thiên hạ biết mình đang đóng bỉm, lão còn mặt mũi nào nữa? Sức khoẻ lão vẫn tốt, vẫn rất dẻo dai, tuy nhiên bữa nay trước khi xuống thủ đô thăm thằng cháu đích tôn lão trót ăn hơi nhiều "quốc rau", hay còn gọi là rau muống, cộng thêm ba bát nước canh dầm sấu, lường trước sẽ phải "đi ra đi vào" nhiều nên đóng sẵn luôn cho tiện.</w:t>
      </w:r>
    </w:p>
    <w:p>
      <w:pPr>
        <w:pStyle w:val="BodyText"/>
      </w:pPr>
      <w:r>
        <w:t xml:space="preserve">-"Đứng dậy, đấu đôi!"</w:t>
      </w:r>
    </w:p>
    <w:p>
      <w:pPr>
        <w:pStyle w:val="BodyText"/>
      </w:pPr>
      <w:r>
        <w:t xml:space="preserve">Cao Bá Mạnh hắng giọng, A Nhạn phấn khích nhổm dậy. Cao Bá Vương bị thuộc hạ của ông nội cản lại, chỉ còn cách trơ mắt nhìn Nhạn quyết chiến với ông mình, một người mà Nhạn có luyện thêm ba chục năm nữa cũng chưa chắc đã thắng được.</w:t>
      </w:r>
    </w:p>
    <w:p>
      <w:pPr>
        <w:pStyle w:val="BodyText"/>
      </w:pPr>
      <w:r>
        <w:t xml:space="preserve">-"Giật được cái gậy trúc của ta thì ta sẽ tự tụt quần."</w:t>
      </w:r>
    </w:p>
    <w:p>
      <w:pPr>
        <w:pStyle w:val="BodyText"/>
      </w:pPr>
      <w:r>
        <w:t xml:space="preserve">Cao Bá Mạnh nhàn nhạt nói. Chỉ một cái gậy trúc thôi mà khó nhai gớm, lão đứng nhàn nhã một chỗ, còn Nhạn dùng hết sức cũng không kéo được. Tức mình, A Nhạn đưa hai ngón trỏ chọt thẳng vào nách lão già, y như dự đoán lão cười ha hả, chiếc gậy đột ngột rơi xuống, A Nhạn mừng huýnh chạy tới cướp về tay mình.</w:t>
      </w:r>
    </w:p>
    <w:p>
      <w:pPr>
        <w:pStyle w:val="BodyText"/>
      </w:pPr>
      <w:r>
        <w:t xml:space="preserve">Trong khi Cao Bá Vương cùng đồng bọn tái mét mặt mày, Cao Bá Mạnh hết cơn buồn cười mặt liền biến sắc thì Cù Băng Nhạn vẫn chưa biết trời cao đất dày là gì, nhở nhơ quát lớn.</w:t>
      </w:r>
    </w:p>
    <w:p>
      <w:pPr>
        <w:pStyle w:val="Compact"/>
      </w:pPr>
      <w:r>
        <w:t xml:space="preserve">-"Quân tử nhất ngôn, ngươi mau tự tụt quần mình đi a."</w:t>
      </w:r>
      <w:r>
        <w:br w:type="textWrapping"/>
      </w:r>
      <w:r>
        <w:br w:type="textWrapping"/>
      </w:r>
    </w:p>
    <w:p>
      <w:pPr>
        <w:pStyle w:val="Heading2"/>
      </w:pPr>
      <w:bookmarkStart w:id="45" w:name="chap-23-yêu-nương-hơn-vạn-vạn-tỷ-tỷ-cây-vàng"/>
      <w:bookmarkEnd w:id="45"/>
      <w:r>
        <w:t xml:space="preserve">23. Chap 23: Yêu Nương Hơn Vạn Vạn Tỷ Tỷ Cây Vàng</w:t>
      </w:r>
    </w:p>
    <w:p>
      <w:pPr>
        <w:pStyle w:val="Compact"/>
      </w:pPr>
      <w:r>
        <w:br w:type="textWrapping"/>
      </w:r>
      <w:r>
        <w:br w:type="textWrapping"/>
      </w:r>
    </w:p>
    <w:p>
      <w:pPr>
        <w:pStyle w:val="BodyText"/>
      </w:pPr>
      <w:r>
        <w:t xml:space="preserve">Cái kiểu mặt vênh như bánh đa nướng, cái giọng nói thách thức, cái thái độ huyênh hoang này, đã nhiều năm nay chưa ai dám thể hiện trước mặt bậc lão làng như Cao Bá Mạnh. Máu nóng trong người lão cơ hồ cũng sôi rồi, cơ mà khí chất nam nhi đại trượng phu thì vẫn phải cố mà giữ.</w:t>
      </w:r>
    </w:p>
    <w:p>
      <w:pPr>
        <w:pStyle w:val="BodyText"/>
      </w:pPr>
      <w:r>
        <w:t xml:space="preserve">-"Chỉ một ván đấu nói lên được điều gì?"</w:t>
      </w:r>
    </w:p>
    <w:p>
      <w:pPr>
        <w:pStyle w:val="BodyText"/>
      </w:pPr>
      <w:r>
        <w:t xml:space="preserve">-"Ơ ơ, nói lên được hơi bị nhiều điều đấy! Ta thắng a."</w:t>
      </w:r>
    </w:p>
    <w:p>
      <w:pPr>
        <w:pStyle w:val="BodyText"/>
      </w:pPr>
      <w:r>
        <w:t xml:space="preserve">-"Ngươi có giỏi thì thắng thử thêm một lần nữa."</w:t>
      </w:r>
    </w:p>
    <w:p>
      <w:pPr>
        <w:pStyle w:val="BodyText"/>
      </w:pPr>
      <w:r>
        <w:t xml:space="preserve">-"Ta không thèm a."</w:t>
      </w:r>
    </w:p>
    <w:p>
      <w:pPr>
        <w:pStyle w:val="BodyText"/>
      </w:pPr>
      <w:r>
        <w:t xml:space="preserve">Nhạn tự biết sức mình mà, lần thứ hai nếu lão cảnh giác thì còn mơ mới giật được gậy.</w:t>
      </w:r>
    </w:p>
    <w:p>
      <w:pPr>
        <w:pStyle w:val="BodyText"/>
      </w:pPr>
      <w:r>
        <w:t xml:space="preserve">-"Ngươi tuổi trẻ tài cao mà lại nhát gan thế hả? Ta thắng xí xoá lời ban nãy. Ngươi thắng thích gì ta cũng chịu. Luật chơi do ngươi quyết định."</w:t>
      </w:r>
    </w:p>
    <w:p>
      <w:pPr>
        <w:pStyle w:val="BodyText"/>
      </w:pPr>
      <w:r>
        <w:t xml:space="preserve">Cao Bá Mạnh vừa khen vừa khích tướng, A Nhạn bị dụ, đăm chiêu nghĩ xem món gì mình giỏi nhất để đem ra so tài. Ở phía bên kia Cao Bá Vương được đàn em thủ thỉ bí mật động trời, sung sướng hét lớn.</w:t>
      </w:r>
    </w:p>
    <w:p>
      <w:pPr>
        <w:pStyle w:val="BodyText"/>
      </w:pPr>
      <w:r>
        <w:t xml:space="preserve">-"Thi uống nước đi!"</w:t>
      </w:r>
    </w:p>
    <w:p>
      <w:pPr>
        <w:pStyle w:val="BodyText"/>
      </w:pPr>
      <w:r>
        <w:t xml:space="preserve">Ông nội hắn đầu đội trời chân đạp đất, oai phong lẫm liệt, duy chỉ có một việc không làm được, đó là nhịn đi tè. Bí mật động trời ấy được A Đỏ khai quật năm hắn lên tám, hắn nhớ mãi năm đó, ông bị quai bị không nhai được gì, cả ngày chỉ nằm trên giường thều thào đòi uống nước rau quốc dân. Vì uống quá nhiều nước nên ông cứ phải dậy liên tùng tục, người ngợm cũng bởi thế mà héo mòn teo tót.</w:t>
      </w:r>
    </w:p>
    <w:p>
      <w:pPr>
        <w:pStyle w:val="BodyText"/>
      </w:pPr>
      <w:r>
        <w:t xml:space="preserve">-"Ba, cầu xin ba hãy suy xét lại, thôi thì thương con thương cháu, ba làm ơn làm phước ba đóng vào đi ba."</w:t>
      </w:r>
    </w:p>
    <w:p>
      <w:pPr>
        <w:pStyle w:val="BodyText"/>
      </w:pPr>
      <w:r>
        <w:t xml:space="preserve">Ba hắn thống khổ năn nỉ, ông hắn bực bội càu nhàu.</w:t>
      </w:r>
    </w:p>
    <w:p>
      <w:pPr>
        <w:pStyle w:val="BodyText"/>
      </w:pPr>
      <w:r>
        <w:t xml:space="preserve">-"Nói nhiều đạp cho cái bây giờ, ngươi coi ta là trẻ lên ba chắc?"</w:t>
      </w:r>
    </w:p>
    <w:p>
      <w:pPr>
        <w:pStyle w:val="BodyText"/>
      </w:pPr>
      <w:r>
        <w:t xml:space="preserve">-"Đâu có, con đâu dám, trẻ lên ba đâu đóng vừa bỉm này. Bỉm này là bỉm dành cho người già đó ba. Ba đừng xấu hổ mà ba, khi nào con già như ba con cũng đóng."</w:t>
      </w:r>
    </w:p>
    <w:p>
      <w:pPr>
        <w:pStyle w:val="BodyText"/>
      </w:pPr>
      <w:r>
        <w:t xml:space="preserve">Ba hắn nhì nhèo một hồi, ông nội điên tím tái mặt mày, đùng đùng nổi giận chỉ thẳng vào mặt con trai tuyên bố đầy nghĩa khí.</w:t>
      </w:r>
    </w:p>
    <w:p>
      <w:pPr>
        <w:pStyle w:val="BodyText"/>
      </w:pPr>
      <w:r>
        <w:t xml:space="preserve">-"Ngươi nghe cho rõ đây, đời này Cao Bá Mạnh ta thà quẫy chết trong bãi nước tiểu của chính mình chứ không bao giờ đóng bỉm."</w:t>
      </w:r>
    </w:p>
    <w:p>
      <w:pPr>
        <w:pStyle w:val="BodyText"/>
      </w:pPr>
      <w:r>
        <w:t xml:space="preserve">Chuyện về cơ bản là như thế, cộng thêm có đứa vừa ton hót trước khi xuống thủ đô ông nội đã uống ba bát canh lận, phen này Đỏ cam đoan Nhạn thắng là cái chắc. Nhạn cũng nghĩ vậy, hồi xưa từ nhà Nhạn tới trường phải vượt qua mấy quả đồi lận, mà tụi con gái như Nhạn xí hổ chả bao giờ bậy bạ như toán con trai, thế cho nên, riêng về khoản này Nhạn vô cùng tự tin.</w:t>
      </w:r>
    </w:p>
    <w:p>
      <w:pPr>
        <w:pStyle w:val="BodyText"/>
      </w:pPr>
      <w:r>
        <w:t xml:space="preserve">Hai bên chấp thuận giao đấu, Cao Bá Mạnh và Cù Băng Nhạn ngồi đối diện nhau qua một chiếc bàn lớn, trên bàn ba chục chai nước khoáng cứ vơi dần đều. Số vỏ chai bên phía Nhạn ban đầu tăng rõ nhanh, chỉ tiếc, càng về sau, bụng Nhạn càng căng, nước vào càng khó. Thấy thế trận bị xấu đi, A Đỏ ngọt ngào động viên.</w:t>
      </w:r>
    </w:p>
    <w:p>
      <w:pPr>
        <w:pStyle w:val="BodyText"/>
      </w:pPr>
      <w:r>
        <w:t xml:space="preserve">-"Cố lên nương, hóp cái bụng lại, cố thêm một chai nữa."</w:t>
      </w:r>
    </w:p>
    <w:p>
      <w:pPr>
        <w:pStyle w:val="BodyText"/>
      </w:pPr>
      <w:r>
        <w:t xml:space="preserve">-"Ta...ta chịu thôi...ta thua tâm phục khẩu phục."</w:t>
      </w:r>
    </w:p>
    <w:p>
      <w:pPr>
        <w:pStyle w:val="BodyText"/>
      </w:pPr>
      <w:r>
        <w:t xml:space="preserve">Nhạn mếu máo nói, đoạn bật dậy lao thẳng vào nhà vệ sinh, bỏ lại A Đỏ há hốc nhìn ông nội. Hỡi ôi, vị bô lão ngồi sừng sững phía kia, liệu có đúng thật là cha ruột của ba hắn không? Vẻ mặt không chút khẩn trương, thần thái vẫn sang chảnh ngút ngàn, rốt cuộc, là loại võ công gì? Võ gì mà có thể biến một người đi tiểu nhiều lần thành một người không cần đi tiểu?</w:t>
      </w:r>
    </w:p>
    <w:p>
      <w:pPr>
        <w:pStyle w:val="BodyText"/>
      </w:pPr>
      <w:r>
        <w:t xml:space="preserve">Cao Bá Vương dành cho Cao Bá Mạnh ánh mắt ngưỡng mộ kinh khủng khiếp. Cao Bá Mạnh trông thằng cháu da dẻ trắng nõn trắng nà lại ngứa mắt quất cho vài cái. Ông nội xưa nay vốn thế, cứ gặp cháu trai là đánh yêu đánh thương, cơ mà nương hắn lại không biết, chạy vù qua chắn giữa hai ông cháu.</w:t>
      </w:r>
    </w:p>
    <w:p>
      <w:pPr>
        <w:pStyle w:val="BodyText"/>
      </w:pPr>
      <w:r>
        <w:t xml:space="preserve">-"Ai cho phép ngươi đánh hắn a? Ngươi có giỏi thì đấu với ta thêm ván nữa, thi bắn táo, nếu ngươi thua ngươi phải xin lỗi A Đỏ rồi quỳ gọi hắn hai tiếng ông nội. Ngươi dám không?"</w:t>
      </w:r>
    </w:p>
    <w:p>
      <w:pPr>
        <w:pStyle w:val="BodyText"/>
      </w:pPr>
      <w:r>
        <w:t xml:space="preserve">Nhạn hồn nhiên ra điều kiện, Đỏ lấm lét nhìn ông nội. Ông hắn hào sảng gật đầu, đoạn quay sang béo má cháu yêu cười lớn.</w:t>
      </w:r>
    </w:p>
    <w:p>
      <w:pPr>
        <w:pStyle w:val="BodyText"/>
      </w:pPr>
      <w:r>
        <w:t xml:space="preserve">-"Được, nếu ta thua thì hôm nay thằng này sẽ là ông nội ta. Vậy còn ngươi? Nếu ngươi thua thì ngươi sẽ quỳ rồi ạ ta hai tiếng ông nội chứ?"</w:t>
      </w:r>
    </w:p>
    <w:p>
      <w:pPr>
        <w:pStyle w:val="BodyText"/>
      </w:pPr>
      <w:r>
        <w:t xml:space="preserve">-"Không thành vấn đề."</w:t>
      </w:r>
    </w:p>
    <w:p>
      <w:pPr>
        <w:pStyle w:val="BodyText"/>
      </w:pPr>
      <w:r>
        <w:t xml:space="preserve">Nhạn hí hửng mừng thầm, cái gì chứ riêng cái trò bắn trái trên cây Nhạn giỏi ghê lắm luôn, cả bản không ai địch nổi. Lần này Cao Bá Mạnh chơi trước, Nhạn ranh mãnh buộc sợi dây xuyên qua quả táo rồi treo ở con lắc đồng hồ, táo theo con lắc chạy qua chạy lại, Nhạn cứ nghĩ lão trật chắc rồi, vậy mà ba mũi tên vẫn trúng cả ba.</w:t>
      </w:r>
    </w:p>
    <w:p>
      <w:pPr>
        <w:pStyle w:val="BodyText"/>
      </w:pPr>
      <w:r>
        <w:t xml:space="preserve">Đến lượt Nhạn, lão chơi gian, để quả táo lên đầu A Đỏ.</w:t>
      </w:r>
    </w:p>
    <w:p>
      <w:pPr>
        <w:pStyle w:val="BodyText"/>
      </w:pPr>
      <w:r>
        <w:t xml:space="preserve">-"Ngươi bắn trúng hai trên ba phát, ngươi liền thắng ta."</w:t>
      </w:r>
    </w:p>
    <w:p>
      <w:pPr>
        <w:pStyle w:val="BodyText"/>
      </w:pPr>
      <w:r>
        <w:t xml:space="preserve">Cao Bá Mạnh tuyên bố, Đỏ nhiệt liệt cổ vũ Nhạn. Chẳng hiểu sao Nhạn mọi khi khí thế phừng phừng, tới giờ phút quan trọng tay chân lại run lẩy bẩy, cứ giơ cung lên rồi lại hạ cung xuống, một hồi lâu vẫn chưa thể phóng tên.</w:t>
      </w:r>
    </w:p>
    <w:p>
      <w:pPr>
        <w:pStyle w:val="BodyText"/>
      </w:pPr>
      <w:r>
        <w:t xml:space="preserve">-"Vậy hạ xuống một phát, chỉ cần trúng một phát thưởng ba cây vàng."</w:t>
      </w:r>
    </w:p>
    <w:p>
      <w:pPr>
        <w:pStyle w:val="BodyText"/>
      </w:pPr>
      <w:r>
        <w:t xml:space="preserve">-"Ta...ta..."</w:t>
      </w:r>
    </w:p>
    <w:p>
      <w:pPr>
        <w:pStyle w:val="BodyText"/>
      </w:pPr>
      <w:r>
        <w:t xml:space="preserve">-"Năm cây?"</w:t>
      </w:r>
    </w:p>
    <w:p>
      <w:pPr>
        <w:pStyle w:val="BodyText"/>
      </w:pPr>
      <w:r>
        <w:t xml:space="preserve">-"..."</w:t>
      </w:r>
    </w:p>
    <w:p>
      <w:pPr>
        <w:pStyle w:val="BodyText"/>
      </w:pPr>
      <w:r>
        <w:t xml:space="preserve">-"Một trăm cây vàng! Cao Bá Mạnh ta đã nói là làm!"</w:t>
      </w:r>
    </w:p>
    <w:p>
      <w:pPr>
        <w:pStyle w:val="BodyText"/>
      </w:pPr>
      <w:r>
        <w:t xml:space="preserve">Ông nội ra giá, Đỏ tưởng Nhạn phải có thêm động lực, ai ngờ Nhạn bất lực quẳng cung một xó, chấp nhận quỳ xuống hạ giọng.</w:t>
      </w:r>
    </w:p>
    <w:p>
      <w:pPr>
        <w:pStyle w:val="BodyText"/>
      </w:pPr>
      <w:r>
        <w:t xml:space="preserve">-"Ta ạ ông nội a."</w:t>
      </w:r>
    </w:p>
    <w:p>
      <w:pPr>
        <w:pStyle w:val="BodyText"/>
      </w:pPr>
      <w:r>
        <w:t xml:space="preserve">-"Sao vậy? Khoảng cách gần vậy sao không bắn? Nương ốm a?"</w:t>
      </w:r>
    </w:p>
    <w:p>
      <w:pPr>
        <w:pStyle w:val="BodyText"/>
      </w:pPr>
      <w:r>
        <w:t xml:space="preserve">Đỏ sốt sắng chạy tới hỏi han, Nhạn lặng thinh không nói gì, ông nội hắn thì chỉ nheo mắt tủm tỉm cười. Lát sau ông cho gọi bảy cô bạn gái của hắn qua, bấy giờ Nhạn mới biết cái người đó là ông nội A Đỏ, còn thuê người giả bộ chiếm đóng quán để thử võ của A Đỏ nữa, người thành phố thật lắm chuyện a.</w:t>
      </w:r>
    </w:p>
    <w:p>
      <w:pPr>
        <w:pStyle w:val="BodyText"/>
      </w:pPr>
      <w:r>
        <w:t xml:space="preserve">Nhạn bĩu môi bỏ sang phòng khác hát karaoke với các thành viên bang Cọp Đen. Nhạn thích hát ghê lắm, ở thành phố hát không có chim chóc núi rừng ngân nga theo nhưng có dàn loa xịn mic khủng, hát nó vang vọng, nghe nó thích cái tai ghê a.</w:t>
      </w:r>
    </w:p>
    <w:p>
      <w:pPr>
        <w:pStyle w:val="BodyText"/>
      </w:pPr>
      <w:r>
        <w:t xml:space="preserve">A Đỏ muốn bay ngay sang bên đó, cơ mà sợ ông nội nên chẳng dám đi. Các cháu gái cưng thấy ông mừng như bắt được vàng, xun xoe nịnh nọt tới tấp, bổ trái cây ông ăn, bóp vai bóp chân hầu ông. Ông rủ các cháu chơi trò bắn táo lấy tiền, táo đặt lên đầu cháu trai ông, cháu gái nào bắn trúng một phát ông thưởng một chỉ vàng. Các cháu phấn khích phát rồ, tranh nhau đòi bắn.</w:t>
      </w:r>
    </w:p>
    <w:p>
      <w:pPr>
        <w:pStyle w:val="BodyText"/>
      </w:pPr>
      <w:r>
        <w:t xml:space="preserve">Kết quả, Ánh được cao nhất ba chỉ vàng, sáu người còn lại có người một chỉ có người không chỉ nào. Cao Bá Vương bắt được bảy mũi tên không trúng táo, trên tay ông nội hắn cũng cầm gần hai chục mũi tên chệch, những mũi tên mà lão chỉ cần chậm vài giây sẽ xuyên thẳng trán thằng cháu đích tôn.</w:t>
      </w:r>
    </w:p>
    <w:p>
      <w:pPr>
        <w:pStyle w:val="BodyText"/>
      </w:pPr>
      <w:r>
        <w:t xml:space="preserve">Phát phần thưởng xong xuôi cho các cháu gái, lúc chỉ còn ông và Vương trong phòng, ông nội hỏi.</w:t>
      </w:r>
    </w:p>
    <w:p>
      <w:pPr>
        <w:pStyle w:val="BodyText"/>
      </w:pPr>
      <w:r>
        <w:t xml:space="preserve">-"Lũ vừa rồi với ngươi quan hệ như nào?"</w:t>
      </w:r>
    </w:p>
    <w:p>
      <w:pPr>
        <w:pStyle w:val="BodyText"/>
      </w:pPr>
      <w:r>
        <w:t xml:space="preserve">-"Ông biết rồi còn hỏi? Là người yêu con mà."</w:t>
      </w:r>
    </w:p>
    <w:p>
      <w:pPr>
        <w:pStyle w:val="BodyText"/>
      </w:pPr>
      <w:r>
        <w:t xml:space="preserve">-"Yêu ngươi nhiều không?"</w:t>
      </w:r>
    </w:p>
    <w:p>
      <w:pPr>
        <w:pStyle w:val="BodyText"/>
      </w:pPr>
      <w:r>
        <w:t xml:space="preserve">-"Nhiều chứ ông nội."</w:t>
      </w:r>
    </w:p>
    <w:p>
      <w:pPr>
        <w:pStyle w:val="BodyText"/>
      </w:pPr>
      <w:r>
        <w:t xml:space="preserve">Cao Bá Vương thản nhiên đáp, Cao Bá Mạnh cười cười.</w:t>
      </w:r>
    </w:p>
    <w:p>
      <w:pPr>
        <w:pStyle w:val="BodyText"/>
      </w:pPr>
      <w:r>
        <w:t xml:space="preserve">-"Nhưng vẫn kém một chỉ vàng, nhỉ?"</w:t>
      </w:r>
    </w:p>
    <w:p>
      <w:pPr>
        <w:pStyle w:val="BodyText"/>
      </w:pPr>
      <w:r>
        <w:t xml:space="preserve">Ông nội nháy mắt cháu trai rồi đội chiếc mũ lá, đủng đỉnh về đại bản doanh ở ngoại thành. Cái thằng, IQ đã thấp rồi EQ còn chẳng cao, có chăng thì được cái mặt lừa tình. A Đỏ đăm chiêu suy nghĩ mãi não cũng loé sáng được một chút, hồ hởi chạy qua phòng bên, tắt nhạc nhẽo ầm ĩ, đuổi hết đàn em đi rồi đóng cửa đánh sầm.</w:t>
      </w:r>
    </w:p>
    <w:p>
      <w:pPr>
        <w:pStyle w:val="BodyText"/>
      </w:pPr>
      <w:r>
        <w:t xml:space="preserve">-"Em là cô nương bản Lan Hồ Đieeee..."</w:t>
      </w:r>
    </w:p>
    <w:p>
      <w:pPr>
        <w:pStyle w:val="BodyText"/>
      </w:pPr>
      <w:r>
        <w:t xml:space="preserve">Nhạn đang hát dở, quay sang lừ mắt. Đỏ không quan tâm, chạy tới ngồi cạnh A Nhạn, đẩy A Nhạn sát vào thành ghế sô pha, xúc động nói.</w:t>
      </w:r>
    </w:p>
    <w:p>
      <w:pPr>
        <w:pStyle w:val="BodyText"/>
      </w:pPr>
      <w:r>
        <w:t xml:space="preserve">-"A Đỏ biết vì sao nương không dám bắn cung rồi!"</w:t>
      </w:r>
    </w:p>
    <w:p>
      <w:pPr>
        <w:pStyle w:val="BodyText"/>
      </w:pPr>
      <w:r>
        <w:t xml:space="preserve">-"Vì...vì....sao? Ngươi...ngươi...đừng nghĩ linh tinh..."</w:t>
      </w:r>
    </w:p>
    <w:p>
      <w:pPr>
        <w:pStyle w:val="BodyText"/>
      </w:pPr>
      <w:r>
        <w:t xml:space="preserve">-"Vì nương yêu Đỏ hơn một trăm cây vàng, phải không a?"</w:t>
      </w:r>
    </w:p>
    <w:p>
      <w:pPr>
        <w:pStyle w:val="BodyText"/>
      </w:pPr>
      <w:r>
        <w:t xml:space="preserve">-"Ngươi nói bậy, vớ vẩn, tránh ra đi a."</w:t>
      </w:r>
    </w:p>
    <w:p>
      <w:pPr>
        <w:pStyle w:val="BodyText"/>
      </w:pPr>
      <w:r>
        <w:t xml:space="preserve">-"Phải rồi mà a, nương còn chối gì a?"</w:t>
      </w:r>
    </w:p>
    <w:p>
      <w:pPr>
        <w:pStyle w:val="BodyText"/>
      </w:pPr>
      <w:r>
        <w:t xml:space="preserve">-"A a ê ê nhức cả đầu, đồ bắt chước a."</w:t>
      </w:r>
    </w:p>
    <w:p>
      <w:pPr>
        <w:pStyle w:val="BodyText"/>
      </w:pPr>
      <w:r>
        <w:t xml:space="preserve">Nhạn chu miệng lên mắng, bị Đỏ nhá cho một phát. Mắng thêm câu nữa, bị Đỏ ngậm hẳn đôi môi nhỏ nhắn. Môi Nhạn mềm ghê lắm, thơm thơm nữa, mỗi lần chạm vào lại có cảm giác bồng bềnh hơn cả đi du thuyền hạng sang, Đỏ cứ lưu luyến mãi chẳng muốn rời. Nhạn đưa tay muốn tát Đỏ, nhưng thế nào lại bị hắn chỉnh thành tư thế vòng hai tay qua ôm cổ hắn, bị hắn dụ tách hẳn cánh môi xinh.</w:t>
      </w:r>
    </w:p>
    <w:p>
      <w:pPr>
        <w:pStyle w:val="BodyText"/>
      </w:pPr>
      <w:r>
        <w:t xml:space="preserve">-"A Đỏ còn yêu nương hơn vạn vạn tỷ tỷ cây vàng."</w:t>
      </w:r>
    </w:p>
    <w:p>
      <w:pPr>
        <w:pStyle w:val="BodyText"/>
      </w:pPr>
      <w:r>
        <w:t xml:space="preserve">Với trí thông minh của A Đỏ thì đó là con số cao nhất Đỏ có thể nghĩ ra rồi. Câu nói nghe ngồ ngộ, nhưng nhìn ánh mắt chân thành của Đỏ, trống ngực Nhạn đập dồn dập. Tay Nhạn vô thức luồn vào tóc Đỏ, khẽ nhướn người đáp lại nụ hôn của Đỏ. Nhạn nhớ hồi nhỏ thi thoảng đang ngồi chơi cạnh bụi hoa dâm bụt thì bị A Tuyết bắt đi dụ anh rể Cù La Chim ra đồng để chim chuột với nhau. Khi đó Nhạn cáu ghê cơ, A Tuyết có sở thích kỳ quái dễ sợ, hoa dâm bụt đầy ra đấy không bứt mà mút, cứ phải tìm Cù La Chim làm gì a? Nhưng giờ Nhạn chợt thấy hình như Nhạn hiểu được cảm giác của A Tuyết lúc đó, ở cạnh A Đỏ tim Nhạn nó cứ lạ lùng lắm.</w:t>
      </w:r>
    </w:p>
    <w:p>
      <w:pPr>
        <w:pStyle w:val="BodyText"/>
      </w:pPr>
      <w:r>
        <w:t xml:space="preserve">Chưa ai từng dịu dàng với Nhạn như Đỏ, hắn hôn Nhạn từng chút một, rồi lại cọ cọ môi lên sống mũi Nhạn, cụng trán vào trán Nhạn cười nụ cười ngờ nghệch. Trông hắn chẳng giống đại ca xã hội đen máu lửa gì cả, Nhạn của bây giờ cũng chẳng giống chị đại giỏi võ, trong lòng hắn, Nhạn chỉ như một đứa con gái nhỏ bé hai má hây hây hồng, mắt chớp chớp nhìn người yêu. Hắn lấy điện thoại trong túi, đoạn ghé sát vào Nhạn chụp liên tiếp mấy chục kiểu, chọn một kiểu đẹp nhất làm hình nền rồi thủ thỉ.</w:t>
      </w:r>
    </w:p>
    <w:p>
      <w:pPr>
        <w:pStyle w:val="BodyText"/>
      </w:pPr>
      <w:r>
        <w:t xml:space="preserve">-"Điện thoại A Đỏ mua cho nương a."</w:t>
      </w:r>
    </w:p>
    <w:p>
      <w:pPr>
        <w:pStyle w:val="BodyText"/>
      </w:pPr>
      <w:r>
        <w:t xml:space="preserve">Điện thoại có quả táo bị cắn dở, giống loại Ánh đang dùng nhưng to hơn, màu đỏ, quanh viền còn đính nhiều đá lấp lánh đẹp ghê a.</w:t>
      </w:r>
    </w:p>
    <w:p>
      <w:pPr>
        <w:pStyle w:val="BodyText"/>
      </w:pPr>
      <w:r>
        <w:t xml:space="preserve">-"Bao nhiêu tiền để ta gửi A Đỏ?"</w:t>
      </w:r>
    </w:p>
    <w:p>
      <w:pPr>
        <w:pStyle w:val="BodyText"/>
      </w:pPr>
      <w:r>
        <w:t xml:space="preserve">-"Chín ngàn rưỡi."</w:t>
      </w:r>
    </w:p>
    <w:p>
      <w:pPr>
        <w:pStyle w:val="BodyText"/>
      </w:pPr>
      <w:r>
        <w:t xml:space="preserve">Đỏ thật thà đáp, đó là giá sau khi đã đính đá quý. Nhạn xưa giờ đâu có tiêu tiền đô la, ngây thơ rút mười ngàn đưa cho Đỏ.</w:t>
      </w:r>
    </w:p>
    <w:p>
      <w:pPr>
        <w:pStyle w:val="BodyText"/>
      </w:pPr>
      <w:r>
        <w:t xml:space="preserve">-"Rẻ bằng gói băng vệ sinh luôn a, A Đỏ cầm luôn khỏi trả lại, coi như ta cho A Đỏ tiền công đi mua a."</w:t>
      </w:r>
    </w:p>
    <w:p>
      <w:pPr>
        <w:pStyle w:val="BodyText"/>
      </w:pPr>
      <w:r>
        <w:t xml:space="preserve">Đỏ đứng hình mất một lúc, nhưng vẫn cười cười nhận lấy. Nhìn A Nhạn hí hoáy nghịch điện thoại cưng ghê lắm, Nhạn chụp ảnh phòng karaoke này, chụp ảnh xe của Đỏ, chụp cả lúc Đỏ lái xe đưa Nhạn về. Đi bộ vào sân ký túc xá, Nhạn bắt chước tụi con gái thành phố giơ tay chữ V, chu mỏ lên tự sướng lần lượt với cây bàng, cây chuối, cây xà cừ và cây bằng lăng. Nghịch ngợm một hồi, lúc xem lại ảnh phát hiện ra cái mặt đáng ghét của A Đỏ trốn sau gốc cây chứ. Bị phát hiện, Đỏ gãi đầu gãi tai chạy qua thơm chụt lên má Nhạn rồi mới chịu về.</w:t>
      </w:r>
    </w:p>
    <w:p>
      <w:pPr>
        <w:pStyle w:val="BodyText"/>
      </w:pPr>
      <w:r>
        <w:t xml:space="preserve">Trên phòng Duyên và Như đang ngồi chơi máy tính với nhau, quỹ lớp KSTN CNTT do Như cầm, Như đang hỏi cả lớp xem sắp tới sinh nhật những bạn tháng mười nên tổ chức đi ăn lẩu hay đi xem phim. Duyên bên cạnh thắc mắc.</w:t>
      </w:r>
    </w:p>
    <w:p>
      <w:pPr>
        <w:pStyle w:val="BodyText"/>
      </w:pPr>
      <w:r>
        <w:t xml:space="preserve">-"Cuối cùng thì bà vẫn phải quyết cơ mà, bà cứ quyết luôn chứ hỏi làm gì lại gây tranh cãi rồi kiểu gì cũng có bạn không hài lòng... Đó, vừa mới nói, cái thằng lớp phó nó bảo bà thánh làm màu, chả quan tâm tới lớp kìa."</w:t>
      </w:r>
    </w:p>
    <w:p>
      <w:pPr>
        <w:pStyle w:val="BodyText"/>
      </w:pPr>
      <w:r>
        <w:t xml:space="preserve">-"Đâu? Á bạn Long thường ngày vẫn ngồi cạnh tui nè, không ngờ trong mắt bạn tui xấu xa vậy. Nhiều khi lòng tui băn khoăn chưa đưa ra được quyết định thì tui muốn tham khảo ý kiến của các bạn, cũng là dịp chuyện trò với nhau mà. Chứ có được quyết định rồi thì tui mất công tui chòi lên hỏi làm cái gì?"</w:t>
      </w:r>
    </w:p>
    <w:p>
      <w:pPr>
        <w:pStyle w:val="BodyText"/>
      </w:pPr>
      <w:r>
        <w:t xml:space="preserve">Như ủ rũ tâm sự, mắt hơi đỏ. Như thường ngày hay nói cười nhưng động tới những chuyện kiểu như này nó lại nhạy cảm lạ thường. Hai đứa đang mải đọc bình luận thì nghe thấy tiếng rào rào rõ to, ở phía nào đó Ánh đã cho Nhạn xơi tái cả xô nước giặt đầy xà phòng.</w:t>
      </w:r>
    </w:p>
    <w:p>
      <w:pPr>
        <w:pStyle w:val="BodyText"/>
      </w:pPr>
      <w:r>
        <w:t xml:space="preserve">-"Bà làm cái gì vậy?"</w:t>
      </w:r>
    </w:p>
    <w:p>
      <w:pPr>
        <w:pStyle w:val="BodyText"/>
      </w:pPr>
      <w:r>
        <w:t xml:space="preserve">Duyên và Như hoảng hốt lao ra, Ánh uất ức giơ bằng chứng đối chất.</w:t>
      </w:r>
    </w:p>
    <w:p>
      <w:pPr>
        <w:pStyle w:val="BodyText"/>
      </w:pPr>
      <w:r>
        <w:t xml:space="preserve">-"Còn làm gì được nữa? Đánh ghen chứ còn gì? Con ranh con, lần này thì cấm cãi nhé! Đây, các bà xem, con khốn mần nhau với người yêu tui trong quán karaoke. Không những thế nhé, chính mắt tui trông thấy nhé, về tới ký túc xá rồi mà vẫn còn câu kéo bỏ bùa nhé."</w:t>
      </w:r>
    </w:p>
    <w:p>
      <w:pPr>
        <w:pStyle w:val="BodyText"/>
      </w:pPr>
      <w:r>
        <w:t xml:space="preserve">Nể Ánh thật, còn theo sát cả camera ở quán karaoke nhà Vương. Như cùng Duyên chăm chú xem đoạn video quay lại cảnh tình tứ của Nhạn và Vương trong máy Ánh, chốc chốc lại quay sang xuýt xoa trêu ghẹo. Nhạn thì chỉ đứng im một chỗ chịu trận lôi đình của Ánh. Ánh nói gì Nhạn cũng thấy đúng cả, Nhạn thấy mình tệ quá, tệ đến mức chả dám mở miệng thanh minh. Sao mà thanh minh được cơ chứ? Rõ ràng là Nhạn sai, Nhạn không cưỡng lại được sự dụ dỗ của Đỏ.</w:t>
      </w:r>
    </w:p>
    <w:p>
      <w:pPr>
        <w:pStyle w:val="BodyText"/>
      </w:pPr>
      <w:r>
        <w:t xml:space="preserve">-"Cho ngươi đánh ta, bao nhiêu cũng được."</w:t>
      </w:r>
    </w:p>
    <w:p>
      <w:pPr>
        <w:pStyle w:val="BodyText"/>
      </w:pPr>
      <w:r>
        <w:t xml:space="preserve">Duyên há hốc định lao vào can, nhưng bị Nhạn quát nên im re, chỉ còn cách đứng im nhìn Nhạn bị Ánh túm tóc rồi tát liên hồi. Giọng Ánh chửi vang quá, ký túc xá được một phen náo nhiệt, các phòng tầng trên tầng dưới xúm xít lại hóng hớt.</w:t>
      </w:r>
    </w:p>
    <w:p>
      <w:pPr>
        <w:pStyle w:val="BodyText"/>
      </w:pPr>
      <w:r>
        <w:t xml:space="preserve">-"Con mặt thớt này nữa, mấy con kia nhìn cho kỹ con yêu tinh rừng nè nè, có người yêu thì nhớ cất kỹ đi đừng để nó trông thấy, kẻo nó hớt tay trên nhé! Điện thoại mới hả? Cũng biết vòi vĩnh gớm nhỉ? Tưởng thanh cao thế nào?"</w:t>
      </w:r>
    </w:p>
    <w:p>
      <w:pPr>
        <w:pStyle w:val="BodyText"/>
      </w:pPr>
      <w:r>
        <w:t xml:space="preserve">-"Điện thoại này ta trả tiền sòng phẳng a."</w:t>
      </w:r>
    </w:p>
    <w:p>
      <w:pPr>
        <w:pStyle w:val="BodyText"/>
      </w:pPr>
      <w:r>
        <w:t xml:space="preserve">-"Nói điêu không biết ngượng mồm hả? Phét lác nó quen."</w:t>
      </w:r>
    </w:p>
    <w:p>
      <w:pPr>
        <w:pStyle w:val="BodyText"/>
      </w:pPr>
      <w:r>
        <w:t xml:space="preserve">Ở một góc phòng Như lén lút quay lại những thước phim quý giá. Nhạn gan thật, bị đấm đến thâm tím mặt mày mà vẫn cho Ánh trút giận. Đến Ánh đi đánh người mà một hồi cũng mệt lả cả người, nằm lăn lóc ra sàn. Mãi nửa tiếng sau mới hồi sức được chút xíu, chắp tay sau lưng đứng dậy véo cằm Nhạn cảnh cáo.</w:t>
      </w:r>
    </w:p>
    <w:p>
      <w:pPr>
        <w:pStyle w:val="BodyText"/>
      </w:pPr>
      <w:r>
        <w:t xml:space="preserve">-"Lần sau còn dám thế thì chị mày chôn sống."</w:t>
      </w:r>
    </w:p>
    <w:p>
      <w:pPr>
        <w:pStyle w:val="BodyText"/>
      </w:pPr>
      <w:r>
        <w:t xml:space="preserve">-"Ta không biết nữa...ngươi đi mà bảo A Đỏ a..."</w:t>
      </w:r>
    </w:p>
    <w:p>
      <w:pPr>
        <w:pStyle w:val="BodyText"/>
      </w:pPr>
      <w:r>
        <w:t xml:space="preserve">-"Cái gì? Nhắc lại xem nào? Mất não hả Nhạn?"</w:t>
      </w:r>
    </w:p>
    <w:p>
      <w:pPr>
        <w:pStyle w:val="BodyText"/>
      </w:pPr>
      <w:r>
        <w:t xml:space="preserve">Ánh gầm lên, Nhạn ấm ức oà khóc nức nở.</w:t>
      </w:r>
    </w:p>
    <w:p>
      <w:pPr>
        <w:pStyle w:val="BodyText"/>
      </w:pPr>
      <w:r>
        <w:t xml:space="preserve">-"Là tại hắn sai trước mà a. Tại hắn cứ dụ ta, cái môi hắn mềm mềm ngọt ngọt hơn cả hoa dâm bụt, ta cứ bị thôi miên a, ta đoán có khi người hắn chứa nha phiến cũng nên."</w:t>
      </w:r>
    </w:p>
    <w:p>
      <w:pPr>
        <w:pStyle w:val="Compact"/>
      </w:pPr>
      <w:r>
        <w:t xml:space="preserve">Chưa từng thấy vụ đánh ghen nào người thứ ba, à không, người thứ chín trong cuộc tình của Vương và bảy người khác lại có những giải thích khôi hài đến vậy. Cả lũ con gái ngoài cửa ôm bụng cười nghặt nghẽo. Nhạn bị mọi người chê cười, tủi thân lao ra khỏi phòng, lao thế nào đâm sầm vào một người cao lều kều, cái người mà Nhạn vừa nhắc tới xong.</w:t>
      </w:r>
      <w:r>
        <w:br w:type="textWrapping"/>
      </w:r>
      <w:r>
        <w:br w:type="textWrapping"/>
      </w:r>
    </w:p>
    <w:p>
      <w:pPr>
        <w:pStyle w:val="Heading2"/>
      </w:pPr>
      <w:bookmarkStart w:id="46" w:name="chap-24-cả-nhà-mình-thơm-nhau"/>
      <w:bookmarkEnd w:id="46"/>
      <w:r>
        <w:t xml:space="preserve">24. Chap 24: Cả Nhà Mình Thơm Nhau</w:t>
      </w:r>
    </w:p>
    <w:p>
      <w:pPr>
        <w:pStyle w:val="Compact"/>
      </w:pPr>
      <w:r>
        <w:br w:type="textWrapping"/>
      </w:r>
      <w:r>
        <w:br w:type="textWrapping"/>
      </w:r>
    </w:p>
    <w:p>
      <w:pPr>
        <w:pStyle w:val="BodyText"/>
      </w:pPr>
      <w:r>
        <w:t xml:space="preserve">Thấy nương hai má sưng húp, lại còn dính chút máu ở môi, Đỏ sốt sắng lôi nương vào phòng hỏi han tới tấp. Ban nãy nương để quên túi thổ cẩm trên xe, Đỏ định bụng ngày mai mới trả, cơ mà đi được nửa đường thấy nhớ nương quá nên quyết định vòng lại ký túc xá, lên phòng ngắm nương một cái cho nó sướng đời rồi mới về.</w:t>
      </w:r>
    </w:p>
    <w:p>
      <w:pPr>
        <w:pStyle w:val="BodyText"/>
      </w:pPr>
      <w:r>
        <w:t xml:space="preserve">-"Đứa nào đánh nương của Đỏ a? Để Đỏ thay nương tẩn chết nó!"</w:t>
      </w:r>
    </w:p>
    <w:p>
      <w:pPr>
        <w:pStyle w:val="BodyText"/>
      </w:pPr>
      <w:r>
        <w:t xml:space="preserve">Duyên chạy ra đuổi lũ bà tám hóng hớt ở các phòng khác về, đoạn đóng kín cửa để giải quyết mọi chuyện nội bộ. Cứ ngỡ phen này Ánh toi rồi, ai ngờ Nhạn lại nói dối Nhạn bị ngã đập đầu vào thành giường. Ánh chưa kịp sung sướng thì điện thoại đã báo có tin nhắn, là con mụ Như thối, video đính kèm hình ảnh sắc nét sống động vô cùng, nếu rơi vào tay Cao Bá Vương coi như đời Ánh đặt dấu chấm hết.</w:t>
      </w:r>
    </w:p>
    <w:p>
      <w:pPr>
        <w:pStyle w:val="BodyText"/>
      </w:pPr>
      <w:r>
        <w:t xml:space="preserve">"Bà muốn gì?"</w:t>
      </w:r>
    </w:p>
    <w:p>
      <w:pPr>
        <w:pStyle w:val="BodyText"/>
      </w:pPr>
      <w:r>
        <w:t xml:space="preserve">Ánh nén giận thương lượng, Như tủm tỉm soạn tin.</w:t>
      </w:r>
    </w:p>
    <w:p>
      <w:pPr>
        <w:pStyle w:val="BodyText"/>
      </w:pPr>
      <w:r>
        <w:t xml:space="preserve">"Từ giờ tới Tết chịu trách nhiệm dọn nhà vệ sinh cho phòng, thêm nữa, sáng nào cũng phải dậy sớm mua đồ ăn cho tui, mỗi buổi tối trước khi đi ngủ thì pha nước ngâm chân rồi đích thân hầu hạ tui."</w:t>
      </w:r>
    </w:p>
    <w:p>
      <w:pPr>
        <w:pStyle w:val="BodyText"/>
      </w:pPr>
      <w:r>
        <w:t xml:space="preserve">-"Con rồ!"</w:t>
      </w:r>
    </w:p>
    <w:p>
      <w:pPr>
        <w:pStyle w:val="BodyText"/>
      </w:pPr>
      <w:r>
        <w:t xml:space="preserve">Ánh buột miệng chửi, nhưng thấy Như hươ hươ máy tiến về phía Vương liền vội vã kéo tay Như, thân tình xuống giọng.</w:t>
      </w:r>
    </w:p>
    <w:p>
      <w:pPr>
        <w:pStyle w:val="BodyText"/>
      </w:pPr>
      <w:r>
        <w:t xml:space="preserve">-"Được rồi, chấp nhận."</w:t>
      </w:r>
    </w:p>
    <w:p>
      <w:pPr>
        <w:pStyle w:val="BodyText"/>
      </w:pPr>
      <w:r>
        <w:t xml:space="preserve">Dù sao thì hồi xưa ở quê bao nhiêu việc đồng áng nặng nhọc còn làm được nữa là mấy thứ Như yêu cầu. Thôi thì, thà hi sinh thân mình làm nô lệ cho con giường dưới, còn hơn mất anh đại gia đang ngồi giường bên.</w:t>
      </w:r>
    </w:p>
    <w:p>
      <w:pPr>
        <w:pStyle w:val="BodyText"/>
      </w:pPr>
      <w:r>
        <w:t xml:space="preserve">-"A Đỏ đánh chừa cái thành giường cho nương a!"</w:t>
      </w:r>
    </w:p>
    <w:p>
      <w:pPr>
        <w:pStyle w:val="BodyText"/>
      </w:pPr>
      <w:r>
        <w:t xml:space="preserve">Đỏ vẫn ngọt giọng nịnh Nhạn nãy giờ, Ánh tức nghẹn họng, Như thì ghi âm kêu Vũ nên noi theo tấm gương bạn, học tập cách cưng chiều người yêu. Duyên ngồi giường trên không kiềm được vọng xuống trêu.</w:t>
      </w:r>
    </w:p>
    <w:p>
      <w:pPr>
        <w:pStyle w:val="BodyText"/>
      </w:pPr>
      <w:r>
        <w:t xml:space="preserve">-"Cái thành giường nó đáng chết ghê a, đổi luôn giường mới đi Vương a."</w:t>
      </w:r>
    </w:p>
    <w:p>
      <w:pPr>
        <w:pStyle w:val="BodyText"/>
      </w:pPr>
      <w:r>
        <w:t xml:space="preserve">-"Đúng rồi, để A Đỏ đổi giường mới cho nương a."</w:t>
      </w:r>
    </w:p>
    <w:p>
      <w:pPr>
        <w:pStyle w:val="BodyText"/>
      </w:pPr>
      <w:r>
        <w:t xml:space="preserve">Đỏ đồng tình đề nghị, tay cứ muốn chạm vào má Nhạn nhưng Nhạn không cho, Nhạn ngồi thu lu một góc, một mực cự tuyệt A Đỏ.</w:t>
      </w:r>
    </w:p>
    <w:p>
      <w:pPr>
        <w:pStyle w:val="BodyText"/>
      </w:pPr>
      <w:r>
        <w:t xml:space="preserve">-"Đỏ lại làm sai chuyện gì a?"</w:t>
      </w:r>
    </w:p>
    <w:p>
      <w:pPr>
        <w:pStyle w:val="BodyText"/>
      </w:pPr>
      <w:r>
        <w:t xml:space="preserve">Đỏ kiên nhẫn nhại giọng Nhạn, đôi lông mi dài cong vút chớp chớp, cái mặt phụng phịu cứ dí gần vào Nhạn, hại Nhạn chịu không nổi.</w:t>
      </w:r>
    </w:p>
    <w:p>
      <w:pPr>
        <w:pStyle w:val="BodyText"/>
      </w:pPr>
      <w:r>
        <w:t xml:space="preserve">-"Ngươi hỏi Ánh trước đi!"</w:t>
      </w:r>
    </w:p>
    <w:p>
      <w:pPr>
        <w:pStyle w:val="BodyText"/>
      </w:pPr>
      <w:r>
        <w:t xml:space="preserve">-"Hỏi cái gì a?"</w:t>
      </w:r>
    </w:p>
    <w:p>
      <w:pPr>
        <w:pStyle w:val="BodyText"/>
      </w:pPr>
      <w:r>
        <w:t xml:space="preserve">-"Hỏi xem Ánh có cho phép ngươi chạm vào ta không?"</w:t>
      </w:r>
    </w:p>
    <w:p>
      <w:pPr>
        <w:pStyle w:val="BodyText"/>
      </w:pPr>
      <w:r>
        <w:t xml:space="preserve">-"A Đỏ thích chạm vào nương thì chỉ cần nương đồng ý là được chứ, mắc mớ gì đến người khác đâu?"</w:t>
      </w:r>
    </w:p>
    <w:p>
      <w:pPr>
        <w:pStyle w:val="BodyText"/>
      </w:pPr>
      <w:r>
        <w:t xml:space="preserve">Đỏ lý luận, nhưng Nhạn ương bướng cứ bắt Đỏ phải xin phép Ánh, xin Ánh xong thì xin hết mấy cô người yêu của Đỏ, tất nhiên chả ai dám nói không, lúc bấy giờ Nhạn mới thở phào nhẹ nhõm, gật đầu ưng thuận cho Đỏ chạm vào.</w:t>
      </w:r>
    </w:p>
    <w:p>
      <w:pPr>
        <w:pStyle w:val="BodyText"/>
      </w:pPr>
      <w:r>
        <w:t xml:space="preserve">Đỏ cầm khăn giấy ướt tỉ mẩn lau rửa mặt cho Nhạn, còn bôi thuốc cho Nhạn nữa. Đỏ không thô kệch như bọn con trai trên bản a, Đỏ có cái nhẹ nhàng tinh tế riêng của Đỏ, ở bên Đỏ trái tim Nhạn chẳng bao giờ đập đúng nhịp như Nhạn mong muốn cả. Đỏ ranh lắm a, Nhạn hơi lơ là cái hắn liền tận dụng thời cơ thơm Nhạn rồi, có lúc thơm vào má, có khi lại miết nhẹ lên vành tai một cái, khiến Nhạn ngại ngùng ghê lắm.</w:t>
      </w:r>
    </w:p>
    <w:p>
      <w:pPr>
        <w:pStyle w:val="BodyText"/>
      </w:pPr>
      <w:r>
        <w:t xml:space="preserve">-"Ngươi...hư hỗn a."</w:t>
      </w:r>
    </w:p>
    <w:p>
      <w:pPr>
        <w:pStyle w:val="BodyText"/>
      </w:pPr>
      <w:r>
        <w:t xml:space="preserve">-"Nhưng nương không hề tức giận, chứng tỏ nương thích A Đỏ hư hỗn a."</w:t>
      </w:r>
    </w:p>
    <w:p>
      <w:pPr>
        <w:pStyle w:val="BodyText"/>
      </w:pPr>
      <w:r>
        <w:t xml:space="preserve">Đỏ nói trúng tim đen, Nhạn xấu hổ định đập cho hắn một trận nhừ tử, nhưng tay bị giữ, rồi lại bị thơm thêm một cái nữa.</w:t>
      </w:r>
    </w:p>
    <w:p>
      <w:pPr>
        <w:pStyle w:val="BodyText"/>
      </w:pPr>
      <w:r>
        <w:t xml:space="preserve">-"Nếu nương bực thì cắn A Đỏ vài phát cho hạ hoả cũng được, nhưng nhớ phải cắn vào môi đó a."</w:t>
      </w:r>
    </w:p>
    <w:p>
      <w:pPr>
        <w:pStyle w:val="BodyText"/>
      </w:pPr>
      <w:r>
        <w:t xml:space="preserve">Trái ngược với Ánh đang phải ngậm kẹo đắng thì trình độ làm màu đạt tới thượng thừa của Cao Bá Vương khiến Như và Duyên muốn chết sặc trong đống đường, Nhạn chẳng ngoại lệ, cái người trước mặt, hắn ăn gì mà dễ cưng muốn xỉu. Nhạn cứ bồi hồi sao sao ấy, rồi Nhạn cũng bừng bực nhá nhẹ vào môi Đỏ một cái, hại Đỏ đầu óc quay cuồng tưởng như có tổ ong bò vẽ bay vù vù trong não. Đỏ cười ngây ngốc ngồi sát vào Nhạn, đưa tay đan vào năm ngón tay của Nhạn, Nhạn cũng nắm lại tay Đỏ, hai đứa thủ thỉ ríu rít chuyện nọ xọ chuyện kia, mãi tới giờ giới nghiêm của ký túc xá mới chịu rời nhau.</w:t>
      </w:r>
    </w:p>
    <w:p>
      <w:pPr>
        <w:pStyle w:val="BodyText"/>
      </w:pPr>
      <w:r>
        <w:t xml:space="preserve">Nhạn chuẩn bị áo quần đi tắm, Ánh thấy Đỏ về rồi liền ra giật tóc Nhạn, thì cũng giật được dăm bảy sợi, nhưng bù lại, bị Nhạn đập cho tơi bời khói lửa.</w:t>
      </w:r>
    </w:p>
    <w:p>
      <w:pPr>
        <w:pStyle w:val="BodyText"/>
      </w:pPr>
      <w:r>
        <w:t xml:space="preserve">-"Ngươi láo a!"</w:t>
      </w:r>
    </w:p>
    <w:p>
      <w:pPr>
        <w:pStyle w:val="BodyText"/>
      </w:pPr>
      <w:r>
        <w:t xml:space="preserve">-"Có bà mới là người không biết điều ấy, loại gái dân tộc khốn nạn, đã cướp người yêu người ta rồi còn hung hãn."</w:t>
      </w:r>
    </w:p>
    <w:p>
      <w:pPr>
        <w:pStyle w:val="BodyText"/>
      </w:pPr>
      <w:r>
        <w:t xml:space="preserve">-"Ta cướp lúc nào? Chẳng phải A Đỏ xin phép ngươi đàng hoàng rồi a? Rõ ràng ban nãy ngươi đồng ý giờ ngươi lại lật lọng mắng ta, ngươi mới là loại tiểu nhân đó a. Gái dân tộc thì sao a? Ngươi dám lộng ngôn đừng trách ta ác!"</w:t>
      </w:r>
    </w:p>
    <w:p>
      <w:pPr>
        <w:pStyle w:val="BodyText"/>
      </w:pPr>
      <w:r>
        <w:t xml:space="preserve">-"Cứ lộng đấy, làm gì được nhau? Gái dân tộc là một lũ yêu nghiệt, ngoài bùa bả ra thì chẳng có gì tốt đẹp cả."</w:t>
      </w:r>
    </w:p>
    <w:p>
      <w:pPr>
        <w:pStyle w:val="BodyText"/>
      </w:pPr>
      <w:r>
        <w:t xml:space="preserve">Ánh vừa dứt lời, miệng đã bị Nhạn bóp méo, rồi Nhạn lừ mắt tuyên bố.</w:t>
      </w:r>
    </w:p>
    <w:p>
      <w:pPr>
        <w:pStyle w:val="BodyText"/>
      </w:pPr>
      <w:r>
        <w:t xml:space="preserve">-"Ngươi cũng gan a, có giỏi thì tiếp tục đi a, hễ nói thêm một câu ta liền bẻ của ngươi một cái răng để ninh cháo a."</w:t>
      </w:r>
    </w:p>
    <w:p>
      <w:pPr>
        <w:pStyle w:val="BodyText"/>
      </w:pPr>
      <w:r>
        <w:t xml:space="preserve">-"..."</w:t>
      </w:r>
    </w:p>
    <w:p>
      <w:pPr>
        <w:pStyle w:val="BodyText"/>
      </w:pPr>
      <w:r>
        <w:t xml:space="preserve">-"Đúng rồi, nói đi Ánh, tui với Duyên cũng đang thèm ăn đêm."</w:t>
      </w:r>
    </w:p>
    <w:p>
      <w:pPr>
        <w:pStyle w:val="BodyText"/>
      </w:pPr>
      <w:r>
        <w:t xml:space="preserve">-"Phải đó, mất cái răng chứ mấy? Người yêu bà giàu thế cơ mà, sang sửa lại bộ hàm âu chỉ là chuyện nhỏ."</w:t>
      </w:r>
    </w:p>
    <w:p>
      <w:pPr>
        <w:pStyle w:val="BodyText"/>
      </w:pPr>
      <w:r>
        <w:t xml:space="preserve">Mặc Như cùng Duyên ra sức động viên, Ánh vẫn không thốt thêm lời nào nữa, lủi thủi bỏ lên giường nằm đắp chăn, ấm ức khóc thút thít. Ba người còn lại vì không có cháo ăn nên đêm đói đành phải úp mì tôm, từ hồi đi dắt chó thuê cho nhà A Đỏ, bát mì tôm của Nhạn đã có thêm hai trứng. Như thích ăn cà muối, Duyên thì trung thành với rau cải cúc, mấy nàng vừa ăn vừa chém gió.</w:t>
      </w:r>
    </w:p>
    <w:p>
      <w:pPr>
        <w:pStyle w:val="BodyText"/>
      </w:pPr>
      <w:r>
        <w:t xml:space="preserve">-"Dạo này thầy Hải cứ hay nhìn nhìn tui xong nói nhiều câu lạ lùng lắm mấy bà ạ, kiểu chưa được thẳng thừng như Vương đâu nhưng đôi khi cảm giác cứ như thả thính ấy."</w:t>
      </w:r>
    </w:p>
    <w:p>
      <w:pPr>
        <w:pStyle w:val="BodyText"/>
      </w:pPr>
      <w:r>
        <w:t xml:space="preserve">-"Bà có biết vợ chưa cưới của anh Hải giống bà y như đúc không?"</w:t>
      </w:r>
    </w:p>
    <w:p>
      <w:pPr>
        <w:pStyle w:val="BodyText"/>
      </w:pPr>
      <w:r>
        <w:t xml:space="preserve">-"Tui biết, tui đến nhà thầy rồi mà. Tội nghiệp chị đó mệnh bạc, trong nhà vẫn bày ảnh chứng tỏ thầy vẫn nhớ chị nhiều lắm."</w:t>
      </w:r>
    </w:p>
    <w:p>
      <w:pPr>
        <w:pStyle w:val="BodyText"/>
      </w:pPr>
      <w:r>
        <w:t xml:space="preserve">-"Vậy bà không sợ trở thành người thay thế à?"</w:t>
      </w:r>
    </w:p>
    <w:p>
      <w:pPr>
        <w:pStyle w:val="BodyText"/>
      </w:pPr>
      <w:r>
        <w:t xml:space="preserve">Như hỏi, Duyên đang vui tự nhiên thấy hơi chạnh lòng, Nhạn húp xong bát mì tôm, lựa lời chuyển chủ đề.</w:t>
      </w:r>
    </w:p>
    <w:p>
      <w:pPr>
        <w:pStyle w:val="BodyText"/>
      </w:pPr>
      <w:r>
        <w:t xml:space="preserve">-"Bà với Vũ sao rồi?"</w:t>
      </w:r>
    </w:p>
    <w:p>
      <w:pPr>
        <w:pStyle w:val="BodyText"/>
      </w:pPr>
      <w:r>
        <w:t xml:space="preserve">-"Tui á? Eo ui Vũ nhà tui lãng mợn khiếp lên được. Nghe đâu hai mươi tháng mười sắp tới Vũ đặt chín mươi chín bông hồng để bí mật gây bất ngờ cho tui nha."</w:t>
      </w:r>
    </w:p>
    <w:p>
      <w:pPr>
        <w:pStyle w:val="BodyText"/>
      </w:pPr>
      <w:r>
        <w:t xml:space="preserve">-"Bí mật mà sao bà lại biết?"</w:t>
      </w:r>
    </w:p>
    <w:p>
      <w:pPr>
        <w:pStyle w:val="BodyText"/>
      </w:pPr>
      <w:r>
        <w:t xml:space="preserve">-"Thì tui có gián điệp ở quán mà. Gớm tui cũng đâu có cần đâu, yêu nhau cái tấm chân tình là chính, bày vẽ làm gì mắc mệt."</w:t>
      </w:r>
    </w:p>
    <w:p>
      <w:pPr>
        <w:pStyle w:val="BodyText"/>
      </w:pPr>
      <w:r>
        <w:t xml:space="preserve">Mồm Như thao thao bất tuyệt này nọ, ngược lại lòng nó đã xốn xang ghê lắm rồi, thao thức mong ngày mong đêm để tới hai mươi tháng mười. Mong mãi mới tới, tới rồi liền thức giấc từ năm giờ sáng, như loa phát thanh í ới gọi cả phòng dậy hỗ trợ công tác hậu cần.</w:t>
      </w:r>
    </w:p>
    <w:p>
      <w:pPr>
        <w:pStyle w:val="BodyText"/>
      </w:pPr>
      <w:r>
        <w:t xml:space="preserve">Ánh phải chuẩn bị váy đẹp giày xinh, Nhạn ngồi tết tóc đằng sau, đằng trước Duyên hì hụi trát phấn tô son. Sau gần hai tiếng tỉ mẩn biến hình Như bà chằn thành công chúa xinh, cả lũ mệt rũ chui vào màn ngủ nướng tiếp, chỉ có chị Như là cố tỏ thần thái sang chảnh bắt xe buýt tới quán người yêu.</w:t>
      </w:r>
    </w:p>
    <w:p>
      <w:pPr>
        <w:pStyle w:val="BodyText"/>
      </w:pPr>
      <w:r>
        <w:t xml:space="preserve">Anh Vũ trông thấy ngơ mất một hồi, sau khi lấy lại được bình tĩnh, anh liền tươi cười dắt chị lên lầu ba. Chị Như thân thiện chào các em nhân viên rồi ngượng ngùng nắm tay anh như thiếu nữ mười sáu trăng rằm. Anh đưa chị tới căn phòng ngập tràn sắc hoa, không chỉ có hoa hồng, thược dược, cẩm chướng, hướng dương, cúc hoạ mi cũng đang đua nhau nở bung rực rỡ. Ánh mắt chị lấp lánh theo sắc màu của hoa, còn anh, giọng nói cũng trìu mến khó tả.</w:t>
      </w:r>
    </w:p>
    <w:p>
      <w:pPr>
        <w:pStyle w:val="BodyText"/>
      </w:pPr>
      <w:r>
        <w:t xml:space="preserve">-"Tốt quá, tao còn đang định lát qua đón mày sang."</w:t>
      </w:r>
    </w:p>
    <w:p>
      <w:pPr>
        <w:pStyle w:val="BodyText"/>
      </w:pPr>
      <w:r>
        <w:t xml:space="preserve">-"Thì nay hai mươi tháng mười chắc đông khách, tao chủ động qua sớm xem có giúp được mày cái gì không ấy mà."</w:t>
      </w:r>
    </w:p>
    <w:p>
      <w:pPr>
        <w:pStyle w:val="BodyText"/>
      </w:pPr>
      <w:r>
        <w:t xml:space="preserve">Sợ anh Vũ biết tâm sức lâu nay của mình bị bại lộ nên chị Như cố ý nói tránh để cho anh có cơ hội thể hiện. Ai dè, anh thản nhiên bảo.</w:t>
      </w:r>
    </w:p>
    <w:p>
      <w:pPr>
        <w:pStyle w:val="BodyText"/>
      </w:pPr>
      <w:r>
        <w:t xml:space="preserve">-"Ừ, đây...cắm giúp tao chỗ hoa này đi, lọ ở trong cái tủ kia nhé, quán tao nhân viên chẳng con nào khéo được như mày cả."</w:t>
      </w:r>
    </w:p>
    <w:p>
      <w:pPr>
        <w:pStyle w:val="BodyText"/>
      </w:pPr>
      <w:r>
        <w:t xml:space="preserve">-"Cái...cái...gì? Hoa...hoa...mày mua...để cắm?"</w:t>
      </w:r>
    </w:p>
    <w:p>
      <w:pPr>
        <w:pStyle w:val="BodyText"/>
      </w:pPr>
      <w:r>
        <w:t xml:space="preserve">-"Thế không thì làm gì nữa? Nay hai mươi tháng mười cũng phải trang hoàng quán xa tí chứ, mỗi bàn một lọ mày nhé! Mau cắm luôn đi kẻo không kịp, tao đi xuống kiểm tra rau củ rồi lát tao đưa mày sang quán bên kia cắm tiếp. Nhanh cái tay lên nhé, hôm nay dịp đặc biệt đông khách lắm đấy!"</w:t>
      </w:r>
    </w:p>
    <w:p>
      <w:pPr>
        <w:pStyle w:val="BodyText"/>
      </w:pPr>
      <w:r>
        <w:t xml:space="preserve">Vũ dặn dò rồi vội vã lao xuống dưới lầu nói chuyện với giao hàng, bỏ mặc Như trên căn phòng đầy hoa tươi ruột đau như cắt, nước mắt đầm đìa. Có một người hôm đó cùng chung số phận với Như, đó là Duyên, cũng phải ngồi cắm hoa cho buổi văn nghệ liên hoan của đoàn trường, nhưng tâm trạng Duyên lại vui vẻ lạ thường, tại thầy Hải đang ngồi bên cạnh cắt gốc giúp cô bé.</w:t>
      </w:r>
    </w:p>
    <w:p>
      <w:pPr>
        <w:pStyle w:val="BodyText"/>
      </w:pPr>
      <w:r>
        <w:t xml:space="preserve">-"Mình...mình được cho hai cái vé xem ca nhạc, tối nay bạn rảnh không? Mình qua ký túc xá đón bạn."</w:t>
      </w:r>
    </w:p>
    <w:p>
      <w:pPr>
        <w:pStyle w:val="BodyText"/>
      </w:pPr>
      <w:r>
        <w:t xml:space="preserve">-"Em...em...không..."</w:t>
      </w:r>
    </w:p>
    <w:p>
      <w:pPr>
        <w:pStyle w:val="BodyText"/>
      </w:pPr>
      <w:r>
        <w:t xml:space="preserve">Em không muốn thầy coi em là chị ấy...đó là câu Duyên định nói, nhưng ánh mắt chân thành của thầy cùng vầng trán cao rộng khiến Duyên như bị thôi miên, đành để con tim lấn át lý trí.</w:t>
      </w:r>
    </w:p>
    <w:p>
      <w:pPr>
        <w:pStyle w:val="BodyText"/>
      </w:pPr>
      <w:r>
        <w:t xml:space="preserve">-"Em không bận, mấy giờ thầy qua ạ?"</w:t>
      </w:r>
    </w:p>
    <w:p>
      <w:pPr>
        <w:pStyle w:val="BodyText"/>
      </w:pPr>
      <w:r>
        <w:t xml:space="preserve">-"Bảy rưỡi được không?"</w:t>
      </w:r>
    </w:p>
    <w:p>
      <w:pPr>
        <w:pStyle w:val="BodyText"/>
      </w:pPr>
      <w:r>
        <w:t xml:space="preserve">Duyên dạ nhẹ nhàng, chiều hôm đó năm rưỡi đã giục Nhạn phụ trang điểm. Phòng chỉ còn Nhạn thôi, Ánh cùng sáu em người yêu chắc tầm này đang trên du thuyền nhà A Đỏ. Xong xuôi Duyên đi chơi mất, phòng chỉ còn một mình Nhạn, buồn thỉu buồn thiu ngồi ăn bát cơm nguội chan nước mì tôm. Ăn được nửa bát thì bị Đỏ giật mất.</w:t>
      </w:r>
    </w:p>
    <w:p>
      <w:pPr>
        <w:pStyle w:val="BodyText"/>
      </w:pPr>
      <w:r>
        <w:t xml:space="preserve">-"Bỏ đi, để Đỏ đưa nương đi ăn đồ ngon."</w:t>
      </w:r>
    </w:p>
    <w:p>
      <w:pPr>
        <w:pStyle w:val="BodyText"/>
      </w:pPr>
      <w:r>
        <w:t xml:space="preserve">-"Không thèm, ngươi đi mà đi du thuyền với người yêu ngươi đi a."</w:t>
      </w:r>
    </w:p>
    <w:p>
      <w:pPr>
        <w:pStyle w:val="BodyText"/>
      </w:pPr>
      <w:r>
        <w:t xml:space="preserve">Giọng Nhạn hậm hực thấy rõ, Đỏ chau mày bảo.</w:t>
      </w:r>
    </w:p>
    <w:p>
      <w:pPr>
        <w:pStyle w:val="BodyText"/>
      </w:pPr>
      <w:r>
        <w:t xml:space="preserve">-"Năm nào chả đi chán chết a. Đỏ thích ở cùng nương cơ, ở cùng nương thì ở đâu cũng vui a."</w:t>
      </w:r>
    </w:p>
    <w:p>
      <w:pPr>
        <w:pStyle w:val="BodyText"/>
      </w:pPr>
      <w:r>
        <w:t xml:space="preserve">-"Ở cùng ta vui thì còn cần ngươi yêu làm gì a? Sao không bỏ hết đi a?"</w:t>
      </w:r>
    </w:p>
    <w:p>
      <w:pPr>
        <w:pStyle w:val="BodyText"/>
      </w:pPr>
      <w:r>
        <w:t xml:space="preserve">Nhạn đánh liều gợi ý, đáng tiếc cái người này, đầu hắn cứng như đá.</w:t>
      </w:r>
    </w:p>
    <w:p>
      <w:pPr>
        <w:pStyle w:val="BodyText"/>
      </w:pPr>
      <w:r>
        <w:t xml:space="preserve">-"Bỏ sao được a? Bỏ đi thì còn gì là oai nghiêm của A Đỏ nữa a?"</w:t>
      </w:r>
    </w:p>
    <w:p>
      <w:pPr>
        <w:pStyle w:val="BodyText"/>
      </w:pPr>
      <w:r>
        <w:t xml:space="preserve">-"Ngươi biến đi!"</w:t>
      </w:r>
    </w:p>
    <w:p>
      <w:pPr>
        <w:pStyle w:val="BodyText"/>
      </w:pPr>
      <w:r>
        <w:t xml:space="preserve">-"Sao tự dưng nương đuổi A Đỏ? Tội nghiệp A Đỏ."</w:t>
      </w:r>
    </w:p>
    <w:p>
      <w:pPr>
        <w:pStyle w:val="BodyText"/>
      </w:pPr>
      <w:r>
        <w:t xml:space="preserve">Đỏ cầm tay Nhạn phụng phịu, Nhạn bực bội nói.</w:t>
      </w:r>
    </w:p>
    <w:p>
      <w:pPr>
        <w:pStyle w:val="BodyText"/>
      </w:pPr>
      <w:r>
        <w:t xml:space="preserve">-"Ta không thích ngươi chạm vào ta rồi lại chạm người khác nữa."</w:t>
      </w:r>
    </w:p>
    <w:p>
      <w:pPr>
        <w:pStyle w:val="BodyText"/>
      </w:pPr>
      <w:r>
        <w:t xml:space="preserve">-"Lâu rồi A Đỏ đâu có chạm vào ai nữa đâu, ghê chết đi được, giờ Đỏ thấy mỗi nương là thơm thôi, ở cạnh người khác Đỏ không quen nữa."</w:t>
      </w:r>
    </w:p>
    <w:p>
      <w:pPr>
        <w:pStyle w:val="BodyText"/>
      </w:pPr>
      <w:r>
        <w:t xml:space="preserve">Đỏ thật thà tâm sự, đầu cứ dụi dụi vào bả vai Nhạn làm nũng, thi thoảng cánh môi lại lén lút chạm lên xương quai xanh của Nhạn. Tim Nhạn mềm nhũn, vô thức vòng tay qua ôm lấy Đỏ, Đỏ cũng ôm Nhạn, thật chặt, thật lâu, ôm miết mà chẳng muốn rời.</w:t>
      </w:r>
    </w:p>
    <w:p>
      <w:pPr>
        <w:pStyle w:val="BodyText"/>
      </w:pPr>
      <w:r>
        <w:t xml:space="preserve">Thế rồi, cánh cửa phòng ký túc xá bỗng mở tung, dáng người to cao bệ vệ của A Minh đứng sừng sững ngoài cửa, ánh mắt hắn trân trân nhìn Nhạn Đỏ. Đúng rồi, A Minh, còn có A Minh, Nhạn còn hứa gả cho hắn cơ mà, sao Nhạn quên khuấy mất cơ chứ? Nhạn chột dạ tự vấn lương tâm, thấy hành động của mình sai quá là sai, trộm nghĩ hôm nay A Minh có đập chết Nhạn thì Nhạn cũng chịu. Chỉ là, không ngờ A Minh lại rưng rưng xúc động, hắn dang vòng tay rộng lớn, lao vào ôm cả Đỏ và Nhạn trọn trong lòng mình.</w:t>
      </w:r>
    </w:p>
    <w:p>
      <w:pPr>
        <w:pStyle w:val="BodyText"/>
      </w:pPr>
      <w:r>
        <w:t xml:space="preserve">-"Lâu quá rồi...lâu thực sự...một tháng mà lâu như ba mươi ngày vậy, ta nhớ các ngươi muốn chết a."</w:t>
      </w:r>
    </w:p>
    <w:p>
      <w:pPr>
        <w:pStyle w:val="BodyText"/>
      </w:pPr>
      <w:r>
        <w:t xml:space="preserve">Tính A Minh từ nhỏ đã thế, nếu thời gian trôi nhanh thì hắn quy định nó chỉ là một cái chớp mắt, còn lâu lâu thì hắn sẽ hay cằn nhằn rằng phải đếm từng ngày trôi qua, đếm mặt trời mọc đếm mặt trời lặn rất khốn khổ, A Nhạn hiểu nên thấy bình thường, chỉ có A Đỏ thấy A Minh hâm thôi. A Minh thì vẫn vô tư mở túi vải, nghe nói ở thành phố hôm nay là ngày đặc biệt nên hắn mua tặng A Nhạn một chiếc khăn lụa, sợ A Đỏ tủi thân nên mua luôn cho A Đỏ một chiếc quần mới cứng, tội nghiệp thằng nhỏ nhà không có điều kiện toàn phải mặc quần rách.</w:t>
      </w:r>
    </w:p>
    <w:p>
      <w:pPr>
        <w:pStyle w:val="BodyText"/>
      </w:pPr>
      <w:r>
        <w:t xml:space="preserve">-"Mau vào nhà tắm thay đi a, cởi cái quần kia ra để nương vá cho ngươi a."</w:t>
      </w:r>
    </w:p>
    <w:p>
      <w:pPr>
        <w:pStyle w:val="BodyText"/>
      </w:pPr>
      <w:r>
        <w:t xml:space="preserve">A Minh giục giã, A Nhạn thủ thỉ.</w:t>
      </w:r>
    </w:p>
    <w:p>
      <w:pPr>
        <w:pStyle w:val="BodyText"/>
      </w:pPr>
      <w:r>
        <w:t xml:space="preserve">-"Ở thành phố người ta gọi mặc quần thủng là sành điệu a."</w:t>
      </w:r>
    </w:p>
    <w:p>
      <w:pPr>
        <w:pStyle w:val="BodyText"/>
      </w:pPr>
      <w:r>
        <w:t xml:space="preserve">-"Vậy a?"</w:t>
      </w:r>
    </w:p>
    <w:p>
      <w:pPr>
        <w:pStyle w:val="BodyText"/>
      </w:pPr>
      <w:r>
        <w:t xml:space="preserve">-"Ừ a."</w:t>
      </w:r>
    </w:p>
    <w:p>
      <w:pPr>
        <w:pStyle w:val="BodyText"/>
      </w:pPr>
      <w:r>
        <w:t xml:space="preserve">A Minh tròn mắt nhìn ống quần của A Đỏ rồi bắt chước A Đỏ lấy kéo cắt quần thủng. Quần của A Đỏ quần bò cao cấp, thủng thời trang thủng nghệ thuật, quần của A Minh quần vải thổ cẩm, thủng thêm mấy lỗ nhìn như chuột gặm. Thế nhưng hắn vẫn cười rất khoái trá, còn đứng hẳn dậy biểu diễn một vòng, vừa đi vừa ngoái lại hỏi Nhạn Đỏ.</w:t>
      </w:r>
    </w:p>
    <w:p>
      <w:pPr>
        <w:pStyle w:val="BodyText"/>
      </w:pPr>
      <w:r>
        <w:t xml:space="preserve">-"Các ngươi thấy ta chất chơi như mưa rơi chưa?"</w:t>
      </w:r>
    </w:p>
    <w:p>
      <w:pPr>
        <w:pStyle w:val="BodyText"/>
      </w:pPr>
      <w:r>
        <w:t xml:space="preserve">Nhạn ngây người gật đầu, Đỏ thấy Nhạn thân thiết với Minh trong lòng gai gai khó chịu, lườm lườm rồi nhéo trộm vào tay Nhạn một cái. Nhạn không vừa nhéo Đỏ một cái còn đau hơn thế, Đỏ Nhạn nhéo nhau qua lại, rốt cuộc Đỏ chịu thua, không nỡ nhéo Nhạn đau nên nhanh như cắt ghé qua thơm trộm lên má. A Minh trông thấy liền hớn hở chạy tới, cũng bắt chước A Đỏ thơm lên má còn lại của A Nhạn rồi cười hề hề.</w:t>
      </w:r>
    </w:p>
    <w:p>
      <w:pPr>
        <w:pStyle w:val="BodyText"/>
      </w:pPr>
      <w:r>
        <w:t xml:space="preserve">Thằng cha chết tiệt, dám thơm nương của Đỏ, máu nóng trong người Đỏ sôi sùng sục. A Minh tất nhiên phát hiện ra thái độ khác thường của A Đỏ, hắn biết tỏng A Đỏ ghen tỵ nên đưa hai tay vòng qua cổ Đỏ, giữ chặt gáy Đỏ rồi thơm nhẹ lên má phải của Đỏ. Trái với dự tính của hắn, Đỏ không những không nguôi ngoai mà mắt còn hằn lên những tia đỏ giận dữ, A Minh bối rối chẳng biết làm sao, đánh liều thơm thêm cái nữa vào má trái A Đỏ.</w:t>
      </w:r>
    </w:p>
    <w:p>
      <w:pPr>
        <w:pStyle w:val="BodyText"/>
      </w:pPr>
      <w:r>
        <w:t xml:space="preserve">Đỏ vẫn giận, còn giận hơn lúc trước, nhìn hắn như muốn nổi khùng. Trẻ con ở thành phố cũng tham lam quá a, A Minh thở dài, đoạn giơ gò má mình ra, chẹp miệng nịnh A Đỏ.</w:t>
      </w:r>
    </w:p>
    <w:p>
      <w:pPr>
        <w:pStyle w:val="Compact"/>
      </w:pPr>
      <w:r>
        <w:t xml:space="preserve">-"Đừng giận a, ta cho ngươi thơm lại nè, cả nhà mình thơm nhau a."</w:t>
      </w:r>
      <w:r>
        <w:br w:type="textWrapping"/>
      </w:r>
      <w:r>
        <w:br w:type="textWrapping"/>
      </w:r>
    </w:p>
    <w:p>
      <w:pPr>
        <w:pStyle w:val="Heading2"/>
      </w:pPr>
      <w:bookmarkStart w:id="47" w:name="chap-25-đánh-bao-nhiêu-lần-thì-xin-lỗi-bấy-nhiêu-câu-a"/>
      <w:bookmarkEnd w:id="47"/>
      <w:r>
        <w:t xml:space="preserve">25. Chap 25: Đánh Bao Nhiêu Lần Thì Xin Lỗi Bấy Nhiêu Câu A</w:t>
      </w:r>
    </w:p>
    <w:p>
      <w:pPr>
        <w:pStyle w:val="Compact"/>
      </w:pPr>
      <w:r>
        <w:br w:type="textWrapping"/>
      </w:r>
      <w:r>
        <w:br w:type="textWrapping"/>
      </w:r>
    </w:p>
    <w:p>
      <w:pPr>
        <w:pStyle w:val="BodyText"/>
      </w:pPr>
      <w:r>
        <w:t xml:space="preserve">Nếu như A Nhạn không nhanh trí xông vào giữa có lẽ A Minh đã bị A Đỏ đập cho nát đòn rồi, A Minh chẳng cảm kích thì thôi, ngược lại còn càu nhàu.</w:t>
      </w:r>
    </w:p>
    <w:p>
      <w:pPr>
        <w:pStyle w:val="BodyText"/>
      </w:pPr>
      <w:r>
        <w:t xml:space="preserve">-"A Nhạn, tránh ra...mau tránh ra để A Đỏ còn thơm ta cái nào."</w:t>
      </w:r>
    </w:p>
    <w:p>
      <w:pPr>
        <w:pStyle w:val="BodyText"/>
      </w:pPr>
      <w:r>
        <w:t xml:space="preserve">-"A Đỏ không thích thơm ngươi đâu."</w:t>
      </w:r>
    </w:p>
    <w:p>
      <w:pPr>
        <w:pStyle w:val="BodyText"/>
      </w:pPr>
      <w:r>
        <w:t xml:space="preserve">A Nhạn từ tốn nhắc nhở, A Minh xị mặt, là A Đỏ không thích thật hay là A Nhạn muốn chia cắt A Minh và A Đỏ? A Nhạn xuống thủ đô thay đổi rồi a, xấu tính đi nhiều a, con thì là con chung mà A Nhạn cứ ích kỷ muốn độc chiếm A Đỏ cho riêng mình. Nhìn kìa, rõ ràng A Đỏ đang nóng lòng muốn nhào qua chỗ hắn, nhưng A Nhạn cứ giữ khư khư, không cho cha con hắn tình cảm.</w:t>
      </w:r>
    </w:p>
    <w:p>
      <w:pPr>
        <w:pStyle w:val="BodyText"/>
      </w:pPr>
      <w:r>
        <w:t xml:space="preserve">-"Ta muốn nghe chính miệng A Đỏ khẳng định."</w:t>
      </w:r>
    </w:p>
    <w:p>
      <w:pPr>
        <w:pStyle w:val="BodyText"/>
      </w:pPr>
      <w:r>
        <w:t xml:space="preserve">A Minh cho A Đỏ cơ hội thổ lộ, nào ngờ hắn sợ A Nhạn, dẫu rằng ánh mắt nhìn A Minh rực lửa nhưng vẫn phải dối lòng.</w:t>
      </w:r>
    </w:p>
    <w:p>
      <w:pPr>
        <w:pStyle w:val="BodyText"/>
      </w:pPr>
      <w:r>
        <w:t xml:space="preserve">-"Bố đây thèm vào, mày khôn hồn thì mày tránh xa bố mày ra nhé, bố mà bị thơm thêm cái nào nữa thì bố xé xác mày."</w:t>
      </w:r>
    </w:p>
    <w:p>
      <w:pPr>
        <w:pStyle w:val="BodyText"/>
      </w:pPr>
      <w:r>
        <w:t xml:space="preserve">Đỏ bực bội chạy vào nhà tắm ra sức rửa mặt, Nhạn trông điệu bộ của Đỏ cười lăn cười bò. Minh thấy Nhạn vui vẻ thì thất vọng nặng nề, người một nhà mà chia bè kéo cánh, đàn bà phụ nữ thế này rước về thử hỏi sao mà quán xuyến được gia đình cơ chứ? Có lẽ hắn phải dạy dỗ lại A Nhạn thôi.</w:t>
      </w:r>
    </w:p>
    <w:p>
      <w:pPr>
        <w:pStyle w:val="BodyText"/>
      </w:pPr>
      <w:r>
        <w:t xml:space="preserve">-"A Nhạn, đi ăn lẩu với ta, ta có chuyện cần nói."</w:t>
      </w:r>
    </w:p>
    <w:p>
      <w:pPr>
        <w:pStyle w:val="BodyText"/>
      </w:pPr>
      <w:r>
        <w:t xml:space="preserve">A Minh trịnh trọng tuyên bố, A Nhạn nghe được đi ăn sướng theo A Minh liền. A Đỏ bên trong vội vã lao ra, vừa xuống tới sân ký túc xá đã nghe A Nhạn khen A Minh tới tấp.</w:t>
      </w:r>
    </w:p>
    <w:p>
      <w:pPr>
        <w:pStyle w:val="BodyText"/>
      </w:pPr>
      <w:r>
        <w:t xml:space="preserve">-"Ui cha cha, A Minh giỏi quá a, đã mua được xe máy rồi a. Biết thế năm ngoái ta cũng nhờ A Tư đem thịt trâu gác bếp xuống thành phố bán, có khi bây giờ ta giàu to a."</w:t>
      </w:r>
    </w:p>
    <w:p>
      <w:pPr>
        <w:pStyle w:val="BodyText"/>
      </w:pPr>
      <w:r>
        <w:t xml:space="preserve">Có cái xe cà tàng tróc hết sơn mà Nhạn cứ làm như của báu không bằng. Còn loe ngoe đội mũ bảo hiểm cũ rích, phấn khởi ngồi đằng sau A Minh giục hắn mau khởi động xe đi chứ.</w:t>
      </w:r>
    </w:p>
    <w:p>
      <w:pPr>
        <w:pStyle w:val="BodyText"/>
      </w:pPr>
      <w:r>
        <w:t xml:space="preserve">-"Nương đi chơi bỏ mặc A Đỏ a?"</w:t>
      </w:r>
    </w:p>
    <w:p>
      <w:pPr>
        <w:pStyle w:val="BodyText"/>
      </w:pPr>
      <w:r>
        <w:t xml:space="preserve">Giọng Đỏ nũng nịu thê lương, hắn còn trưng ra cái mặt tội nghiệp, A Minh nghe xót hết cả ruột, quay lại bảo A Nhạn.</w:t>
      </w:r>
    </w:p>
    <w:p>
      <w:pPr>
        <w:pStyle w:val="BodyText"/>
      </w:pPr>
      <w:r>
        <w:t xml:space="preserve">-"Thôi hay để ta đèo A Đỏ đi a, ta sẽ cố gắng lái xe thật chậm, A Nhạn cứ chạy bộ đằng sau bọn ta là sẽ đến nơi."</w:t>
      </w:r>
    </w:p>
    <w:p>
      <w:pPr>
        <w:pStyle w:val="BodyText"/>
      </w:pPr>
      <w:r>
        <w:t xml:space="preserve">Khiếp, không chịu đâu a. Chẳng mấy khi được đội mũ bảo hiểm, được đi xe máy, gió thổi man mát thích hết cả người, A Nhạn ương bướng lắc đầu nguầy nguậy. A Minh bất lực, đành dùng hết sức đạp ga rần rần, chiếc xe mau chóng vút lên phía trước, vừa đi A Minh vừa quay lại dặn dò con trai.</w:t>
      </w:r>
    </w:p>
    <w:p>
      <w:pPr>
        <w:pStyle w:val="BodyText"/>
      </w:pPr>
      <w:r>
        <w:t xml:space="preserve">-"Đợi thầy a, thầy đưa nương ra quán lẩu trước rồi thầy về đón A Đỏ ra sau a."</w:t>
      </w:r>
    </w:p>
    <w:p>
      <w:pPr>
        <w:pStyle w:val="BodyText"/>
      </w:pPr>
      <w:r>
        <w:t xml:space="preserve">Tiếc rằng, A Đỏ không phải là đứa con nghe lời, chẳng mấy chốc siêu xe của hắn đã đuổi kịp Nhạn và Minh. Hắn đã cố ý giảm tốc độ, nhưng chẳng hiểu sao khoảng cách giữa họ ngày một xa, chiếc xe của A Minh cứ chậm dần, chậm dần, chậm đến mức không thể đi được nữa.</w:t>
      </w:r>
    </w:p>
    <w:p>
      <w:pPr>
        <w:pStyle w:val="BodyText"/>
      </w:pPr>
      <w:r>
        <w:t xml:space="preserve">-"Chết toi, xe hỏng rồi a, A Nhạn xuống đẩy cho ta đi a."</w:t>
      </w:r>
    </w:p>
    <w:p>
      <w:pPr>
        <w:pStyle w:val="BodyText"/>
      </w:pPr>
      <w:r>
        <w:t xml:space="preserve">Nhạn vừa mới nhảy xuống, còn chưa kịp đẩy đã nghe A Minh bảo.</w:t>
      </w:r>
    </w:p>
    <w:p>
      <w:pPr>
        <w:pStyle w:val="BodyText"/>
      </w:pPr>
      <w:r>
        <w:t xml:space="preserve">-"Xe lại ngon rồi a, từ đây ra chỗ quán lẩu còn có ba cây số nữa, bến xe buýt ngay kia kìa, A Nhạn qua đó mà bắt, không thì đi bộ cho nó dẻo chân cũng được a."</w:t>
      </w:r>
    </w:p>
    <w:p>
      <w:pPr>
        <w:pStyle w:val="BodyText"/>
      </w:pPr>
      <w:r>
        <w:t xml:space="preserve">Dứt lời, A Minh quay đầu xe lao đi như một cơn gió, để lại A Nhạn trơ vơ giữa phố mà tức nghẹn họng, điên hết cả người nên không thèm gọi với nói cho A Minh biết A Đỏ vừa đi qua bọn họ rồi. A Đỏ có nhiều xe, mỗi xe một màu nên chắc A Minh không nhận ra, nhưng kệ đi, đáng đời A Minh dám lừa A Nhạn. Có ba cây số nên Nhạn đi bộ thôi, ở bên cạnh từ lúc nào có cái xe xanh da trời chầm chậm đi theo, ở trong xe mà còn đeo kính râm, rõ vẽ chuyện, lại còn rảnh rỗi trách móc.</w:t>
      </w:r>
    </w:p>
    <w:p>
      <w:pPr>
        <w:pStyle w:val="BodyText"/>
      </w:pPr>
      <w:r>
        <w:t xml:space="preserve">-"Nương làm A Đỏ đau lòng đấy."</w:t>
      </w:r>
    </w:p>
    <w:p>
      <w:pPr>
        <w:pStyle w:val="BodyText"/>
      </w:pPr>
      <w:r>
        <w:t xml:space="preserve">-"Ta làm gì?"</w:t>
      </w:r>
    </w:p>
    <w:p>
      <w:pPr>
        <w:pStyle w:val="BodyText"/>
      </w:pPr>
      <w:r>
        <w:t xml:space="preserve">-"Nương đi chơi với trai, không quan tâm tới cảm xúc của A Đỏ."</w:t>
      </w:r>
    </w:p>
    <w:p>
      <w:pPr>
        <w:pStyle w:val="BodyText"/>
      </w:pPr>
      <w:r>
        <w:t xml:space="preserve">-"Vậy A Đỏ từng quan tâm tới cảm xúc của ta hả?"</w:t>
      </w:r>
    </w:p>
    <w:p>
      <w:pPr>
        <w:pStyle w:val="BodyText"/>
      </w:pPr>
      <w:r>
        <w:t xml:space="preserve">-"Lúc nào A Đỏ chả quan tâm tới cảm xúc của nương. Đỏ sẽ không bao giờ bỏ mặc nương để đi với gái."</w:t>
      </w:r>
    </w:p>
    <w:p>
      <w:pPr>
        <w:pStyle w:val="BodyText"/>
      </w:pPr>
      <w:r>
        <w:t xml:space="preserve">-"Không bỏ mặc ta để đi với gái, vậy còn cần nhiều gái thế làm gì? Để cho oai hả? Thế thì ta cũng như vậy đó, ta cũng đi chơi với A Minh cho oai đó, Đỏ không có quyền trách móc ta."</w:t>
      </w:r>
    </w:p>
    <w:p>
      <w:pPr>
        <w:pStyle w:val="BodyText"/>
      </w:pPr>
      <w:r>
        <w:t xml:space="preserve">Bị Nhạn chọc giận, Đỏ điên máu dừng hẳn xe. Đỏ lôi Nhạn vào trong, sau khi đóng cửa xe kín mít liền giữ chặt hai tay của Nhạn, mặc Nhạn chửi bới giãy giụa vẫn cứ ngang ngược ngậm lấy cánh môi Nhạn thật lâu, một lát sau còn trừng mắt đe doạ.</w:t>
      </w:r>
    </w:p>
    <w:p>
      <w:pPr>
        <w:pStyle w:val="BodyText"/>
      </w:pPr>
      <w:r>
        <w:t xml:space="preserve">-"Ta nhịn Nhạn đủ rồi, Cao Bá Vương ta trước giờ không để đàn bà ra điều kiện. Nhạn thuận ta thì sống, chống ta thì chết."</w:t>
      </w:r>
    </w:p>
    <w:p>
      <w:pPr>
        <w:pStyle w:val="BodyText"/>
      </w:pPr>
      <w:r>
        <w:t xml:space="preserve">Ghê thật, dám giở bộ mặt đại ca với Nhạn. Giỏi, giỏi lắm. Nhạn cố nén nhịn, sau khi thành công dồn đủ nước mắt mới bắt đầu chớp một cái. Hàng lệ chảy dài bên đôi gò má khiến Đỏ bị mất tập trung, Nhạn nhân cơ hội rút tay ra khỏi, đấm một phát suýt nát mặt Đỏ.</w:t>
      </w:r>
    </w:p>
    <w:p>
      <w:pPr>
        <w:pStyle w:val="BodyText"/>
      </w:pPr>
      <w:r>
        <w:t xml:space="preserve">-"Ta cũng nhịn Đỏ đủ rồi a, ta nói Đỏ biết, Cù Băng Nhạn ta đây cũng không bao giờ để đàn ông khống chế a. Đỏ thuận ta thì ở nhà, chống ta thì ra viện."</w:t>
      </w:r>
    </w:p>
    <w:p>
      <w:pPr>
        <w:pStyle w:val="BodyText"/>
      </w:pPr>
      <w:r>
        <w:t xml:space="preserve">Chỉ là một đứa con gái dân tộc bé xíu, lại còn đang ở trong xe Đỏ mà dám doạ Đỏ. Lòng tự trọng của Đỏ bị xúc phạm quá đi chứ nị, ghim cục hận đè lên người Nhạn, môi lưỡi ra sức rà soát, một chút ở khoé môi, một chút ở gò má, một chút trên chiếc cằm nhỏ xinh, rồi lại chút chút dưới cần cổ nõn nà. Nhận thấy cơ thể Nhạn run rẩy, không hề đẩy Đỏ ra mà hơi thở còn trở nên gấp gáp, Đỏ hỏi đểu.</w:t>
      </w:r>
    </w:p>
    <w:p>
      <w:pPr>
        <w:pStyle w:val="BodyText"/>
      </w:pPr>
      <w:r>
        <w:t xml:space="preserve">-"Còn nói không để đàn ông khống chế?"</w:t>
      </w:r>
    </w:p>
    <w:p>
      <w:pPr>
        <w:pStyle w:val="BodyText"/>
      </w:pPr>
      <w:r>
        <w:t xml:space="preserve">Nhạn cười nhạt, vòng tay qua ôm lấy Đỏ thủ thỉ.</w:t>
      </w:r>
    </w:p>
    <w:p>
      <w:pPr>
        <w:pStyle w:val="BodyText"/>
      </w:pPr>
      <w:r>
        <w:t xml:space="preserve">-"Đỏ nghĩ Đỏ chạm được vào ta vì Đỏ mạnh hơn ta sao? Đỏ nhầm rồi, lý do thực sự...là vì...vì...ta thích Đỏ."</w:t>
      </w:r>
    </w:p>
    <w:p>
      <w:pPr>
        <w:pStyle w:val="BodyText"/>
      </w:pPr>
      <w:r>
        <w:t xml:space="preserve">Nhạn nói rất thản nhiên, nhưng tim Đỏ tưởng chừng nổ mất rồi. Nhạn chủ động đưa mặt mình ghé sát mặt Đỏ, ranh mãnh đề nghị.</w:t>
      </w:r>
    </w:p>
    <w:p>
      <w:pPr>
        <w:pStyle w:val="BodyText"/>
      </w:pPr>
      <w:r>
        <w:t xml:space="preserve">-"Ta sẽ hôn Đỏ, nếu Đỏ hứa lần sau không láo nữa."</w:t>
      </w:r>
    </w:p>
    <w:p>
      <w:pPr>
        <w:pStyle w:val="BodyText"/>
      </w:pPr>
      <w:r>
        <w:t xml:space="preserve">Đỏ theo phản xạ gật đầu lia lịa, Nhạn không những không thực hiện mà còn cười ha hả, hỏi Đỏ rốt cuộc ai mới là người bị khống chế? Đỏ biết mình hố nên lộn hết cả ruột, Nhạn tiếp tục chọc ghẹo.</w:t>
      </w:r>
    </w:p>
    <w:p>
      <w:pPr>
        <w:pStyle w:val="BodyText"/>
      </w:pPr>
      <w:r>
        <w:t xml:space="preserve">-"Ta nghĩ rồi, vì ta hứa lấy A Minh nên hắn đương nhiên là chồng ta, còn A Đỏ sẽ là người yêu số một của ta. Ta sẽ học tập Đỏ bổ sung thêm vào danh sách sáu anh người yêu nữa cho đủ bộ sưu tập một chồng bảy bồ."</w:t>
      </w:r>
    </w:p>
    <w:p>
      <w:pPr>
        <w:pStyle w:val="BodyText"/>
      </w:pPr>
      <w:r>
        <w:t xml:space="preserve">Nhạn đùa thôi, cho Đỏ hiểu cảm giác của Nhạn. Đỏ thực sự hiểu thật, máu nóng dâng lên tận đỉnh đầu, lửa giận bốc cứ ngùn ngụn mà Nhạn chỉ cần chủ động chạm môi vào môi hắn một cái thì lửa liền bị rụi mất. Phải lấy hết sức bình tĩnh hắn mới thoát được khỏi mị lực của Nhạn, đẩy Nhạn xuống xe, mới đầu định bỏ mặc Nhạn cơ mà tưởng tượng ra cảnh Minh cùng Nhạn cà chớn nhau trong quán lẩu liền không cam lòng quay lại.</w:t>
      </w:r>
    </w:p>
    <w:p>
      <w:pPr>
        <w:pStyle w:val="BodyText"/>
      </w:pPr>
      <w:r>
        <w:t xml:space="preserve">A Minh nãy giờ chạy ngược chạy xuôi chẳng thấy con trai, gặp được đâm ra mừng lắm. A Minh lau bát giúp A Đỏ, nhúng thịt cho hắn, đến nước chấm cũng pha sẵn giùm con trai. Trông hắn ăn kìa, nhẹ nhàng từ tốn quý phái, nhìn phát thích, chẳng bù cho A Nhạn cứ suýt xoa kêu ngon, chả có chút tế nhị gì cả.</w:t>
      </w:r>
    </w:p>
    <w:p>
      <w:pPr>
        <w:pStyle w:val="BodyText"/>
      </w:pPr>
      <w:r>
        <w:t xml:space="preserve">-"Mặt A Đỏ sao vậy a?"</w:t>
      </w:r>
    </w:p>
    <w:p>
      <w:pPr>
        <w:pStyle w:val="BodyText"/>
      </w:pPr>
      <w:r>
        <w:t xml:space="preserve">A Minh đợi A Đỏ ăn hết bát mới hỏi, A Đỏ lặng thinh không nói gì, A Nhạn trả lời thay hắn.</w:t>
      </w:r>
    </w:p>
    <w:p>
      <w:pPr>
        <w:pStyle w:val="BodyText"/>
      </w:pPr>
      <w:r>
        <w:t xml:space="preserve">-"Bị ta đánh a."</w:t>
      </w:r>
    </w:p>
    <w:p>
      <w:pPr>
        <w:pStyle w:val="BodyText"/>
      </w:pPr>
      <w:r>
        <w:t xml:space="preserve">-"Sao đánh hắn a?"</w:t>
      </w:r>
    </w:p>
    <w:p>
      <w:pPr>
        <w:pStyle w:val="BodyText"/>
      </w:pPr>
      <w:r>
        <w:t xml:space="preserve">-"Láo thì đánh thôi a."</w:t>
      </w:r>
    </w:p>
    <w:p>
      <w:pPr>
        <w:pStyle w:val="BodyText"/>
      </w:pPr>
      <w:r>
        <w:t xml:space="preserve">Thái độ A Nhạn dửng dưng như không, A Minh ngược lại ruột gan quặn thắt, cái mặt hắn trắng thế kia mà nỡ đập cho sưng húp. Người ta nói hổ dữ còn không ăn thịt con, A Nhạn thực tình càng ngày càng quá quắt.</w:t>
      </w:r>
    </w:p>
    <w:p>
      <w:pPr>
        <w:pStyle w:val="BodyText"/>
      </w:pPr>
      <w:r>
        <w:t xml:space="preserve">-"A Nhạn mà không sửa tính thì ta sẽ đem trâu bò lợn đi rước cô nương khác đó a. Ta sẽ báo cáo với trưởng bản Cù La Quả về sự ngỗ ngược của A Nhạn dưới thủ đô a."</w:t>
      </w:r>
    </w:p>
    <w:p>
      <w:pPr>
        <w:pStyle w:val="BodyText"/>
      </w:pPr>
      <w:r>
        <w:t xml:space="preserve">Nhạn nghe A Minh nhắc tới thầy, tay gắp rau bỗng dưng run run.</w:t>
      </w:r>
    </w:p>
    <w:p>
      <w:pPr>
        <w:pStyle w:val="BodyText"/>
      </w:pPr>
      <w:r>
        <w:t xml:space="preserve">-"Xin lỗi A Đỏ mau lên a. Nếu không lát ta sẽ ra Giáp Bát nhờ A Tư gửi tin về ngay cho trưởng bản. Để xem trưởng bản còn để yên cho A Nhạn học dưới này không a?"</w:t>
      </w:r>
    </w:p>
    <w:p>
      <w:pPr>
        <w:pStyle w:val="BodyText"/>
      </w:pPr>
      <w:r>
        <w:t xml:space="preserve">Lần này thì rau rớt hẳn ra ngoài, Nhạn sợ tái mặt, lí nhí xin lỗi A Đỏ. Vỏ quýt dày không ngờ lại có móng tay nhọn, A Đỏ nhảy hẳn qua chỗ A Minh, làm bộ uỷ khuất nũng nịu.</w:t>
      </w:r>
    </w:p>
    <w:p>
      <w:pPr>
        <w:pStyle w:val="BodyText"/>
      </w:pPr>
      <w:r>
        <w:t xml:space="preserve">-"Nương đánh ta không phải lần đầu đâu a."</w:t>
      </w:r>
    </w:p>
    <w:p>
      <w:pPr>
        <w:pStyle w:val="BodyText"/>
      </w:pPr>
      <w:r>
        <w:t xml:space="preserve">-"Đánh bao nhiêu lần thì xin lỗi bấy nhiêu câu a."</w:t>
      </w:r>
    </w:p>
    <w:p>
      <w:pPr>
        <w:pStyle w:val="BodyText"/>
      </w:pPr>
      <w:r>
        <w:t xml:space="preserve">A Minh hắng giọng yêu cầu, Nhạn ức điên mà vẫn phải làm theo. Một bên bàn Nhạn ỉu xìu hết cỡ, một bên bàn Minh Đỏ cùng nhau cụng ly, vừa ra sức bêu xấu Nhạn vừa nhìn nhau cười ngoác miệng.</w:t>
      </w:r>
    </w:p>
    <w:p>
      <w:pPr>
        <w:pStyle w:val="BodyText"/>
      </w:pPr>
      <w:r>
        <w:t xml:space="preserve">A Đỏ thật đẹp, cái vẻ đẹp chim sa cá lặn say đắm lòng người, rất nhiều cô nương bản Lan Hồ Điệp từng cười với A Minh, nhưng chẳng có cô nương khiến hắn thất thần như vậy. A Minh nhấp thêm ly rượu nữa, nhắm mắt lại, tưởng tượng ra hình ảnh A Đỏ với mái tóc dài bồng bềnh, bất chợt hắn thấy tim mình đập thảng thốt. Mở mắt ra, A Đỏ đang ngay bên cạnh, rõ ràng tóc ngắn, nhưng khoảng cách rất gần, rất chân thật, tim A Minh còn đập mạnh hơn.</w:t>
      </w:r>
    </w:p>
    <w:p>
      <w:pPr>
        <w:pStyle w:val="BodyText"/>
      </w:pPr>
      <w:r>
        <w:t xml:space="preserve">-"A Minh ơi...A Minh...chuyển cho ta gói mì tôm."</w:t>
      </w:r>
    </w:p>
    <w:p>
      <w:pPr>
        <w:pStyle w:val="BodyText"/>
      </w:pPr>
      <w:r>
        <w:t xml:space="preserve">Minh mải nhìn Đỏ, Đỏ thì mải hỏi chuyện hồi nhỏ của con gái trưởng bản thành ra chẳng ai để ý tới Nhạn cả, Nhạn đành tự mình qua lấy đồ ăn. Ăn đến lúc cái bụng căng tròn thì mặc xác Minh với Đỏ, Nhạn một thân một mình cuốc bộ về ký túc xá, tranh thủ thấy hiệu sách cũ thì mua luôn mấy quyển kỹ thuật điện.</w:t>
      </w:r>
    </w:p>
    <w:p>
      <w:pPr>
        <w:pStyle w:val="BodyText"/>
      </w:pPr>
      <w:r>
        <w:t xml:space="preserve">Kể cũng buồn cười, hồi mới lên thủ đô Duyên ước học khoa Điện chứ, Nhạn thì thấy A Mạnh học Toán Tin nên cũng định bắt chước. Giờ thì ngược lại, Duyên mới là người theo khoa của thầy Hải, còn Nhạn lại học cái khoa Duyên thích ngày xưa. Đợi tháng mười một mua laptop xong Nhạn sẽ đầu tư thêm một rổ linh kiện điện tử nữa, tha hồ nghịch ngợm. Nhạn sẽ tự tay lắp đèn sáng lấp lánh chạy bằng pin con thỏ để Tết đem về cho mấy đứa nhỏ chơi, mới nghĩ thôi đã thấy thích quá a.</w:t>
      </w:r>
    </w:p>
    <w:p>
      <w:pPr>
        <w:pStyle w:val="BodyText"/>
      </w:pPr>
      <w:r>
        <w:t xml:space="preserve">Ngặt nỗi, có một vài chuyện thường không dễ dàng như người ta tưởng tượng. Đến ngày hai sáu tháng mười hai, tổng cộng Nhạn đã đấu dây nhầm và làm cháy gần hai chục cái mạch. Buổi tủi, Nhạn mở laptop ra xem phim hài. Tiếc rằng xem không yên, bởi giường bên cạnh Như đang gào thét chửi Vũ, can tội giáng sinh vừa qua mải quán xá chả có quà.</w:t>
      </w:r>
    </w:p>
    <w:p>
      <w:pPr>
        <w:pStyle w:val="BodyText"/>
      </w:pPr>
      <w:r>
        <w:t xml:space="preserve">-"Chia tay, nhất định tui phải chia tay!"</w:t>
      </w:r>
    </w:p>
    <w:p>
      <w:pPr>
        <w:pStyle w:val="BodyText"/>
      </w:pPr>
      <w:r>
        <w:t xml:space="preserve">-"Đó, thế mà bà kêu tui thực dụng, bà cũng có kém đâu."</w:t>
      </w:r>
    </w:p>
    <w:p>
      <w:pPr>
        <w:pStyle w:val="BodyText"/>
      </w:pPr>
      <w:r>
        <w:t xml:space="preserve">Ánh mỉa mai, Như ấm ức giải thích.</w:t>
      </w:r>
    </w:p>
    <w:p>
      <w:pPr>
        <w:pStyle w:val="BodyText"/>
      </w:pPr>
      <w:r>
        <w:t xml:space="preserve">-"Đâu có, tui đâu cần hắn tặng rừng vàng biển bạc, chỉ cần một bông hoa, một cái kẹo mút, hay chỉ cần một cái ôm cũng được. Nhưng mà sao? Sao cơ? Bạc bẽo, lạnh nhạt, vô tình, vụ này hắn không xong với tui đâu."</w:t>
      </w:r>
    </w:p>
    <w:p>
      <w:pPr>
        <w:pStyle w:val="BodyText"/>
      </w:pPr>
      <w:r>
        <w:t xml:space="preserve">Phát ngôn rất hoành tráng, nhưng thấy Vũ thò mặt ở cửa ký túc xá một cái, Như liền rơm rớm nước mắt chạy vào đắp chăn kín mít, mặc Vũ ra sức nịnh nọt.</w:t>
      </w:r>
    </w:p>
    <w:p>
      <w:pPr>
        <w:pStyle w:val="BodyText"/>
      </w:pPr>
      <w:r>
        <w:t xml:space="preserve">-"Xin mà...tại mấy ngày lễ đông khách quá...tao biết lỗi rồi...cho tao xin...mở mắt ra đi...có quà nè."</w:t>
      </w:r>
    </w:p>
    <w:p>
      <w:pPr>
        <w:pStyle w:val="BodyText"/>
      </w:pPr>
      <w:r>
        <w:t xml:space="preserve">Năn nỉ ỉ ôi một hồi Như bà chằn mới thèm nguôi ngoai, nhìn món quá Vũ hươ hươ trước mặt Như tưởng mình đang mộng du. Gì thế? Sổ tiết kiệm của Vũ, tặng luôn cho Như, cơ mà sao lắm số 0 thế hả?</w:t>
      </w:r>
    </w:p>
    <w:p>
      <w:pPr>
        <w:pStyle w:val="BodyText"/>
      </w:pPr>
      <w:r>
        <w:t xml:space="preserve">-"Thằng khỉ, mày hack ngân hàng à?"</w:t>
      </w:r>
    </w:p>
    <w:p>
      <w:pPr>
        <w:pStyle w:val="BodyText"/>
      </w:pPr>
      <w:r>
        <w:t xml:space="preserve">-"Điên, mồ hôi nước mắt của bố mày đấy, tao đang tính mở thêm quán nữa, tiền lãi của hai quán hiện tại chỉ tuần vừa rồi thôi đã là..."</w:t>
      </w:r>
    </w:p>
    <w:p>
      <w:pPr>
        <w:pStyle w:val="BodyText"/>
      </w:pPr>
      <w:r>
        <w:t xml:space="preserve">Chuyện tế nhị nên Vũ ghé tai Như thủ thỉ riêng, Như nghe tin mừng nở hết cả mày cả mặt. Vũ thơm nhẹ lên trán Như, rồi hắn cũng không ngồi được lâu vì bận việc ngoài quán. Vũ về rồi Ánh liền gạ Như khao phòng đi ăn cua biển.</w:t>
      </w:r>
    </w:p>
    <w:p>
      <w:pPr>
        <w:pStyle w:val="BodyText"/>
      </w:pPr>
      <w:r>
        <w:t xml:space="preserve">-"Bao nước đậu với bánh mì trứng thôi được không?"</w:t>
      </w:r>
    </w:p>
    <w:p>
      <w:pPr>
        <w:pStyle w:val="BodyText"/>
      </w:pPr>
      <w:r>
        <w:t xml:space="preserve">-"Bà làm gì mà ken dữ?"</w:t>
      </w:r>
    </w:p>
    <w:p>
      <w:pPr>
        <w:pStyle w:val="BodyText"/>
      </w:pPr>
      <w:r>
        <w:t xml:space="preserve">-"Tại...tại tiền này...hắn kiếm rất vất vả."</w:t>
      </w:r>
    </w:p>
    <w:p>
      <w:pPr>
        <w:pStyle w:val="BodyText"/>
      </w:pPr>
      <w:r>
        <w:t xml:space="preserve">-"Ai kiếm tiền chả vất vả. Mọi khi anh Vương nhà tui vẫn bao các bà ăn sang chảnh đấy thôi, nhưng tui có nói gì không? Không phải không? Vì tui không nhỏ mọn như bà Như ạ, vì tính tui nó thoáng, thế nên mới hay có lộc trời cho. Còn bà ý, có vài đồng tiết kiệm thôi mà giữ như mèo giữ ấy ấy á, rõ tởm."</w:t>
      </w:r>
    </w:p>
    <w:p>
      <w:pPr>
        <w:pStyle w:val="BodyText"/>
      </w:pPr>
      <w:r>
        <w:t xml:space="preserve">-"Bà im đi."</w:t>
      </w:r>
    </w:p>
    <w:p>
      <w:pPr>
        <w:pStyle w:val="BodyText"/>
      </w:pPr>
      <w:r>
        <w:t xml:space="preserve">Như quát, Duyên, Nhạn nhảy vào hoà giải nhưng Ánh ôm hận với Như nhiều chuyện nên có cơ hội thì vẫn cố trì chiết.</w:t>
      </w:r>
    </w:p>
    <w:p>
      <w:pPr>
        <w:pStyle w:val="BodyText"/>
      </w:pPr>
      <w:r>
        <w:t xml:space="preserve">-"Việc gì tui phải im? Bà sợ gì à? Sợ tui tính thẳng nói trúng tim đen hả? Bà xem thằng người yêu bà có cái quán bé xíu mà lúc nào nó cũng ra vẻ gói đồ ăn đem cho phòng. Có giỏi thì bao món Âu như anh Vương ý, ai thèm mấy cái món cơm quê giẻ rách đâu?"</w:t>
      </w:r>
    </w:p>
    <w:p>
      <w:pPr>
        <w:pStyle w:val="BodyText"/>
      </w:pPr>
      <w:r>
        <w:t xml:space="preserve">-"Đừng nói vậy tội nghiệp Vũ a, tại ta thèm quá nên ta xin Vũ gửi canh cá chua cho ta đó."</w:t>
      </w:r>
    </w:p>
    <w:p>
      <w:pPr>
        <w:pStyle w:val="BodyText"/>
      </w:pPr>
      <w:r>
        <w:t xml:space="preserve">-"Đúng vậy, lâu lâu tui cũng nhớ món thịt chưng mắm tép nên lúc Vũ sai nhân viên mang cơm cho Như tui nhờ Như bảo lấy thêm ít cho tui mà."</w:t>
      </w:r>
    </w:p>
    <w:p>
      <w:pPr>
        <w:pStyle w:val="BodyText"/>
      </w:pPr>
      <w:r>
        <w:t xml:space="preserve">Nhạn và Duyên cố gắng phân trần, Ánh ngán ngẩm chẹp miệng.</w:t>
      </w:r>
    </w:p>
    <w:p>
      <w:pPr>
        <w:pStyle w:val="BodyText"/>
      </w:pPr>
      <w:r>
        <w:t xml:space="preserve">-"Ôi dào nó bán không hết ngại đổ đi nên nó đem quẳng cho các bà thôi."</w:t>
      </w:r>
    </w:p>
    <w:p>
      <w:pPr>
        <w:pStyle w:val="BodyText"/>
      </w:pPr>
      <w:r>
        <w:t xml:space="preserve">-"Bà...bà quá đáng rồi đấy, thế nào là bán không hết? Toàn cơm canh nóng hổi mang ra rõ sớm, đừng có ngậm máu phun người."</w:t>
      </w:r>
    </w:p>
    <w:p>
      <w:pPr>
        <w:pStyle w:val="BodyText"/>
      </w:pPr>
      <w:r>
        <w:t xml:space="preserve">Như cãi, Ánh chẳng vừa xỉa xói.</w:t>
      </w:r>
    </w:p>
    <w:p>
      <w:pPr>
        <w:pStyle w:val="BodyText"/>
      </w:pPr>
      <w:r>
        <w:t xml:space="preserve">-"Mang tiếng sinh viên Bách Khoa mà đi bán cơm thế hả? Tối ngày chui lủi xó bếp chẳng khác gì thằng đàn bà."</w:t>
      </w:r>
    </w:p>
    <w:p>
      <w:pPr>
        <w:pStyle w:val="BodyText"/>
      </w:pPr>
      <w:r>
        <w:t xml:space="preserve">-"Tui hết chịu nổi bà rồi đó nghe Ánh, tui thề hôm nay trời có sập tui cũng nhất định phải gửi clip trong máy cho Cao Bá Vương!"</w:t>
      </w:r>
    </w:p>
    <w:p>
      <w:pPr>
        <w:pStyle w:val="BodyText"/>
      </w:pPr>
      <w:r>
        <w:t xml:space="preserve">Như hừng hực mở balô ra tìm điện thoại, Ánh hốt hoảng lao tới chặn Như hành động điên rồ, vừa hay Vương có việc rẽ qua tìm Nhạn, thấy phòng rộn rã liền tò mò hỏi.</w:t>
      </w:r>
    </w:p>
    <w:p>
      <w:pPr>
        <w:pStyle w:val="BodyText"/>
      </w:pPr>
      <w:r>
        <w:t xml:space="preserve">-"Như định gửi tui clip gì thế? Đừng có nói là clip bậy của bà với thằng Vũ nhé, tui đau mắt không xem được đâu."</w:t>
      </w:r>
    </w:p>
    <w:p>
      <w:pPr>
        <w:pStyle w:val="BodyText"/>
      </w:pPr>
      <w:r>
        <w:t xml:space="preserve">Như cười khẩy, tìm được máy liền liệng thẳng ra chỗ Vương. Thấy Vương bắt được rồi, Ánh tái mặt lon ton chạy qua định nịnh người yêu, ai dè Như đã lên tiếng trước.</w:t>
      </w:r>
    </w:p>
    <w:p>
      <w:pPr>
        <w:pStyle w:val="Compact"/>
      </w:pPr>
      <w:r>
        <w:t xml:space="preserve">-"Clip Ánh hành Nhạn, như hành một con chó."</w:t>
      </w:r>
      <w:r>
        <w:br w:type="textWrapping"/>
      </w:r>
      <w:r>
        <w:br w:type="textWrapping"/>
      </w:r>
    </w:p>
    <w:p>
      <w:pPr>
        <w:pStyle w:val="Heading2"/>
      </w:pPr>
      <w:bookmarkStart w:id="48" w:name="chap-26-làm-sao-có-thể-thay-đổi-số-mệnh"/>
      <w:bookmarkEnd w:id="48"/>
      <w:r>
        <w:t xml:space="preserve">26. Chap 26: Làm Sao Có Thể Thay Đổi Số Mệnh?</w:t>
      </w:r>
    </w:p>
    <w:p>
      <w:pPr>
        <w:pStyle w:val="Compact"/>
      </w:pPr>
      <w:r>
        <w:br w:type="textWrapping"/>
      </w:r>
      <w:r>
        <w:br w:type="textWrapping"/>
      </w:r>
    </w:p>
    <w:p>
      <w:pPr>
        <w:pStyle w:val="BodyText"/>
      </w:pPr>
      <w:r>
        <w:t xml:space="preserve">Hình ảnh sắc nét sống động, Cao Bá Vương càng xem mặt mày càng nhăn nhó, tuy nhiên nếu biết trước điện thoại của mình sẽ bị hắn đập nát thì Như chắc sẽ không liều đến thế.</w:t>
      </w:r>
    </w:p>
    <w:p>
      <w:pPr>
        <w:pStyle w:val="BodyText"/>
      </w:pPr>
      <w:r>
        <w:t xml:space="preserve">-"Điện thoại thì có tội tình gì cơ chứ? Ôi khổ cái thân tôi, làm phúc phải tội, ôi chao ôi khổ ơi là khổ..."</w:t>
      </w:r>
    </w:p>
    <w:p>
      <w:pPr>
        <w:pStyle w:val="BodyText"/>
      </w:pPr>
      <w:r>
        <w:t xml:space="preserve">Như khóc rống lên, nhưng khi Vương bảo đền sau liền tươi roi rói nịnh nọt.</w:t>
      </w:r>
    </w:p>
    <w:p>
      <w:pPr>
        <w:pStyle w:val="BodyText"/>
      </w:pPr>
      <w:r>
        <w:t xml:space="preserve">-"Đền cái giống của Nhạn nhé!"</w:t>
      </w:r>
    </w:p>
    <w:p>
      <w:pPr>
        <w:pStyle w:val="BodyText"/>
      </w:pPr>
      <w:r>
        <w:t xml:space="preserve">-"Không thành vấn đề."</w:t>
      </w:r>
    </w:p>
    <w:p>
      <w:pPr>
        <w:pStyle w:val="BodyText"/>
      </w:pPr>
      <w:r>
        <w:t xml:space="preserve">-"Tui còn cả laptop nữa, ông có muốn đập nốt cho hạ hoả không?"</w:t>
      </w:r>
    </w:p>
    <w:p>
      <w:pPr>
        <w:pStyle w:val="BodyText"/>
      </w:pPr>
      <w:r>
        <w:t xml:space="preserve">Như thỏ thẻ đề nghị, Vương cáu gạt Như sang một bên, lừ lừ vận động xương cốt tiến về phía kẻ thù. Nhạn tẩn hắn hộc máu mồm hắn còn chưa dám ho he, đằng này con khốn không những mạt sát Nhạn còn khiến gương mặt xinh như hoa đầy rẫy những sây sát. Cục hận này hắn nuốt không trôi, tiếc rằng hắn lại chậm hơn Nhạn một bước, chưa kịp xách cổ con kia ném xuống tầng một đã bị Nhạn lao ra ôm chặt. Nhạn sụt sịt tội lắm, hắn tưởng Nhạn tủi thân nên dịu xuống dỗ dành một hồi, dỗ xong mới phát hiện bị Nhạn đẩy ra khỏi phòng ký túc xá từ lúc nào không biết, còn Nhạn thì nhanh trí nhảy vào khoá cửa nói vọng ra.</w:t>
      </w:r>
    </w:p>
    <w:p>
      <w:pPr>
        <w:pStyle w:val="BodyText"/>
      </w:pPr>
      <w:r>
        <w:t xml:space="preserve">-"A Đỏ về đi a."</w:t>
      </w:r>
    </w:p>
    <w:p>
      <w:pPr>
        <w:pStyle w:val="BodyText"/>
      </w:pPr>
      <w:r>
        <w:t xml:space="preserve">-"Nương giao con kia ra đây thì Đỏ về."</w:t>
      </w:r>
    </w:p>
    <w:p>
      <w:pPr>
        <w:pStyle w:val="BodyText"/>
      </w:pPr>
      <w:r>
        <w:t xml:space="preserve">-"Không giao."</w:t>
      </w:r>
    </w:p>
    <w:p>
      <w:pPr>
        <w:pStyle w:val="BodyText"/>
      </w:pPr>
      <w:r>
        <w:t xml:space="preserve">-"Nương đừng tưởng Đỏ không có cách bắt nó."</w:t>
      </w:r>
    </w:p>
    <w:p>
      <w:pPr>
        <w:pStyle w:val="BodyText"/>
      </w:pPr>
      <w:r>
        <w:t xml:space="preserve">-"Đỏ mà dám động thủ với Ánh thì ta sẽ cho Đỏ no đòn."</w:t>
      </w:r>
    </w:p>
    <w:p>
      <w:pPr>
        <w:pStyle w:val="BodyText"/>
      </w:pPr>
      <w:r>
        <w:t xml:space="preserve">Phải cứng như vậy Đỏ mới chịu bỏ cuộc a, dẫu sao cũng là chuyện của Nhạn, bữa đó là Nhạn cho Ánh đánh, Nhạn không mượn Đỏ xía vô. Sợ Đỏ nhiều lúc nóng tính không kiềm được nên Nhạn quay sang dặn Ánh.</w:t>
      </w:r>
    </w:p>
    <w:p>
      <w:pPr>
        <w:pStyle w:val="BodyText"/>
      </w:pPr>
      <w:r>
        <w:t xml:space="preserve">-"Đừng lo, thời gian sắp tới hễ ra khỏi phòng thì ta sẽ đi theo bảo vệ ngươi a."</w:t>
      </w:r>
    </w:p>
    <w:p>
      <w:pPr>
        <w:pStyle w:val="BodyText"/>
      </w:pPr>
      <w:r>
        <w:t xml:space="preserve">-"Thôi, em lạy chị Nhạn, chị đừng giở trò mèo khóc chuột. Nếu tử tế thì ngay từ đầu đã không cua bồ bạn."</w:t>
      </w:r>
    </w:p>
    <w:p>
      <w:pPr>
        <w:pStyle w:val="BodyText"/>
      </w:pPr>
      <w:r>
        <w:t xml:space="preserve">-"Ta đã nói bao nhiêu lần rồi. Ta không cua hắn, là hắn quyến rũ ta, ta cũng là nạn nhân đó a."</w:t>
      </w:r>
    </w:p>
    <w:p>
      <w:pPr>
        <w:pStyle w:val="BodyText"/>
      </w:pPr>
      <w:r>
        <w:t xml:space="preserve">Xuống thành phố hơn một năm rồi mà thi thoảng vẫn cứ nhỡ mồm ê ê a a nghe ngứa cả tai. Đến lý sự cũng ngu nữa, cái loại con gái con lứa hở ra là giơ nắm đấm làm sao đàn ông yêu cho nổi nhỉ? Con gái phải hiền một chút, biết điều một chút, nhún nhường một chút, như Ánh đây này, tối nào cũng nhắn tin nịnh nọt xin lỗi người yêu. Kiên trì suốt nhiều ngày liền, rốt cuộc tới những ngày giáp Tết, khi mà cả ký túc xá chuẩn bị đồ về quê thì Ánh được người yêu cho xe tới đón.</w:t>
      </w:r>
    </w:p>
    <w:p>
      <w:pPr>
        <w:pStyle w:val="BodyText"/>
      </w:pPr>
      <w:r>
        <w:t xml:space="preserve">Mỗi lần như này Ánh đều rất hồi hộp, chỉ mong sao có thể xảy ra chuyện đó, có thể một phát trúng số mang trong mình giọt máu của hắn, làm cú lật ngược dòng cho gia đình khố rách áo ôm của Ánh. Ngặt nỗi, Cao Bá Vương mắc bệnh sợ bẩn, càng ở bên Nhạn nhiều thì bệnh của hắn lại phát tác càng nặng, nghe đồn giờ chỉ ngửi mùi son phấn của đứa con gái khác thôi cũng đủ khiến hắn chóng mặt.</w:t>
      </w:r>
    </w:p>
    <w:p>
      <w:pPr>
        <w:pStyle w:val="BodyText"/>
      </w:pPr>
      <w:r>
        <w:t xml:space="preserve">Ánh biết điều đó nên hôm nay đã cố ý để mặt mộc, trên người chỉ khoác chiếc váy hai dây mỏng manh. Lúc đi hứng khởi bao nhiêu thì lúc về thân tàn ma dại bấy nhiêu. Đầu bị cạo trọc lóc, mặt mũi thâm tím bầm dập, mất nhan sắc, mất người yêu, quan trọng nhất, mất tiền trợ cấp. Cơn giận dữ trong lòng Ánh bốc lên đến đỉnh điểm, vừa bước chân về tới cửa phòng ký túc, Ánh liền lao tới giường Nhạn, ra sức bóp cổ.</w:t>
      </w:r>
    </w:p>
    <w:p>
      <w:pPr>
        <w:pStyle w:val="BodyText"/>
      </w:pPr>
      <w:r>
        <w:t xml:space="preserve">-"Con khốn nạn, tao giết mày, hôm nay tao nhất định bóp chết mày."</w:t>
      </w:r>
    </w:p>
    <w:p>
      <w:pPr>
        <w:pStyle w:val="BodyText"/>
      </w:pPr>
      <w:r>
        <w:t xml:space="preserve">Ánh nghiến răng nghiến lợi chửi rủa, Duyên đang gà gà ngủ giật thót lao xuống dưới, Như cũng từ giường bên chạy sang. Hai đứa một đứa cố kéo chân một đứa cố kéo tay Ánh, vật vã hết sức mới lôi được Ánh ra khỏi. Chỉ là, lúc quay vào thấy Nhạn nằm im không động tĩnh. Như lay Nhạn hồi lâu, vẫn im thin thít. Duyên run run đưa tay sờ vào mũi Nhạn, không thấy khí thở ra sợ quá khóc lóc ầm ĩ.</w:t>
      </w:r>
    </w:p>
    <w:p>
      <w:pPr>
        <w:pStyle w:val="BodyText"/>
      </w:pPr>
      <w:r>
        <w:t xml:space="preserve">-"Nhạn...Nhạn...mất rồi...Ánh....bà...bà...giết người rồi...."</w:t>
      </w:r>
    </w:p>
    <w:p>
      <w:pPr>
        <w:pStyle w:val="BodyText"/>
      </w:pPr>
      <w:r>
        <w:t xml:space="preserve">Ánh lúc đầu cười phớ lớ, lúc sau đầu óc tỉnh táo bắt đầu sợ tím mặt tím mày. Sợ bị Cao Bá Vương trả thù, sợ bị đuổi học, sợ ở nhà cha già mẹ yếu lo lắng mất cả cái Tết, rồi sợ phải vào tù thì các em thơ sau này không còn ai nương tựa.</w:t>
      </w:r>
    </w:p>
    <w:p>
      <w:pPr>
        <w:pStyle w:val="BodyText"/>
      </w:pPr>
      <w:r>
        <w:t xml:space="preserve">-"Là...là nó tự chết...tui...tui...không...không liên quan..."</w:t>
      </w:r>
    </w:p>
    <w:p>
      <w:pPr>
        <w:pStyle w:val="BodyText"/>
      </w:pPr>
      <w:r>
        <w:t xml:space="preserve">Ánh mấp máy môi chối tội, đoạn vội vã ôm hết đồ hiệu đi đổi lấy tiền rồi bắt chuyến xe sớm nhất trốn về quê. Trong khi đó ở phòng ký túc xá, Duyên khóc nhiều quá xỉu mất, Như lấy hết can đảm tiến tới nghe tim Nhạn, ghé tai Nhạn thủ thỉ mấy lời rồi trước khi dìu Duyên ra trạm y tế, Như lấy máy Duyên nhắn cho Vương.</w:t>
      </w:r>
    </w:p>
    <w:p>
      <w:pPr>
        <w:pStyle w:val="BodyText"/>
      </w:pPr>
      <w:r>
        <w:t xml:space="preserve">"Nhạn mất rồi, bị Ánh bóp cổ đến chết."</w:t>
      </w:r>
    </w:p>
    <w:p>
      <w:pPr>
        <w:pStyle w:val="BodyText"/>
      </w:pPr>
      <w:r>
        <w:t xml:space="preserve">Bằng tốc độ tên lửa, chỉ chưa đầy mười lăm phút sau Đỏ đã có mặt tại phòng ký túc. Căn phòng im ắng lạ thường, trên chiếc giường đơn gần cửa sổ Nhạn đã ngừng thở, tay chân cứng đờ cùng gương mặt trắng bệnh không chút huyết sắc. Giây phút ấy, Đỏ tưởng tim mình như bị ai bóp nghẹt. Đau. Đau lắm. Lần đầu tiên hắn gọi mà Nhạn không thưa. Cũng là lần đầu tiên hắn đấm Nhạn, nhưng không bị đấm lại.</w:t>
      </w:r>
    </w:p>
    <w:p>
      <w:pPr>
        <w:pStyle w:val="BodyText"/>
      </w:pPr>
      <w:r>
        <w:t xml:space="preserve">-"Nương bỏ Đỏ đi sớm như này thì Đỏ biết làm sao?"</w:t>
      </w:r>
    </w:p>
    <w:p>
      <w:pPr>
        <w:pStyle w:val="BodyText"/>
      </w:pPr>
      <w:r>
        <w:t xml:space="preserve">-"Đỏ còn chưa kịp nói cho nương nghe...Đỏ nhắm nương là nương tử của Đỏ rồi...là vợ của Đỏ đó..."</w:t>
      </w:r>
    </w:p>
    <w:p>
      <w:pPr>
        <w:pStyle w:val="BodyText"/>
      </w:pPr>
      <w:r>
        <w:t xml:space="preserve">-"Nương sống lại đi nương, sống lại rồi Đỏ sẽ cho nương hai chiếc phiếu bé ngoan của Đỏ. Không chỉ hai chiếc phiếu bé ngoan đâu, trên đời này nương muốn cái gì Đỏ cũng cho nương hết."</w:t>
      </w:r>
    </w:p>
    <w:p>
      <w:pPr>
        <w:pStyle w:val="BodyText"/>
      </w:pPr>
      <w:r>
        <w:t xml:space="preserve">-"Nương thở lại đi mà, xin nương đó. Đỏ bị bệnh rồi, Đỏ không chạm được vào ai ngoài nương, không có nương Đỏ biết sống sao?"</w:t>
      </w:r>
    </w:p>
    <w:p>
      <w:pPr>
        <w:pStyle w:val="BodyText"/>
      </w:pPr>
      <w:r>
        <w:t xml:space="preserve">Hắn thống khổ van cầu nhưng vô vọng, Nhạn bỏ hắn thật rồi. Đỏ xót xa xốc Nhạn dậy, đặt Nhạn trong lòng, để đầu Nhạn tựa vào lồng ngực hắn, còn tay hắn thì xoa lưng đều đều cho Nhạn. Nhạn chỉ lạnh thôi mà, hắn sẽ làm Nhạn ấm lên, rồi Nhạn sẽ tỉnh giấc, sẽ sống lại tẩn hắn một trận.</w:t>
      </w:r>
    </w:p>
    <w:p>
      <w:pPr>
        <w:pStyle w:val="BodyText"/>
      </w:pPr>
      <w:r>
        <w:t xml:space="preserve">-"A Đỏ...A Đỏ à..."</w:t>
      </w:r>
    </w:p>
    <w:p>
      <w:pPr>
        <w:pStyle w:val="BodyText"/>
      </w:pPr>
      <w:r>
        <w:t xml:space="preserve">Giọng Nhạn, là giọng của Nhạn! Quái lạ, Nhạn vừa mới nói xong nhưng tại sao hắn nhìn xuống lại thấy Nhạn im thin thít? Lẽ nào không phải Nhạn? Lẽ nào là hồn ma của Nhạn? Đỏ hốt hoảng nhìn ngó xung quanh, hắn lại nghe tiếng gọi thều thào.</w:t>
      </w:r>
    </w:p>
    <w:p>
      <w:pPr>
        <w:pStyle w:val="BodyText"/>
      </w:pPr>
      <w:r>
        <w:t xml:space="preserve">-"Nhìn lên trần nhà A Đỏ ơi...ta ở trên trần nhà a..."</w:t>
      </w:r>
    </w:p>
    <w:p>
      <w:pPr>
        <w:pStyle w:val="BodyText"/>
      </w:pPr>
      <w:r>
        <w:t xml:space="preserve">-"Đỏ nhìn rồi nhưng không thấy gì hết a."</w:t>
      </w:r>
    </w:p>
    <w:p>
      <w:pPr>
        <w:pStyle w:val="BodyText"/>
      </w:pPr>
      <w:r>
        <w:t xml:space="preserve">Đỏ mếu máo, nương hắn giải thích.</w:t>
      </w:r>
    </w:p>
    <w:p>
      <w:pPr>
        <w:pStyle w:val="BodyText"/>
      </w:pPr>
      <w:r>
        <w:t xml:space="preserve">-"Bởi vì linh hồn của ta sắp tiêu tan rồi nên Đỏ không thấy cũng phải, ta chỉ hiện lên để chào Đỏ lần cuối thôi a."</w:t>
      </w:r>
    </w:p>
    <w:p>
      <w:pPr>
        <w:pStyle w:val="BodyText"/>
      </w:pPr>
      <w:r>
        <w:t xml:space="preserve">-"Đừng đi, nương đừng đi, Đỏ phải làm sao thì nương mới được ở lại?"</w:t>
      </w:r>
    </w:p>
    <w:p>
      <w:pPr>
        <w:pStyle w:val="BodyText"/>
      </w:pPr>
      <w:r>
        <w:t xml:space="preserve">-"Cái này không do ta quyết định, là do số mệnh a."</w:t>
      </w:r>
    </w:p>
    <w:p>
      <w:pPr>
        <w:pStyle w:val="BodyText"/>
      </w:pPr>
      <w:r>
        <w:t xml:space="preserve">-"Vậy làm sao có thể thay đổi số mệnh?"</w:t>
      </w:r>
    </w:p>
    <w:p>
      <w:pPr>
        <w:pStyle w:val="BodyText"/>
      </w:pPr>
      <w:r>
        <w:t xml:space="preserve">-"Nghe nói do ta thích A Đỏ, nhưng vì A Đỏ có nhiều người yêu nên bị họ khắc, dẫn tới mệnh bạc a."</w:t>
      </w:r>
    </w:p>
    <w:p>
      <w:pPr>
        <w:pStyle w:val="BodyText"/>
      </w:pPr>
      <w:r>
        <w:t xml:space="preserve">Tất cả là tại hắn, hồn Nhạn lìa khỏi xác là do bị Ánh bóp cổ, nếu hắn không nhận Ánh là người yêu thì đâu đến nông nỗi này? Đỏ vội gọi cho đàn em, tuyên bố bỏ toàn bộ đám người yêu. Phó đại ca bang Cọp Đen cẩn thận hỏi ý đại ca muốn tuyển thêm bao nhiêu em đợt mới, lạ thay đại ca hắn kêu không cần, vĩnh viễn không nạp thêm vào danh sách bất cứ em nào cả.</w:t>
      </w:r>
    </w:p>
    <w:p>
      <w:pPr>
        <w:pStyle w:val="BodyText"/>
      </w:pPr>
      <w:r>
        <w:t xml:space="preserve">-"Đỏ bỏ hết rồi nương ạ, nương về với Đỏ được không?"</w:t>
      </w:r>
    </w:p>
    <w:p>
      <w:pPr>
        <w:pStyle w:val="BodyText"/>
      </w:pPr>
      <w:r>
        <w:t xml:space="preserve">Nhạn nghe Đỏ khốn khổ van nài suýt cười sặc. Mấy hôm nay Nhạn đang buồn lắm, Nhạn bị quai bị nên bác sĩ nói không được về quê ăn Tết, tại không những đường xá xa xôi nguy hiểm mà rất có khả năng lây cho người nhà. Nhạn tiu nghỉu suốt mấy đêm liền, người ngợm sôn sốt, đầu thì đau dữ dội nên nằm miết trên giường, đến lúc Ánh vào bóp cổ cũng lười không thèm dậy đánh nhau, chỉ cố nín thở cho con nhỏ đạt được mục đích cho nó xong. Ai dè Duyên khóc quá trời, Nhạn thích trêu Duyên nên cứ đùa dai, nhưng lúc Như nghe tim thì bị bại lộ. Như nhanh trí bày Nhạn kế trêu Đỏ.</w:t>
      </w:r>
    </w:p>
    <w:p>
      <w:pPr>
        <w:pStyle w:val="BodyText"/>
      </w:pPr>
      <w:r>
        <w:t xml:space="preserve">Khi Đỏ tới Nhạn lại tiếp tục nín thở, lúc Đỏ nhìn Nhạn thì tất nhiên Nhạn sẽ lặng thinh, nhưng lúc Đỏ nhìn đi chỗ khác hoặc nhìn lên sàn nhà thì Nhạn tranh thủ áp sát vào ngực Đỏ để gọi Đỏ. Tuy Đỏ không thấy Nhạn mấp máy môi nhưng giọng nói rõ ràng vang từ phía này chứ đâu phải trên trần nhà, Nhạn thật không ngờ Đỏ ngốc đến thế, nhịn không nổi chớp mắt vỗ vai Đỏ.</w:t>
      </w:r>
    </w:p>
    <w:p>
      <w:pPr>
        <w:pStyle w:val="BodyText"/>
      </w:pPr>
      <w:r>
        <w:t xml:space="preserve">-"Ta về rồi đây a."</w:t>
      </w:r>
    </w:p>
    <w:p>
      <w:pPr>
        <w:pStyle w:val="BodyText"/>
      </w:pPr>
      <w:r>
        <w:t xml:space="preserve">-"Hồn nương nhập lại vào xác rồi à?"</w:t>
      </w:r>
    </w:p>
    <w:p>
      <w:pPr>
        <w:pStyle w:val="BodyText"/>
      </w:pPr>
      <w:r>
        <w:t xml:space="preserve">Đỏ ngây thơ hỏi, Nhạn gật đầu đại.</w:t>
      </w:r>
    </w:p>
    <w:p>
      <w:pPr>
        <w:pStyle w:val="BodyText"/>
      </w:pPr>
      <w:r>
        <w:t xml:space="preserve">-"Nhập rồi a."</w:t>
      </w:r>
    </w:p>
    <w:p>
      <w:pPr>
        <w:pStyle w:val="BodyText"/>
      </w:pPr>
      <w:r>
        <w:t xml:space="preserve">Đỏ ôm Nhạn thật chặt, như thể sợ hồn Nhạn lại lìa khỏi một lần nữa. Nhạn thấy Đỏ dễ cưng quá trời, nhưng vẫn nghiêm giọng hỏi.</w:t>
      </w:r>
    </w:p>
    <w:p>
      <w:pPr>
        <w:pStyle w:val="BodyText"/>
      </w:pPr>
      <w:r>
        <w:t xml:space="preserve">-"Đỏ đánh Ánh a? Không nghe lời ta dặn a?"</w:t>
      </w:r>
    </w:p>
    <w:p>
      <w:pPr>
        <w:pStyle w:val="BodyText"/>
      </w:pPr>
      <w:r>
        <w:t xml:space="preserve">Đỏ lắc đầu phủ nhận, thực ra sợ Nhạn giận nên Đỏ chỉ bảo bỏ Ánh thôi, tại mấy em người yêu trước kia bị Ánh gây sự nên tranh thủ cơ hội trả đũa.</w:t>
      </w:r>
    </w:p>
    <w:p>
      <w:pPr>
        <w:pStyle w:val="BodyText"/>
      </w:pPr>
      <w:r>
        <w:t xml:space="preserve">-"Đỏ sẽ không có người yêu nữa đâu nương."</w:t>
      </w:r>
    </w:p>
    <w:p>
      <w:pPr>
        <w:pStyle w:val="BodyText"/>
      </w:pPr>
      <w:r>
        <w:t xml:space="preserve">-"Vậy sĩ diện của Đỏ quẳng đi đâu a?"</w:t>
      </w:r>
    </w:p>
    <w:p>
      <w:pPr>
        <w:pStyle w:val="BodyText"/>
      </w:pPr>
      <w:r>
        <w:t xml:space="preserve">Nhạn trêu, Đỏ vuốt ve gò má Nhạn, thành thật đáp.</w:t>
      </w:r>
    </w:p>
    <w:p>
      <w:pPr>
        <w:pStyle w:val="BodyText"/>
      </w:pPr>
      <w:r>
        <w:t xml:space="preserve">-"Đỏ không cần sĩ diện, Đỏ chỉ cần nương thôi."</w:t>
      </w:r>
    </w:p>
    <w:p>
      <w:pPr>
        <w:pStyle w:val="BodyText"/>
      </w:pPr>
      <w:r>
        <w:t xml:space="preserve">Nhạn cười ngọt ngào, cười xong mới nhớ ra đại sự, dùng hết sức nhoài khỏi người Đỏ. Nhạn bị quai bị mà, Duyên với Như bị rồi thì không lo nhưng Đỏ chưa bị bao giờ sợ tiếp xúc với Nhạn sẽ bị lây. Cơ mà Đỏ bướng như quỷ, cứ kéo Nhạn lại gần, còn hôn Nhạn nữa.</w:t>
      </w:r>
    </w:p>
    <w:p>
      <w:pPr>
        <w:pStyle w:val="BodyText"/>
      </w:pPr>
      <w:r>
        <w:t xml:space="preserve">-"Bị bệnh đó a."</w:t>
      </w:r>
    </w:p>
    <w:p>
      <w:pPr>
        <w:pStyle w:val="BodyText"/>
      </w:pPr>
      <w:r>
        <w:t xml:space="preserve">-"Mặc kệ."</w:t>
      </w:r>
    </w:p>
    <w:p>
      <w:pPr>
        <w:pStyle w:val="BodyText"/>
      </w:pPr>
      <w:r>
        <w:t xml:space="preserve">Đỏ đáp, môi lưỡi không ngừng rà soát trên khuôn mặt nhỏ nhắn của Nhạn.</w:t>
      </w:r>
    </w:p>
    <w:p>
      <w:pPr>
        <w:pStyle w:val="BodyText"/>
      </w:pPr>
      <w:r>
        <w:t xml:space="preserve">-"Đỏ sẽ cưới nương, sẽ đem trâu lợn bò đến rước nương, nương chịu không?"</w:t>
      </w:r>
    </w:p>
    <w:p>
      <w:pPr>
        <w:pStyle w:val="BodyText"/>
      </w:pPr>
      <w:r>
        <w:t xml:space="preserve">Nhạn theo bản năng ngượng ngùng gật đầu, Đỏ được thể mè nheo.</w:t>
      </w:r>
    </w:p>
    <w:p>
      <w:pPr>
        <w:pStyle w:val="BodyText"/>
      </w:pPr>
      <w:r>
        <w:t xml:space="preserve">-"Vậy Tết này nương không được lấy trâu lợn bò của A Minh nữa."</w:t>
      </w:r>
    </w:p>
    <w:p>
      <w:pPr>
        <w:pStyle w:val="BodyText"/>
      </w:pPr>
      <w:r>
        <w:t xml:space="preserve">-"Ta biết a, Tết ta cũng đâu có được về. Ta bệnh nằm sắp nhừ cái người rồi a."</w:t>
      </w:r>
    </w:p>
    <w:p>
      <w:pPr>
        <w:pStyle w:val="BodyText"/>
      </w:pPr>
      <w:r>
        <w:t xml:space="preserve">Nhạn càu nhàu, Đỏ xót ruột ôm Nhạn đứng dậy, Nhạn đang bị ốm nên hắn chỉ dám đưa Nhạn đi dạo loanh quanh trong phòng thôi. Vừa đi hắn lại vừa khoe dạo này võ công của hắn tiến bộ ra sao, cơ bắp săn chắc như nào, thi thoảng còn cúi xuống thơm lên trán Nhạn nữa. Nhạn vòng tay qua ôm cổ hắn cười hiền, có những lúc, Nhạn cũng thật hiền, thật xinh.</w:t>
      </w:r>
    </w:p>
    <w:p>
      <w:pPr>
        <w:pStyle w:val="BodyText"/>
      </w:pPr>
      <w:r>
        <w:t xml:space="preserve">-"A Nhạn ơi ta gói ghém đồ đạc xong hết rồi, mình chuẩn bị về Tết thôi a."</w:t>
      </w:r>
    </w:p>
    <w:p>
      <w:pPr>
        <w:pStyle w:val="BodyText"/>
      </w:pPr>
      <w:r>
        <w:t xml:space="preserve">A Minh í ới đẩy cửa, đập vào mắt hắn là hình ảnh Nhạn gọn ghẽ trong lòng Đỏ. A Nhạn cũng thật, sao lại bắt A Đỏ bồng cơ chứ? Chả ra thể thống cống rãnh gì cả. Nhưng được A Đỏ ôm trong lòng thế kia chắc cũng thích ghê lắm nhỉ?</w:t>
      </w:r>
    </w:p>
    <w:p>
      <w:pPr>
        <w:pStyle w:val="BodyText"/>
      </w:pPr>
      <w:r>
        <w:t xml:space="preserve">-"A Minh, ta có chuyện muốn nói."</w:t>
      </w:r>
    </w:p>
    <w:p>
      <w:pPr>
        <w:pStyle w:val="BodyText"/>
      </w:pPr>
      <w:r>
        <w:t xml:space="preserve">A Đỏ lên tiếng, nhưng A Nhạn lại thì thầm vào tai A Đỏ, dặn để A Minh ăn Tết cho ngon, có gì Tết ra tính. A Minh thấy vậy cũng bắt chước A Nhạn, chạy tới ghé tai A Đỏ thì thầm.</w:t>
      </w:r>
    </w:p>
    <w:p>
      <w:pPr>
        <w:pStyle w:val="BodyText"/>
      </w:pPr>
      <w:r>
        <w:t xml:space="preserve">-"Ngươi muốn nói gì cơ?"</w:t>
      </w:r>
    </w:p>
    <w:p>
      <w:pPr>
        <w:pStyle w:val="BodyText"/>
      </w:pPr>
      <w:r>
        <w:t xml:space="preserve">A Đỏ không hiểu sao bọn họ cứ phải nói nhỏ, nhưng thấy A Minh và A Nhạn đều thế nên hắn đành học theo, ghé tai A Minh bảo.</w:t>
      </w:r>
    </w:p>
    <w:p>
      <w:pPr>
        <w:pStyle w:val="BodyText"/>
      </w:pPr>
      <w:r>
        <w:t xml:space="preserve">-"Tết ra rồi nói."</w:t>
      </w:r>
    </w:p>
    <w:p>
      <w:pPr>
        <w:pStyle w:val="BodyText"/>
      </w:pPr>
      <w:r>
        <w:t xml:space="preserve">Giọng A Đỏ trầm ấm ghê lắm, hơi thở tươi mát phả vào mặt A Minh khiến hai má hắn đỏ phừng phừng. May mắn thế nào hắn vừa trúng thêm nửa năm học bổng nữa, kỳ sau lại được xuống thủ đô học lớp nuôi bò tiên tiến chứ không thì A Đỏ làm sao mà có cơ hội nói chuyện với hắn đây? Hắn nhìn A Nhạn vẫn nằm co ro trong lòng A Đỏ, ngứa mắt nạt nộ.</w:t>
      </w:r>
    </w:p>
    <w:p>
      <w:pPr>
        <w:pStyle w:val="BodyText"/>
      </w:pPr>
      <w:r>
        <w:t xml:space="preserve">-"A Nhạn mau xuống đi, chứ người A Nhạn mập như con heo hại A Đỏ mỏi tay chết thôi. Ta nói A Nhạn không nghe thì Tết này ta không thèm rước đâu a."</w:t>
      </w:r>
    </w:p>
    <w:p>
      <w:pPr>
        <w:pStyle w:val="BodyText"/>
      </w:pPr>
      <w:r>
        <w:t xml:space="preserve">Nhạn bị chê mập như con heo, dỗi dỗi nhoài xuống lật đật bỏ vào giường đắp chăn, đoạn nói vọng ra.</w:t>
      </w:r>
    </w:p>
    <w:p>
      <w:pPr>
        <w:pStyle w:val="BodyText"/>
      </w:pPr>
      <w:r>
        <w:t xml:space="preserve">-"A Minh khỏi doạ, Tết này ta ốm cũng chẳng về được a."</w:t>
      </w:r>
    </w:p>
    <w:p>
      <w:pPr>
        <w:pStyle w:val="BodyText"/>
      </w:pPr>
      <w:r>
        <w:t xml:space="preserve">Dứt lời Nhạn liền thấy buồn. Xa nhà lâu như vậy mà Tết chẳng được về, nhớ thầy nương, nhớ A Tuyết, nhớ anh rể, nhớ các cháu, nhớ bản Lan Hồ Điệp quá đi mất thôi. Trái ngược với A Nhạn, A Minh dường như không quan tâm cho lắm, hắn quay sang nhìn A Đỏ cười tươi roi rói.</w:t>
      </w:r>
    </w:p>
    <w:p>
      <w:pPr>
        <w:pStyle w:val="Compact"/>
      </w:pPr>
      <w:r>
        <w:t xml:space="preserve">-"Không sao cả, A Nhạn cứ ở thủ đô mà dưỡng bệnh, để ta dắt A Đỏ về ra mắt già làng a."</w:t>
      </w:r>
      <w:r>
        <w:br w:type="textWrapping"/>
      </w:r>
      <w:r>
        <w:br w:type="textWrapping"/>
      </w:r>
    </w:p>
    <w:p>
      <w:pPr>
        <w:pStyle w:val="Heading2"/>
      </w:pPr>
      <w:bookmarkStart w:id="49" w:name="chap-27-ông-nội-trả-nhạn-cho-con"/>
      <w:bookmarkEnd w:id="49"/>
      <w:r>
        <w:t xml:space="preserve">27. Chap 27: Ông Nội Trả Nhạn Cho Con</w:t>
      </w:r>
    </w:p>
    <w:p>
      <w:pPr>
        <w:pStyle w:val="Compact"/>
      </w:pPr>
      <w:r>
        <w:br w:type="textWrapping"/>
      </w:r>
      <w:r>
        <w:br w:type="textWrapping"/>
      </w:r>
    </w:p>
    <w:p>
      <w:pPr>
        <w:pStyle w:val="BodyText"/>
      </w:pPr>
      <w:r>
        <w:t xml:space="preserve">A Đỏ đẹp ngời ngời như này, A Minh ngắm còn sướng cái con mắt huống chi già làng Nồng Văn Đậm. Già làng sẽ đưa A Đỏ đi khoe khắp bản cho coi. A Minh cũng sẽ đi cùng, cả ba người họ sẽ bước đi dưới sự ngưỡng mộ của tất thảy mọi người trong bản. A Minh đang tưởng tượng thích ghê người, tự dưng A Nhạn phản đối.</w:t>
      </w:r>
    </w:p>
    <w:p>
      <w:pPr>
        <w:pStyle w:val="BodyText"/>
      </w:pPr>
      <w:r>
        <w:t xml:space="preserve">-"A Đỏ không về cùng ngươi được đâu, hắn quen ngồi xe êm mông rồi chả biết trèo đèo lội suối đâu."</w:t>
      </w:r>
    </w:p>
    <w:p>
      <w:pPr>
        <w:pStyle w:val="BodyText"/>
      </w:pPr>
      <w:r>
        <w:t xml:space="preserve">-"Không trèo được thì ta cõng, lo cái chi?"</w:t>
      </w:r>
    </w:p>
    <w:p>
      <w:pPr>
        <w:pStyle w:val="BodyText"/>
      </w:pPr>
      <w:r>
        <w:t xml:space="preserve">-"Mơ đi, ta chỉ thích ở gần nương thôi."</w:t>
      </w:r>
    </w:p>
    <w:p>
      <w:pPr>
        <w:pStyle w:val="BodyText"/>
      </w:pPr>
      <w:r>
        <w:t xml:space="preserve">A Đỏ nhảy vào giường nắm tay A Nhạn nịnh nọt hại A Minh tức điên. Hắn chắc chắn A Nhạn dùng bùa với A Đỏ rồi, ngoài ra đâu có lý nào đang yên đang lành A Đỏ lại hắt hủi hắn như thế? Mới tối qua hắn với A Đỏ còn nhắn tin thâu đêm mà sang hôm nay thái độ đã lạnh lẽo như băng như đá. A Minh lủi thủi đi bộ ra bến xe Giáp Bát, gặp A Tư cũng chẳng buồn chào, chỉ lên xe ngồi thu lu một chỗ, đọc đi đọc lại đoạn chat cùng A Đỏ.</w:t>
      </w:r>
    </w:p>
    <w:p>
      <w:pPr>
        <w:pStyle w:val="BodyText"/>
      </w:pPr>
      <w:r>
        <w:t xml:space="preserve">"Có gì A Minh cứ bảo ta, đừng nhắn tin với A Nhạn."</w:t>
      </w:r>
    </w:p>
    <w:p>
      <w:pPr>
        <w:pStyle w:val="BodyText"/>
      </w:pPr>
      <w:r>
        <w:t xml:space="preserve">"Ngươi ghen a?"</w:t>
      </w:r>
    </w:p>
    <w:p>
      <w:pPr>
        <w:pStyle w:val="BodyText"/>
      </w:pPr>
      <w:r>
        <w:t xml:space="preserve">"Ừ."</w:t>
      </w:r>
    </w:p>
    <w:p>
      <w:pPr>
        <w:pStyle w:val="BodyText"/>
      </w:pPr>
      <w:r>
        <w:t xml:space="preserve">"Nếu ngươi không thích ta và A Nhạn quá gần gũi, ta sẽ chú ý."</w:t>
      </w:r>
    </w:p>
    <w:p>
      <w:pPr>
        <w:pStyle w:val="BodyText"/>
      </w:pPr>
      <w:r>
        <w:t xml:space="preserve">"Được thế thì tốt."</w:t>
      </w:r>
    </w:p>
    <w:p>
      <w:pPr>
        <w:pStyle w:val="BodyText"/>
      </w:pPr>
      <w:r>
        <w:t xml:space="preserve">"Ta kể A Đỏ nghe tháng này doanh số bán trâu bò gác bếp của ta cao dữ dội lắm. Ta còn bán thêm măng khô, hạt tiêu xanh và nhiều loại gia vị núi rừng nữa, khi nào tích được nhiều tiền A Đỏ thích gì ta cũng mua cho A Đỏ."</w:t>
      </w:r>
    </w:p>
    <w:p>
      <w:pPr>
        <w:pStyle w:val="BodyText"/>
      </w:pPr>
      <w:r>
        <w:t xml:space="preserve">"Ta không cần gì cả, chỉ cần ngươi chú ý giữ gìn sức khoẻ."</w:t>
      </w:r>
    </w:p>
    <w:p>
      <w:pPr>
        <w:pStyle w:val="BodyText"/>
      </w:pPr>
      <w:r>
        <w:t xml:space="preserve">"Ta vốn khoẻ mà, A Đỏ lo lắng cho ta a?"</w:t>
      </w:r>
    </w:p>
    <w:p>
      <w:pPr>
        <w:pStyle w:val="BodyText"/>
      </w:pPr>
      <w:r>
        <w:t xml:space="preserve">"Ừ, ta sốt ruột a."</w:t>
      </w:r>
    </w:p>
    <w:p>
      <w:pPr>
        <w:pStyle w:val="BodyText"/>
      </w:pPr>
      <w:r>
        <w:t xml:space="preserve">Hơn một ngàn tin nhắn sắp đầy máy nhưng A Minh tiếc chẳng nỡ xoá tin nào. Có lẽ ra Tết phải sắm chiếc điện thoại mới dung lượng tốt hơn. A Minh buồn thiu chụp bức ảnh tự sướng rồi cố soạn nốt tin cuối.</w:t>
      </w:r>
    </w:p>
    <w:p>
      <w:pPr>
        <w:pStyle w:val="BodyText"/>
      </w:pPr>
      <w:r>
        <w:t xml:space="preserve">"Thầy ta từng nói, xa cách ngàn trùng không đáng sợ bằng xa mặt cách lòng. Nay ta gửi khuôn mặt mình cho A Đỏ, nếu có giây phút nào đó A Đỏ nghĩ tới ta thì làm ơn hãy đáp lễ, để khuôn mặt chúng ta không bao giờ cách xa."</w:t>
      </w:r>
    </w:p>
    <w:p>
      <w:pPr>
        <w:pStyle w:val="BodyText"/>
      </w:pPr>
      <w:r>
        <w:t xml:space="preserve">Ở trong phòng game lớn, phó đại ca bang Cọp Đen đang gật gù nghe tiếng chuông tin nhắn liền bật dậy như lò xo, lục lọi đào bới khốn khổ mới tìm được bức ảnh hiếm hoi của đại ca để gửi đi. Xong đâu đó hắn lại lăn ra ngủ tiếp, đàn em không đứa nào dám trách anh Cường bỏ game, có trách chỉ trách anh Vương đêm nào cũng bắt anh Cường thức khuya nhắn tin với trai.</w:t>
      </w:r>
    </w:p>
    <w:p>
      <w:pPr>
        <w:pStyle w:val="BodyText"/>
      </w:pPr>
      <w:r>
        <w:t xml:space="preserve">Bang Cọp Đen mấy ngày nay ảm đạm lạ thường, phó đại ca bận ngáy khò khò, đại ca thì bận chăm gái ốm, dạo này danh sách người yêu trống trơn nhưng xem chừng đại ca còn bận hơn cả lúc có chục em vây quanh. Bận đến nỗi không thèm chuẩn bị về ngoại thành ăn Tết, hại ông nội tức điên. Con với chả cháu lũ mất nết, Cao Bá Hùng vi vu nơi xứ người chẳng nói làm gì, riêng Cao Bá Vương lù lù ở trong nước mà hắn cũng không về trông nồi bánh chưng với ông già này, thật không thể chấp nhận nổi.</w:t>
      </w:r>
    </w:p>
    <w:p>
      <w:pPr>
        <w:pStyle w:val="BodyText"/>
      </w:pPr>
      <w:r>
        <w:t xml:space="preserve">-"Ngươi định ba mươi Tết mới về hả?"</w:t>
      </w:r>
    </w:p>
    <w:p>
      <w:pPr>
        <w:pStyle w:val="BodyText"/>
      </w:pPr>
      <w:r>
        <w:t xml:space="preserve">Giọng Cao Bá Mạnh qua điện thoại khàn khàn, cái trò giả bộ ho sốt Cao Bá Vương chả biết tỏng, hắn vâng đầy lạnh lùng, ông hắn cũng lạnh lùng không kém.</w:t>
      </w:r>
    </w:p>
    <w:p>
      <w:pPr>
        <w:pStyle w:val="BodyText"/>
      </w:pPr>
      <w:r>
        <w:t xml:space="preserve">-"Thôi năm nay ngươi không cần về cũng được, đã có Nhạn ăn Tết với ta rồi."</w:t>
      </w:r>
    </w:p>
    <w:p>
      <w:pPr>
        <w:pStyle w:val="BodyText"/>
      </w:pPr>
      <w:r>
        <w:t xml:space="preserve">Cao Bá Vương cầm âu cháo hoảng hốt chạy lên ký túc xá, chết sững khi không thấy bóng dáng người thương, uất nghẹn gọi lại đòi người.</w:t>
      </w:r>
    </w:p>
    <w:p>
      <w:pPr>
        <w:pStyle w:val="BodyText"/>
      </w:pPr>
      <w:r>
        <w:t xml:space="preserve">-"Ông nội trả Nhạn cho con."</w:t>
      </w:r>
    </w:p>
    <w:p>
      <w:pPr>
        <w:pStyle w:val="BodyText"/>
      </w:pPr>
      <w:r>
        <w:t xml:space="preserve">-"Nửa tiếng nữa ngươi không về thì đóng cổng."</w:t>
      </w:r>
    </w:p>
    <w:p>
      <w:pPr>
        <w:pStyle w:val="BodyText"/>
      </w:pPr>
      <w:r>
        <w:t xml:space="preserve">-"Tầm này tắc đường mà ông, nửa tiếng nữa sao về được?"</w:t>
      </w:r>
    </w:p>
    <w:p>
      <w:pPr>
        <w:pStyle w:val="BodyText"/>
      </w:pPr>
      <w:r>
        <w:t xml:space="preserve">-"Thì thôi khỏi về, ai bắt đâu?"</w:t>
      </w:r>
    </w:p>
    <w:p>
      <w:pPr>
        <w:pStyle w:val="BodyText"/>
      </w:pPr>
      <w:r>
        <w:t xml:space="preserve">Cao Bá Mạnh kiêu căng dập máy, Cao Bá Vương xanh mặt lao xuống lấy xe, dùng hết tốc lực phóng đi. Mặc cho hắn đã rất cố gắng, nhưng hỡi ôi ngày Tết đường đông, có mọc cánh cũng chẳng về kịp giờ. Giữ lời hứa, Cao Bá Mạnh đã đóng cổng, hiển nhiên Cao Bá Vương phải trèo tường. Hệ thống an ninh phát hiện kẻ gian kêu inh tai nhức óc, người hầu kẻ hạ vội vã chạy tới thư phòng lớn bẩm báo.</w:t>
      </w:r>
    </w:p>
    <w:p>
      <w:pPr>
        <w:pStyle w:val="BodyText"/>
      </w:pPr>
      <w:r>
        <w:t xml:space="preserve">-"Ông chủ, có cần thả chó ra không ạ?"</w:t>
      </w:r>
    </w:p>
    <w:p>
      <w:pPr>
        <w:pStyle w:val="BodyText"/>
      </w:pPr>
      <w:r>
        <w:t xml:space="preserve">-"Cũng được, thả chó đực ấy."</w:t>
      </w:r>
    </w:p>
    <w:p>
      <w:pPr>
        <w:pStyle w:val="BodyText"/>
      </w:pPr>
      <w:r>
        <w:t xml:space="preserve">Cao Bá Mạnh nhàn nhạt ra lệnh, đã đề phòng lũ chó cái hám trai rồi mà cả lũ chó đực cũng ngu không kém. Gặp cái thằng mặt hoa da phấn đó cổ họng nghẹn cứng có sủa được tiếng nào đâu, bù lại đuôi vẫy tít thò lò, được nháy mắt một cái cả đàn ngượng ngùng dụi đầu vào chân hắn, ngoan ngoãn ngửi chiếc buộc tóc trên tay hắn rồi dẫn hắn đi đến phòng của Nhạn.</w:t>
      </w:r>
    </w:p>
    <w:p>
      <w:pPr>
        <w:pStyle w:val="BodyText"/>
      </w:pPr>
      <w:r>
        <w:t xml:space="preserve">-"Người ta hồng nhan hoạ thuỷ, cháu ta hồng nhan hoạ cẩu."</w:t>
      </w:r>
    </w:p>
    <w:p>
      <w:pPr>
        <w:pStyle w:val="BodyText"/>
      </w:pPr>
      <w:r>
        <w:t xml:space="preserve">Ông nội chẹp miệng lắc đầu, thở dài gọi mấy người làm xuống vườn chăm đào. Đào năm nay bông to hồng hồng chúm chím nhìn thích quá, thật giống gương mặt của con bé đó. Phía dưới có cụ ông say sưa thưởng đào, phía trên có thằng cháu theo đàn chó đập cửa ầm ầm, cửa mở rồi thì đuổi cả cháu lẫn người giúp việc ra ngoài, mình hắn sốt ruột lao vào với người thương.</w:t>
      </w:r>
    </w:p>
    <w:p>
      <w:pPr>
        <w:pStyle w:val="BodyText"/>
      </w:pPr>
      <w:r>
        <w:t xml:space="preserve">Nhạn mấy bữa nay sốt cao, bị ông bắt đi mà chẳng biết, được mấy thím giúp việc thay đồ hộ cũng không hay. Đỏ vắt chiếc khăn lau mồ hôi cho Nhạn, hắn đã cố gắng nghiêm chỉnh hết sức, nhưng chẳng hiểu sao tầm mắt cứ vô tình liếc xuống phía dưới. Con gái mặc áo hai dây trong bar đâu có thiếu, thậm chí dây còn lỏng hơn, vạt áo cũng mảnh hơn nhưng hắn đâu thấy gì? Cớ sao ở cạnh Nhạn, hắn tưởng như điều hoà trong phòng bị hỏng?</w:t>
      </w:r>
    </w:p>
    <w:p>
      <w:pPr>
        <w:pStyle w:val="BodyText"/>
      </w:pPr>
      <w:r>
        <w:t xml:space="preserve">Đỏ với điều khiển giảm nhiệt độ, da thịt lạnh lạnh đi một chút hắn mới dám ngoái đầu nhìn Nhạn, nhớ nên chỉ dám nhìn một xíu thôi, tiếc rằng, dù có nhìn ít thì người hắn vẫn cứ nóng như ở trong biển lửa. Đúng lúc hắn cảm thấy bản thân sống không nổi, hùng dũng đứng dậy định rời phòng thì Nhạn tỉnh, cười cười cầm tay kéo hắn ở lại. Hồi xưa mỗi lần ốm Nhạn lại làm nũng nương với A Tuyết ghê lắm, bây giờ không được về bản thì Nhạn chỉ còn mỗi A Đỏ để phụng phịu thôi.</w:t>
      </w:r>
    </w:p>
    <w:p>
      <w:pPr>
        <w:pStyle w:val="BodyText"/>
      </w:pPr>
      <w:r>
        <w:t xml:space="preserve">-"Ta mỏi vai quá a."</w:t>
      </w:r>
    </w:p>
    <w:p>
      <w:pPr>
        <w:pStyle w:val="BodyText"/>
      </w:pPr>
      <w:r>
        <w:t xml:space="preserve">Ai đó sốt sắng nhảy lên giường bóp vai cho Nhạn. Nhạn thấy thoải mái nhẹ cả người, ngược lại Đỏ mỗi lúc một nặng nề. Mỗi lần nắm vào vai Nhạn nhấn xuống, tay Đỏ lại chạm vào dây áo, có những khoảnh khắc chiếc dây bị trễ xuống, có một số thứ đẹp đẽ cứ đập vào mắt Đỏ.</w:t>
      </w:r>
    </w:p>
    <w:p>
      <w:pPr>
        <w:pStyle w:val="BodyText"/>
      </w:pPr>
      <w:r>
        <w:t xml:space="preserve">-"Chịu thôi, Đỏ gọi người vào bóp vai cho nương."</w:t>
      </w:r>
    </w:p>
    <w:p>
      <w:pPr>
        <w:pStyle w:val="BodyText"/>
      </w:pPr>
      <w:r>
        <w:t xml:space="preserve">-"A Đỏ bỏ mặc ta a? A Đỏ không thương ta nữa rồi a?"</w:t>
      </w:r>
    </w:p>
    <w:p>
      <w:pPr>
        <w:pStyle w:val="BodyText"/>
      </w:pPr>
      <w:r>
        <w:t xml:space="preserve">Nhạn xị mặt, Đỏ khốn khổ giải thích.</w:t>
      </w:r>
    </w:p>
    <w:p>
      <w:pPr>
        <w:pStyle w:val="BodyText"/>
      </w:pPr>
      <w:r>
        <w:t xml:space="preserve">-"Không phải Đỏ không thương nương, mà là...là..."</w:t>
      </w:r>
    </w:p>
    <w:p>
      <w:pPr>
        <w:pStyle w:val="BodyText"/>
      </w:pPr>
      <w:r>
        <w:t xml:space="preserve">-"Là gì? Là chán ghét ta a?"</w:t>
      </w:r>
    </w:p>
    <w:p>
      <w:pPr>
        <w:pStyle w:val="BodyText"/>
      </w:pPr>
      <w:r>
        <w:t xml:space="preserve">-"Không phải, là ở gần A Đỏ cứ muốn chạm vào nương."</w:t>
      </w:r>
    </w:p>
    <w:p>
      <w:pPr>
        <w:pStyle w:val="BodyText"/>
      </w:pPr>
      <w:r>
        <w:t xml:space="preserve">-"Có phải chạm yêu chạm thương không a?"</w:t>
      </w:r>
    </w:p>
    <w:p>
      <w:pPr>
        <w:pStyle w:val="BodyText"/>
      </w:pPr>
      <w:r>
        <w:t xml:space="preserve">Nhạn thắc mắc, đợi Đỏ gật đầu Nhạn mới chốt điểm.</w:t>
      </w:r>
    </w:p>
    <w:p>
      <w:pPr>
        <w:pStyle w:val="BodyText"/>
      </w:pPr>
      <w:r>
        <w:t xml:space="preserve">-"Vậy ta cho A Đỏ chạm đó, nhưng nếu chạm thì A Đỏ là con chó cái a! Chính A Đỏ thề như vậy!"</w:t>
      </w:r>
    </w:p>
    <w:p>
      <w:pPr>
        <w:pStyle w:val="BodyText"/>
      </w:pPr>
      <w:r>
        <w:t xml:space="preserve">Trên đời có ai muốn tự nhận mình làm chó đâu a? Nhạn híp mắt cười sướng, tưởng chọc được A Đỏ, ai dè hắn bị điên, hắn chấp nhận làm chó cái thật luôn a. Ánh mắt hắn đầy trìu mến, ngón trỏ gạt một bên dây áo của Nhạn. Lúc này Nhạn mới để ý mình mặc bộ đồ khác, ở trong căn phòng cũng hoàn toàn khác, căn phòng rất rộng nhưng không có lấy một bóng người.</w:t>
      </w:r>
    </w:p>
    <w:p>
      <w:pPr>
        <w:pStyle w:val="BodyText"/>
      </w:pPr>
      <w:r>
        <w:t xml:space="preserve">Nhạn ngơ ngác ngó nghiêng xung quanh, má đỏ lừ khi nhìn lại chính mình. Dây lụa bị gạt từ bả vai qua khuỷu tay, phần da thịt mỡ màng dần lộ ra, ngón tay ai kia rụt rè chạm tới chiếc nụ nhỏ, cảm giác như có luồng điện từ đó truyền thẳng vào tim. Cả người Nhạn run lẩy bẩy, vành tai nóng bừng khi tầm mắt người ta chẳng chịu rời khỏi.</w:t>
      </w:r>
    </w:p>
    <w:p>
      <w:pPr>
        <w:pStyle w:val="BodyText"/>
      </w:pPr>
      <w:r>
        <w:t xml:space="preserve">-"Xấu xa."</w:t>
      </w:r>
    </w:p>
    <w:p>
      <w:pPr>
        <w:pStyle w:val="BodyText"/>
      </w:pPr>
      <w:r>
        <w:t xml:space="preserve">Nhạn mắng nhỏ, tay xoắn tai hắn thật đau. Nhưng hắn chỉ khẽ cười, cả bàn tay rộng lớn bao bọc lên phần thanh xuân tròn đầy trong Nhạn. Nhạn là đứa con gái của núi rừng hoang dã, có thể khóc toáng lên khi bị mất cái nắm tay cho kẻ xa lạ, nhưng một khi đã là người Nhạn thích, là người thương Nhạn thật lòng, hứa sẽ đem trâu bò lợn đến rước Nhạn thì Nhạn nguyện đời này sẽ theo người ấy. Chỉ là, xác định là một chuyện, thực tế lại có chút lo lắng.</w:t>
      </w:r>
    </w:p>
    <w:p>
      <w:pPr>
        <w:pStyle w:val="BodyText"/>
      </w:pPr>
      <w:r>
        <w:t xml:space="preserve">-"A Đỏ sẽ không như lời Ánh nói chứ? Chơi chán ta rồi sẽ vứt bỏ, như cái cách A Đỏ vứt bỏ rất nhiều người con gái khác?"</w:t>
      </w:r>
    </w:p>
    <w:p>
      <w:pPr>
        <w:pStyle w:val="BodyText"/>
      </w:pPr>
      <w:r>
        <w:t xml:space="preserve">Xưa nay các em ấy đến với Đỏ hầu hết là do họ tỏ tình với Đỏ trước, xin làm người yêu Đỏ, xin được Đỏ chu cấp nhà đẹp xe sang. Khi kết thúc mối quan hệ nếu không có gì khúc mắc Đỏ thường chi trả đầy đủ theo yêu cầu của đối phương, hai bên vui vẻ chứ có quá đáng gì đâu mà Nhạn kêu vứt bỏ? Đỏ chẳng bao giờ quan tâm các em nghĩ gì, nhưng khi Nhạn hỏi kiểu như Đỏ là trai đểu, Đỏ thấy chạnh lòng ghê gớm. Đỏ chỉnh lại dây áo cho Nhạn, buồn buồn bỏ xuống nhà dưới.</w:t>
      </w:r>
    </w:p>
    <w:p>
      <w:pPr>
        <w:pStyle w:val="BodyText"/>
      </w:pPr>
      <w:r>
        <w:t xml:space="preserve">Lúc các thím bê cháo vào Nhạn mới biết mình "được" ông nội Đỏ đưa tới đại bản doanh. Nhờ có thuốc bắc nhà ông mà đến đêm hai tám Tết má Nhạn hết sưng hẳn, sang ngày hai chín đã có thể nhảy múa tung tăng bên dưới. Ông dạy Nhạn tập võ, Nhạn giúp ông cắt lá dong, người làm sốt sắng báo cáo.</w:t>
      </w:r>
    </w:p>
    <w:p>
      <w:pPr>
        <w:pStyle w:val="BodyText"/>
      </w:pPr>
      <w:r>
        <w:t xml:space="preserve">-"Bẩm ông, sáng nay cậu Vương bỏ bữa, cậu kêu nhạt miệng không hợp khẩu vị, giờ làm sao thưa ông?"</w:t>
      </w:r>
    </w:p>
    <w:p>
      <w:pPr>
        <w:pStyle w:val="BodyText"/>
      </w:pPr>
      <w:r>
        <w:t xml:space="preserve">-"Nó không ăn thì đã có chó ăn, lo cái gì?"</w:t>
      </w:r>
    </w:p>
    <w:p>
      <w:pPr>
        <w:pStyle w:val="BodyText"/>
      </w:pPr>
      <w:r>
        <w:t xml:space="preserve">Cao Bá Mạnh tỉnh bơ đáp, người làm mắt tròn mắt dẹt nhìn nhau. Cậu Vương từ nhỏ đã không có mẹ ruột chăm bẵm nên ông thương cậu lắm, cậu chỉ cần dỗi xíu thôi ông đã cuống hết cả lên, ra sức dỗ cậu, nịnh mua xe mới cho cậu, kéo cậu xuống chuẩn bị Tết cùng cho vui cửa vui nhà. Đứa nào khiến cậu không vừa ý ông dần cho lên bờ xuống ruộng, thế nào mà có cô Nhạn rồi tự dưng ông dễ tính hẳn, cả ngày cười khà khà mặc xác cậu thích làm gì thì làm.</w:t>
      </w:r>
    </w:p>
    <w:p>
      <w:pPr>
        <w:pStyle w:val="BodyText"/>
      </w:pPr>
      <w:r>
        <w:t xml:space="preserve">Điều lạ là, không cần ông gọi cậu vẫn xuống dưới nhà. Ông chuẩn bị khuôn gỗ, cô Nhạn gói bánh chưng cùng ông, cái tay cô thoăn thoắt khéo ghê lắm. Ông ưng thuận gật gù suốt, còn cô Nhạn thi thoảng lại liếc vào ngó trộm cậu Vương.</w:t>
      </w:r>
    </w:p>
    <w:p>
      <w:pPr>
        <w:pStyle w:val="BodyText"/>
      </w:pPr>
      <w:r>
        <w:t xml:space="preserve">-"Hắn giận con rồi, không thèm nhìn mặt con luôn."</w:t>
      </w:r>
    </w:p>
    <w:p>
      <w:pPr>
        <w:pStyle w:val="BodyText"/>
      </w:pPr>
      <w:r>
        <w:t xml:space="preserve">Nhạn xưng con giống Vương, ông xúc đấu đỗ đổ lên lớp gạo trắng phau, đoạn hắng giọng cố rướn cổ nói thật to.</w:t>
      </w:r>
    </w:p>
    <w:p>
      <w:pPr>
        <w:pStyle w:val="BodyText"/>
      </w:pPr>
      <w:r>
        <w:t xml:space="preserve">-"Mít đâu, nghe nói thằng Lộc cháu họ ta nó về nước rồi nhỉ? Nghe nói nó giờ ngon giai lắm phải không? Chuẩn bị xe đi, đưa cô Nhạn lên nhà nó tặng cành đào chúc Tết."</w:t>
      </w:r>
    </w:p>
    <w:p>
      <w:pPr>
        <w:pStyle w:val="BodyText"/>
      </w:pPr>
      <w:r>
        <w:t xml:space="preserve">Nhạn chả nghe ra ý tứ gì nên ngoan ngoãn nghe lời, ngược lại có người đang ở trong phòng xem tivi tức tối chuyển kênh liên tục. Lúc Nhạn vừa mở cửa xe thì chẳng thấy Mít đâu, đổi lại Đỏ lạnh lùng nhấn ga lao đi. Đến nhà cậu Lộc hắn hầm hầm vứt cây đào giữa cổng, bấm chuông xong liền trở vào xe phóng về, rốt cuộc đến mặt mũi cậu Lộc ra sao Nhạn còn chả biết huống chi chúc Tết. Ông nghe chuyện không trách Nhạn, nửa đêm khi phòng khách chỉ còn ông và Vương, quản gia e dè bước tới, vờ vịt ngây thơ bẩm báo.</w:t>
      </w:r>
    </w:p>
    <w:p>
      <w:pPr>
        <w:pStyle w:val="BodyText"/>
      </w:pPr>
      <w:r>
        <w:t xml:space="preserve">-"Trời lạnh mà cô Nhạn cứ đứng lủi thủi trên sân thượng một mình làm gì không biết? Cô ấy ho quá chừng luôn ông ơi, sợ gió máy làm sao thì chết."</w:t>
      </w:r>
    </w:p>
    <w:p>
      <w:pPr>
        <w:pStyle w:val="BodyText"/>
      </w:pPr>
      <w:r>
        <w:t xml:space="preserve">-"Ôi dào, chết thì chôn, vườn đầy đất lo gì, Vương nhể?"</w:t>
      </w:r>
    </w:p>
    <w:p>
      <w:pPr>
        <w:pStyle w:val="BodyText"/>
      </w:pPr>
      <w:r>
        <w:t xml:space="preserve">Cao Bá Vương làm ra bộ mặt thờ ơ, nhưng ông về phòng hắn liền ba chân bốn cẳng chạy lên sân thượng, thấy Nhạn đang vui vẻ trò chuyện với mấy thím bên nồi bánh chưng bốc khói nghi ngút mới biết mình bị hố. Hắn vội vã chuồn xuống dưới, Nhạn trông thấy tủm tỉm cười, sợ mình đuổi không kịp nên bất chấp đu người theo cành nhãn rồi í ới gọi hắn.</w:t>
      </w:r>
    </w:p>
    <w:p>
      <w:pPr>
        <w:pStyle w:val="BodyText"/>
      </w:pPr>
      <w:r>
        <w:t xml:space="preserve">-"A Đỏ ơi ta bị mắc cây a."</w:t>
      </w:r>
    </w:p>
    <w:p>
      <w:pPr>
        <w:pStyle w:val="BodyText"/>
      </w:pPr>
      <w:r>
        <w:t xml:space="preserve">Đỏ không nỡ nhìn Nhạn lơ lửng trên đó nên lại bị mắc bẫy, đem lưng mình cho Nhạn trèo lên. Nhạn ôm được Đỏ sướng cười khúc khích, Đỏ tức mình đẩy một phát, Nhạn ngã ngửa ra vườn. Đỏ tự nhủ lần này Đỏ sẽ khôn, sẽ không ai gài được Đỏ nữa. Ngặt nỗi phía sau im thin thít khiến Đỏ không thể an tâm bước lên lầu, đành phải quay đầu lại lay Nhạn. Nhạn nhanh nhẹn vòng tay ôm qua cổ Đỏ, rướn người thơm liên tục lên má Đỏ. Môi Nhạn mềm mềm thơm thơm, chạm vào da thịt khiến chân tay Đỏ bủn rủn không yên. Tự ái bấy lâu bay sạch, Đỏ cúi xuống nhá thật nhiều lên cánh môi đó.</w:t>
      </w:r>
    </w:p>
    <w:p>
      <w:pPr>
        <w:pStyle w:val="BodyText"/>
      </w:pPr>
      <w:r>
        <w:t xml:space="preserve">-"Tôi không chơi em, chưa bao giờ có ý định chơi cả."</w:t>
      </w:r>
    </w:p>
    <w:p>
      <w:pPr>
        <w:pStyle w:val="BodyText"/>
      </w:pPr>
      <w:r>
        <w:t xml:space="preserve">Lòng Nhạn bồi hồi khó tả, nhiều khi Đỏ trẻ con hay đùa dai, nhưng có đôi lúc nghiêm túc, Đỏ nam tính chẳng kém trai bản. Đỏ cao hơn tất cả bọn họ, mỗi lần được Đỏ cõng trên lưng Nhạn đều thấy mọi thứ phía dưới thật nhỏ bé.</w:t>
      </w:r>
    </w:p>
    <w:p>
      <w:pPr>
        <w:pStyle w:val="BodyText"/>
      </w:pPr>
      <w:r>
        <w:t xml:space="preserve">-"Ta thích Đỏ gọi ta là nương...nương gì ý Đỏ nhỉ?"</w:t>
      </w:r>
    </w:p>
    <w:p>
      <w:pPr>
        <w:pStyle w:val="BodyText"/>
      </w:pPr>
      <w:r>
        <w:t xml:space="preserve">-"Nương tử...mười trâu mười lợn mười bò đã rước được nương tử, Nhạn thật rẻ."</w:t>
      </w:r>
    </w:p>
    <w:p>
      <w:pPr>
        <w:pStyle w:val="BodyText"/>
      </w:pPr>
      <w:r>
        <w:t xml:space="preserve">Đỏ trêu, Nhạn tát vào má Đỏ ầm ầm.</w:t>
      </w:r>
    </w:p>
    <w:p>
      <w:pPr>
        <w:pStyle w:val="BodyText"/>
      </w:pPr>
      <w:r>
        <w:t xml:space="preserve">-"Đỏ ném nương vào chuồng chó đấy."</w:t>
      </w:r>
    </w:p>
    <w:p>
      <w:pPr>
        <w:pStyle w:val="BodyText"/>
      </w:pPr>
      <w:r>
        <w:t xml:space="preserve">-"Ta bám chắc lắm, Đỏ không ném được đâu, trừ khi Đỏ chui vào cùng."</w:t>
      </w:r>
    </w:p>
    <w:p>
      <w:pPr>
        <w:pStyle w:val="BodyText"/>
      </w:pPr>
      <w:r>
        <w:t xml:space="preserve">Nhạn tinh nghịch lý luận, đại bản doanh nhà ông thật rộng, Nhạn Đỏ lang thang suốt mà còn chưa khám phá hết mọi ngõ ngách. Nhạn hay tấn công Đỏ bất ngờ, Đỏ toàn chỉ tự vệ chứ không phản công, ông nội đứng trên lầu ngắm theo bóng hai đứa bên dưới vờn nhau mãi chẳng chán. Có hôm hứng chí lão còn quay sang dặn dò quản gia.</w:t>
      </w:r>
    </w:p>
    <w:p>
      <w:pPr>
        <w:pStyle w:val="BodyText"/>
      </w:pPr>
      <w:r>
        <w:t xml:space="preserve">-"Lựa cây xoan đào tốt tốt, có khi sắp phải làm nôi cũng nên."</w:t>
      </w:r>
    </w:p>
    <w:p>
      <w:pPr>
        <w:pStyle w:val="BodyText"/>
      </w:pPr>
      <w:r>
        <w:t xml:space="preserve">Lâu lắm rồi Cao Bá Mạnh mới được đón cái Tết vui đến vậy, sớm mồng năm lão còn mơ màng thấy cảnh thay bỉm cho chắt đích tôn. Đã là chắt của lão thì không thể dùng bỉm dởm được, nhất định phải là bỉm xịn cùng nhãn hiệu với loại bỉm lão hay dùng thường ngày.</w:t>
      </w:r>
    </w:p>
    <w:p>
      <w:pPr>
        <w:pStyle w:val="BodyText"/>
      </w:pPr>
      <w:r>
        <w:t xml:space="preserve">-"Ông nội, tụi con phải về nội thành."</w:t>
      </w:r>
    </w:p>
    <w:p>
      <w:pPr>
        <w:pStyle w:val="BodyText"/>
      </w:pPr>
      <w:r>
        <w:t xml:space="preserve">Cao Bá Vương lễ phép thưa gửi, Cao Bá Mạnh mặt tiu nghỉu thấy rõ nhưng vẫn phất tay cho đi. Nhạn ngoan ngoãn chào ông rồi vội vã thu dọn đồ đạc, A Minh mới nhắn tin, hắn đang đợi A Đỏ ở bến xe Giáp Bát. Ban đầu A Nhạn còn tưởng hắn vì sốt ruột bài vở nên về thủ đô sớm, ai ngờ gặp rồi mới biết, hắn có lý do thực sự khó đỡ.</w:t>
      </w:r>
    </w:p>
    <w:p>
      <w:pPr>
        <w:pStyle w:val="BodyText"/>
      </w:pPr>
      <w:r>
        <w:t xml:space="preserve">-"A Đỏ! A Đỏ ơi ta đây! Ta biết A Đỏ thể nào cũng ra đón ta mà, ta mang bao nhiêu là đồ ngon cho A Đỏ, ta nhớ A Đỏ sắp kiệt quệ rồi a!"</w:t>
      </w:r>
    </w:p>
    <w:p>
      <w:pPr>
        <w:pStyle w:val="BodyText"/>
      </w:pPr>
      <w:r>
        <w:t xml:space="preserve">A Minh vừa trông thấy xe của A Đỏ liền vẫy tay gọi ầm ĩ một góc, lên xe rồi liền giở bọc nọ bọc kia, véo xôi cốm đút cho A Đỏ.</w:t>
      </w:r>
    </w:p>
    <w:p>
      <w:pPr>
        <w:pStyle w:val="BodyText"/>
      </w:pPr>
      <w:r>
        <w:t xml:space="preserve">-"Ta thì sao? A Minh không đem cho ta cái gì a?"</w:t>
      </w:r>
    </w:p>
    <w:p>
      <w:pPr>
        <w:pStyle w:val="BodyText"/>
      </w:pPr>
      <w:r>
        <w:t xml:space="preserve">-"A Nhạn ở trong núi ăn suốt rồi còn gì nữa? Nào...A Đỏ há miệng ra nào...a...a...giỏi quá a...ăn thêm miếng nữa a..."</w:t>
      </w:r>
    </w:p>
    <w:p>
      <w:pPr>
        <w:pStyle w:val="BodyText"/>
      </w:pPr>
      <w:r>
        <w:t xml:space="preserve">Biết A Minh sắp chịu sự tổn thương lớn nên A Nhạn lừ mắt bắt A Đỏ phải nghe lời hắn. Đỏ chở Minh và Nhạn tới quán lẩu nhà mình, bàn lớn trên sân thượng được chuẩn bị riêng cho ba anh chị. Đợi A Minh rửa mặt mũi chân tay xong xuôi, A Nhạn mới bẽn lẽn hỏi.</w:t>
      </w:r>
    </w:p>
    <w:p>
      <w:pPr>
        <w:pStyle w:val="BodyText"/>
      </w:pPr>
      <w:r>
        <w:t xml:space="preserve">-"A Minh đỡ mệt chưa?"</w:t>
      </w:r>
    </w:p>
    <w:p>
      <w:pPr>
        <w:pStyle w:val="BodyText"/>
      </w:pPr>
      <w:r>
        <w:t xml:space="preserve">-"Có gì đâu mà mệt? Từ lúc ở bến xe nhìn thấy A Đỏ thì mọi mỏi mệt trong ta liền bay biến hết rồi."</w:t>
      </w:r>
    </w:p>
    <w:p>
      <w:pPr>
        <w:pStyle w:val="BodyText"/>
      </w:pPr>
      <w:r>
        <w:t xml:space="preserve">Vừa nói hắn vừa đẩy Nhạn qua một bên, ngồi chen vào giữa Đỏ và Nhạn, tranh nhiệm vụ nhúng rau cho Đỏ. Nhạn tội nghiệp A Minh ghê cơ, Nhạn biết A Minh thích Nhạn nhiều lắm, vì Nhạn hắn bất chấp thương Đỏ như con ruột, chăm Đỏ từng li từng tí, càng nghĩ Nhạn càng thấy mình đáng trách.</w:t>
      </w:r>
    </w:p>
    <w:p>
      <w:pPr>
        <w:pStyle w:val="BodyText"/>
      </w:pPr>
      <w:r>
        <w:t xml:space="preserve">-"A Minh à, chuyện ta sắp nói...ta...ta xin lỗi A Minh trước...A Minh có quyền giận ta, có quyền đánh ta..."</w:t>
      </w:r>
    </w:p>
    <w:p>
      <w:pPr>
        <w:pStyle w:val="BodyText"/>
      </w:pPr>
      <w:r>
        <w:t xml:space="preserve">-"A Nhạn lại đánh A Đỏ hả? A Nhạn mà đánh A Đỏ là ta huỷ hôn đó a!"</w:t>
      </w:r>
    </w:p>
    <w:p>
      <w:pPr>
        <w:pStyle w:val="BodyText"/>
      </w:pPr>
      <w:r>
        <w:t xml:space="preserve">A Minh doạ, A Nhạn run run hỏi lại.</w:t>
      </w:r>
    </w:p>
    <w:p>
      <w:pPr>
        <w:pStyle w:val="BodyText"/>
      </w:pPr>
      <w:r>
        <w:t xml:space="preserve">-"Thật vậy a? Ta đánh hắn thì A Minh huỷ hôn luôn với ta a?"</w:t>
      </w:r>
    </w:p>
    <w:p>
      <w:pPr>
        <w:pStyle w:val="BodyText"/>
      </w:pPr>
      <w:r>
        <w:t xml:space="preserve">A Minh nghiêm túc gật đầu, A Nhạn hớn hở quay sang tát A Đỏ một cái suýt sái quai hàm rồi nơm nớp nhìn A Minh. Quả như mong đợi, A Minh gào ầm lên.</w:t>
      </w:r>
    </w:p>
    <w:p>
      <w:pPr>
        <w:pStyle w:val="BodyText"/>
      </w:pPr>
      <w:r>
        <w:t xml:space="preserve">-"Ta đã cảnh cáo rất nhiều lần rồi mà A Nhạn không nghe. Con gái ngoa ngoắt đành hanh như A Nhạn A Minh ta không cần nữa, ta đã nhân nhượng hết sức rồi, sau này ế chổng vó A Nhạn đừng trách ta."</w:t>
      </w:r>
    </w:p>
    <w:p>
      <w:pPr>
        <w:pStyle w:val="BodyText"/>
      </w:pPr>
      <w:r>
        <w:t xml:space="preserve">A Nhạn mừng rớt nước mắt, ôm chầm lấy A Đỏ nghẹn ngào nức nở.</w:t>
      </w:r>
    </w:p>
    <w:p>
      <w:pPr>
        <w:pStyle w:val="Compact"/>
      </w:pPr>
      <w:r>
        <w:t xml:space="preserve">-"Tốt rồi, tốt quá rồi. Là do A Minh tự huỷ hôn trước, rốt cuộc A Đỏ cũng có thể đường đường chính chính tới rước ta a."</w:t>
      </w:r>
      <w:r>
        <w:br w:type="textWrapping"/>
      </w:r>
      <w:r>
        <w:br w:type="textWrapping"/>
      </w:r>
    </w:p>
    <w:p>
      <w:pPr>
        <w:pStyle w:val="Heading2"/>
      </w:pPr>
      <w:bookmarkStart w:id="50" w:name="chap-28-môn-võ-gì-mà-ghê-thế"/>
      <w:bookmarkEnd w:id="50"/>
      <w:r>
        <w:t xml:space="preserve">28. Chap 28: Môn Võ Gì Mà Ghê Thế?</w:t>
      </w:r>
    </w:p>
    <w:p>
      <w:pPr>
        <w:pStyle w:val="Compact"/>
      </w:pPr>
      <w:r>
        <w:br w:type="textWrapping"/>
      </w:r>
      <w:r>
        <w:br w:type="textWrapping"/>
      </w:r>
    </w:p>
    <w:p>
      <w:pPr>
        <w:pStyle w:val="BodyText"/>
      </w:pPr>
      <w:r>
        <w:t xml:space="preserve">A Minh tức nổ đom đóm mắt, ngay lập tức tách Nhạn Đỏ ra mắng mỏ.</w:t>
      </w:r>
    </w:p>
    <w:p>
      <w:pPr>
        <w:pStyle w:val="BodyText"/>
      </w:pPr>
      <w:r>
        <w:t xml:space="preserve">-"Vớ vẩn, ngươi sao có thể rước nương ngươi?"</w:t>
      </w:r>
    </w:p>
    <w:p>
      <w:pPr>
        <w:pStyle w:val="BodyText"/>
      </w:pPr>
      <w:r>
        <w:t xml:space="preserve">-"Ta thích thì ta rước thôi."</w:t>
      </w:r>
    </w:p>
    <w:p>
      <w:pPr>
        <w:pStyle w:val="BodyText"/>
      </w:pPr>
      <w:r>
        <w:t xml:space="preserve">A Đỏ đáp, mắt vẫn nhìn A Nhạn đầy âu yếm, A Minh cảm thấy hoang mang thực sự.</w:t>
      </w:r>
    </w:p>
    <w:p>
      <w:pPr>
        <w:pStyle w:val="BodyText"/>
      </w:pPr>
      <w:r>
        <w:t xml:space="preserve">-"Loạn luân, như thế là loạn luân a!"</w:t>
      </w:r>
    </w:p>
    <w:p>
      <w:pPr>
        <w:pStyle w:val="BodyText"/>
      </w:pPr>
      <w:r>
        <w:t xml:space="preserve">-"Thì ta thôi không làm nương hắn nữa, bây giờ...bây giờ ta...ta là...là nương tử của A Đỏ a."</w:t>
      </w:r>
    </w:p>
    <w:p>
      <w:pPr>
        <w:pStyle w:val="BodyText"/>
      </w:pPr>
      <w:r>
        <w:t xml:space="preserve">A Nhạn thẹn thùng phân bua, A Nhạn định đưa tay nắm lấy tay A Đỏ, tiếc rằng A Minh lại nhanh hơn, A Minh đã chộp được tay A Đỏ trước đó rồi, còn giữ khư khư một mực không chịu buông.</w:t>
      </w:r>
    </w:p>
    <w:p>
      <w:pPr>
        <w:pStyle w:val="BodyText"/>
      </w:pPr>
      <w:r>
        <w:t xml:space="preserve">-"Không đồng ý, ta nhất định không đồng ý a."</w:t>
      </w:r>
    </w:p>
    <w:p>
      <w:pPr>
        <w:pStyle w:val="BodyText"/>
      </w:pPr>
      <w:r>
        <w:t xml:space="preserve">-"Ngươi có tư cách gì? Biến ra đi."</w:t>
      </w:r>
    </w:p>
    <w:p>
      <w:pPr>
        <w:pStyle w:val="BodyText"/>
      </w:pPr>
      <w:r>
        <w:t xml:space="preserve">A Đỏ vừa đáp vừa tìm cách giằng tay ra. A Minh giữ chặt hơn, nhìn sâu vào trong đôi mắt A Đỏ, A Minh nghèn nghẹn bảo.</w:t>
      </w:r>
    </w:p>
    <w:p>
      <w:pPr>
        <w:pStyle w:val="BodyText"/>
      </w:pPr>
      <w:r>
        <w:t xml:space="preserve">-"Ta là thầy ngươi đó a, ta không cho phép ngươi rước loại con gái chua ngoa này về làm vợ đâu a, không đời nào a!"</w:t>
      </w:r>
    </w:p>
    <w:p>
      <w:pPr>
        <w:pStyle w:val="BodyText"/>
      </w:pPr>
      <w:r>
        <w:t xml:space="preserve">Nhạn là cô nương ngọt ngào nhất trên đời này mà Đỏ biết, là người con gái đầu tiên không dám giương cung vì lo cho Đỏ, vậy mà hắn dám nói Nhạn chua ngoa ư? Tên này đáng bị đánh. Nghĩ là làm, Đỏ dùng chân đạp cho hắn một trận.</w:t>
      </w:r>
    </w:p>
    <w:p>
      <w:pPr>
        <w:pStyle w:val="BodyText"/>
      </w:pPr>
      <w:r>
        <w:t xml:space="preserve">A Minh tủi thân bỏ về, hắn đau không phải vì thói hành xử của A Đỏ, A Đỏ trẻ con A Minh chấp làm gì đâu. A Minh chỉ thương A Đỏ rước A Nhạn về tối ngày bị vợ tẩn thôi. A Đỏ chắc chẳng biết trên núi không có mạng, để nhắn cho A Đỏ một tin A Minh phải vượt qua bao nhiêu con suối, bao nhiêu cái đồi. Chỉ vì A Minh đòi xuống thủ đô sớm với A Đỏ mà già làng nổi cơn lôi đình, giờ chắc vẫn chưa nguôi ngoai. Rõ ràng A Đỏ của hôm qua vừa nhắn tin thương nhớ A Minh, còn khen cơ múi của A Minh rắn rỏi như kim cương, ấy thế mà A Đỏ của hôm nay lại như một người khác.</w:t>
      </w:r>
    </w:p>
    <w:p>
      <w:pPr>
        <w:pStyle w:val="BodyText"/>
      </w:pPr>
      <w:r>
        <w:t xml:space="preserve">A Minh ngồi lủi thủi dưới bậc hiên rất lâu, cả người nép sau cái cột điện nên lúc đi xuống Nhạn Đỏ không thấy hắn. Siêu xe của A Đỏ chở A Nhạn về ký túc xá, A Minh hùng hục chạy theo, hắn mong A Đỏ dừng lại hỏi han hắn. A Minh thua không phải vì A Minh kém cỏi hơn A Nhạn, mà vì A Minh không nỡ dùng bùa với người mình thương. Nhưng mà từ đã, người mình thương ư? A Minh thương A Đỏ? Không thể nào! A Đỏ là trai mà? A Minh sao có thể thương con trai?</w:t>
      </w:r>
    </w:p>
    <w:p>
      <w:pPr>
        <w:pStyle w:val="BodyText"/>
      </w:pPr>
      <w:r>
        <w:t xml:space="preserve">Những câu hỏi dồn dập trong đầu khiến A Minh hoảng loạn vô cùng. Càng nghĩ hắn càng run cầm cập, đến cổng ký túc xá thấy bóng Vũ đang xách đồ cho Như, không chút do dự A Minh chạy tới ôm chầm lấy Vũ. Hắn siết Vũ rất chặt, chặt đến mức túi đồ Vũ đang cầm rơi loảng choảng.</w:t>
      </w:r>
    </w:p>
    <w:p>
      <w:pPr>
        <w:pStyle w:val="BodyText"/>
      </w:pPr>
      <w:r>
        <w:t xml:space="preserve">-"Cả một cái Tết không có tin nhắn nào tao đã thấy nghi rồi, giờ thì cháy nhà mới ra mặt chuột nhé. Mày...mày...tao không thể chấp nhận nổi Vũ ạ, thà rằng mày cứ tán em nào ở quán tao còn đỡ đau lòng."</w:t>
      </w:r>
    </w:p>
    <w:p>
      <w:pPr>
        <w:pStyle w:val="BodyText"/>
      </w:pPr>
      <w:r>
        <w:t xml:space="preserve">Như quát xong thì thu gom đồ của mình chạy lên phòng khóc nức nở. A Minh cũng không ôm Vũ lâu, bởi hắn chẳng có cảm xúc gì cả. Hắn mừng vì phát hiện ra mình không thích đàn ông, hắn chỉ thích A Đỏ. Chỉ duy nhất A Đỏ mà thôi!</w:t>
      </w:r>
    </w:p>
    <w:p>
      <w:pPr>
        <w:pStyle w:val="BodyText"/>
      </w:pPr>
      <w:r>
        <w:t xml:space="preserve">"A Đỏ, ta và ngươi...chúng ta...chia đôi tay nhau ra đi!"</w:t>
      </w:r>
    </w:p>
    <w:p>
      <w:pPr>
        <w:pStyle w:val="BodyText"/>
      </w:pPr>
      <w:r>
        <w:t xml:space="preserve">Hắn soạn tin nhắn gửi đi. Nếu như A Đỏ là con gái hắn sẽ bất chấp vác về bản Lan Hồ Điệp, nhưng A Đỏ lại không phải, bởi vậy đây sẽ là tin nhắn cuối cùng. Cường đang xắt bánh chưng giật nảy mình, hắn là trẻ mồ côi, xưa nay chỉ có đại ca quan tâm, giờ đại ca mải đại tẩu hắn buồn ghê lắm, nếu không có A Minh thì hắn cũng không hiểu cuộc đời mình sẽ cô đơn tới mức nào? Hắn cầm máy gõ liên hồi.</w:t>
      </w:r>
    </w:p>
    <w:p>
      <w:pPr>
        <w:pStyle w:val="BodyText"/>
      </w:pPr>
      <w:r>
        <w:t xml:space="preserve">"Đừng như vậy, tội nghiệp ta lắm A Minh à, ta đã làm sai điều gì a?"</w:t>
      </w:r>
    </w:p>
    <w:p>
      <w:pPr>
        <w:pStyle w:val="BodyText"/>
      </w:pPr>
      <w:r>
        <w:t xml:space="preserve">A Đỏ gửi tin lại, A Minh cố gắng kiềm chế, A Đỏ lại gửi thêm tin nữa.</w:t>
      </w:r>
    </w:p>
    <w:p>
      <w:pPr>
        <w:pStyle w:val="BodyText"/>
      </w:pPr>
      <w:r>
        <w:t xml:space="preserve">"A Minh quên hẹn ước đêm giao thừa của chúng ta rồi ư?"</w:t>
      </w:r>
    </w:p>
    <w:p>
      <w:pPr>
        <w:pStyle w:val="BodyText"/>
      </w:pPr>
      <w:r>
        <w:t xml:space="preserve">"Nếu A Minh quên rồi thì ta đành chấp nhận."</w:t>
      </w:r>
    </w:p>
    <w:p>
      <w:pPr>
        <w:pStyle w:val="BodyText"/>
      </w:pPr>
      <w:r>
        <w:t xml:space="preserve">Sống mũi A Minh cay xè, hắn về trường nông nghiệp, bao nhiêu đồ Tết mang lên mà chẳng buồn ăn. Đêm đến buồn không sao chợp mắt nổi, rồi đúng mười hai giờ, khi hắn đang chăm chăm nhìn màn hình điện thoại đen ngòm thì nó loé sáng.</w:t>
      </w:r>
    </w:p>
    <w:p>
      <w:pPr>
        <w:pStyle w:val="BodyText"/>
      </w:pPr>
      <w:r>
        <w:t xml:space="preserve">"Ta không chấp nhận được A Minh à, chỉ mong ngày này năm sau A Minh đặt lên mộ ta một bông sen tím."</w:t>
      </w:r>
    </w:p>
    <w:p>
      <w:pPr>
        <w:pStyle w:val="BodyText"/>
      </w:pPr>
      <w:r>
        <w:t xml:space="preserve">A Minh lo cho A Đỏ bao nhiêu thì hắn căm hận A Nhạn bấy nhiêu. Hắn gọi cho A Nhạn, vừa khóc vừa chửi, A Nhạn hay tin cũng sợ tái mặt, cuống quít trèo cổng ra ngoài, cùng A Minh tới nhà A Đỏ.</w:t>
      </w:r>
    </w:p>
    <w:p>
      <w:pPr>
        <w:pStyle w:val="BodyText"/>
      </w:pPr>
      <w:r>
        <w:t xml:space="preserve">-"Ta không phải người nhắn tin với A Minh. A Minh cũng không cần lo lắng cho người kia, hắn là bậc thầy trong việc dỗi hờn."</w:t>
      </w:r>
    </w:p>
    <w:p>
      <w:pPr>
        <w:pStyle w:val="BodyText"/>
      </w:pPr>
      <w:r>
        <w:t xml:space="preserve">A Đỏ giải thích, tất nhiên A Minh không tin. Hắn chắc chắn A Đỏ đang bị bùa ngải của A Nhạn làm cho hồn điên phách đảo dẫn tới nói năng hàm hồ, hắn thực sự muốn cứu nguy cho A Đỏ nhưng chưa tìm ra giải pháp nào cả. Chỉ sợ làm liều A Đỏ bị ngải quật thì toi. A Minh lững thững xuống lầu nhắn tin cho A Đỏ.</w:t>
      </w:r>
    </w:p>
    <w:p>
      <w:pPr>
        <w:pStyle w:val="BodyText"/>
      </w:pPr>
      <w:r>
        <w:t xml:space="preserve">"Đừng nghĩ quẩn."</w:t>
      </w:r>
    </w:p>
    <w:p>
      <w:pPr>
        <w:pStyle w:val="BodyText"/>
      </w:pPr>
      <w:r>
        <w:t xml:space="preserve">"A Minh thấy cây pháo bông vừa vụt sáng trước cổng không? Ta chuẩn bị riêng cho A Minh đó, chỉ cần A Minh hứa không bỏ rơi ta thì ta sẽ không nghĩ gì cả."</w:t>
      </w:r>
    </w:p>
    <w:p>
      <w:pPr>
        <w:pStyle w:val="BodyText"/>
      </w:pPr>
      <w:r>
        <w:t xml:space="preserve">A Minh nhìn theo tia sáng nhỏ vút trên nền trời đêm, tuy pháo nhỏ thua xa pháo trên bản nhưng lòng A Minh thấy ấm lắm.</w:t>
      </w:r>
    </w:p>
    <w:p>
      <w:pPr>
        <w:pStyle w:val="BodyText"/>
      </w:pPr>
      <w:r>
        <w:t xml:space="preserve">"A Đỏ, đợi ta, ta nhất định sẽ giải bùa cho ngươi a."</w:t>
      </w:r>
    </w:p>
    <w:p>
      <w:pPr>
        <w:pStyle w:val="BodyText"/>
      </w:pPr>
      <w:r>
        <w:t xml:space="preserve">"Ta sẽ đợi, bao lâu ta cũng đợi a."</w:t>
      </w:r>
    </w:p>
    <w:p>
      <w:pPr>
        <w:pStyle w:val="BodyText"/>
      </w:pPr>
      <w:r>
        <w:t xml:space="preserve">Cường tủm tỉm nhắn lại, thực ra hắn cũng tò mò về loại bùa mà chị Nhạn dùng, bùa gì mà mạnh dữ? Anh Vương mê mẩn mãi có dứt được đâu? Cường chắc mẩm lầu trên đang lao động hăng say lắm, thấy trần nhà rung ầm ầm thế cơ mà? Cường mệt mỏi ôm gối chuyển sang khu khác ngủ, bên trên anh Vương chị Nhạn vẫn khí thế ầm ầm.</w:t>
      </w:r>
    </w:p>
    <w:p>
      <w:pPr>
        <w:pStyle w:val="BodyText"/>
      </w:pPr>
      <w:r>
        <w:t xml:space="preserve">-"A Đỏ, mau tiếp chiêu. Ta nhất định phải vô địch giải võ thành phố lần này."</w:t>
      </w:r>
    </w:p>
    <w:p>
      <w:pPr>
        <w:pStyle w:val="BodyText"/>
      </w:pPr>
      <w:r>
        <w:t xml:space="preserve">Nhạn dứt điểm ra đòn, nhân cơ hội đến nhà Đỏ thì bắt hắn luyện luôn, tại tháng năm là thi chung kết rồi mà. Đỏ mắt lim dim nhưng vẫn chộp được tay Nhạn. Chân Nhạn đá qua, chân Đỏ nhanh như cắt nhảy lên, Nhạn ngoan cường đập đầu vào đầu Đỏ. Chính cái lúc ấy mặt hai bên chạm nhau, môi Nhạn cũng vô tình chạm vào môi Đỏ, thân thể Đỏ cứ như bị tiêm thuốc tê, hắn đứng không vững nên mất lợi thế, bị Nhạn khống chế chân tay ép xuống sàn.</w:t>
      </w:r>
    </w:p>
    <w:p>
      <w:pPr>
        <w:pStyle w:val="BodyText"/>
      </w:pPr>
      <w:r>
        <w:t xml:space="preserve">-"A Đỏ phục ta chưa?"</w:t>
      </w:r>
    </w:p>
    <w:p>
      <w:pPr>
        <w:pStyle w:val="BodyText"/>
      </w:pPr>
      <w:r>
        <w:t xml:space="preserve">-"Phục, nương tử quả thật tư chất hơn người, học một biết mười. Có muốn ta dạy cho thêm một loại võ công mới không?"</w:t>
      </w:r>
    </w:p>
    <w:p>
      <w:pPr>
        <w:pStyle w:val="BodyText"/>
      </w:pPr>
      <w:r>
        <w:t xml:space="preserve">-"Có a!"</w:t>
      </w:r>
    </w:p>
    <w:p>
      <w:pPr>
        <w:pStyle w:val="BodyText"/>
      </w:pPr>
      <w:r>
        <w:t xml:space="preserve">Nhạn đứng bật dậy, nghiêm túc tôn Đỏ làm thầy. Theo sự chỉ đạo của Đỏ, người Nhạn cúi rạp, hai tay dang rộng như chiếc máy bay, một chân đặt dưới đất, một chân giơ ra đằng sau.</w:t>
      </w:r>
    </w:p>
    <w:p>
      <w:pPr>
        <w:pStyle w:val="BodyText"/>
      </w:pPr>
      <w:r>
        <w:t xml:space="preserve">-"Giữ thăng bằng phải không? Ta có thể giữ được tới sáng luôn a."</w:t>
      </w:r>
    </w:p>
    <w:p>
      <w:pPr>
        <w:pStyle w:val="BodyText"/>
      </w:pPr>
      <w:r>
        <w:t xml:space="preserve">Nhạn phấn khích nói, Đỏ e hèm hắng giọng.</w:t>
      </w:r>
    </w:p>
    <w:p>
      <w:pPr>
        <w:pStyle w:val="BodyText"/>
      </w:pPr>
      <w:r>
        <w:t xml:space="preserve">-"Đúng là giữ thăng bằng, nhưng không đơn giản như thế. Đây là môn võ cực đặc biệt và cũng cực khó."</w:t>
      </w:r>
    </w:p>
    <w:p>
      <w:pPr>
        <w:pStyle w:val="BodyText"/>
      </w:pPr>
      <w:r>
        <w:t xml:space="preserve">-"Môn võ gì mà ghê thế?"</w:t>
      </w:r>
    </w:p>
    <w:p>
      <w:pPr>
        <w:pStyle w:val="BodyText"/>
      </w:pPr>
      <w:r>
        <w:t xml:space="preserve">-"Môn võ này được cư dân mạng đặt tên là "Tâm bất dính giữa dòng đời vạn thính." Có nghĩa là dù ngoại cảnh như nào Nhạn cũng phải giữ nguyên tư thế."</w:t>
      </w:r>
    </w:p>
    <w:p>
      <w:pPr>
        <w:pStyle w:val="BodyText"/>
      </w:pPr>
      <w:r>
        <w:t xml:space="preserve">Đỏ khẽ cù Nhạn, hơi buồn cười nhưng chả thấm vào đâu, Nhạn kiêu căng nói.</w:t>
      </w:r>
    </w:p>
    <w:p>
      <w:pPr>
        <w:pStyle w:val="BodyText"/>
      </w:pPr>
      <w:r>
        <w:t xml:space="preserve">-"Dễ ẹt a."</w:t>
      </w:r>
    </w:p>
    <w:p>
      <w:pPr>
        <w:pStyle w:val="BodyText"/>
      </w:pPr>
      <w:r>
        <w:t xml:space="preserve">-"Nhạn giỏi ghê a. Tới mức độ khó hơn nhé! Trong vòng ba mươi phút Nhạn ngã xuống nghĩa là Nhạn thua."</w:t>
      </w:r>
    </w:p>
    <w:p>
      <w:pPr>
        <w:pStyle w:val="BodyText"/>
      </w:pPr>
      <w:r>
        <w:t xml:space="preserve">Nhạn ngây thơ gật đầu, Đỏ đặt tay lên gáy Nhạn, tiến tới đặt một nụ hôn lên trán. Tim Nhạn lạc mất một nhịp, rồi môi Đỏ trượt theo sống mũi chạm tới môi Nhạn, miết vào, cắn nhẹ, mơn trớn. Mức độ ngày một khó, Nhạn bắt đầu thấy ngột ngạt, môn võ này quả thực không dễ như Nhạn tưởng, Nhạn phải tập trung cao độ mới có thể giữ vững tư thế.</w:t>
      </w:r>
    </w:p>
    <w:p>
      <w:pPr>
        <w:pStyle w:val="BodyText"/>
      </w:pPr>
      <w:r>
        <w:t xml:space="preserve">Sự mời gọi từ phía Đỏ cứ tăng dần, bàn tay ma mị ấy miết đi miết lại quanh bả vai Nhạn, đầu lưỡi thì đưa vào cuốn lấy lưỡi Nhạn chọc ghẹo. Nhạn nóng phát điên, nhưng bản tính hiếu thắng khiến Nhạn không muốn bỏ cuộc. Sau nửa tiếng chịu đựng Đỏ, rốt cuộc Nhạn cũng có thể đẩy Đỏ ra, đường hoàng bỏ chân xuống, nhảy cẫng lên hò reo.</w:t>
      </w:r>
    </w:p>
    <w:p>
      <w:pPr>
        <w:pStyle w:val="BodyText"/>
      </w:pPr>
      <w:r>
        <w:t xml:space="preserve">-"Ta thắng rồi a."</w:t>
      </w:r>
    </w:p>
    <w:p>
      <w:pPr>
        <w:pStyle w:val="BodyText"/>
      </w:pPr>
      <w:r>
        <w:t xml:space="preserve">Đỏ lén quay đi cười đểu, cơ mà chưa kịp vui bao lâu thì đã bị Nhạn thách đấu ngược trở lại. Đỏ hí hửng làm theo, ngặt nỗi Nhạn không tấn công trực diện ngay. Nhạn chỉ cù trêu Đỏ thôi, cù xong thì giật tóc, giật không ăn thua liền tính kế trèo lên lưng Đỏ ngồi. Làm bao nhiêu trò bẩn mà Đỏ không hề lung lay, tức mình, Nhạn nhảy xuống, bắt chước Đỏ môi chạm môi rồi đẩy lưỡi vào bên trong. Đầu óc Đỏ rối ren, hắn không giỏi bằng Nhạn, chân nhũn, người đổ, nhưng vẫn không quên kéo theo Nhạn ngã lên người hắn.</w:t>
      </w:r>
    </w:p>
    <w:p>
      <w:pPr>
        <w:pStyle w:val="BodyText"/>
      </w:pPr>
      <w:r>
        <w:t xml:space="preserve">-"Lêu lêu xí hổ ghê a, ngươi thua rồi a!"</w:t>
      </w:r>
    </w:p>
    <w:p>
      <w:pPr>
        <w:pStyle w:val="BodyText"/>
      </w:pPr>
      <w:r>
        <w:t xml:space="preserve">Nhạn sung sướng chọc ngoáy, Đỏ véo nhẹ gò má hồng nhuận của Nhạn, hiền hiền bảo.</w:t>
      </w:r>
    </w:p>
    <w:p>
      <w:pPr>
        <w:pStyle w:val="BodyText"/>
      </w:pPr>
      <w:r>
        <w:t xml:space="preserve">-"Ngay từ khi thương Nhạn là ta đã thua rồi."</w:t>
      </w:r>
    </w:p>
    <w:p>
      <w:pPr>
        <w:pStyle w:val="BodyText"/>
      </w:pPr>
      <w:r>
        <w:t xml:space="preserve">Nhạn cảm động, mi mắt long lanh chớp chớp nhìn Đỏ. Đỏ đẹp dã man luôn ấy, đẹp như một tuyệt tác của tạo hoá, giống viên ngọc mỹ miều nhất mà Nhạn chỉ muốn cất đi làm của riêng.</w:t>
      </w:r>
    </w:p>
    <w:p>
      <w:pPr>
        <w:pStyle w:val="BodyText"/>
      </w:pPr>
      <w:r>
        <w:t xml:space="preserve">-"A Đỏ không được nhìn đứa con gái nào khác đâu a."</w:t>
      </w:r>
    </w:p>
    <w:p>
      <w:pPr>
        <w:pStyle w:val="BodyText"/>
      </w:pPr>
      <w:r>
        <w:t xml:space="preserve">-"A Nhạn ghen à?"</w:t>
      </w:r>
    </w:p>
    <w:p>
      <w:pPr>
        <w:pStyle w:val="BodyText"/>
      </w:pPr>
      <w:r>
        <w:t xml:space="preserve">-"Đúng rồi đó, ta ghen chết đi được a."</w:t>
      </w:r>
    </w:p>
    <w:p>
      <w:pPr>
        <w:pStyle w:val="BodyText"/>
      </w:pPr>
      <w:r>
        <w:t xml:space="preserve">A Nhạn thật thà đáp, A Đỏ gật đầu hứa, không phải hứa xuông mà hứa với tinh thần của người tập võ. Từ đó trở đi A Đỏ hiếm khi nhìn em gái nào trực diện, A Nhạn hài lòng ghê gớm, ngược lại Ánh tức muốn tăng xông. Mấy hôm về Tết Ánh đã cảm thấy sai sai rồi, lên thủ đô biết được sự tình hôm đó bị Nhạn troll thì uất nghẹn. Tại Nhạn mà Tết này các em của Ánh không có quần áo mới mặc, tại Nhạn mà giờ Ánh bị cắt viện trợ, đi làm thêm ở quán cafe cũng không đủ nuôi thân huống chi gửi về cho ba mẹ. Tất cả là do Nhạn, Nhạn khiến cả gia đình Ánh rơi vào cảnh khốn cùng, Ánh nhất định sẽ cho Nhạn biết mùi đời là như nào.</w:t>
      </w:r>
    </w:p>
    <w:p>
      <w:pPr>
        <w:pStyle w:val="BodyText"/>
      </w:pPr>
      <w:r>
        <w:t xml:space="preserve">-"Mấy bà ơi có thấy ví tiền của tui đâu không?"</w:t>
      </w:r>
    </w:p>
    <w:p>
      <w:pPr>
        <w:pStyle w:val="BodyText"/>
      </w:pPr>
      <w:r>
        <w:t xml:space="preserve">Như cất tiếng hỏi han, Ánh cùng Duyên sốt sắng lục lọi khắp phòng kiếm ví tiền cho Như rồi làm bộ như nhặt được ở giường Nhạn.</w:t>
      </w:r>
    </w:p>
    <w:p>
      <w:pPr>
        <w:pStyle w:val="BodyText"/>
      </w:pPr>
      <w:r>
        <w:t xml:space="preserve">-"Ơ sao ví tiền của tui lại ở chỗ này hả Nhạn?"</w:t>
      </w:r>
    </w:p>
    <w:p>
      <w:pPr>
        <w:pStyle w:val="BodyText"/>
      </w:pPr>
      <w:r>
        <w:t xml:space="preserve">Nhạn đang nghiên cứu mấy cái thiết bị điện, nghe Như thắc mắc liền ngẩng lên đáp.</w:t>
      </w:r>
    </w:p>
    <w:p>
      <w:pPr>
        <w:pStyle w:val="BodyText"/>
      </w:pPr>
      <w:r>
        <w:t xml:space="preserve">-"Vừa nãy bà sang đây xem phim với Duyên mà, chắc để quên."</w:t>
      </w:r>
    </w:p>
    <w:p>
      <w:pPr>
        <w:pStyle w:val="BodyText"/>
      </w:pPr>
      <w:r>
        <w:t xml:space="preserve">-"Ừ nhỉ, tui đãng trí quá!"</w:t>
      </w:r>
    </w:p>
    <w:p>
      <w:pPr>
        <w:pStyle w:val="BodyText"/>
      </w:pPr>
      <w:r>
        <w:t xml:space="preserve">Cứ ngỡ phải một trận đánh nhau tơi bời khói lửa ai ngờ Nhạn lại tiếp tục học bài, Như thì tươi cười cầm ví đi mua cơm hại Ánh thất vọng tràn trề. Ở ngoài cửa Vũ đang cầm đùm canh đùm cá đợi Như, khốn khổ trình bày.</w:t>
      </w:r>
    </w:p>
    <w:p>
      <w:pPr>
        <w:pStyle w:val="BodyText"/>
      </w:pPr>
      <w:r>
        <w:t xml:space="preserve">-"Quán tao mở xuyên Tết nên bận ít nhắn tin với mày, còn thằng kia nó ôm tao thì tao biết thế quái nào được mà mày giận?"</w:t>
      </w:r>
    </w:p>
    <w:p>
      <w:pPr>
        <w:pStyle w:val="BodyText"/>
      </w:pPr>
      <w:r>
        <w:t xml:space="preserve">-"Ai mà biết chúng mày có gì?"</w:t>
      </w:r>
    </w:p>
    <w:p>
      <w:pPr>
        <w:pStyle w:val="BodyText"/>
      </w:pPr>
      <w:r>
        <w:t xml:space="preserve">-"Mày điên à? Bố mày thẳng như gậy mày đừng có vu oan giáo hoạ."</w:t>
      </w:r>
    </w:p>
    <w:p>
      <w:pPr>
        <w:pStyle w:val="BodyText"/>
      </w:pPr>
      <w:r>
        <w:t xml:space="preserve">-"Phải đó, Như thế là xúc phạm Vũ quá đáng rồi đó. Thằng Vũ đã bao giờ mê trai? Minh chứng là Tết vừa rồi thiếu thốn hơi gái đêm nào nó cũng ra bar kìa."</w:t>
      </w:r>
    </w:p>
    <w:p>
      <w:pPr>
        <w:pStyle w:val="BodyText"/>
      </w:pPr>
      <w:r>
        <w:t xml:space="preserve">Vương nhảy vào giúp đỡ, ai ngờ chữa lợn lành thành lợn què, Như tức lồng lộn luôn. Vũ cũng điên, cho nên Nhạn nhờ lắp mạch điện hắn liền nhảy vào hướng dẫn hết sức tỉ mỉ, cố ý chọc Vương. Nhạn chăm chú nhìn theo Vũ, Vũ học cùng khoa với Nhạn nhưng giỏi hơn Nhạn nhiều lắm, lo quán xá mà bài trên lớp vẫn ngon nghẻ, lắp cái đèn nhấp nháy sáng tưng tưng.</w:t>
      </w:r>
    </w:p>
    <w:p>
      <w:pPr>
        <w:pStyle w:val="BodyText"/>
      </w:pPr>
      <w:r>
        <w:t xml:space="preserve">-"Vũ soái ghê, Như thật có phúc a!"</w:t>
      </w:r>
    </w:p>
    <w:p>
      <w:pPr>
        <w:pStyle w:val="BodyText"/>
      </w:pPr>
      <w:r>
        <w:t xml:space="preserve">Trong khi Như được dịp nở mày nở mặt thì có người lại cảm thấy đắng ngắt. Chỉ là một cái đèn nhỏ xíu thôi mà, nếu Nhạn thích ngày mai hắn cho giăng đèn khắp ký túc luôn. Nói là làm, đêm hôm sau dãy bằng lăng được trang hoàng sáng lung linh, chị em trong ký túc xá hớn hở lao ra chụp ảnh tự sướng, sừng sững dưới sân một anh A Đỏ hồi hộp đợi ai đó khen soái.</w:t>
      </w:r>
    </w:p>
    <w:p>
      <w:pPr>
        <w:pStyle w:val="BodyText"/>
      </w:pPr>
      <w:r>
        <w:t xml:space="preserve">Chẳng ngờ được Nhạn lại phi thẳng ra chỗ mấy anh thợ điện Đỏ thuê, hỏi han tới tấp cách ghép nhiều bóng. Nhạn học được điều hay cười tít mắt, ai ai cũng được Nhạn khen soái, chỉ trừ Đỏ. Đỏ buồn tủi về nhà, đợi mãi không thấy Nhạn có động thái dỗ dành, Đỏ liền gửi cho Nhạn một tấm hình tự sướng kèm caption siêu làm màu.</w:t>
      </w:r>
    </w:p>
    <w:p>
      <w:pPr>
        <w:pStyle w:val="BodyText"/>
      </w:pPr>
      <w:r>
        <w:t xml:space="preserve">"Trông A Đỏ cũng không đến nỗi nào ý nương nhỉ?"</w:t>
      </w:r>
    </w:p>
    <w:p>
      <w:pPr>
        <w:pStyle w:val="BodyText"/>
      </w:pPr>
      <w:r>
        <w:t xml:space="preserve">Tất nhiên rồi, Đỏ còn tự thấy mình soái nữa là Nhạn. Biết ngay thảo nào Nhạn cũng sẽ trả lời tin nhắn rất nhanh mà.</w:t>
      </w:r>
    </w:p>
    <w:p>
      <w:pPr>
        <w:pStyle w:val="BodyText"/>
      </w:pPr>
      <w:r>
        <w:t xml:space="preserve">"Ừ, trông đẹp gái lắm."</w:t>
      </w:r>
    </w:p>
    <w:p>
      <w:pPr>
        <w:pStyle w:val="BodyText"/>
      </w:pPr>
      <w:r>
        <w:t xml:space="preserve">Lần này thì Đỏ tự ái thực sự, giận đến mức sớm hôm sau chẳng thèm ra chạy thể dục với Nhạn. Nhạn mặc dù có Duyên chạy cùng nhưng vẫn không vui, tại Duyên chạy chậm lắm. Nhạn kể Duyên nghe chuyện tối qua, Duyên phân tích một thôi một hồi rồi kết luận.</w:t>
      </w:r>
    </w:p>
    <w:p>
      <w:pPr>
        <w:pStyle w:val="BodyText"/>
      </w:pPr>
      <w:r>
        <w:t xml:space="preserve">-"Tóm lại hắn dỗi bà rồi. Bởi thế nên tui mới ghét yêu con trai bằng tuổi, anh nhà tui chững chạc chẳng bao giờ như thế."</w:t>
      </w:r>
    </w:p>
    <w:p>
      <w:pPr>
        <w:pStyle w:val="BodyText"/>
      </w:pPr>
      <w:r>
        <w:t xml:space="preserve">Đã anh nhà tui rồi, Nhạn khai thác mãi Duyên mới chịu kể thầy Hải mới ngỏ lời dịp Tết. Duyên cho Nhạn xem tin nhắn, hoá ra người thành phố không hứa hẹn rước về luôn đâu, đầu tiên phải là làm người yêu của nhau, sau đó hẹn hò yêu đương chán chê mới cưới, lãng mạn ghê a.</w:t>
      </w:r>
    </w:p>
    <w:p>
      <w:pPr>
        <w:pStyle w:val="BodyText"/>
      </w:pPr>
      <w:r>
        <w:t xml:space="preserve">-"Để ta nhắn tin cho A Đỏ ngỏ lời mời hắn làm người yêu ta a."</w:t>
      </w:r>
    </w:p>
    <w:p>
      <w:pPr>
        <w:pStyle w:val="BodyText"/>
      </w:pPr>
      <w:r>
        <w:t xml:space="preserve">Nhạn thích thú hí hoáy, Duyên không đồng ý xua tay.</w:t>
      </w:r>
    </w:p>
    <w:p>
      <w:pPr>
        <w:pStyle w:val="BodyText"/>
      </w:pPr>
      <w:r>
        <w:t xml:space="preserve">-"Không nên, tụi mình con gái phải đợi con trai người ta chủ động chứ."</w:t>
      </w:r>
    </w:p>
    <w:p>
      <w:pPr>
        <w:pStyle w:val="BodyText"/>
      </w:pPr>
      <w:r>
        <w:t xml:space="preserve">Nhạn thấy hơi có lý nên chỉ nhắn.</w:t>
      </w:r>
    </w:p>
    <w:p>
      <w:pPr>
        <w:pStyle w:val="BodyText"/>
      </w:pPr>
      <w:r>
        <w:t xml:space="preserve">"Duyên bảo A Đỏ giận ta vì ta không khen A Đỏ soái, có phải không a? Cơ mà A Đỏ lúc nào chả soái, cần gì phải khen a?"</w:t>
      </w:r>
    </w:p>
    <w:p>
      <w:pPr>
        <w:pStyle w:val="BodyText"/>
      </w:pPr>
      <w:r>
        <w:t xml:space="preserve">Nhạn đã nịnh thì chất như nước cất rồi. Nhạn gửi thêm bao nhiêu là ảnh chu môi xị mặt xinh đẹp của mình, còn quay cả clip dễ thương dỗ dành. Đỏ đang tiu nghỉu đọc được tin nhắn hồn treo ngược trên chín tầng mây, hí hửng mặc đồ hiệu, vuốt keo bóng lộn rồi mới qua ký túc xá rủ Nhạn đi ăn trưa.</w:t>
      </w:r>
    </w:p>
    <w:p>
      <w:pPr>
        <w:pStyle w:val="BodyText"/>
      </w:pPr>
      <w:r>
        <w:t xml:space="preserve">-"Nhạn đang ở dưới văn phòng trường viết bản tường trình, khả năng cao sẽ bị đình chỉ học kỳ này."</w:t>
      </w:r>
    </w:p>
    <w:p>
      <w:pPr>
        <w:pStyle w:val="BodyText"/>
      </w:pPr>
      <w:r>
        <w:t xml:space="preserve">Như kể thêm đêm qua có nhiều bạn nữ trong ký túc xá mất đồ, sáng nay đội xung kích đi soát từng phòng phát hiện ra toàn bộ đồ bị mất ở trong túi thổ cẩm dưới gầm giường Nhạn. Ban đầu Như nghĩ có hiểu nhầm gì đó nhưng Nhạn lại nhận tội luôn thành ra bác quản lý ký túc xá không điều tra thêm nữa. Vương sốc lao đi tìm Nhạn, hắn gặp Nhạn ở đoạn đường gần thư viện Tạ Quang Bửu, ngay cạnh hồ Tiền. Nhạn kéo hắn vào gốc liễu gần đó, rơm rớm nước mắt ôm lấy hắn rồi nghẹn ngào thông báo.</w:t>
      </w:r>
    </w:p>
    <w:p>
      <w:pPr>
        <w:pStyle w:val="Compact"/>
      </w:pPr>
      <w:r>
        <w:t xml:space="preserve">-"Chiều nay ta sẽ về bản, sang kỳ sau mới ra học tiếp. Đỏ ngoan ngoãn ở lại thủ đô đợi ta, đừng có nạp thêm người yêu, được không a?"</w:t>
      </w:r>
      <w:r>
        <w:br w:type="textWrapping"/>
      </w:r>
      <w:r>
        <w:br w:type="textWrapping"/>
      </w:r>
    </w:p>
    <w:p>
      <w:pPr>
        <w:pStyle w:val="Heading2"/>
      </w:pPr>
      <w:bookmarkStart w:id="51" w:name="chap-29-quên-sao-được-a-đỏ-cùng-ai-kia"/>
      <w:bookmarkEnd w:id="51"/>
      <w:r>
        <w:t xml:space="preserve">29. Chap 29: Quên Sao Được A Đỏ Cùng Ai Kia?</w:t>
      </w:r>
    </w:p>
    <w:p>
      <w:pPr>
        <w:pStyle w:val="Compact"/>
      </w:pPr>
      <w:r>
        <w:br w:type="textWrapping"/>
      </w:r>
      <w:r>
        <w:br w:type="textWrapping"/>
      </w:r>
    </w:p>
    <w:p>
      <w:pPr>
        <w:pStyle w:val="BodyText"/>
      </w:pPr>
      <w:r>
        <w:t xml:space="preserve">Sớm nay thầy Hải qua công viên tìm Duyên nên Nhạn biết ý chuồn sớm để đôi trẻ thoải mái tình củm, về tới ký túc xá thì thấy đội xung kích đã soát gần hết tầng một, nghe đâu có trộm. Nhạn định lên phòng thay đồ rồi sẽ xuống giúp đỡ mấy bạn bắt kẻ gian, ai dè lại bắt được ngay trong phòng của mình, còn đem đồ ăn trộm giấu vào túi thổ cẩm ngay dưới gầm giường mình.</w:t>
      </w:r>
    </w:p>
    <w:p>
      <w:pPr>
        <w:pStyle w:val="BodyText"/>
      </w:pPr>
      <w:r>
        <w:t xml:space="preserve">Ánh cũng không ngờ Nhạn đi chạy bộ về sớm vậy, kế hoạch bị vỡ lở nên đành phải chuyển sang phương án dự phòng, Ánh doạ nếu Nhạn tố cáo Ánh thì cả thế giới sẽ biết A Đỏ bị bệnh, căn bệnh mà không một thằng đàn ông nào muốn mắc phải. Ánh còn đưa ra dẫn chứng vô cùng thuyết phục là trong suốt thời gian làm người yêu, Đỏ rất ít khi thân mật với Ánh. Chuyện này Nhạn đâu có lạ, nương Nhạn từng bảo nam tử mà lắm nữ nhân củ cải sẽ nhanh bị thối lắm. Nhạn càng nghĩ càng xót Đỏ, trong lòng bộn bề lo lắng chẳng để ý tới việc đội xung kích đã vào phòng từ lúc nào.</w:t>
      </w:r>
    </w:p>
    <w:p>
      <w:pPr>
        <w:pStyle w:val="BodyText"/>
      </w:pPr>
      <w:r>
        <w:t xml:space="preserve">Nhạn bị bắt sống, đúng lúc Như đi ăn sáng về, sốt ruột hỏi Nhạn nếu có oan khuất thì cứ trình bày. Nhưng Nhạn không giải thích gì thêm mà chỉ nhận tội luôn. Nghe Nhạn tường thuật sự tình chi tiết, mặt Đỏ nhăn đến mức không thể nhăn hơn, cau có hỏi Nhạn.</w:t>
      </w:r>
    </w:p>
    <w:p>
      <w:pPr>
        <w:pStyle w:val="BodyText"/>
      </w:pPr>
      <w:r>
        <w:t xml:space="preserve">-"Chỉ vì thế mà nương chấp nhận nghỉ học?"</w:t>
      </w:r>
    </w:p>
    <w:p>
      <w:pPr>
        <w:pStyle w:val="BodyText"/>
      </w:pPr>
      <w:r>
        <w:t xml:space="preserve">-"Chứ sao nữa? Ta tính hết cả rồi, việc học thì có thể học cả đời, nhưng củ cải của A Đỏ chỉ có một, không chữa trị sớm sợ về sau hối cũng không kịp a. Lần này về bản ngày ngày ta sẽ theo A Giàng lên núi, biết đâu lại tìm được vị thuốc quý giúp củ cải của Đỏ hồi sinh."</w:t>
      </w:r>
    </w:p>
    <w:p>
      <w:pPr>
        <w:pStyle w:val="BodyText"/>
      </w:pPr>
      <w:r>
        <w:t xml:space="preserve">Nhạn mếu máo trình bày, Đỏ cố nén cười hỏi dò.</w:t>
      </w:r>
    </w:p>
    <w:p>
      <w:pPr>
        <w:pStyle w:val="BodyText"/>
      </w:pPr>
      <w:r>
        <w:t xml:space="preserve">-"Nhỡ không tìm được thì sao?"</w:t>
      </w:r>
    </w:p>
    <w:p>
      <w:pPr>
        <w:pStyle w:val="BodyText"/>
      </w:pPr>
      <w:r>
        <w:t xml:space="preserve">-"Thì xin con nuôi a."</w:t>
      </w:r>
    </w:p>
    <w:p>
      <w:pPr>
        <w:pStyle w:val="BodyText"/>
      </w:pPr>
      <w:r>
        <w:t xml:space="preserve">Đến nước này thì Đỏ nhịn không nổi, hắn cười ngất. Trên đời làm gì còn ai bản lĩnh hơn A Nhạn của hắn? Dám chấp nhận làm kẻ ăn trộm chỉ để bảo vệ danh dự cho hắn, bị người ta đổ oan cũng không khóc, chỉ khóc chỉ vì thương hắn. Đỏ đưa Nhạn tới nhà mình, khi chỉ có hai người trong phòng kín, Đỏ mới thành thật tâm sự.</w:t>
      </w:r>
    </w:p>
    <w:p>
      <w:pPr>
        <w:pStyle w:val="BodyText"/>
      </w:pPr>
      <w:r>
        <w:t xml:space="preserve">-"Củ cải của Đỏ vẫn ổn, nhưng quả thật thời gian vừa qua A Đỏ có bệnh nên không chạm được vào đàn bà."</w:t>
      </w:r>
    </w:p>
    <w:p>
      <w:pPr>
        <w:pStyle w:val="BodyText"/>
      </w:pPr>
      <w:r>
        <w:t xml:space="preserve">-"Vậy Đỏ bị bệnh gì?"</w:t>
      </w:r>
    </w:p>
    <w:p>
      <w:pPr>
        <w:pStyle w:val="BodyText"/>
      </w:pPr>
      <w:r>
        <w:t xml:space="preserve">-"Là bệnh nặng. Không có thuốc chữa."</w:t>
      </w:r>
    </w:p>
    <w:p>
      <w:pPr>
        <w:pStyle w:val="BodyText"/>
      </w:pPr>
      <w:r>
        <w:t xml:space="preserve">-"Đừng bi quan quá, cứ mạnh dạn nói ra rồi ắt có cách giải quyết."</w:t>
      </w:r>
    </w:p>
    <w:p>
      <w:pPr>
        <w:pStyle w:val="BodyText"/>
      </w:pPr>
      <w:r>
        <w:t xml:space="preserve">-"Bệnh...bệnh..."</w:t>
      </w:r>
    </w:p>
    <w:p>
      <w:pPr>
        <w:pStyle w:val="BodyText"/>
      </w:pPr>
      <w:r>
        <w:t xml:space="preserve">-"Có bệnh thì vái tứ phương, Đỏ ngại ngùng cái gì?"</w:t>
      </w:r>
    </w:p>
    <w:p>
      <w:pPr>
        <w:pStyle w:val="BodyText"/>
      </w:pPr>
      <w:r>
        <w:t xml:space="preserve">Nhạn cáu, Đỏ cười tủm ghé tai Nhạn, buồn tủi đáp.</w:t>
      </w:r>
    </w:p>
    <w:p>
      <w:pPr>
        <w:pStyle w:val="BodyText"/>
      </w:pPr>
      <w:r>
        <w:t xml:space="preserve">-"Bệnh cuồng Nhạn á. Nhạn xem chữa như nào?"</w:t>
      </w:r>
    </w:p>
    <w:p>
      <w:pPr>
        <w:pStyle w:val="BodyText"/>
      </w:pPr>
      <w:r>
        <w:t xml:space="preserve">Cái mồm dẻo như kẹo kéo hại Nhạn muốn vả yêu cho một cái. Nhưng giờ hắn mạnh rồi, hắn cho Nhạn vả thì Nhạn mới được vả, còn không hắn phản xạ rất nhanh, có thể bắt lấy tay Nhạn bất cứ lúc nào, còn dùng chính tay hắn khoá chặt tay Nhạn đằng sau lưng. Nhạn hiếu thắng giằng co với Đỏ, giằng không nổi, ngược lại còn khiến cúc áo của mình bung tứ tung. Nhạn thẹn chín người, hắn mặt dày rúc đầu vào khe rãnh ấy, nơi kia vẫn đang được che chắn bởi lớp áo nịt rất dày, vậy mà sao Nhạn đã thấy nóng ran? Lưỡi hắn như con rắn nhỏ lướt từ phần da thịt nơi mép áo tới xương quai xanh thanh mảnh rồi trườn lên cổ Nhạn, ra sức quấn quít. Một nụ hôn của hắn là một lần tim Nhạn run rẩy, và trong khoảnh khắc nào đó, Nhạn đã hoàn toàn chắc chắn lời Ánh là vô căn cứ.</w:t>
      </w:r>
    </w:p>
    <w:p>
      <w:pPr>
        <w:pStyle w:val="BodyText"/>
      </w:pPr>
      <w:r>
        <w:t xml:space="preserve">Ánh lừa Nhạn, Nhạn có thể bỏ qua. Nhưng xúc phạm danh dự nền ông của Đỏ thì Nhạn nuốt không có trôi. Nhạn hừng hực vùng dậy lao về ký túc xá, đá một chưởng cánh cửa bật mạnh vào thành tường, Duyên đang húp mì tôm ho sặc sụa, Như méo mặt vì canh cua đổ lênh láng ra chiếc khăn đang đan dở tặng Vũ. Ánh cũng hơi run run, hớt hải ôm đồ vào nhà tắm, chưa kịp khoá trái cửa đã bị Nhạn lôi ngược trở lại. Lấy giường Như làm địa bàn, dùng len của Như làm dây trói, chỉ trong chốc lát Nhạn đã hoá Ánh thành con tằm trong kén. Nhạn ngồi vắt chân chữ ngũ ở chiếc ghế đối diện, e hèm thông báo.</w:t>
      </w:r>
    </w:p>
    <w:p>
      <w:pPr>
        <w:pStyle w:val="BodyText"/>
      </w:pPr>
      <w:r>
        <w:t xml:space="preserve">-"Lát nữa ta sẽ báo cáo với bác quản lý ngươi chính là kẻ trộm."</w:t>
      </w:r>
    </w:p>
    <w:p>
      <w:pPr>
        <w:pStyle w:val="BodyText"/>
      </w:pPr>
      <w:r>
        <w:t xml:space="preserve">-"Nói suông ai tin? Bằng chứng đâu?"</w:t>
      </w:r>
    </w:p>
    <w:p>
      <w:pPr>
        <w:pStyle w:val="BodyText"/>
      </w:pPr>
      <w:r>
        <w:t xml:space="preserve">Ánh vênh mặt thách thức, Nhạn hất hàm bảo.</w:t>
      </w:r>
    </w:p>
    <w:p>
      <w:pPr>
        <w:pStyle w:val="BodyText"/>
      </w:pPr>
      <w:r>
        <w:t xml:space="preserve">-"Đây, bằng chứng đây, trước mặt ta, chính ngươi. Tự đi xuống thú tội."</w:t>
      </w:r>
    </w:p>
    <w:p>
      <w:pPr>
        <w:pStyle w:val="BodyText"/>
      </w:pPr>
      <w:r>
        <w:t xml:space="preserve">-"Vào rừng mơ mà bắt con tưởng bở."</w:t>
      </w:r>
    </w:p>
    <w:p>
      <w:pPr>
        <w:pStyle w:val="BodyText"/>
      </w:pPr>
      <w:r>
        <w:t xml:space="preserve">Vẫn kiêu gớm, Nhạn mất kiên nhẫn quát.</w:t>
      </w:r>
    </w:p>
    <w:p>
      <w:pPr>
        <w:pStyle w:val="BodyText"/>
      </w:pPr>
      <w:r>
        <w:t xml:space="preserve">-"Duyên đâu, Ánh khát nước rồi! Ngươi mau húp nốt bát mì tôm rồi vào đi tè cho ta!"</w:t>
      </w:r>
    </w:p>
    <w:p>
      <w:pPr>
        <w:pStyle w:val="BodyText"/>
      </w:pPr>
      <w:r>
        <w:t xml:space="preserve">Vẻ mặt Nhạn cực nghiêm túc khiến Ánh sởn gai ốc, chẳng còn cách nào khác đành đem Cao Bá Vương ra làm bùa hộ mệnh. Không ngờ còn khiến Nhạn điên hơn, máu nóng dồn đỏ hết hai bên má, Nhạn xông vào cù cho Ánh một trận thừa sống thiếu chết. Chưa bao giờ Như thấy Ánh cứ vừa cười ha hả xong lại khóc lóc thê lương thống khổ đến thế. Như thèm khát được giỏi võ giống Nhạn ghê, có võ là có tất cả, tới lúc đó Như sẽ không bao giờ bị thằng Vũ bắt nạt nữa, ngược lại hễ thằng Vũ bố láo bố toét Như sẽ trói nó như trói một con lợn và sai khiến nó như một con nô tỳ. Thật sướng!</w:t>
      </w:r>
    </w:p>
    <w:p>
      <w:pPr>
        <w:pStyle w:val="BodyText"/>
      </w:pPr>
      <w:r>
        <w:t xml:space="preserve">Giống cái cách Nhạn điều khiển Ánh đây này, ngoan như cún gọi điện xin lỗi Vương rồi cun cút đi đầu thú, bị đình chỉ học một kỳ nhưng không dám oán than nửa lời. Ánh cũng không nói với ba mẹ mà vẫn ở lại thành phố kiếm việc làm thêm. Đi làm đã mệt chết người thì chớ, tối về thi thoảng gặp Vương Nhạn đùa nhau chỉ muốn bốc hoả. Rõ ràng Ánh nhắm Vương trước mà lại bị Nhạn hớt tay trên. Nhạn cứ đợi đấy, cục hận này Ánh nhất định sẽ trả lại cho Nhạn, rồi Nhạn sẽ phải nhục nhã gấp một trăm lần nỗi nhục mà Ánh phải chịu ngày hôm nay, nếu chỉ nhục nhã gấp chín mươi chín lần, Ánh thề không làm người.</w:t>
      </w:r>
    </w:p>
    <w:p>
      <w:pPr>
        <w:pStyle w:val="BodyText"/>
      </w:pPr>
      <w:r>
        <w:t xml:space="preserve">Ánh dồn sức chăm chút bản thân, rất nỗ lực trong công cuộc thả thính mới câu được một anh giai ngon nghẻ, tuy hơi móm nhưng được cái "nhà mặt phố, bố làm bảo vệ". Quan trọng nhất là anh bao nuôi được Ánh, ba anh lại làm bảo vệ thân tín của một nhân vật rất có máu mặt, có thể giúp Ánh rửa hận. Đợi đến một ngày tháng năm, trước hôm Nhạn đi thi chung kết võ thuật thành phố, Ánh chọn mười em giai to cao lực lưỡng nhất cho đón Nhạn ngay trên đường đi tập võ về, với khát khao sẽ tước đi thứ quý giá nhất của Nhạn, khiến cho Nhạn phải uất ức tới mức về bản ăn lá độc tự vẫn.</w:t>
      </w:r>
    </w:p>
    <w:p>
      <w:pPr>
        <w:pStyle w:val="BodyText"/>
      </w:pPr>
      <w:r>
        <w:t xml:space="preserve">Theo căn dặn của Ánh, các em cẩn thận đưa Nhạn ra căn nhà hoang trên bãi bồi ven sông, cách ngoại thành hai mươi cây số. Đêm đó, mười một giờ không thấy Nhạn đâu, Như gọi cho Vũ, hắn kêu Vương đi giao hàng vừa mới về, khả năng cao là Nhạn không ở cùng Vương. Đợi thêm một tiếng nữa tới mười hai giờ đêm thì mọi người bắt đầu lo lắng, phân nhau ra tìm Nhạn. Bị hoảng loạn nhất có lẽ là Vương, hắn lênh đênh ngoài biển nhiều ngày, về tới nơi còn chưa kịp nghỉ ngơi thay áo quần đã lôi đàn em đi lùng sục bốn phương tám hướng. Trời càng về khuya hắn càng thấy run, một giờ sáng, hai giờ sáng rồi tới ba giờ sáng, Nhạn vẫn mất tích không tăm hơi.</w:t>
      </w:r>
    </w:p>
    <w:p>
      <w:pPr>
        <w:pStyle w:val="BodyText"/>
      </w:pPr>
      <w:r>
        <w:t xml:space="preserve">Đầu óc hắn căng thẳng cực độ, hắn cầm khư khư chiếc điện thoại của Nhạn mà bọn đàn em tìm được bên vệ đường, nắm thật chặt, chỉ mong có thể cảm nhận được chút hơi ấm còn sót lại của Nhạn. Nhưng không, chiếc điện thoại giờ cũng lạnh toát rồi. Hắn sợ, hắn rất sợ khi tìm được người thì Nhạn cũng sẽ lạnh toát như vậy. Mới tối qua Nhạn còn nhắn tin kêu nhớ hắn, mong hắn về với Nhạn, vậy mà nay hắn về rồi lại chẳng thấy Nhạn đâu. Nhạn không phải dạng con gái thích làm màu dỗi hờn để bạn trai phải đi tìm, Nhạn như này nghĩa là xảy ra chuyện lớn rồi. Tất cả các bệnh viện đều không có tin tức, chỉ có khả năng Nhạn bị bắt đi. Nhưng là ai bắt Nhạn? Trước giờ hắn đâu chỉ gây sự với một hai người? Hắn đoán sao được đây? Bên cạnh Cường vẫn lái xe đưa Vương đi lại một lượt các địa điểm đáng nghi, Vương thì cố gắng trấn tĩnh sạc điện thoại cho Nhạn. Máy đầy pin khởi động lại, Vương nhấn vào xem clip mới nhất Nhạn quay, nhìn điệu bộ dễ thương của Nhạn hắn chợt cười buồn.</w:t>
      </w:r>
    </w:p>
    <w:p>
      <w:pPr>
        <w:pStyle w:val="BodyText"/>
      </w:pPr>
      <w:r>
        <w:t xml:space="preserve">-"A Đỏ ơi ta nè, ta đây nè, ta nhớ A Đỏ chết đi được a. Tuần trước ông nội còn đón ta qua chơi a, ông nội biết ta sắp thi chung kết võ thuật nên dạy ta mấy món lợi hại ghê lắm. A Đỏ về mau về đi để ta quật chết A Đỏ a."</w:t>
      </w:r>
    </w:p>
    <w:p>
      <w:pPr>
        <w:pStyle w:val="BodyText"/>
      </w:pPr>
      <w:r>
        <w:t xml:space="preserve">Là clip quay làm nũng Đỏ nhưng chưa kịp gửi đi. Hình như Nhạn đang bấm chế độ dừng để về ký túc xá quay thêm. Đỏ nhớ Nhạn nên cứ xem đi xem lại. Cái môi chu nè, cái má hồng hồng nhìn cưng ghê đó. Đỏ xem đến lần thứ ba chợt khựng người, không phải vì Nhạn, mà vì những tên to khoẻ đáng nghi phía xa xa lén lút đi theo Nhạn. Chỗ Nhạn quay đông người nên bọn chúng không tiện ra tay, nhưng chỗ chiếc điện thoại này bị rơi là ở góc khuất, có lẽ Nhạn bị bắt đi ở chính góc đó, và người bắt Nhạn ắt hẳn không ai khác ngoài lũ khốn nạn kia. Đỏ ngay lập tức gửi hình ảnh cho đàn em, chỉ sau nửa tiếng đã có kết quả, không thể ngờ lại là người làm việc dưới trướng của anh Lộc, cháu họ của ông nội hắn, nói cách khác, anh họ hắn. Người ra lệnh nghe đồn là con trai bảo vệ thân cận của anh, hình như bị bạn gái sai khiến, bạn gái là ai thì Đỏ đã biết, nhưng Đỏ không có thời gian xử, bởi từ khi nhận được địa chỉ Đỏ đã đá Cường ra khỏi xe, mình hắn dồn hết tốc lực lao đi.</w:t>
      </w:r>
    </w:p>
    <w:p>
      <w:pPr>
        <w:pStyle w:val="BodyText"/>
      </w:pPr>
      <w:r>
        <w:t xml:space="preserve">Hắn tới căn nhà hoang lúc bốn rưỡi sáng, trời mưa lớn nên nước sông dâng cao ngập xâm xấp mặt nhà. Màu nước trong vắt hoà với màu máu đỏ quạch, người con gái hắn yêu thương nhất áo rách tả tơi nằm thoi thóp cạnh mé cửa. Tim Đỏ đau thắt, hắn đau đến mức tay chân run lẩy bẩy, hắn bước tới xốc Nhạn dậy, nhưng Nhạn lại sợ hãi đẩy hắn ra.</w:t>
      </w:r>
    </w:p>
    <w:p>
      <w:pPr>
        <w:pStyle w:val="BodyText"/>
      </w:pPr>
      <w:r>
        <w:t xml:space="preserve">-"Là ta mà, A Nhạn, là ta."</w:t>
      </w:r>
    </w:p>
    <w:p>
      <w:pPr>
        <w:pStyle w:val="BodyText"/>
      </w:pPr>
      <w:r>
        <w:t xml:space="preserve">-"Ngươi...ngươi...tránh ra đi a...ta...ta không xứng..."</w:t>
      </w:r>
    </w:p>
    <w:p>
      <w:pPr>
        <w:pStyle w:val="BodyText"/>
      </w:pPr>
      <w:r>
        <w:t xml:space="preserve">Nhạn một mực cự tuyệt hắn, hắn tiến một bước Nhạn lùi một bước. Người Nhạn phờ phạc tả tơi đâu còn sức, nếu muốn hắn có thể khống chế Nhạn dễ không, nhưng hắn xót Nhạn nên không nỡ.</w:t>
      </w:r>
    </w:p>
    <w:p>
      <w:pPr>
        <w:pStyle w:val="BodyText"/>
      </w:pPr>
      <w:r>
        <w:t xml:space="preserve">-"A Nhạn, ngoan, lại đây với ta."</w:t>
      </w:r>
    </w:p>
    <w:p>
      <w:pPr>
        <w:pStyle w:val="BodyText"/>
      </w:pPr>
      <w:r>
        <w:t xml:space="preserve">Mặc cho hắn nói hắn rất nhớ Nhạn, Nhạn nhất định không cho hắn chạm. Gương mặt tím tái của Nhạn như dao lam cứa qua tim hắn, mắt hắn đỏ quạch, nước mắt không kìm được mà rớt xuống. Trong phút chốc Nhạn như hoá thành một người khác, tươi cười lao vào ôm hắn.</w:t>
      </w:r>
    </w:p>
    <w:p>
      <w:pPr>
        <w:pStyle w:val="BodyText"/>
      </w:pPr>
      <w:r>
        <w:t xml:space="preserve">-"Đẹp dễ sợ a! A Đỏ thường ngày đã đẹp, nay rơi lệ nom như tiên nữ a. Đẹp chết đi được. Ta biết ngay mà, ta đoán không sai a."</w:t>
      </w:r>
    </w:p>
    <w:p>
      <w:pPr>
        <w:pStyle w:val="BodyText"/>
      </w:pPr>
      <w:r>
        <w:t xml:space="preserve">Đỏ tạm thời bị sốc, Nhạn nhí nhảnh kể lại chuyện hôm qua bị đánh ngất bất ngờ từ phía sau rồi đưa tới đây. Đến đêm bọn chúng qua tạt nước lạnh vào mặt Nhạn, có mấy tên háo sắc cầm dao rạch rách áo của Nhạn. Nhạn điên lắm nhưng vẫn phải ngọt nhạt mồi bọn chúng, kêu phải cởi trói cho Nhạn thì Nhạn mới phục vụ các anh chu đáo được. Mấy thằng trông Nhạn nhỏ con nên khinh, chủ quan cắt dây thừng. Khổ cho bọn chúng, chân tay chị Nhạn vừa rảnh thì chị đã như con cọp cái nhảy lên cho mỗi thằng một chưởng. Chị có võ ông nội anh Đỏ dạy nên chị đếch sợ bố con thằng nào hết, mình chị chấp mười đứa, đấm đá chán chị còn nhanh tay cướp lấy con dao, lợi dụng thân hình nhỏ con thoắt ẩn thoắt hiện rạch đũng quần của từng đứa một.</w:t>
      </w:r>
    </w:p>
    <w:p>
      <w:pPr>
        <w:pStyle w:val="BodyText"/>
      </w:pPr>
      <w:r>
        <w:t xml:space="preserve">-"A Đỏ nhìn chiến công của ta a!"</w:t>
      </w:r>
    </w:p>
    <w:p>
      <w:pPr>
        <w:pStyle w:val="BodyText"/>
      </w:pPr>
      <w:r>
        <w:t xml:space="preserve">Nhạn chỉ tay vào vách tường, bấy giờ Đỏ mới để ý, mười thằng thì cả mười bị trói, đứng cùng một tư thế, bên trên mặt mũi sưng tấy rớm máu, bên dưới không mảnh vải che thân phải dùng tay làm lá chắn.</w:t>
      </w:r>
    </w:p>
    <w:p>
      <w:pPr>
        <w:pStyle w:val="BodyText"/>
      </w:pPr>
      <w:r>
        <w:t xml:space="preserve">-"Đứng thẳng lên, cẩn thận hỏng củ cải a."</w:t>
      </w:r>
    </w:p>
    <w:p>
      <w:pPr>
        <w:pStyle w:val="BodyText"/>
      </w:pPr>
      <w:r>
        <w:t xml:space="preserve">Nhạn doạ, bọn kia toát mồ hôi hột, ngoan ngoãn nghe lệnh. Nhạn cười tít mắt quay sang kể lể với Đỏ.</w:t>
      </w:r>
    </w:p>
    <w:p>
      <w:pPr>
        <w:pStyle w:val="BodyText"/>
      </w:pPr>
      <w:r>
        <w:t xml:space="preserve">-"Có mấy thằng không đủ dây thừng để trói nên ta phải cắt mấy dây leo dại trói tạm. Xong ta đang định về thủ đô thì trông thấy Đỏ tới a, ta nhớ cái bộ phim Hàn xem tuần trước có nữ chính bị bắt cóc xong nam chính đến cứu rồi khóc tu tu hay ghê lắm, thế nên ta nằm lăn luôn ra đất giả bộ bị thương tổn để Đỏ có cơ hội khóc cho nó lãng mạn a."</w:t>
      </w:r>
    </w:p>
    <w:p>
      <w:pPr>
        <w:pStyle w:val="BodyText"/>
      </w:pPr>
      <w:r>
        <w:t xml:space="preserve">-"Nhạn!!!"</w:t>
      </w:r>
    </w:p>
    <w:p>
      <w:pPr>
        <w:pStyle w:val="BodyText"/>
      </w:pPr>
      <w:r>
        <w:t xml:space="preserve">Đỏ tức nghẹn rồi mà Nhạn vẫn tưng tửng.</w:t>
      </w:r>
    </w:p>
    <w:p>
      <w:pPr>
        <w:pStyle w:val="BodyText"/>
      </w:pPr>
      <w:r>
        <w:t xml:space="preserve">-"Chưa đủ a? Hay Đỏ thích theo kịch bản phim Trung? Giờ ta cởi trói cho bọn kia rồi ta ngất lịm, Đỏ u uất chạy tới đánh bọn nó tơi tả, vừa để phục thù cho ta, vừa thể hiện được bản thân Đỏ có sức mạnh phi phàm của nam chính ngôn tình. Đánh xong rồi Đỏ mới đau xót chạy tới xốc ta dậy, ôm ta về sau đó thống khổ ghé tai ta thủ thỉ, A Nhạn thương yêu, cho dù kiếp sau nàng chỉ là một nhành hoa nhỏ, ta vẫn nguyện hoá thuốc trừ sâu để bảo vệ nàng."</w:t>
      </w:r>
    </w:p>
    <w:p>
      <w:pPr>
        <w:pStyle w:val="BodyText"/>
      </w:pPr>
      <w:r>
        <w:t xml:space="preserve">Mấy đứa kia nghe tới đánh tơi tả thì tái xanh mặt mày, chị Nhạn thì vừa tưởng tượng vừa cười gian còn anh Đỏ điên muốn tăng xông. Lần trước chỉ sau ba ngày hắn đã giật mình phát hiện bị Nhạn chơi vụ Nhạn hiện hồn về, bắt hắn bỏ hết người yêu. Khi đó hắn hứa sẽ không bao giờ để Nhạn qua mặt nữa, ai ngờ còn chưa đem trâu xuống nhà Nhạn, đã bị xơi nguyên một chuồng lừa. Hắn lo cho Nhạn là thế mà Nhạn nỡ lòng nào trêu đùa cảm xúc của hắn. Nhạn có biết thời khắc nhìn Nhạn nằm đó, lồng ngực hắn quặn thắt tưởng chừng muốn nổ tung?</w:t>
      </w:r>
    </w:p>
    <w:p>
      <w:pPr>
        <w:pStyle w:val="BodyText"/>
      </w:pPr>
      <w:r>
        <w:t xml:space="preserve">A Đỏ điên lắm, điên thực sự luôn. Hôm đó hắn cho đàn em về rước Nhạn chứ không thèm đưa Nhạn về thủ đô. Nhạn mất một đêm đánh nhau bầm dập nên thi võ thuật chỉ giành được giải nhì thôi. Tính Nhạn thích xếp đầu nên Nhạn buồn ghê lắm, mà Nhạn đã buồn thì cần có người giải khuây. Mỗi lúc trong lòng khó chịu Nhạn lại tìm Ánh, kêu Ánh bóp chân hầu Nhạn. Căn bản A Cường đã nhắn tin cho Nhạn biết kẻ chủ mưu nên Ánh không dám cãi nửa lời, nguyện lấy thân làm nô tỳ chuộc tội.</w:t>
      </w:r>
    </w:p>
    <w:p>
      <w:pPr>
        <w:pStyle w:val="BodyText"/>
      </w:pPr>
      <w:r>
        <w:t xml:space="preserve">Nhưng Nhạn vẫn không vui, tại suốt từ tháng năm tới lúc hết học kỳ hai Đỏ không thèm gặp Nhạn, không thèm xem cả tin nhắn. Ngày cuối cùng trước khi về bản, Nhạn quyết định dậy từ bốn giờ sáng, qua nhà A Đỏ nhìn một cái cho đỡ nhớ, định rằng nếu hắn chưa ngủ sẽ ôm trộm hắn nữa. Nhạn vừa tới cổng thì gặp Nồng Minh Nặc, hắn cũng về bản hôm nay, định qua gửi thịt bò gác bếp cho A Đỏ trước khi nghỉ hè, món mà Đỏ thích ăn nhất. Tất nhiên hắn đâu có biết, thịt hắn gửi trước giờ một nửa vào bụng tên Cường, một nửa vào bụng quản gia và đàn em, A Đỏ đâu có ăn miếng nào. Mọi khi A Minh chỉ treo thịt ngoài cổng thôi, nay thấy A Nhạn đi vào hẳn trong nhà hắn lại nổi máu ghen, hầm hầm đi theo.</w:t>
      </w:r>
    </w:p>
    <w:p>
      <w:pPr>
        <w:pStyle w:val="BodyText"/>
      </w:pPr>
      <w:r>
        <w:t xml:space="preserve">Suốt chặng đường lên phòng Đỏ, Minh và Nhạn không nói với nhau câu nào cả, cho tới khi cánh cửa kia mở ra, chứng kiến Đỏ đang ôm một ai đó trong vòng tay rộng lớn của mình, cánh môi hai người còn quấn chặt, cả Minh và Nhạn đều bất chợt quay sang nhìn nhau rớt nước mắt.</w:t>
      </w:r>
    </w:p>
    <w:p>
      <w:pPr>
        <w:pStyle w:val="BodyText"/>
      </w:pPr>
      <w:r>
        <w:t xml:space="preserve">-"A Đỏ không cần ta nữa!"</w:t>
      </w:r>
    </w:p>
    <w:p>
      <w:pPr>
        <w:pStyle w:val="BodyText"/>
      </w:pPr>
      <w:r>
        <w:t xml:space="preserve">-"A Đỏ cũng không cần ta nữa!"</w:t>
      </w:r>
    </w:p>
    <w:p>
      <w:pPr>
        <w:pStyle w:val="BodyText"/>
      </w:pPr>
      <w:r>
        <w:t xml:space="preserve">A Minh và A Nhạn tủi thân nghẹn ngào. A Đỏ thật xấu, A Đỏ dám trêu đùa tình cảm của A Minh và A Nhạn. A Đỏ cậy là trai thủ đô nên bắt nạt trai gái dân tộc. A Đỏ đừng có mà hòng, A Đỏ gây tổn thương cho Minh Nhạn một thì Nhạn Minh sẽ trả A Đỏ gấp mười, thậm chí một trăm lần.</w:t>
      </w:r>
    </w:p>
    <w:p>
      <w:pPr>
        <w:pStyle w:val="BodyText"/>
      </w:pPr>
      <w:r>
        <w:t xml:space="preserve">-"Nhưng trả thù như nào cơ?"</w:t>
      </w:r>
    </w:p>
    <w:p>
      <w:pPr>
        <w:pStyle w:val="BodyText"/>
      </w:pPr>
      <w:r>
        <w:t xml:space="preserve">A Nhạn mếu máo hỏi, A Minh suy tư hồi lâu rồi cầm tay A Nhạn tuyên bố.</w:t>
      </w:r>
    </w:p>
    <w:p>
      <w:pPr>
        <w:pStyle w:val="BodyText"/>
      </w:pPr>
      <w:r>
        <w:t xml:space="preserve">-"Phớt lờ hắn, làm cho hắn không bao giờ có được chúng ta."</w:t>
      </w:r>
    </w:p>
    <w:p>
      <w:pPr>
        <w:pStyle w:val="BodyText"/>
      </w:pPr>
      <w:r>
        <w:t xml:space="preserve">-"Phải làm thế nào để hắn không bao giờ có được chúng ta?"</w:t>
      </w:r>
    </w:p>
    <w:p>
      <w:pPr>
        <w:pStyle w:val="BodyText"/>
      </w:pPr>
      <w:r>
        <w:t xml:space="preserve">Không gặp hắn nữa? Không được, Nhạn còn xuống thủ đô học, Minh tuy học xong rồi nhưng công việc buôn bán dưới này đang thuận lợi, qua hè sẽ vẫn xuống kinh doanh, biết đâu lại có lúc duyên phận tình cờ. Làm cách nào đó để hắn nhìn thấy hoa nhưng không ngửi được hoa...cho hắn chết thèm đi...ấy chính là...làm cho hoa có chủ. Minh và Nhạn nhìn nhau, dường như hiểu ý nhau, cả hai cùng gật đầu đồng thanh.</w:t>
      </w:r>
    </w:p>
    <w:p>
      <w:pPr>
        <w:pStyle w:val="BodyText"/>
      </w:pPr>
      <w:r>
        <w:t xml:space="preserve">-"Chúng ta cưới nhau!"</w:t>
      </w:r>
    </w:p>
    <w:p>
      <w:pPr>
        <w:pStyle w:val="Compact"/>
      </w:pPr>
      <w:r>
        <w:t xml:space="preserve">Phải, chỉ khi cưới nhau, A Đỏ mới không bao giờ có được chúng ta nữa. Việc đã quyết, A Minh cùng A Nhạn nhắn tin báo hỷ với A Đỏ rồi dắt tay nhau ra Giáp Bát, lên chiếc xe của A Tư về bản Lan Hồ Điệp. Tạm biệt thủ đô thân yêu, tạm biệt A Đỏ, nay ta đã chia xa rồi, cay lắm, quên sao được A Đỏ cùng ai kia?</w:t>
      </w:r>
      <w:r>
        <w:br w:type="textWrapping"/>
      </w:r>
      <w:r>
        <w:br w:type="textWrapping"/>
      </w:r>
    </w:p>
    <w:p>
      <w:pPr>
        <w:pStyle w:val="Heading2"/>
      </w:pPr>
      <w:bookmarkStart w:id="52" w:name="chap-30-con-rể-tương-lai-của-ta-a"/>
      <w:bookmarkEnd w:id="52"/>
      <w:r>
        <w:t xml:space="preserve">30. Chap 30: Con Rể Tương Lai Của Ta A</w:t>
      </w:r>
    </w:p>
    <w:p>
      <w:pPr>
        <w:pStyle w:val="Compact"/>
      </w:pPr>
      <w:r>
        <w:br w:type="textWrapping"/>
      </w:r>
      <w:r>
        <w:br w:type="textWrapping"/>
      </w:r>
    </w:p>
    <w:p>
      <w:pPr>
        <w:pStyle w:val="BodyText"/>
      </w:pPr>
      <w:r>
        <w:t xml:space="preserve">Cao Bá Vương thức giấc lúc một giờ chiều cùng chiếc đầu đau buốt. Hắn nhớ đêm qua Nhạn tới nhà hắn, Nhạn mặc váy xinh và cười với hắn rạng rỡ biết bao! Nhạn khóc lóc quỳ xuống ôm chân hắn, cầu xin hắn tha thứ. Nhạn bảo Nhạn sai rồi, sai kinh khủng khiếp luôn, Nhạn hứa từ giờ trở đi Nhạn sẽ không trêu chọc Đỏ nữa, Đỏ gọi dạ, Đỏ bảo vâng, Đỏ là tình yêu, là bầu trời, là ông hoàng của đời Nhạn. Đỏ nghe sao mà cái lỗ tai nó bùi, nó ngọt, nó thấm đượm tình người, Đỏ mạnh mẽ kéo Nhạn vào lòng, ôm siết lấy Nhạn cho thoả bao nỗi nhớ mong. Và rồi, Đỏ ngủ lúc nào không hay, một giấc ngủ đầy bình yên.</w:t>
      </w:r>
    </w:p>
    <w:p>
      <w:pPr>
        <w:pStyle w:val="BodyText"/>
      </w:pPr>
      <w:r>
        <w:t xml:space="preserve">Mọi chuyện kỳ diệu tới mức Đỏ cứ ngỡ âu cũng chỉ là mộng đẹp, nhưng không, khi Đỏ tỉnh giấc Nhạn vẫn đang nằm e ấp trong lòng Đỏ, cuộn tròn như con mèo nhỏ. Đỏ xúc động đưa tay luồn qua mái tóc dài như suối nước của Nhạn mân mê. Tóc Nhạn thật giống lông con chó mực nhà Đỏ, màu đen óng ánh hơn cả than hoạt tính nhưng lại bù xù và rối rắm bởi cái tội lười tắm. Khác với những con chó nữ điệu đà trong đàn, con đó cứ đến giờ tắm nó lại chui vào lỗ nhất định không chịu ló mặt, đâm ra lông nó lúc nào cũng hôi như tóc Nhạn lúc này vậy. Đỏ ghét ở gần con đó, nhưng Nhạn thì khác, Nhạn như nào Đỏ cũng thấy yêu, kể cả mùi hôi chó ở trên người Nhạn thì cũng thành thơm. Đỏ kiên nhẫn dùng tay gỡ những sợi tóc rối, Đỏ càng gỡ tóc càng rối, tóc càng rối Đỏ lại càng muốn gỡ, ngặt nỗi sự chẳng lành, Đỏ mới hơi dùng sức đã vặt sạch tóc trên đầu Nhạn.</w:t>
      </w:r>
    </w:p>
    <w:p>
      <w:pPr>
        <w:pStyle w:val="BodyText"/>
      </w:pPr>
      <w:r>
        <w:t xml:space="preserve">Mất đi bộ tóc dài che đầu, Nhạn bây giờ trọc lóc. Rốt cuộc Đỏ đã làm gì thế này? Đã mạnh đến như vậy ư? Mạnh đến mức cạo đầu Nhạn chỉ trong tích tắc, và cũng chỉ trong tích tắc thôi, đã có thể hô biến gương mặt Nhạn thành mặt thằng Cường, phó đại ca bang Cọp Đen. Đỏ cố chớp mắt, chớp đi chớp lại cả trăm cái nhưng vẫn không thể biến Cường trở lại thành Nhạn, sự hôi hám bẩn thỉu trên người nó khiến Đỏ sởn gai ốc, một chưởng đạp thằng bé bay thẳng ra cửa.</w:t>
      </w:r>
    </w:p>
    <w:p>
      <w:pPr>
        <w:pStyle w:val="BodyText"/>
      </w:pPr>
      <w:r>
        <w:t xml:space="preserve">Lúc bấy giờ Cường mới thức giấc, hắn mếu máo gạt nước mắt. Đêm qua cả bang ăn liên hoan mừng doanh số cuối tháng, trong cơn say đại ca lôi hắn ra, bắt hắn đội tóc giả, mặc váy xinh, lại còn múa điệu múa "Em là cô nương bản Lan Hồ Điệp...", hại hắn bị mất mặt trước cả bang Cọp Đen. Hắn nín, hắn nhịn, hắn giả chị Nhạn cố xin lỗi anh Vương cho xong chuyện, ai ngờ đại ca lại ôm hắn trong lòng say sưa ngủ. Hắn giận lắm! Giận trái tim mình đã trao cho A Minh rồi nhưng trước nhan sắc hoạ thuỷ của đại ca vẫn không kiềm được mà rung động. Tuy nhiên thực sự chỉ là rung động thôi, con người trước cái đẹp ai chả rung động? Người thô lỗ như đại ca sao có thể so được với A Minh? Chí ít A Minh chưa bao giờ đạp hắn ra khỏi xe, cũng chưa bao giờ đạp hắn xuống giường, A Minh còn luôn gửi đồ ăn ngon cho hắn. A Minh vẫn là chân ái của đời hắn, nhất định sẽ có một ngày khi thời cơ đến, hắn sẽ tiết lộ cho A Minh bí mật động trời, rằng người chat với A Minh thường ngày chính là hắn, là thằng Cường này, là A Cường, của A Minh. Phó đại ca bang Cọp Đen hít một hơi thật sâu rồi bỏ xuống tầng, để lại đại ca bang Cọp Đen một mình trong phòng, nhìn trân trân vào màn hình điện thoại, sốc không nói lên lời.</w:t>
      </w:r>
    </w:p>
    <w:p>
      <w:pPr>
        <w:pStyle w:val="BodyText"/>
      </w:pPr>
      <w:r>
        <w:t xml:space="preserve">"Rằm tháng bảy này Nồng Minh Nặc và Cù Băng Nhạn thành hôn. Kính mời bạn bè thủ đô tới tham dự! Địa chỉ: Bản Lan Hồ Điệp, nhà gái: trưởng bản Cù La Quả. Nhà trai: Già làng Nồng Văn Đậm.</w:t>
      </w:r>
    </w:p>
    <w:p>
      <w:pPr>
        <w:pStyle w:val="BodyText"/>
      </w:pPr>
      <w:r>
        <w:t xml:space="preserve">P/S: Minh Nhạn."</w:t>
      </w:r>
    </w:p>
    <w:p>
      <w:pPr>
        <w:pStyle w:val="BodyText"/>
      </w:pPr>
      <w:r>
        <w:t xml:space="preserve">Gửi từ số máy của A Nhạn, Cao Bá Vương vội vã lao tới ký túc xá. Duyên, Ánh, Như, Vũ cũng nhận được tin nhắn tương tự. Duyên hay tin sốc y như Vương, tạm thời hoang mang chưa biết nên như nào. Ánh ghét Nhạn nhưng trộm nghĩ vụ bắt cóc nếu không vì Nhạn chắc Vương băm vằm Ánh, rốt cuộc quyết định gửi thiệp mừng. Như đang gói đồ để về quán với Vũ thì thấy nó nhắn tin.</w:t>
      </w:r>
    </w:p>
    <w:p>
      <w:pPr>
        <w:pStyle w:val="BodyText"/>
      </w:pPr>
      <w:r>
        <w:t xml:space="preserve">"Đám cưới A Nhạn bỏ phong bì bao nhiêu cho phải phép mày nhỉ?"</w:t>
      </w:r>
    </w:p>
    <w:p>
      <w:pPr>
        <w:pStyle w:val="BodyText"/>
      </w:pPr>
      <w:r>
        <w:t xml:space="preserve">"Khỏi bỏ, không cưới được đâu!"</w:t>
      </w:r>
    </w:p>
    <w:p>
      <w:pPr>
        <w:pStyle w:val="BodyText"/>
      </w:pPr>
      <w:r>
        <w:t xml:space="preserve">"Sao mày biết?"</w:t>
      </w:r>
    </w:p>
    <w:p>
      <w:pPr>
        <w:pStyle w:val="BodyText"/>
      </w:pPr>
      <w:r>
        <w:t xml:space="preserve">"Tao cho người lên phá!"</w:t>
      </w:r>
    </w:p>
    <w:p>
      <w:pPr>
        <w:pStyle w:val="BodyText"/>
      </w:pPr>
      <w:r>
        <w:t xml:space="preserve">"Vãi, ai? Mày làm méo biết võ, cẩn thận Nhạn oánh cho toè mỏ."</w:t>
      </w:r>
    </w:p>
    <w:p>
      <w:pPr>
        <w:pStyle w:val="BodyText"/>
      </w:pPr>
      <w:r>
        <w:t xml:space="preserve">"Tao thách Nhạn xuống tay!"</w:t>
      </w:r>
    </w:p>
    <w:p>
      <w:pPr>
        <w:pStyle w:val="BodyText"/>
      </w:pPr>
      <w:r>
        <w:t xml:space="preserve">"Đừng nói với tao mày mượn người của thằng Vương nhé, đừng dại, nó với Nhạn đứt rồi, từ vụ bắt cóc đó nó đi bar với tao suốt, nó tuyên bố Nhạn giờ chỉ là con muỗi thôi."</w:t>
      </w:r>
    </w:p>
    <w:p>
      <w:pPr>
        <w:pStyle w:val="BodyText"/>
      </w:pPr>
      <w:r>
        <w:t xml:space="preserve">"Ừ, nó sắp lên bản bắt muỗi rồi đấy!"</w:t>
      </w:r>
    </w:p>
    <w:p>
      <w:pPr>
        <w:pStyle w:val="BodyText"/>
      </w:pPr>
      <w:r>
        <w:t xml:space="preserve">Như soạn nhanh tin cuối, vừa hay Vương cũng chạy tới hỏi chuyện của Nhạn, Như nức nở thành tiếng.</w:t>
      </w:r>
    </w:p>
    <w:p>
      <w:pPr>
        <w:pStyle w:val="BodyText"/>
      </w:pPr>
      <w:r>
        <w:t xml:space="preserve">-"Khổ quá Vương ơi, sáng nay trưởng bản Cù La Quả với anh rể Cù La Chim lên thủ đô kêu gái bản có con hết rồi mà Nhạn vẫn nhơn nhơn dưới thành phố là không thể được, họ trói Nhạn như trói một con lợn rồi bắt Nhạn về quê lấy chồng, chính là A Minh đó. A Minh cũng bị trói cùng lồng với A Nhạn, hai người có võ nhưng không dám bố láo với bậc tiền bối nên đành nghe lời. A Nhạn có nhắn lại kiếp này người Nhạn thương là Đỏ, Nhạn sẽ đợi Đỏ, nếu như đêm tân hôn còn chưa thấy Đỏ thì Nhạn sẽ ăn lá độc, hẹn Đỏ kiếp sau."</w:t>
      </w:r>
    </w:p>
    <w:p>
      <w:pPr>
        <w:pStyle w:val="BodyText"/>
      </w:pPr>
      <w:r>
        <w:t xml:space="preserve">Nhạn sẽ không ăn lá độc đâu, Nhạn không phải là đứa con gái yếu đuối, Nhạn sẽ tìm cách trốn đi chứ không bao giờ đầu hàng dễ dàng như vậy. Đỏ hiểu thừa tính Nhạn, biết chắc chắn trong câu chuyện vừa rồi Như đã thêm mắm dặm muối nhưng không hiểu sao Đỏ vẫn rất nóng ruột, rạng sáng hôm sau hắn đã có mặt tại huyện của Nhạn, vượt qua hai quả đồi và ba dãy núi mới trông thấy bản Nhạn ở. Người ta đi rồi nghỉ, hắn thì cứ chạy miết, lại còn lạc đường tùm lum nên vừa hay xuống tới chân núi, hắn liền đổ gục ngay cạnh trang trại nuôi bò.</w:t>
      </w:r>
    </w:p>
    <w:p>
      <w:pPr>
        <w:pStyle w:val="BodyText"/>
      </w:pPr>
      <w:r>
        <w:t xml:space="preserve">A Minh lên cho bò ăn nên hắn trông thấy A Đỏ đầu tiên, hắn lôi A Đỏ vào nhà kho, xếp chăn xếp gối cẩn thận cho A Đỏ nằm. Rõ ràng tin nhắn báo hỷ cả hai cùng soạn nhưng gửi đi từ máy Nhạn, vậy mà Đỏ tới bản lại tìm A Minh trước, chứng tỏ trong lòng A Đỏ, A Minh cực kỳ quan trọng. Phải chăng có hiểu nhầm gì? Người con gái nằm cùng A Đỏ là ai?</w:t>
      </w:r>
    </w:p>
    <w:p>
      <w:pPr>
        <w:pStyle w:val="BodyText"/>
      </w:pPr>
      <w:r>
        <w:t xml:space="preserve">Là A Cường. Sau khi A Đỏ tỉnh đã giải thích với A Minh tất cả, A Minh mừng run cả người, từ lúc gặp A Đỏ thì A Minh đã lờ mờ đoán ra rồi, nếu A Đỏ có ý gì khác thì sẽ chẳng bao giờ đi tìm A Minh đâu. A Minh rủ A Đỏ đi chơi chợ chiều nhưng A Đỏ không chịu, chỉ sốt ruột ra lệnh.</w:t>
      </w:r>
    </w:p>
    <w:p>
      <w:pPr>
        <w:pStyle w:val="BodyText"/>
      </w:pPr>
      <w:r>
        <w:t xml:space="preserve">-"Ngươi mau huỷ bỏ hôn ước với A Nhạn cho ta!"</w:t>
      </w:r>
    </w:p>
    <w:p>
      <w:pPr>
        <w:pStyle w:val="BodyText"/>
      </w:pPr>
      <w:r>
        <w:t xml:space="preserve">Người ta nói phải khi vuột mất nhau mới nhận ra giá trị của đối phương quả không sai. Nhìn vào ánh mắt bi thương của A Đỏ, A Minh biết tình cảm của A Đỏ chân thành tới nhường nào. A Minh bị tấm chân tình ấy làm cho cảm động, A Minh kêu A Đỏ cứ an tâm nghỉ ngơi, còn hắn chạy sang nói chuyện với A Nhạn.</w:t>
      </w:r>
    </w:p>
    <w:p>
      <w:pPr>
        <w:pStyle w:val="BodyText"/>
      </w:pPr>
      <w:r>
        <w:t xml:space="preserve">-"A Nhạn có nhà không a? Ta bảo này, ta sẽ không lấy A Nhạn nữa đâu a."</w:t>
      </w:r>
    </w:p>
    <w:p>
      <w:pPr>
        <w:pStyle w:val="BodyText"/>
      </w:pPr>
      <w:r>
        <w:t xml:space="preserve">Trưởng bản Cù La Quả vội vã túm cổ áo A Minh lôi ra ruộng hỏi han. A Đỏ nãy giờ vẫn bám theo A Minh nhưng không lên tiếng, hắn trốn sau bụi hoa dâm bụt, ngây ngốc ngắm nhìn bóng dáng quen thuộc nào đó, đôi má lúm đồng tiền hồng hồng trong nắng chiều rạng rỡ, váy hoa thổ cẩm tung bay theo gió, theo cả từng nhịp chày giòn giã kia. Những hạt gạo trắng phau lộ mình dần trên đống thóc vàng óng, bàn tay ấy thoăn thoắt sàng sàng lọc lọc, vừa sàng vừa hát ca. Giọng ca có chút gì đó da diết buồn buồn hại người nghe não nề tê tái, nhịn không nổi chạy ra ôm chầm lấy người hát, mới hít hà được một chút đã bị một chày đập vào người. Nhạn nghiến răng nghiến lợi cầm chày đuổi đánh, vừa đánh vừa mắng Đỏ tội nhăng nhít, Đỏ tránh đòn nhưng vẫn phải giữ khoảng cách gần với Nhạn, kiên nhẫn giải thích từng chút, từng chút một. Đến khi Nhạn tường tận mọi việc cũng là lúc Nhạn nhận ra Nhạn đã lùa Đỏ lên tới đỉnh đồi chè. Nhạn còn nhận ra tay Đỏ bị Nhạn đánh bầm tím.</w:t>
      </w:r>
    </w:p>
    <w:p>
      <w:pPr>
        <w:pStyle w:val="BodyText"/>
      </w:pPr>
      <w:r>
        <w:t xml:space="preserve">-"Vậy ta hiểu lầm, là ta sai. Cho A Đỏ đánh ta a!"</w:t>
      </w:r>
    </w:p>
    <w:p>
      <w:pPr>
        <w:pStyle w:val="BodyText"/>
      </w:pPr>
      <w:r>
        <w:t xml:space="preserve">Nhạn nộp chày cho Đỏ, Đỏ nghiêm giọng hỏi.</w:t>
      </w:r>
    </w:p>
    <w:p>
      <w:pPr>
        <w:pStyle w:val="BodyText"/>
      </w:pPr>
      <w:r>
        <w:t xml:space="preserve">-"A Nhạn chịu được mấy đòn?"</w:t>
      </w:r>
    </w:p>
    <w:p>
      <w:pPr>
        <w:pStyle w:val="BodyText"/>
      </w:pPr>
      <w:r>
        <w:t xml:space="preserve">-"Mấy cũng được a! Đánh bao nhiêu tuỳ thích a!"</w:t>
      </w:r>
    </w:p>
    <w:p>
      <w:pPr>
        <w:pStyle w:val="BodyText"/>
      </w:pPr>
      <w:r>
        <w:t xml:space="preserve">Nhạn can đảm đáp, Đỏ ngồi tựa người vào cây chè đại thụ gần đó, đoạn kéo Nhạn ngã vào lòng mình, bắt đầu dạy bảo Nhạn. Thà hắn cứ dùng chày mà giã Nhạn còn thấy thoải mái hơn, đằng này hắn đánh Nhạn bằng tay, đánh gì mà chả đau a, bù lại cứ thấy nhồn nhột a, tim cũng sắp nổ rồi a. Cái người đáng ghét đó còn đang cười đểu Nhạn, tức mình, Nhạn bất ngờ bật dậy, cụng trán mình vào trán hắn cho thật đau rồi lừa lừa bò ra khỏi lòng Đỏ. Chả hiểu luống cuống kiểu gì mà lăn lông lốc xuống dưới, kéo cả Đỏ cũng lăn theo.</w:t>
      </w:r>
    </w:p>
    <w:p>
      <w:pPr>
        <w:pStyle w:val="BodyText"/>
      </w:pPr>
      <w:r>
        <w:t xml:space="preserve">Nếu như là A Tuyết hoặc A Minh, nhất định sẽ mắng Nhạn tội nghịch ngu. Nhưng A Đỏ thì khác, A Đỏ không hề nổi cáu với Nhạn, ngược lại tay A Đỏ vòng qua phủ lên đầu Nhạn, tránh cho Nhạn bị đá đâm. Xuống tới chân đồi tay Đỏ trầy xước một mảng, Nhạn kéo Đỏ vào căn nhà gỗ đựng lá thuốc sấy khô, tìm một lọ bột tán nhỏ rắc lên vết thương của Đỏ.</w:t>
      </w:r>
    </w:p>
    <w:p>
      <w:pPr>
        <w:pStyle w:val="BodyText"/>
      </w:pPr>
      <w:r>
        <w:t xml:space="preserve">-"Đau không a? Ngươi ngốc ghê a!"</w:t>
      </w:r>
    </w:p>
    <w:p>
      <w:pPr>
        <w:pStyle w:val="BodyText"/>
      </w:pPr>
      <w:r>
        <w:t xml:space="preserve">-"Nương tử thương ta a?"</w:t>
      </w:r>
    </w:p>
    <w:p>
      <w:pPr>
        <w:pStyle w:val="BodyText"/>
      </w:pPr>
      <w:r>
        <w:t xml:space="preserve">Đỏ nhại giọng Nhạn làm nũng, Nhạn kiêu căng bĩu môi.</w:t>
      </w:r>
    </w:p>
    <w:p>
      <w:pPr>
        <w:pStyle w:val="BodyText"/>
      </w:pPr>
      <w:r>
        <w:t xml:space="preserve">-"Ai thèm làm nương tử của ngươi a? Người ta là gái sắp gả đi rồi a, gả cho A Minh đó a!"</w:t>
      </w:r>
    </w:p>
    <w:p>
      <w:pPr>
        <w:pStyle w:val="BodyText"/>
      </w:pPr>
      <w:r>
        <w:t xml:space="preserve">-"Vừa nãy A Minh đến từ hôn mà a?"</w:t>
      </w:r>
    </w:p>
    <w:p>
      <w:pPr>
        <w:pStyle w:val="BodyText"/>
      </w:pPr>
      <w:r>
        <w:t xml:space="preserve">Ừ a! Nhạn quên khuấy mất! Thầy Nhạn chắc tức giận ghê lắm a, khổ thân thầy nương vì sinh ra Nhạn kém cỏi bị cả A Mạnh lẫn A Minh từ hôn a. Nhạn thương thầy nương ứa nước mắt. Đỏ chạm cánh môi lên giọt nước đó, nhẹ nhàng hút vào. Nhạn đưa môi tìm môi Đỏ, cố ý nhá mạnh, tay Nhạn tìm tay Đỏ, ôm khư khư trong lòng mình. Tay Đỏ không chịu yên phận, lách qua lớp vải mỏng manh, da dẻ Nhạn nóng bừng bởi sự đụng chạm thân mật đó, môi Nhạn khẽ run rẩy, Đỏ nhân thời cơ đưa lưỡi vào trêu chọc. Nhạn cũng láu cá dùng lưỡi cuốn lấy lưỡi Đỏ, những ngón tay nhỏ nghịch ngợm vờn Đỏ, hại Đỏ khó chịu như bị rơi vào biển lửa đang cháy rừng rực.</w:t>
      </w:r>
    </w:p>
    <w:p>
      <w:pPr>
        <w:pStyle w:val="BodyText"/>
      </w:pPr>
      <w:r>
        <w:t xml:space="preserve">-"A Đỏ không đấu được với ta đâu a!"</w:t>
      </w:r>
    </w:p>
    <w:p>
      <w:pPr>
        <w:pStyle w:val="BodyText"/>
      </w:pPr>
      <w:r>
        <w:t xml:space="preserve">Nhạn chảnh choẹ kết luận, Đỏ bị khiêu khích điên người nhổm dậy ép Nhạn xuống sàn, dùng dây leo trói chặt chân tay Nhạn, nháy mắt cười khẩy rồi tháo ba khuy áo đầu tiên của Nhạn. Ở nhà nên Nhạn không mặc áo nịt dày, bên trong chỉ còn chiếc áo hai dây mỏng dính đang hờ hững ôm lấy nụ hoa đỏ thắm. Hai má Nhạn hồng rực khi Đỏ cúi xuống ngậm lấy nụ hoa đó, chỉ là một nụ hôn qua lớp vải mỏng, còn chưa chạm lên da thịt nhưng toàn thân Nhạn mềm nhũn như người không xương. Phía xa vang vang tiếng bước chân chạy tới dồn dập, không thể ngoan cường thêm được nữa, Nhạn bắt buộc phải nhận thua.</w:t>
      </w:r>
    </w:p>
    <w:p>
      <w:pPr>
        <w:pStyle w:val="BodyText"/>
      </w:pPr>
      <w:r>
        <w:t xml:space="preserve">-"A Nhạn ơi! A Nhạn có trong đó không?"</w:t>
      </w:r>
    </w:p>
    <w:p>
      <w:pPr>
        <w:pStyle w:val="BodyText"/>
      </w:pPr>
      <w:r>
        <w:t xml:space="preserve">Giọng của trưởng bản Cù La Quả, A Nhạn vội vã chỉnh lại váy áo rồi ra mở cửa cho thầy. Vừa rồi đi gặp A Minh hắn chê A Nhạn của thầy đanh đá, đỏng đảnh khiến tâm trạng thầy rất tệ. A Nhạn của thầy tuy không mềm mỏng như hầu hết con gái trong bản nhưng ngay thẳng chính trực, là người tốt a. Xinh đẹp phóng khoáng là vậy cơ mà bị từ hôn đến hai lần, gái nhà người ta tay bồng tay bế mà Nhạn của thầy hai chục tuổi đầu rồi vẫn ế chổng ế chơ, thầy thương A Nhạn não nề ruột gan. A Nhạn vỗ vai thầy an ủi, đoạn dắt A Đỏ qua ra mắt. Trưởng bản ngắm A Đỏ một hồi lâu mới sửng sốt thốt lên.</w:t>
      </w:r>
    </w:p>
    <w:p>
      <w:pPr>
        <w:pStyle w:val="BodyText"/>
      </w:pPr>
      <w:r>
        <w:t xml:space="preserve">-"Cô nương nhà ai mà đẹp ghê a! Đẹp hơn cả A Nhạn nhà ta a!"</w:t>
      </w:r>
    </w:p>
    <w:p>
      <w:pPr>
        <w:pStyle w:val="BodyText"/>
      </w:pPr>
      <w:r>
        <w:t xml:space="preserve">-"Thầy...A Đỏ...A Đỏ không phải..."</w:t>
      </w:r>
    </w:p>
    <w:p>
      <w:pPr>
        <w:pStyle w:val="BodyText"/>
      </w:pPr>
      <w:r>
        <w:t xml:space="preserve">-"Không phải người bản ta a? Ừ ta biết rồi, nhìn cách ăn mặc biết liền a. Là người thủ đô phải không a? Con gái thủ đô cắt tóc ngắn cũng xinh quá a!"</w:t>
      </w:r>
    </w:p>
    <w:p>
      <w:pPr>
        <w:pStyle w:val="BodyText"/>
      </w:pPr>
      <w:r>
        <w:t xml:space="preserve">-"Thầy hiểu nhầm rồi...đây là người A Nhạn thương đó a!"</w:t>
      </w:r>
    </w:p>
    <w:p>
      <w:pPr>
        <w:pStyle w:val="BodyText"/>
      </w:pPr>
      <w:r>
        <w:t xml:space="preserve">A Nhạn cố hét thật to, trưởng bản nghe mà tím tái mặt mày. A Nhạn...A Nhạn...thì ra A Nhạn bị từ hôn không phải do chưa đủ nết na hiền thục...mà là do...do...A Nhạn thích nữ nhân a. Trưởng bản Cù La Quả rớt nước mắt, vừa lao về nhà với vợ vừa hét lớn.</w:t>
      </w:r>
    </w:p>
    <w:p>
      <w:pPr>
        <w:pStyle w:val="BodyText"/>
      </w:pPr>
      <w:r>
        <w:t xml:space="preserve">-"Ối chao ôi, ôi già làng ơi, ôi núi rừng sông suối ơi, con gái cưng của Cù La Quả ta là ô môi đó a! Ôi chao ôi nương nó ơi, ta đã dặn ngươi khi chửa thì ăn ít ô mai rồi mà người đâu có nghe! Ôi chao ôi ngươi đền lại nữ nhân cho ta đi a!"</w:t>
      </w:r>
    </w:p>
    <w:p>
      <w:pPr>
        <w:pStyle w:val="BodyText"/>
      </w:pPr>
      <w:r>
        <w:t xml:space="preserve">Mặc cho A Nhạn cùng A Đỏ chạy theo khuyên giải, Cù La Quả vẫn nằm trong buồng khoá trái cửa, chùm trăn khóc thút thít. Bất đắc dĩ, A Đỏ đành phải trèo cửa sổ chui vào giật chăn của trưởng bản, lễ phép thưa chuyện.</w:t>
      </w:r>
    </w:p>
    <w:p>
      <w:pPr>
        <w:pStyle w:val="BodyText"/>
      </w:pPr>
      <w:r>
        <w:t xml:space="preserve">-"Thưa thầy, con là nam nhân a!"</w:t>
      </w:r>
    </w:p>
    <w:p>
      <w:pPr>
        <w:pStyle w:val="BodyText"/>
      </w:pPr>
      <w:r>
        <w:t xml:space="preserve">-"Nam nhân cái đầu nhà ngươi a. Nam nhân gì mà mặt hoa da phấn, mắt phượng mày ngài, ngươi mà là nam nhân thì ta là con chó nhà ngươi a!"</w:t>
      </w:r>
    </w:p>
    <w:p>
      <w:pPr>
        <w:pStyle w:val="BodyText"/>
      </w:pPr>
      <w:r>
        <w:t xml:space="preserve">-"Nhưng con quả thật là nam nhân chính chuẩn luôn a, thầy không tin thì thầy có thể kiểm tra mà a!"</w:t>
      </w:r>
    </w:p>
    <w:p>
      <w:pPr>
        <w:pStyle w:val="BodyText"/>
      </w:pPr>
      <w:r>
        <w:t xml:space="preserve">A Đỏ từ tốn đề nghị, A Nhạn nhí nhảnh vọng vào.</w:t>
      </w:r>
    </w:p>
    <w:p>
      <w:pPr>
        <w:pStyle w:val="BodyText"/>
      </w:pPr>
      <w:r>
        <w:t xml:space="preserve">-"Phải đó a, củ cải của người ta hơi bị tươi đó a!"</w:t>
      </w:r>
    </w:p>
    <w:p>
      <w:pPr>
        <w:pStyle w:val="BodyText"/>
      </w:pPr>
      <w:r>
        <w:t xml:space="preserve">Dứt lời thì bị nương và A Tuyết mỗi người véo một bên tai rõ đau. Con gái con lứa bô bô cái mồm không có duyên dáng gì a. Nương phạt A Nhạn xuống dưới chẻ củi, bên trên trưởng bản sau một hồi thẩm tra cũng thở phào nhẹ nhõm. Gương mặt từ tối đen chuyển sang rạng rỡ sáng láng, trưởng bản cuối cùng cũng có con rể rồi a, con rể là người thủ đô hẳn hoi, đẹp khủng khiếp luôn a. Trưởng bản dắt A Đỏ đi ra mắt bản làng, đến nhà ai cũng hồ hởi giới thiệu.</w:t>
      </w:r>
    </w:p>
    <w:p>
      <w:pPr>
        <w:pStyle w:val="BodyText"/>
      </w:pPr>
      <w:r>
        <w:t xml:space="preserve">-"Đây là A Đỏ, là con rể tương lai của ta a, là NAM NHÂN đó a!"</w:t>
      </w:r>
    </w:p>
    <w:p>
      <w:pPr>
        <w:pStyle w:val="BodyText"/>
      </w:pPr>
      <w:r>
        <w:t xml:space="preserve">Sợ mọi người hiểu nhầm nên trưởng bản phải nhấn mạnh hết sức. Chiều tối hôm đó anh rể Cù La Chim mổ lợn đãi bà con dân bản. Trưởng bản gọi hẳn bà mối tới xem ngày, bà phán đôi trẻ đợi ra Tết cưới thì hợp tuổi. A Đỏ gật đầu liền, tuy chưa chuẩn bị được trâu bò lợn nhưng hắn đã theo lệ đặt tiền cỗ cưới cho Nhạn, đặt cao gấp một trăm lần đám bình thường khiến mọi người mắt tròn mắt dẹt. Trưởng bản chẳng cần tiền lắm, nhưng thấy con gái được người ta xem trọng thì mát mày mát mặt khủng khiếp, A Tuyết thì chưa bao giờ thấy A Nhạn như hôm nay, cứ ngồi một chỗ ngượng ngùng, thi thoảng lại ôm nương thẹn thùng kêu không gả đâu, ở nhà với nương.</w:t>
      </w:r>
    </w:p>
    <w:p>
      <w:pPr>
        <w:pStyle w:val="BodyText"/>
      </w:pPr>
      <w:r>
        <w:t xml:space="preserve">-"Có mà làm màu a!"</w:t>
      </w:r>
    </w:p>
    <w:p>
      <w:pPr>
        <w:pStyle w:val="BodyText"/>
      </w:pPr>
      <w:r>
        <w:t xml:space="preserve">A Tuyết vừa cho con bú vừa trêu, A Chim mắng vợ.</w:t>
      </w:r>
    </w:p>
    <w:p>
      <w:pPr>
        <w:pStyle w:val="BodyText"/>
      </w:pPr>
      <w:r>
        <w:t xml:space="preserve">-"Đừng chọc dì A Nhạn nữa a, ngày xưa đằng ấy cũng thế mà a."</w:t>
      </w:r>
    </w:p>
    <w:p>
      <w:pPr>
        <w:pStyle w:val="Compact"/>
      </w:pPr>
      <w:r>
        <w:t xml:space="preserve">Thằng nhỏ nhà Chim Tuyết cười khanh khách khiến cả nhà đang ngồi ăn tiệc cũng cười nghiêng ngả theo. Bên trong vui vẻ bao nhiêu thì bên ngoài có người u uất bấy nhiêu. Rõ ràng người A Đỏ thương là A Minh, đêm đêm A Đỏ thức nhắn tin cùng A Minh, ngày ngày nói nhớ A Minh, thậm chí nghe tin A Minh lấy vợ A Đỏ còn trèo đèo lội suối đến tìm A Minh, vì đâu ngoắt một cái bảo cưới A Nhạn là cưới liền? Chắc chắn A Nhạn dùng bùa rồi, A Minh đã nhịn A Nhạn rất nhiều lần, riêng lần này thì không thể. Chẳng nhẽ A Nhạn không biết bùa ngải sẽ ảnh hưởng tới tuổi thọ của A Đỏ, A Nhạn sao có thể độc ác đến thế? A Minh kiên nhẫn đợi tới lúc A Nhạn xuống bếp gọt hoa quả thì dùng khăn mùi soa vò nát lá rừng rồi đứng từ đằng sau rón rén bịt mũi kẻ thù, đợi A Nhạn ngất lịm mới vác A Nhạn chạy lên ngọn núi phía sau dãy nhà sàn rồi ném xuống.</w:t>
      </w:r>
      <w:r>
        <w:br w:type="textWrapping"/>
      </w:r>
      <w:r>
        <w:br w:type="textWrapping"/>
      </w:r>
    </w:p>
    <w:p>
      <w:pPr>
        <w:pStyle w:val="Heading2"/>
      </w:pPr>
      <w:bookmarkStart w:id="53" w:name="chap-31-về-thầy-nuôi-a"/>
      <w:bookmarkEnd w:id="53"/>
      <w:r>
        <w:t xml:space="preserve">31. Chap 31: Về Thầy Nuôi A</w:t>
      </w:r>
    </w:p>
    <w:p>
      <w:pPr>
        <w:pStyle w:val="Compact"/>
      </w:pPr>
      <w:r>
        <w:br w:type="textWrapping"/>
      </w:r>
      <w:r>
        <w:br w:type="textWrapping"/>
      </w:r>
    </w:p>
    <w:p>
      <w:pPr>
        <w:pStyle w:val="BodyText"/>
      </w:pPr>
      <w:r>
        <w:t xml:space="preserve">Truyện có tất cả 32 chap, còn một chap nữa là kết.</w:t>
      </w:r>
    </w:p>
    <w:p>
      <w:pPr>
        <w:pStyle w:val="BodyText"/>
      </w:pPr>
      <w:r>
        <w:t xml:space="preserve">...</w:t>
      </w:r>
    </w:p>
    <w:p>
      <w:pPr>
        <w:pStyle w:val="BodyText"/>
      </w:pPr>
      <w:r>
        <w:t xml:space="preserve">A Minh chỉ dùng một phần mười sức lực khi ném, hắn không chủ ý làm hại A Nhạn, chỉ là khi xưa nghe già làng nói người bị rơi từ trên cao xuống sẽ không có khả năng yểm bùa nữa. A Minh chọn ngọn núi thoai thoải nhiều dây leo mọc chằng chịt để tránh A Nhạn bị thương tổn. Một phần do hắn còn giận Nhạn, một phần biết Nhạn có đủ khả năng mò về sau khi tỉnh nên xong việc hắn bỏ đi tìm A Đỏ luôn. A Đỏ có đôi môi đỏ như mận chín, hàng lông mi dài cong vun vút, chỉ chớp một cái cũng đủ khiến trái tim hắn loạn lạc. A Minh hồi hộp nín thở tiến tới đan năm ngón tay mình qua năm ngón tay A Đỏ, cứ chắc mẩm hai người sẽ tay đan tay đi tới cuối đời, ai ngờ A Đỏ giật bắn mình đẩy hắn ra xa.</w:t>
      </w:r>
    </w:p>
    <w:p>
      <w:pPr>
        <w:pStyle w:val="BodyText"/>
      </w:pPr>
      <w:r>
        <w:t xml:space="preserve">-"A Nhạn đâu?"</w:t>
      </w:r>
    </w:p>
    <w:p>
      <w:pPr>
        <w:pStyle w:val="BodyText"/>
      </w:pPr>
      <w:r>
        <w:t xml:space="preserve">-"A Nhạn bỏ bùa ngươi nên bị ta ném đi rồi!"</w:t>
      </w:r>
    </w:p>
    <w:p>
      <w:pPr>
        <w:pStyle w:val="BodyText"/>
      </w:pPr>
      <w:r>
        <w:t xml:space="preserve">A Đỏ sốc, hắn nổi cáu đấm thẳng vào mặt A Minh. Mặt A Minh nóng bừng, không phải hắn không có khả năng tránh, chỉ là, hắn đau đến mức không buồn tránh. Vừa rồi là A Đỏ đánh hắn, A Đỏ nỡ lòng nào đánh hắn? Hắn chỉ hắt hơi sổ mũi một chút thôi A Đỏ đã cuống cuồng cả lên, gửi một đống icon khóc lóc thương xót, A Đỏ nhắn tin với hắn ngọt ngào bao nhiêu thì A Đỏ đứng trước mặt hắn tàn khốc bấy nhiêu. Tim gan A Minh u uất, tự ái trỗi dậy, hắn gào lên đầy thống khổ.</w:t>
      </w:r>
    </w:p>
    <w:p>
      <w:pPr>
        <w:pStyle w:val="BodyText"/>
      </w:pPr>
      <w:r>
        <w:t xml:space="preserve">-"Rốt cuộc giữa chúng ta là ai sai? Là ai nhắn tin níu kéo người kia? Là ai gửi hình ảnh sẹc xi mồi chài đối phương? Là ai nói yêu đến đời đời kiếp kiếp không rời? Hả? Là ai? Rốt cuộc là ai?"</w:t>
      </w:r>
    </w:p>
    <w:p>
      <w:pPr>
        <w:pStyle w:val="BodyText"/>
      </w:pPr>
      <w:r>
        <w:t xml:space="preserve">-"Là A Cường."</w:t>
      </w:r>
    </w:p>
    <w:p>
      <w:pPr>
        <w:pStyle w:val="BodyText"/>
      </w:pPr>
      <w:r>
        <w:t xml:space="preserve">A Đỏ chỉ bỏ lại câu đó rồi vội lao đi tìm A Nhạn. A Minh ngồi bần thần một chỗ lục lọi lại đống tin nhắn trong điện thoại. Là A Cường? Thực sự là A Cường? Ngày nào nhắn tin với hắn A Đỏ cũng khen A Cường phong độ thế này, chính trực thế kia, hoá ra không phải A Đỏ khen, mà là A Cường đang tự khen chính mình? Từ đầu đến cuối là A Cường nhắn tin với hắn, từ đầu đến cuối là A Đỏ thích A Nhạn, thích thực sự chứ không phải do bùa ngải gì cả.</w:t>
      </w:r>
    </w:p>
    <w:p>
      <w:pPr>
        <w:pStyle w:val="BodyText"/>
      </w:pPr>
      <w:r>
        <w:t xml:space="preserve">-"Nồng...Minh...Nặc...Nặc...Minh...Nồng..."</w:t>
      </w:r>
    </w:p>
    <w:p>
      <w:pPr>
        <w:pStyle w:val="BodyText"/>
      </w:pPr>
      <w:r>
        <w:t xml:space="preserve">Có người gọi hắn, tiếng gió rú rít cùng tiếng khóc thút thít nghe sao rùng rợn? Nồng Minh Nặc run rẩy ngó nghiêng xung quanh, bên trái không có người, bên phải cũng không, nhưng bên trên có. Một bóng ma trắng thoắt ẩn thoắt hiện gọi tên hắn, đòi hắn trả mạng. Là A Nhạn, không lẽ ban nãy dốc núi trơn quá nên A Nhạn đã lăn xuống chết ngỏm rồi? Là hắn hại A Nhạn nên mới bị trả thù. Là A Nhạn đang bay trên đầu hắn, hắn chạy tới đâu A Nhạn bay tới đấy. A Minh khóc lóc thảm thiết, luôn miệng cầu xin nhưng A Nhạn không tha. Nhạn phi xuống dưới, mắt trợn trừng trừng, thả vải trắng quấn quanh cổ hắn, móng tay sắc như kiếm mò mẫn trên gương mặt hắn, hàm răng nanh nhe ra chuẩn bị ăn tươi nuốt sống hắn.</w:t>
      </w:r>
    </w:p>
    <w:p>
      <w:pPr>
        <w:pStyle w:val="BodyText"/>
      </w:pPr>
      <w:r>
        <w:t xml:space="preserve">A Minh gạt mồ hôi trên trán, cố gắng bình tĩnh để tính cách đối phó với ma. Hắn lấy hết can đảm giơ hai tay thật cao rồi giả tiếng chó sói rú lên đầy oai hùng. Hết một hơi dài, hắn chợt thấy người mình nhẹ bẫng. Hắn cứ ngỡ mình bị ăn thịt rồi nên mới hoá thành ma bay bổng nhẹ nhàng như vậy, cơ mà không phải, người hắn nhẹ, chỉ đơn giản là vì quần hắn ướt.</w:t>
      </w:r>
    </w:p>
    <w:p>
      <w:pPr>
        <w:pStyle w:val="BodyText"/>
      </w:pPr>
      <w:r>
        <w:t xml:space="preserve">Hắn, Nồng Minh Nặc, chàng trai anh tuấn bậc nhất của bản Lan Hồ Điệp, vừa...tè dầm. Nỗi nhục lớn dần đều đẩy lùi cả nỗi sợ ma. Mùi nước tiểu khai nồng phần nào khiến tinh thần hắn thêm tỉnh táo, hắn gầm lên như một con hổ thực thụ, mạnh mẽ đưa tay xé tan tấm vải trắng đang quấn quanh cổ mình rồi uất hận giơ nắm đấm về phía con ma. Con ma tránh được hắn, nhanh như chớp leo lên cây lủi mất. Lúc bấy giờ hắn mới ngộ ra vừa rồi là ma bám cành cây, chuyển từ cành cây này sang cành cây kia để hù doạ hắn. Con ma này thực sự không biết bay, hay nói cách khác, nó là con ma hủi!</w:t>
      </w:r>
    </w:p>
    <w:p>
      <w:pPr>
        <w:pStyle w:val="BodyText"/>
      </w:pPr>
      <w:r>
        <w:t xml:space="preserve">-"Cù Băng Nhạn, để ta bắt được ngươi thì ta giết không tha!"</w:t>
      </w:r>
    </w:p>
    <w:p>
      <w:pPr>
        <w:pStyle w:val="BodyText"/>
      </w:pPr>
      <w:r>
        <w:t xml:space="preserve">A Minh tức nghẹn, A Nhạn vừa nhảy qua các nhánh cây vừa cười khúc khích. Từ ngày luyện võ với ông nội A Đỏ, các giác quan của Nhạn đều trở nên nhạy cảm hơn rất nhiều, từ lúc A Minh bước vào bếp A Nhạn đã biết rồi. A Nhạn chỉ không ngờ là A Minh thích A Đỏ, A Nhạn đành giả ngất chút cho vui, lúc A Minh ném Nhạn xuống núi Nhạn cũng làm bộ lăn mấy vòng cho A Minh tin rồi đợi A Minh đi khuất thì trở mình nhổm dậy bám theo sau hù chơi. Ban đầu A Nhạn tính vờn A Minh đến sáng, nhưng tại người hắn ướt nhẹp hôi hám nên A Nhạn chán, bỏ đi tìm A Đỏ. A Nhạn dùng hết tốc lực chạy lên núi, dù sao Nhạn cũng hơn Đỏ ở chỗ biết đường tắt nên vẫn tới trước. Nhạn nhớ đợt Nhạn bị người của Ánh bắt đi, Đỏ tới không cứu được Nhạn nên đã rất chạnh lòng, vì vậy lần này Nhạn cố ý nằm im một chỗ, tạo cơ hội cho Đỏ thể hiện thần thái anh hùng. Đợi Đỏ đi tới, Nhạn mới nức nở nghẹn ngào.</w:t>
      </w:r>
    </w:p>
    <w:p>
      <w:pPr>
        <w:pStyle w:val="BodyText"/>
      </w:pPr>
      <w:r>
        <w:t xml:space="preserve">-"A Đỏ! A Đỏ tới rồi a, ta sợ quá a! Thật may A Đỏ tới kịp a, nếu không chỉ e ta đã bị thú rừng chén sống rồi a."</w:t>
      </w:r>
    </w:p>
    <w:p>
      <w:pPr>
        <w:pStyle w:val="BodyText"/>
      </w:pPr>
      <w:r>
        <w:t xml:space="preserve">Dứt lời, Nhạn làm ra vẻ yếu ớt lịm mất. Nhạn chờ mãi mà chẳng thấy Đỏ cõng Nhạn về bản, ngược lại giữa núi rừng hoang vắng, hắn đường hoàng ôm Nhạn lên, đặt Nhạn nằm trong lòng rồi cúi xuống cắn môi Nhạn.</w:t>
      </w:r>
    </w:p>
    <w:p>
      <w:pPr>
        <w:pStyle w:val="BodyText"/>
      </w:pPr>
      <w:r>
        <w:t xml:space="preserve">-"A Nhạn đừng sợ, ta sẽ thay thú rừng chén sống A Nhạn a."</w:t>
      </w:r>
    </w:p>
    <w:p>
      <w:pPr>
        <w:pStyle w:val="BodyText"/>
      </w:pPr>
      <w:r>
        <w:t xml:space="preserve">A Đỏ cắn A Nhạn mạnh hơn, A Đỏ nghi ngờ rồi a? A Nhạn không tin, A Nhạn diễn giỏi thế cơ mà? Đã thế A Nhạn sẽ giả bộ đến cùng, nhất định không nhúc nhích, đến lúc đó xem A Đỏ còn cứng được không? Có mà lại khóc lóc van xin A Nhạn tỉnh lại a! A Nhạn nghĩ vậy nên ngoan cường không mở mắt, A Đỏ cũng chả có gì khẩn trương cả, chỉ là bàn tay xấu xa lách qua lớp áo len dày, nghịch ngợm đưa nơi đầy đặn nào đó ra khỏi, dùng cánh môi phủ lên đoá hoa diễm lệ. Toàn thân A Nhạn run rẩy, miệng chửi thầm A Đỏ khốn khiếp. Hắn lấy cớ thầy đã đồng ý gả Nhạn cho hắn để bắt nạt Nhạn a. Nhạn tức tím tái mặt mày, bất thình lình xông dậy đạp A Đỏ ngã ngửa.</w:t>
      </w:r>
    </w:p>
    <w:p>
      <w:pPr>
        <w:pStyle w:val="BodyText"/>
      </w:pPr>
      <w:r>
        <w:t xml:space="preserve">-"Ta thua rồi a. Nhà ngươi là đồ đểu cáng a!"</w:t>
      </w:r>
    </w:p>
    <w:p>
      <w:pPr>
        <w:pStyle w:val="BodyText"/>
      </w:pPr>
      <w:r>
        <w:t xml:space="preserve">Nhạn mắng rồi ngượng ngập khoác lại áo, hai má đỏ phừng phừng chạy xuống núi, để lại Đỏ ngồi một mình cười vang núi rừng. A Nhạn nhận thua nhìn đáng yêu quá a! Cơ mà khổ cho A Đỏ chỉ vui được chốc lát, cả một kỳ đầu tiên của năm ba hắn bị A Nhạn giận không cho chạm. Hắn tốn bao công sức nhờ Vũ thì Vũ tốn ngần ấy công sức nhờ Như khuyên giải, ngặt nỗi, lực bất tòng tâm. A Nhạn vẻ bề ngoài kêu ghét A Đỏ, nhưng thực tình A Nhạn cũng như bao cô nương khác thôi, sắp đến ngày cưới nên có chút hồi hộp, cũng bận rộn nữa. Con gái thành phố sinh viên năm ba như Duyên, Như, Ánh không học thì tối tối ngả nghiêng cày phim cày truyện hoặc buôn dưa với người yêu, còn con gái bản làng như Nhạn, lấy chồng tuổi này là muộn lắm rồi.</w:t>
      </w:r>
    </w:p>
    <w:p>
      <w:pPr>
        <w:pStyle w:val="BodyText"/>
      </w:pPr>
      <w:r>
        <w:t xml:space="preserve">Một ngày của Nhạn bắt đầu từ năm giờ sáng ra công viên chạy bộ, bảy giờ về đi học trên lớp, chiều lại lên thư viện tìm sách đọc thêm. Nhờ tìm tòi chăm chỉ, giờ Nhạn đã có thể đấu mạch điện ngon ơ rồi, còn thiết kế được cả tấm thu năng lượng mặt trời mini để chạy đèn led nhỏ xinh. Riêng buổi tối Nhạn nghỉ học, dành thời gian tự tay may váy cưới.</w:t>
      </w:r>
    </w:p>
    <w:p>
      <w:pPr>
        <w:pStyle w:val="BodyText"/>
      </w:pPr>
      <w:r>
        <w:t xml:space="preserve">Tết năm đó Như, Duyên về bản Nhạn tiếp nước cho nhà cô dâu. Ánh cũng lên cùng, tháng mười âm vừa rồi Ánh bị thằng người yêu bạo hành, khó khăn lắm mới trốn được vào nhà vệ sinh. Trong lúc nguy kịch nhất, Ánh bấm số của Nhạn, suy cho cùng, không còn ai để gọi ngoài Nhạn. Nếu Nhạn không tới, có lẽ ngày hôm sau Ánh đã được lên báo với một tiêu đề rùng rợn nào đó, nhưng thật may, Nhạn đã tới. Cứ thế đạp cửa xông vào dần cho thằng người yêu Ánh một trận thừa sống thiếu chết. Lúc nép sau lưng Nhạn, tim Ánh thấy ấm áp biết bao. Từ nhỏ đến lớn chưa từng có người bạn nào tốt với Ánh như vậy, chưa từng có ai bất chấp xông vào nguy hiểm cứu Ánh, kể cả người yêu cũ, anh Sáng.</w:t>
      </w:r>
    </w:p>
    <w:p>
      <w:pPr>
        <w:pStyle w:val="BodyText"/>
      </w:pPr>
      <w:r>
        <w:t xml:space="preserve">-"A Nhạn, chúc A Nhạn hạnh phúc. Nếu anh Vương phản bội Nhạn thì cũng đừng lo, tui sẽ cùng Nhạn đi đến cuối cuộc đời."</w:t>
      </w:r>
    </w:p>
    <w:p>
      <w:pPr>
        <w:pStyle w:val="BodyText"/>
      </w:pPr>
      <w:r>
        <w:t xml:space="preserve">Ánh vừa tết tóc cho Nhạn vừa dặn dò, Như cười lớn.</w:t>
      </w:r>
    </w:p>
    <w:p>
      <w:pPr>
        <w:pStyle w:val="BodyText"/>
      </w:pPr>
      <w:r>
        <w:t xml:space="preserve">-"Ơ phòng mình có hai con bong bóng từ lúc nào thế?"</w:t>
      </w:r>
    </w:p>
    <w:p>
      <w:pPr>
        <w:pStyle w:val="BodyText"/>
      </w:pPr>
      <w:r>
        <w:t xml:space="preserve">-"Phỉ phui cái mồm bà, người ta là bạn tri kỉ."</w:t>
      </w:r>
    </w:p>
    <w:p>
      <w:pPr>
        <w:pStyle w:val="BodyText"/>
      </w:pPr>
      <w:r>
        <w:t xml:space="preserve">-"Quên đi, bạn tri kỉ của ta là Duyên a!"</w:t>
      </w:r>
    </w:p>
    <w:p>
      <w:pPr>
        <w:pStyle w:val="BodyText"/>
      </w:pPr>
      <w:r>
        <w:t xml:space="preserve">Nhạn cãi, Duyên cười sướng véo má Nhạn. Ánh bĩu môi làm ra vẻ tủi thân, bốn đứa đùa nhau rúc rích mãi tới khi A Tuyết thông báo nhà trai đến. A Nhạn đang cười nói vui vẻ là thế mà hay tin mặt mũi đỏ phừng phừng. Thời khắc Vương tiến vào buồng rước dâu, Như để ý thấy tay Nhạn vã mồ hôi như nước. Tay Vương cũng run không kém, hai người đứng cạnh nhau mà vừa run vừa thẹn chả dám chạm tay nhau, nhìn buồn cười dễ sợ. Như đang định chọc mà thằng Vũ đã lẻn vào từ lúc nào, nó tẩm ngẩm tầm ngầm thơm trộm vào má Như một cái, hại Như đầu óc chao đảo chả còn tâm sức để ý Nhạn với Đỏ nữa. Thầy Hải cũng giống Vũ, lên theo đoàn nhà trai, cơ mà lúc về thì toàn tách đi đánh lẻ với mấy chị bên nhà gái.</w:t>
      </w:r>
    </w:p>
    <w:p>
      <w:pPr>
        <w:pStyle w:val="BodyText"/>
      </w:pPr>
      <w:r>
        <w:t xml:space="preserve">Dưới thủ đô do ba A Đỏ chưa về nước nên ông nội đứng ra tổ chức, không những đưa tới nhà gái trăm trâu, trăm bò, trăm lợn mà còn trang hoàng cho cháu trai căn phòng tân hôn cực kỳ hoành tráng. Ấy thế mà được thằng cháu bất hiếu, nó chỉ tiếp khách cho ông được bốn ngày đầu tiên, tới ngày thứ năm liền láu cá giả bệnh tính bài chuồn. Ông biết tỏng cơ mà kệ, tuổi trẻ sức cao, ai cấm được tụi nhỏ.</w:t>
      </w:r>
    </w:p>
    <w:p>
      <w:pPr>
        <w:pStyle w:val="BodyText"/>
      </w:pPr>
      <w:r>
        <w:t xml:space="preserve">-"Được rồi, A Nhạn lên đi nghỉ đi để ông nói chuyện với khách."</w:t>
      </w:r>
    </w:p>
    <w:p>
      <w:pPr>
        <w:pStyle w:val="BodyText"/>
      </w:pPr>
      <w:r>
        <w:t xml:space="preserve">Nhạn nghe ông dặn mừng huýnh chạy lên phòng. Cưới ở thủ đô nhọc kinh hoàng a, tiệc tùng linh đình năm ngày liền vẫn chưa ngớt khách. Suốt từ hôm về nhà chồng tới giờ Nhạn mới được ngâm mình một trận cho đã đời, đang định thả lỏng một lát, ai ngờ vừa khép mắt đã bị kẻ xấu tóm chân trêu chọc. A Nhạn tức mình nhổm dậy, nhanh tay với khăn tắm quấn quanh người. Chỗ nọ chỗ kia lấp la lấp ló khiêu khích A Đỏ cực độ, hắn dường chỉ trực thời cơ để giật khăn. A Nhạn cười khẩy chạy ra ban công, một phát nhảy xuống tầng dưới.</w:t>
      </w:r>
    </w:p>
    <w:p>
      <w:pPr>
        <w:pStyle w:val="BodyText"/>
      </w:pPr>
      <w:r>
        <w:t xml:space="preserve">-"Đứng lại! Bên dưới có người!"</w:t>
      </w:r>
    </w:p>
    <w:p>
      <w:pPr>
        <w:pStyle w:val="BodyText"/>
      </w:pPr>
      <w:r>
        <w:t xml:space="preserve">Đỏ tức tối quát. Nhạn vẫn nhơn nhơn chạy hại Đỏ phải nhảy xuống tầng cùng, đoạn ra lệnh cho người làm tất cả phải nhắm mắt rồi lui ra. Có những lúc Đỏ tưởng chừng đã bắt được Nhạn, nhưng chỉ trong chốc lát, Nhạn cười một cái lại khiến hắn mất cảnh giác, đơ người ra để Nhạn nhân cơ hội chạy mất.</w:t>
      </w:r>
    </w:p>
    <w:p>
      <w:pPr>
        <w:pStyle w:val="BodyText"/>
      </w:pPr>
      <w:r>
        <w:t xml:space="preserve">-"A Đỏ mất nết vừa thôi a! A Đỏ bắt nạt ta a!"</w:t>
      </w:r>
    </w:p>
    <w:p>
      <w:pPr>
        <w:pStyle w:val="BodyText"/>
      </w:pPr>
      <w:r>
        <w:t xml:space="preserve">Nhạn làm ra vẻ uỷ khuất, Đỏ bực phát điên.</w:t>
      </w:r>
    </w:p>
    <w:p>
      <w:pPr>
        <w:pStyle w:val="BodyText"/>
      </w:pPr>
      <w:r>
        <w:t xml:space="preserve">-"Ta bắt nạt Nhạn chỗ nào? Nửa năm trời Nhạn không cho chạm ta cũng đã tới gần làm phiền Nhạn chưa? Giờ cưới được ta rồi Nhạn vẫn trốn tránh ta, là Nhạn bắt nạt ta mới đúng."</w:t>
      </w:r>
    </w:p>
    <w:p>
      <w:pPr>
        <w:pStyle w:val="BodyText"/>
      </w:pPr>
      <w:r>
        <w:t xml:space="preserve">-"Thì...thì ta mệt gần chết mà A Đỏ không thông cảm cho ta a!"</w:t>
      </w:r>
    </w:p>
    <w:p>
      <w:pPr>
        <w:pStyle w:val="BodyText"/>
      </w:pPr>
      <w:r>
        <w:t xml:space="preserve">-"Vậy ta nhớ Nhạn gần chết thì ai thông cảm cho ta a?"</w:t>
      </w:r>
    </w:p>
    <w:p>
      <w:pPr>
        <w:pStyle w:val="BodyText"/>
      </w:pPr>
      <w:r>
        <w:t xml:space="preserve">Đỏ cáu tiết mắng, tim Nhạn bỗng dưng loạn nhịp, chân mềm nhũn không nhúc nhích mổi. Đỏ cởi áo của mình choàng lên cho Nhạn, vác Nhạn về phòng, vặn đền Nhạn một bồn nước ấm rải đầy cánh hồng, kiên Nhẫn đợi Nhạn tắm gội xong xuôi mới đi qua giường sấy tóc giúp Nhạn. Sau đó hắn cùng Nhạn xem lại một vài tấm thiệp ghi lời chúc của bạn bè, đến khuya hắn mới ôm Nhạn thủ thỉ.</w:t>
      </w:r>
    </w:p>
    <w:p>
      <w:pPr>
        <w:pStyle w:val="BodyText"/>
      </w:pPr>
      <w:r>
        <w:t xml:space="preserve">-"Xin lỗi, ta chỉ là...nhớ Nhạn quá thôi. Yên tâm, ta sẽ không..."</w:t>
      </w:r>
    </w:p>
    <w:p>
      <w:pPr>
        <w:pStyle w:val="BodyText"/>
      </w:pPr>
      <w:r>
        <w:t xml:space="preserve">Đỏ chưa kịp nói hết câu thì Nhạn đã ngượng ngùng rút dây áo. Thanh xuân đẹp đẽ hiện lên ngay trước mắt như mồi lửa thiêu cháy sự nhẫn nại của Đỏ. Hắn hôn Nhạn cẩn thận, tỉ mẩn, nhấm nháp từng li từng tấc, bông sen hồng rực nở rộ dưới sự đụng chạm thân mật, một chút đau nhức khiến Nhạn bặm môi, người đối diện biết ý khẽ trườn lên chạm môi mình vào môi Nhạn, từ từ giúp Nhạn thả lỏng, chậm rãi giúp họ hoà quyện. Đêm dài qua đi, trong khi A Nhạn mệt mỏi rã rời thì A Đỏ vẫn cứ cười nhơn nhơn, cảm thấy bất công, A Nhạn xị mặt trách.</w:t>
      </w:r>
    </w:p>
    <w:p>
      <w:pPr>
        <w:pStyle w:val="BodyText"/>
      </w:pPr>
      <w:r>
        <w:t xml:space="preserve">-"Đồ đáng ghét, ngươi chèn ép ta a!"</w:t>
      </w:r>
    </w:p>
    <w:p>
      <w:pPr>
        <w:pStyle w:val="BodyText"/>
      </w:pPr>
      <w:r>
        <w:t xml:space="preserve">-"Vậy ta cho nương tử chèn ép lại ta a."</w:t>
      </w:r>
    </w:p>
    <w:p>
      <w:pPr>
        <w:pStyle w:val="BodyText"/>
      </w:pPr>
      <w:r>
        <w:t xml:space="preserve">Nhạn lườm Đỏ, mắng Đỏ xấu xa nhưng vẫn ghim trong bụng để lúc khác tính sổ. Đến lúc đó Nhạn nhất định sẽ đòi đổi vị trí, Nhạn sẽ là người chèn ép A Đỏ đến khóc thì thôi a, cho A Đỏ bớt tinh tướng. Tiếc rằng thế sự khó lường, dù có ở vị trí nào đi chăng nữa, Nhạn vẫn thấy mình thua thiệt đủ đường. A Đỏ đẹp như yêu nữ, để ở gần thì Nhạn chịu không chống lại được mị lực của hắn, đạp ra xa lại không nỡ, bởi có một sự thật khủng khiếp là, A Minh đang sống trong ngôi biệt thự này. Miệng thì bảo đến chơi với A Cường nhưng ai mà biết được nhỡ may vẫn còn vương vấn A Đỏ thì sao? Đề phòng vẫn hơn, A Nhạn giám sát A Đỏ mọi lúc mọi nơi, hễ Đỏ ra ngoài kể cả gặp nam hay nữ Nhạn đều tra khảo gắt gao. A Đỏ ban đầu cũng thành thật khai báo, nhưng sau dần hắn cảm thấy bực bội.</w:t>
      </w:r>
    </w:p>
    <w:p>
      <w:pPr>
        <w:pStyle w:val="BodyText"/>
      </w:pPr>
      <w:r>
        <w:t xml:space="preserve">-"A Nhạn đừng hỏi nữa được không? Ta mệt lắm."</w:t>
      </w:r>
    </w:p>
    <w:p>
      <w:pPr>
        <w:pStyle w:val="BodyText"/>
      </w:pPr>
      <w:r>
        <w:t xml:space="preserve">-"Ta là vợ A Đỏ mà a! Ta có cái quyền đó a!"</w:t>
      </w:r>
    </w:p>
    <w:p>
      <w:pPr>
        <w:pStyle w:val="BodyText"/>
      </w:pPr>
      <w:r>
        <w:t xml:space="preserve">A Nhạn lý sự, A Nhạn cực kỳ ngang ngược. Ngay cả hôm gặp ba hắn, hắn thì sợ xoắn quẩy mà A Nhạn vẫn thản nhiên như không. Thực tình hắn cưới vợ chỉ được sự đồng ý của ông nội, còn tất thảy đều giấu ba hắn, ngấm ngầm phá đi hôn ước mà ba hắn đã định sẵn, ba hắn không tức mới là lạ. Hắn nín nhịn chịu đòn, còn Nhạn thì câng câng xông vào cản.</w:t>
      </w:r>
    </w:p>
    <w:p>
      <w:pPr>
        <w:pStyle w:val="BodyText"/>
      </w:pPr>
      <w:r>
        <w:t xml:space="preserve">-"Hắn là chồng ta a! Ngoài ta ra thì không ai được phép đánh hắn a!"</w:t>
      </w:r>
    </w:p>
    <w:p>
      <w:pPr>
        <w:pStyle w:val="BodyText"/>
      </w:pPr>
      <w:r>
        <w:t xml:space="preserve">Cao Bá Hùng tức muốn tăng xông. Hắn quay sang đạp một phát không khoan nhượng, tiếc là chẳng trúng được Cù Băng Nhạn. Con nhỏ nhanh nhẹn né đòn hắn, chỉ là một con ranh con nhưng có thể né được cú đạp của hắn, còn hống hách dùng những thế võ rất quen, những thế võ mà bao năm nay hắn năn nỉ ỉ ôi, nước mắt ngắn dài dùng đủ thủ đoạn nhưng vẫn không được dạy. Cao Bá Mạnh...không lẽ...đã tìm được đệ tử chân truyền? Không thể tin nổi! Cao Bá Hùng chớp chớp mắt, trong lúc hắn mải mê quan sát, A Nhạn đã lôi thằng con của hắn cao chạy xa bay. Hắn tức tối đi lên đập cửa phòng, hắn mắng bọn chúng không môn đăng hậu đối, thằng con hắn ngoan ngoãn không cãi nửa lời, chỉ có con bé đó lanh lảnh vọng ra.</w:t>
      </w:r>
    </w:p>
    <w:p>
      <w:pPr>
        <w:pStyle w:val="BodyText"/>
      </w:pPr>
      <w:r>
        <w:t xml:space="preserve">-"Ta biết a. Ta là con gái trưởng bản thì tất nhiên là A Đỏ không xứng với ta rồi. Nhưng thời đại tân tiến quan trọng cái đó làm gì a, yêu thương nhau thật lòng là được mà a!"</w:t>
      </w:r>
    </w:p>
    <w:p>
      <w:pPr>
        <w:pStyle w:val="BodyText"/>
      </w:pPr>
      <w:r>
        <w:t xml:space="preserve">-"Ranh con, ngươi ra đây mau! Có tin ngay ngày mai ta cưới vợ khác cho thằng Vương không?"</w:t>
      </w:r>
    </w:p>
    <w:p>
      <w:pPr>
        <w:pStyle w:val="BodyText"/>
      </w:pPr>
      <w:r>
        <w:t xml:space="preserve">-"Không tin a! Ngươi có giỏi thì vào đây mà cướp hắn a!"</w:t>
      </w:r>
    </w:p>
    <w:p>
      <w:pPr>
        <w:pStyle w:val="BodyText"/>
      </w:pPr>
      <w:r>
        <w:t xml:space="preserve">Cao Bá Hùng phẫn uất đạp cửa đánh rầm, trước mặt hắn là hai đứa nghịch tử đang ríu rít môi quấn môi. Cao Bá Vương vẫn ấm ức ba hắn nhiều vụ nhưng không có gan cãi láo, nay có A Nhạn như hổ mọc thêm cánh, ra sức ôm Nhạn đùa giỡn hại Cao Bá Hùng nóng mắt mà không làm gì nổi, ôm nguyên một cục hận đi xuống tầng dưới. Cao Bá Mạnh nằm vắt vẻo trên võng, nheo mắt nhìn con trai cười khà khà.</w:t>
      </w:r>
    </w:p>
    <w:p>
      <w:pPr>
        <w:pStyle w:val="BodyText"/>
      </w:pPr>
      <w:r>
        <w:t xml:space="preserve">Cao Bá Hùng bị cha đùa con phản, nhịn không nổi cho người lùng sục lôi bằng được cha của Nhạn xuống thủ đô. Hắn định gây sức ép lên lão ta, nhưng tiếc thay, cái ngày chạm mặt, cả người hắn lại sững sờ như hoá đá. Trưởng bản Cù La Quả cũng sửng sốt chẳng kém, tuy cố nín nhịn để không thốt ra những lời lẽ cay nghiệt nhưng trong lòng lại sục sôi mối hận năm ấy. Con gái cưng gả vào nhà kẻ thù ngàn kiếp, còn gì trớ trêu hơn thế? Có trách cũng trách hắn tìm hiểu chưa kỹ, lo Nhạn ế mà vội gả. Hỡi ôi có người cha nào ngu muội như hắn, đưa con vào hang cọp. Cù La Quả nóng bừng mặt mày, hừng hực tìm con gái lôi đi.</w:t>
      </w:r>
    </w:p>
    <w:p>
      <w:pPr>
        <w:pStyle w:val="BodyText"/>
      </w:pPr>
      <w:r>
        <w:t xml:space="preserve">-"Không làm dâu nhà này nữa, về thầy nuôi a. Đi, đi về với thầy!"</w:t>
      </w:r>
    </w:p>
    <w:p>
      <w:pPr>
        <w:pStyle w:val="BodyText"/>
      </w:pPr>
      <w:r>
        <w:t xml:space="preserve">-"Có chuyện gì thầy nói rõ được không a?"</w:t>
      </w:r>
    </w:p>
    <w:p>
      <w:pPr>
        <w:pStyle w:val="BodyText"/>
      </w:pPr>
      <w:r>
        <w:t xml:space="preserve">A Nhạn năn nỉ, xin thầy đợi A Đỏ về nói chuyện nhưng thầy không chịu. A Nhạn khóc quá trời bức thầy cáu điên, thầy mắng Nhạn.</w:t>
      </w:r>
    </w:p>
    <w:p>
      <w:pPr>
        <w:pStyle w:val="Compact"/>
      </w:pPr>
      <w:r>
        <w:t xml:space="preserve">-"A Nhạn cứ muốn ở đây làm gì a? A Nhạn muốn chết thảm giống A Hoa a? A Hoa nhà chúng ta bị cha của A Đỏ bức chết, cả đứa nhỏ của A Hoa nữa, đều chết hết rồi a. Bây giờ một là A Nhạn về với ta, hai là nếu A Nhạn muốn ở lại cùng A Đỏ thì cấm gọi ta là thầy, cấm gọi nương là nương, cả bản ta từ mặt A Nhạn, đời này cấm A Nhạn bước chân về bản nữa."</w:t>
      </w:r>
      <w:r>
        <w:br w:type="textWrapping"/>
      </w:r>
      <w:r>
        <w:br w:type="textWrapping"/>
      </w:r>
    </w:p>
    <w:p>
      <w:pPr>
        <w:pStyle w:val="Heading2"/>
      </w:pPr>
      <w:bookmarkStart w:id="54" w:name="chap-32-kết"/>
      <w:bookmarkEnd w:id="54"/>
      <w:r>
        <w:t xml:space="preserve">32. Chap 32: Kết</w:t>
      </w:r>
    </w:p>
    <w:p>
      <w:pPr>
        <w:pStyle w:val="Compact"/>
      </w:pPr>
      <w:r>
        <w:br w:type="textWrapping"/>
      </w:r>
      <w:r>
        <w:br w:type="textWrapping"/>
      </w:r>
    </w:p>
    <w:p>
      <w:pPr>
        <w:pStyle w:val="BodyText"/>
      </w:pPr>
      <w:r>
        <w:t xml:space="preserve">Chưa bao giờ trưởng bản kiên quyết như vậy, A Nhạn không còn cách nào khác đành theo thầy về bản. Phải mất một tuần, nương, A Tuyết cùng anh rể Cù La Chim mới thuyết phục trưởng bản cho Nhạn xuống lại thành phố thi cuối kỳ hai, với điều kiện Nhạn phải thề với thầy là dọn về ký túc xá ở.</w:t>
      </w:r>
    </w:p>
    <w:p>
      <w:pPr>
        <w:pStyle w:val="BodyText"/>
      </w:pPr>
      <w:r>
        <w:t xml:space="preserve">-"Ta không muốn A Nhạn bước vào cái nhà đó. Dì A Hoa nhà ta khi sinh ra bị thầy nương ruột vứt trên núi, được ông nội Cù La Lá nhặt về nhận con. Tuy không cùng dòng máu nhưng ta luôn coi nó như em gái ruột. A Hoa đẹp thanh thuần thoát tục, năm mười sáu tuổi đã được mệnh danh là tiên nữ núi rừng, mười tám tuổi theo cán bộ huyện về thủ đô để đăng ký thi hoa hậu."</w:t>
      </w:r>
    </w:p>
    <w:p>
      <w:pPr>
        <w:pStyle w:val="BodyText"/>
      </w:pPr>
      <w:r>
        <w:t xml:space="preserve">Cù La Quả ngập ngừng nhấp ngụm trà, vợ hắn sụt sịt tiếp lời.</w:t>
      </w:r>
    </w:p>
    <w:p>
      <w:pPr>
        <w:pStyle w:val="BodyText"/>
      </w:pPr>
      <w:r>
        <w:t xml:space="preserve">-"Năm đó A Hoa giành vương miện hẳn hoi a. Cả nhà háo hức đón tân hoa hậu, ngặt nỗi...đi một...mà lại về hai...thầy ngươi mắng mỏ thế nào A Hoa cũng không chịu khai ra cha đứa trẻ. Mãi sau thầy phải lặn lội xuống huyện hỏi cán bộ hắn mới khai ra cái tên A Hùng, thầy ngươi xuống thủ đô tìm A Hùng nhưng hắn đòi bỏ đứa nhỏ. Thầy ngươi và hắn đánh nhau một trận rồi thầy về tính với nương giấu A Hoa ở gian nhà trên để nương giả bộ mang thai, khi nào A Hoa sinh thì nương nhận đứa nhỏ đó là con, A Hoa đỡ phải chịu sự chỉ trích của người đời. Nào có ngờ đứa trẻ mệnh bạc, vừa sinh ra đã bị thú dữ ăn thịt, A Hoa cũng mất ngay hôm đó."</w:t>
      </w:r>
    </w:p>
    <w:p>
      <w:pPr>
        <w:pStyle w:val="BodyText"/>
      </w:pPr>
      <w:r>
        <w:t xml:space="preserve">Câu chuyện về dì A Hoa ám ảnh A Nhạn trên suốt dọc đường xuống thủ đô. A Nhạn giận Cao Bá Hùng phụ tình, giận hắn gián tiếp hại chết dì A Hoa thành ra giận lây sang cả con trai hắn. Cao Bá Vương cũng lăng nhăng chẳng kém, trước kia hắn có cả rổ người yêu a. Trong lòng trào dâng bực bội cho nên lúc về biệt thự gặp A Đỏ, Nhạn chẳng thèm thương lượng với Đỏ đã tự ý dọn đồ.</w:t>
      </w:r>
    </w:p>
    <w:p>
      <w:pPr>
        <w:pStyle w:val="BodyText"/>
      </w:pPr>
      <w:r>
        <w:t xml:space="preserve">-"Nhạn điên hả? Chúng ta là kết hôn rồi đó!"</w:t>
      </w:r>
    </w:p>
    <w:p>
      <w:pPr>
        <w:pStyle w:val="BodyText"/>
      </w:pPr>
      <w:r>
        <w:t xml:space="preserve">Phải a, cũng được mấy tháng rồi đó a. Suốt từ Tết âm tức tháng hai dương tới lúc Cao Bá Hùng về nước vào tháng năm vừa rồi A Đỏ đối xử rất tốt với A Nhạn a. Nhưng biết sao được? A Nhạn đã thề với thầy rồi a.</w:t>
      </w:r>
    </w:p>
    <w:p>
      <w:pPr>
        <w:pStyle w:val="BodyText"/>
      </w:pPr>
      <w:r>
        <w:t xml:space="preserve">-"Thi thoảng Đỏ qua ký túc xá thăm ta cũng được a!"</w:t>
      </w:r>
    </w:p>
    <w:p>
      <w:pPr>
        <w:pStyle w:val="BodyText"/>
      </w:pPr>
      <w:r>
        <w:t xml:space="preserve">A Đỏ tức nghẹn, A Nhạn cũng bướng chứ đâu như người yêu của Đỏ trước kia. Người ta bị khống chế sợ sun vòi, đằng này Nhạn giơ cẳng chân thượng cẳng tay đánh chồng như điên.</w:t>
      </w:r>
    </w:p>
    <w:p>
      <w:pPr>
        <w:pStyle w:val="BodyText"/>
      </w:pPr>
      <w:r>
        <w:t xml:space="preserve">-"A Nhạn vô lý vừa thôi!"</w:t>
      </w:r>
    </w:p>
    <w:p>
      <w:pPr>
        <w:pStyle w:val="BodyText"/>
      </w:pPr>
      <w:r>
        <w:t xml:space="preserve">-"A Đỏ mới vô lý đó, trên cổ áo A Đỏ có vết son a. Ta mới về bản mấy ngày mà Đỏ đã đi tìm gái a!"</w:t>
      </w:r>
    </w:p>
    <w:p>
      <w:pPr>
        <w:pStyle w:val="BodyText"/>
      </w:pPr>
      <w:r>
        <w:t xml:space="preserve">Đỏ giật mình ngó lại cổ áo, vì không biết bị A Minh và A Cường trêu chọc nên hắn thành thật khai báo.</w:t>
      </w:r>
    </w:p>
    <w:p>
      <w:pPr>
        <w:pStyle w:val="BodyText"/>
      </w:pPr>
      <w:r>
        <w:t xml:space="preserve">-"Ta không biết vết son này từ đâu ra cả!"</w:t>
      </w:r>
    </w:p>
    <w:p>
      <w:pPr>
        <w:pStyle w:val="BodyText"/>
      </w:pPr>
      <w:r>
        <w:t xml:space="preserve">-"Đỏ không những ăn vụng mà còn chùi mép không sạch a!"</w:t>
      </w:r>
    </w:p>
    <w:p>
      <w:pPr>
        <w:pStyle w:val="BodyText"/>
      </w:pPr>
      <w:r>
        <w:t xml:space="preserve">Mặc Đỏ giải thích khản cổ Nhạn vẫn một mực không tin, cứ đạp Đỏ ầm ầm, tức mình, Đỏ cáu.</w:t>
      </w:r>
    </w:p>
    <w:p>
      <w:pPr>
        <w:pStyle w:val="BodyText"/>
      </w:pPr>
      <w:r>
        <w:t xml:space="preserve">-"Được, vậy Nhạn đi đi! Bước chân đi cấm kỳ trở lại!"</w:t>
      </w:r>
    </w:p>
    <w:p>
      <w:pPr>
        <w:pStyle w:val="BodyText"/>
      </w:pPr>
      <w:r>
        <w:t xml:space="preserve">-"Chả thèm a!"</w:t>
      </w:r>
    </w:p>
    <w:p>
      <w:pPr>
        <w:pStyle w:val="BodyText"/>
      </w:pPr>
      <w:r>
        <w:t xml:space="preserve">Nhạn trước mặt Đỏ kiêu căng hống hách bao nhiêu thì về ký túc xá gào thét thảm khốc bấy nhiêu. Duyên ở giường trên cũng đồng cảm khóc theo. Duyên với thầy Hải đứt rồi, có vẻ đúng như lời Như nói, thầy chỉ coi Duyên là người thay thế, thầy ngay đến phòng ngủ vẫn treo ảnh chị kia. Khoa của Duyên thi sớm nên giờ này chỉ việc ngồi khóc thôi, khác với khoa của Nhạn hai ngày sau mới thi, khóc xong đêm lại phải chong đèn học bài. Thi xong hết năm môn của kỳ đó Nhạn cứ tưởng phải thoải mái lắm, ai ngờ càng lúc càng cảm thấy cơ thể bị yếu đi, cả ngày hoa mắt chóng mặt đầu óc lơ nga lơ ngơ, thậm chí đến ăn cũng không vô. Lần nôn đầu tiên Nhạn chỉ nghĩ đơn giản mình bị ngộ độc, đến lần nôn thứ hai Nhạn mới giật mình, vội vã đi mua que thử thai.</w:t>
      </w:r>
    </w:p>
    <w:p>
      <w:pPr>
        <w:pStyle w:val="BodyText"/>
      </w:pPr>
      <w:r>
        <w:t xml:space="preserve">Kết quả thực ngoài sức dự đoán của Nhạn. Nhạn lò dò đi ra công viên ngồi một mình, cứ khóc rồi lại cười, cười xong lại khóc. A Bé đến thật bất ngờ a! A Bé là con của A Nhạn đó, A Bé có giống A Nhạn không a? A Nhạn thích A Bé giống A Đỏ cơ, rồi A Bé sẽ đẹp nghiêng nước nghiêng thành cho coi. A Nhạn sẽ yêu thương A Bé hết mực, nhưng liệu thế có đủ? Nhỡ A Bé muốn có thầy nữa thì sao a? Nhỡ A Bé thấy thiệt thòi thì sao a? Hàng loạt suy nghĩ quanh quẩn giày vò tâm trí Nhạn, thế rồi, vì A Bé, cũng vì hạnh phúc của chính mình, A Nhạn gạt đi lòng tự trọng, chủ động tới tìm A Đỏ làm lành. Ngặt nỗi A Đỏ không có ở nhà, A Cường báo cáo rằng từ lúc thi xong hôm nào A Đỏ cũng nhậu ngoài quán. A Nhạn nghe vậy không vui chút nào nhưng vẫn cố kiềm nén đi tìm cha cho A Bé. Khi cánh cửa phòng karaoke bị đạp tung cũng là lúc A Nhạn chứng kiến A Đỏ đang được mấy em gái tiếp rượu say mèm.</w:t>
      </w:r>
    </w:p>
    <w:p>
      <w:pPr>
        <w:pStyle w:val="BodyText"/>
      </w:pPr>
      <w:r>
        <w:t xml:space="preserve">-"Cút!"</w:t>
      </w:r>
    </w:p>
    <w:p>
      <w:pPr>
        <w:pStyle w:val="BodyText"/>
      </w:pPr>
      <w:r>
        <w:t xml:space="preserve">A Nhạn hét lớn, mấy em gái sợ sun vòi, vội vã lủi mất. Trong phòng chỉ còn hai người, A Nhạn dội cho A Đỏ một xô nước lạnh, đợi hắn mở mắt mới nghiêm giọng thông báo.</w:t>
      </w:r>
    </w:p>
    <w:p>
      <w:pPr>
        <w:pStyle w:val="BodyText"/>
      </w:pPr>
      <w:r>
        <w:t xml:space="preserve">-"A Đỏ, ta có A Bé rồi a!"</w:t>
      </w:r>
    </w:p>
    <w:p>
      <w:pPr>
        <w:pStyle w:val="BodyText"/>
      </w:pPr>
      <w:r>
        <w:t xml:space="preserve">-"Bé...bé...nào?"</w:t>
      </w:r>
    </w:p>
    <w:p>
      <w:pPr>
        <w:pStyle w:val="BodyText"/>
      </w:pPr>
      <w:r>
        <w:t xml:space="preserve">A Đỏ mơ màng thắc mắc, A Nhạn cố kiên nhẫn hỏi.</w:t>
      </w:r>
    </w:p>
    <w:p>
      <w:pPr>
        <w:pStyle w:val="BodyText"/>
      </w:pPr>
      <w:r>
        <w:t xml:space="preserve">-"A Bé của ngươi đó a...ngươi nói ta nghe ngươi có cần A Bé không?"</w:t>
      </w:r>
    </w:p>
    <w:p>
      <w:pPr>
        <w:pStyle w:val="BodyText"/>
      </w:pPr>
      <w:r>
        <w:t xml:space="preserve">A Đỏ trong cơn say trông thấy A Nhạn bắt quả tang hắn đi chơi gái, nhưng không phải thế, hắn chỉ uống rượu thôi, mấy đứa đó vào từ lúc nào hắn cũng không biết. Hình như A Nhạn còn nhắc đến một cô gái tên là A Bé, Nhạn hỏi Đỏ có cần A Bé không? Là A Nhạn thử lòng A Đỏ chứ gì? Nếu như A Đỏ còn lăng nhăng thì Nhạn sẽ bỏ Đỏ, Nhạn nói được làm được mà. Vậy thì không đâu, A Bé với chả A Lớn, có cho núi vàng A Đỏ cũng không dám.</w:t>
      </w:r>
    </w:p>
    <w:p>
      <w:pPr>
        <w:pStyle w:val="BodyText"/>
      </w:pPr>
      <w:r>
        <w:t xml:space="preserve">-"Không, ta không cần. A Bé nào chứ? Mang A Bé vứt ra ngoài cho ta. Ta không cần A Bé, tuyệt đối không!"</w:t>
      </w:r>
    </w:p>
    <w:p>
      <w:pPr>
        <w:pStyle w:val="BodyText"/>
      </w:pPr>
      <w:r>
        <w:t xml:space="preserve">A Đỏ cương quyết trả lời, sống mũi A Nhạn cay xè, vả cho Đỏ một phát rồi lao ra khỏi quán khóc nức nở. A Đỏ không cần A Bé thật rồi, giống y hệt như cha hắn không cần con của dì A Hoa. Nhưng A Nhạn sẽ kiên cường, A Nhạn sẽ sinh A Bé ra, sẽ làm cả nương lẫn thầy. Cơ mà A Nhạn sợ điều tiếng nên ngoài A Đỏ ra thì Nhạn giấu tiệt không cho một ai biết Nhạn có em bé, kể cả thầy nương lẫn bạn cùng phòng. Vì khả năng cao A Bé sẽ sinh vào tháng hai dương năm sau nên Nhạn tự ngồi lập ra kế hoạch thật chi tiết đón con chào đời. Toàn bộ tiền trông chó cho nhà A Đỏ trước kia và tiền ông nội cho hôm đám cưới, Nhạn dành để thuê một căn nhà trọ nhỏ và mua sắm đồ dùng cần thiết. Nhạn sẽ không theo hệ kỹ sư năm năm nữa mà chỉ học lấy bằng cử nhân hệ bốn năm thôi, Nhạn đăng ký tất cả các môn của kỳ đầu tiên năm tư vào hè sắp tới, sau đó tháng tám sẽ bắt đầu làm đồ án tốt nghiệp, nếu mọi việc thuận lợi Nhạn có thể bảo vệ vào tháng mười hai, vẫn còn hai tháng dư dả nghỉ ngơi trước khi sinh A Bé.</w:t>
      </w:r>
    </w:p>
    <w:p>
      <w:pPr>
        <w:pStyle w:val="BodyText"/>
      </w:pPr>
      <w:r>
        <w:t xml:space="preserve">Trước ngày Nhạn chuyển ra khỏi ký túc xá, A Đỏ có đến tìm Nhạn. Nhạn biết sắp tới A Đỏ sẽ bay ra nước ngoài. Chương trình học của A Đỏ liên kết với trường bên Mỹ, tuy phải đóng rất nhiều tiền học phí nhưng ngắn hơn của A Nhạn, ba năm là xong hết các môn rồi, học xong còn được ra nước ngoài sáu tháng làm đồ án tốt nghiệp. Hồi mới cưới nhau Đỏ không chịu đi, chính Nhạn bắt Đỏ đi đó, đi cho mở mang đầu óc. Nhạn tính học xong sẽ sang thăm Đỏ, chẳng ngờ cơ sự đến nông nỗi này, trước khi Đỏ đi Nhạn không những không thèm tiễn mà còn nhờ Duyên gửi đơn li dị xuống dưới. Đỏ tức tím tái mặt mày, vừa xé đơn vừa nhờ Duyên gửi lời.</w:t>
      </w:r>
    </w:p>
    <w:p>
      <w:pPr>
        <w:pStyle w:val="BodyText"/>
      </w:pPr>
      <w:r>
        <w:t xml:space="preserve">-"Khỏi cần, nói với A Nhạn lần này ta đi không về nữa. Nhạn ở trong nước thích lấy ai ta cũng không quản."</w:t>
      </w:r>
    </w:p>
    <w:p>
      <w:pPr>
        <w:pStyle w:val="BodyText"/>
      </w:pPr>
      <w:r>
        <w:t xml:space="preserve">A Nhạn đứng trên tầng nghe không sót một từ nhưng cũng không rơi thêm một giọt nước mắt nào nữa. Tính Nhạn là vậy, ngươi bạc ta thì ta cũng không cần ngươi, tự ta có thể sống tốt. Hè đến, Như về quán Vũ, Duyên về quê gặt cho ba mẹ, Ánh ở thành phố chăm chỉ kiếm việc làm thêm. Sau vụ bị bạo hành sỉ nhục, Ánh giờ không mong đổi đời nhờ đàn ông nữa, đồng tiền do tự mình làm ra vẫn thơm tho sạch sẽ hơn. Có lẽ Nhạn là khổ nhất, lịch học dày dặc cộng với quá trình ốm nghén khiến Nhạn mệt nhoài. Sáng Nhạn vẫn cố dậy sớm tập thể dục để tăng cường sức khoẻ, nhưng sức lực mỗi ngày một yếu, đã thế hàng đêm còn bị hành hạ bởi cơn nghén kinh hoàng.</w:t>
      </w:r>
    </w:p>
    <w:p>
      <w:pPr>
        <w:pStyle w:val="BodyText"/>
      </w:pPr>
      <w:r>
        <w:t xml:space="preserve">-"A Bé hư ghê a? Thèm gì không thèm lại thèm cua bự? Nương lấy đâu tiền a? A Bé ngoan A Bé ngủ đi a...A Bé ngoan A Bé ngủ cho nương còn ngủ, mai nương còn đi học a..."</w:t>
      </w:r>
    </w:p>
    <w:p>
      <w:pPr>
        <w:pStyle w:val="BodyText"/>
      </w:pPr>
      <w:r>
        <w:t xml:space="preserve">A Nhạn ngọt nhạt dỗ dành đứa nhỏ, ngặt nỗi nó bướng, nó hành A Nhạn tới bến. Cơn thèm lấn át lí trí, Nhạn đành phải bật dậy lò dò tới quán lẩu của A Đỏ, khẽ mở cửa chui vào bếp, lén lấy đồ ăn còn thừa nhai ngấu nghiến. A Nhạn ăn xong hai cái càng thì bắt gặp A Minh và A Cường thì thà thì thụt.</w:t>
      </w:r>
    </w:p>
    <w:p>
      <w:pPr>
        <w:pStyle w:val="BodyText"/>
      </w:pPr>
      <w:r>
        <w:t xml:space="preserve">-"Cho người ta hun cái đi a!"</w:t>
      </w:r>
    </w:p>
    <w:p>
      <w:pPr>
        <w:pStyle w:val="BodyText"/>
      </w:pPr>
      <w:r>
        <w:t xml:space="preserve">-"Eo ui hun có một cái thì hun làm gì a...hun thì hun cho nhiều nhiều a, hun chít luôn đi a!"</w:t>
      </w:r>
    </w:p>
    <w:p>
      <w:pPr>
        <w:pStyle w:val="BodyText"/>
      </w:pPr>
      <w:r>
        <w:t xml:space="preserve">-"Hun chít mai lấy gì mà hun a? Thui, hun đến gần chít thui a."</w:t>
      </w:r>
    </w:p>
    <w:p>
      <w:pPr>
        <w:pStyle w:val="BodyText"/>
      </w:pPr>
      <w:r>
        <w:t xml:space="preserve">A Nhạn xấu hổ bịt tai, thầm than trong lòng ăn vụng có chút thịt cua mà cái giá phải trả đắt ghê a! A Đỏ ra nước ngoài nên giờ A Cường tác oai tác quái ghê đó, A Nhạn tự hứa với lòng mình từ mai không bước chân đến chỗ ong bướm này nữa. Cơ mà A Bé chẳng nghe lời, hại A Nhạn ngày nào cũng no cái bụng no luôn cả lỗ tai và con mắt. Một ngày nọ, tình cờ Cao Bá Mạnh có việc xuống thủ đô, thuộc hạ của hắn giác quan nhạy bén nên đã nghi ngờ báo cáo.</w:t>
      </w:r>
    </w:p>
    <w:p>
      <w:pPr>
        <w:pStyle w:val="BodyText"/>
      </w:pPr>
      <w:r>
        <w:t xml:space="preserve">-"Hình như phòng bếp có tiếng động lạ...có tiếng trai gái chim chuột...còn có tiếng nhai của động vật, nghe ra thì không giống loài chuột hay gián, có thể là động vật cấp cao như chó, mèo, lợn, bò..."</w:t>
      </w:r>
    </w:p>
    <w:p>
      <w:pPr>
        <w:pStyle w:val="BodyText"/>
      </w:pPr>
      <w:r>
        <w:t xml:space="preserve">A Minh và A Cường nhảy vù ra khỏi cửa sổ, A Nhạn bụng dạ nặng nề không nhảy được, đành phải bò vào trong tủ bếp trốn, thót tim khi Cao Bá Mạnh đẩy cửa đi vào. Qua lỗ hổng Nhạn thấy ông nội tiến tới chỗ Nhạn ngày một gần, chỉ là, có lẽ ông già rồi công lực kém cỏi, không những không phát hiện ra A Nhạn mà còn đoán linh ta linh tinh.</w:t>
      </w:r>
    </w:p>
    <w:p>
      <w:pPr>
        <w:pStyle w:val="BodyText"/>
      </w:pPr>
      <w:r>
        <w:t xml:space="preserve">-"Là một con thỏ thích ăn thịt cua, từ ngày mai dặn nhà bếp mỗi đêm phải nấu cho nó một món ngon. Đặc biệt không được ai đến gần kẻo làm nó sợ."</w:t>
      </w:r>
    </w:p>
    <w:p>
      <w:pPr>
        <w:pStyle w:val="BodyText"/>
      </w:pPr>
      <w:r>
        <w:t xml:space="preserve">Nói đoạn, ông cười khà khà hại Nhạn cũng mắc cười theo. Nhạn là người a, không phải là thỏ đâu a! Ông nội ngốc khủng khiếp a! Cơ mà phúc ghê, cua rang muối, cua rang me, cua nướng, cua hấp, cua xào tỏi ớt, chán cua có cá, chán cá có thịt, ngày nào Nhạn cũng được ăn ngập miệng, ăn đến nỗi mà tháng mười hai đi bảo vệ tốt nghiệp Nhạn đã sáu mươi chín cân rồi. Nhạn cố ý thuê chiếc áo bảo vệ cỡ to nhất, vì bụng Nhạn tròn chứ không nhọn nên chẳng ai phát hiện ra mà chỉ nghĩ là người bị béo phì, Như còn chân thành khuyên nhủ.</w:t>
      </w:r>
    </w:p>
    <w:p>
      <w:pPr>
        <w:pStyle w:val="BodyText"/>
      </w:pPr>
      <w:r>
        <w:t xml:space="preserve">-"Gớm chắc làm đồ án toàn ăn với ngủ hay sao mà trông bà như mẹ bầu bảy tháng ý. Đào bưởi kìa, cả cái bụng nữa, nhìn núc nỉu quá thôi, cố mà giảm cân đi không sau này không xin được việc đâu."</w:t>
      </w:r>
    </w:p>
    <w:p>
      <w:pPr>
        <w:pStyle w:val="BodyText"/>
      </w:pPr>
      <w:r>
        <w:t xml:space="preserve">Vũ, Duyên, Ánh và thầy Hải cũng tới xem Nhạn bảo vệ. Duyên chấp nhận tôn trọng quá khứ của thầy, thầy cũng chấp nhận xếp sắp lại quá khứ cất gọn gàng một bên, hai người cùng nhau cố gắng. Người cuối cùng tặng hoa chúc mừng Nhạn là ông nội, Nhạn tuy dứt tình với A Đỏ rồi nhưng ông vẫn là ông, là sư phụ của Nhạn.</w:t>
      </w:r>
    </w:p>
    <w:p>
      <w:pPr>
        <w:pStyle w:val="BodyText"/>
      </w:pPr>
      <w:r>
        <w:t xml:space="preserve">-"Đệ tử bái kiến sư phụ, sư phụ hạ cố qua chốn này có điều gì chỉ giáo a?"</w:t>
      </w:r>
    </w:p>
    <w:p>
      <w:pPr>
        <w:pStyle w:val="BodyText"/>
      </w:pPr>
      <w:r>
        <w:t xml:space="preserve">Nhạn bắt chước phim kiếm hiệp giọng lanh lảnh, Cao Bá Mạnh bình thản đáp lại.</w:t>
      </w:r>
    </w:p>
    <w:p>
      <w:pPr>
        <w:pStyle w:val="BodyText"/>
      </w:pPr>
      <w:r>
        <w:t xml:space="preserve">-"Ta có món võ mới muốn truyền lại."</w:t>
      </w:r>
    </w:p>
    <w:p>
      <w:pPr>
        <w:pStyle w:val="BodyText"/>
      </w:pPr>
      <w:r>
        <w:t xml:space="preserve">-"Món võ gì vậy a? Để qua hai tháng nữa học được không a?"</w:t>
      </w:r>
    </w:p>
    <w:p>
      <w:pPr>
        <w:pStyle w:val="BodyText"/>
      </w:pPr>
      <w:r>
        <w:t xml:space="preserve">Cao Bá Mạnh cười mỉm, hắn giao lại cho Cù Băng Nhạn quyển sách kẻ li đã sờn gáy, trong đó có đầy đủ hình vẽ các tư thế võ công rất lạ. Nhạn mở ra xem thấy toàn động tác dễ nên trong hai tháng chờ sinh nhàn rỗi ngày nào cũng luyện tập. Chả hiểu võ gì mà tập xong không thấy người mệt vã mồ hôi mà càng tập càng khoan khoái, A Bé trong bụng cũng ngoan hơn hẳn. Đến ngày đẻ Nhạn vẫn đủ sức khoẻ để vào viện một mình.</w:t>
      </w:r>
    </w:p>
    <w:p>
      <w:pPr>
        <w:pStyle w:val="BodyText"/>
      </w:pPr>
      <w:r>
        <w:t xml:space="preserve">-"Cô này trẻ quá nhỉ? Con so hả? Trai hay gái thế?"</w:t>
      </w:r>
    </w:p>
    <w:p>
      <w:pPr>
        <w:pStyle w:val="BodyText"/>
      </w:pPr>
      <w:r>
        <w:t xml:space="preserve">Các chị cùng phòng nhao nhao hỏi, Nhạn ngây ngốc đáp.</w:t>
      </w:r>
    </w:p>
    <w:p>
      <w:pPr>
        <w:pStyle w:val="BodyText"/>
      </w:pPr>
      <w:r>
        <w:t xml:space="preserve">-"Đã đẻ đâu mà biết a?"</w:t>
      </w:r>
    </w:p>
    <w:p>
      <w:pPr>
        <w:pStyle w:val="BodyText"/>
      </w:pPr>
      <w:r>
        <w:t xml:space="preserve">-"Ơ hay, không đi siêu âm à?"</w:t>
      </w:r>
    </w:p>
    <w:p>
      <w:pPr>
        <w:pStyle w:val="BodyText"/>
      </w:pPr>
      <w:r>
        <w:t xml:space="preserve">Ôi cha cha, mải làm đồ án tốt nghiệp quên béng luôn mất a. Ở thành phố có cái máy hiện đại lắm, dí vào bụng là biết giới tính em bé đó a. Nhưng thôi, đằng nào chốc nữa đẻ chả biết a. Nhạn rất nhanh đã lấy lại được tinh thần, chỉ là thấy các chị giường bên được chồng chăm bẵm tỉ mẩn thì hơi chạnh lòng. Nào là đấm lưng, nào là xoa chân bóp tay đến đút cơm đút cháo, tình cảm quá a. Có mỗi Nhạn một thân một mình, cũng hơi tủi thân a!</w:t>
      </w:r>
    </w:p>
    <w:p>
      <w:pPr>
        <w:pStyle w:val="BodyText"/>
      </w:pPr>
      <w:r>
        <w:t xml:space="preserve">"A Đỏ...ta sắp đẻ rồi a."</w:t>
      </w:r>
    </w:p>
    <w:p>
      <w:pPr>
        <w:pStyle w:val="BodyText"/>
      </w:pPr>
      <w:r>
        <w:t xml:space="preserve">A Nhạn ngập ngừng soạn tin, nhưng rồi lại xoá đi không gửi nữa, lủi thủi đem áo quần may cho A Bé ra gấp lại. Ở một góc nào đó, A Minh đang trốn chui trốn lủi nhắn tin cho A Cường, A Cường nhận được vị trí của A Nhạn liền tức tốc phóng xe về biệt thự ngoại thành báo cáo tình hình. Cao Bá Mạnh cuống đến mức không húp nổi bát nước rau muống dang dở, ba chân bốn cẳng chạy một mạch ra giữa sân, vừa chắp tay thành tâm khẩn cầu vừa hắng giọng đầy trịnh trọng.</w:t>
      </w:r>
    </w:p>
    <w:p>
      <w:pPr>
        <w:pStyle w:val="BodyText"/>
      </w:pPr>
      <w:r>
        <w:t xml:space="preserve">-"Nếu hôm nay đứa trẻ sinh ra là con gái...THÌ...CAO BÁ MẠNH ta...xin thề...nửa năm không ăn rau muống!"</w:t>
      </w:r>
    </w:p>
    <w:p>
      <w:pPr>
        <w:pStyle w:val="BodyText"/>
      </w:pPr>
      <w:r>
        <w:t xml:space="preserve">Dứt lời, hắn mặc bộ vest đẹp nhất, leo lên xe Li Mơ Sin, khẽ phất tay ra hiệu cho lái xe khởi động. A Cường vâng lời chạy xe về thủ đô, hắn thật bội phục A Nhạn, Cao Bá Mạnh còn chiều Nhạn hơn cả đại ca Vương. Từ ngày biết chị Nhạn mang bầu, ông nội sai nhà bếp chuẩn bị đồ ăn ngon cho chị, còn cất công bới hết cả nhà kho lên để tìm quyển sách bí truyền dạy các tư thế giúp bà bầu dễ sinh, đặc biệt, mặc dù nóng lòng nóng ruột muốn biết giới tính chắt nội nhưng chưa từng cưỡng ép chị Nhạn vào viện kiểm tra, mặc kệ chị tự do bay nhảy. Mấy hôm trước ông còn cẩn thận cho người báo tin về bản Lan Hồ Điệp, trưởng bản hay tin sốt sắng trèo đèo lội suối xuống miền xuôi thăm con gái, đến bệnh viện gặp Cao Bá Hùng phớt lờ làm như không quen.</w:t>
      </w:r>
    </w:p>
    <w:p>
      <w:pPr>
        <w:pStyle w:val="BodyText"/>
      </w:pPr>
      <w:r>
        <w:t xml:space="preserve">-"Năm xưa ta và A Hoa gây nhau vì ta muốn bỏ đứa nhỏ, còn A Hoa bệnh nặng nhưng vẫn ngang bướng muốn giữ con. Ta đối với đàn bà trước giờ không có chuyện nhượng bộ, nhưng khi nghe tin A Hoa sinh vẫn không kiềm được lòng mà mò về bản, chỉ là, lúc ta đến thì đã quá muộn, A Hoa không đợi được ta nữa. Còn đứa nhỏ, con trai duy nhất của ta, Cao Bá Vương, là ta dùng lá rừng làm vợ ngươi hôn mê rồi bắt nó đi, sau đó tạo hiện trường giả khiến ngươi tin rằng nó bị thú rừng ăn thịt."</w:t>
      </w:r>
    </w:p>
    <w:p>
      <w:pPr>
        <w:pStyle w:val="BodyText"/>
      </w:pPr>
      <w:r>
        <w:t xml:space="preserve">Cao Bá Hùng đưa ra một xấp giấy đã bạc màu, là bệnh án cũ của A Hoa. Từ ngày A Hoa mất, hắn tuyệt đối không đặt chân tới vùng đất đó nữa, hắn sợ sẽ thấy cảnh mà nhớ tới người. Cuộc đời chẳng ai ngờ được chữ duyên, con trai hắn, con gái Cù La Quả, thế mà lại dây dưa với nhau.</w:t>
      </w:r>
    </w:p>
    <w:p>
      <w:pPr>
        <w:pStyle w:val="BodyText"/>
      </w:pPr>
      <w:r>
        <w:t xml:space="preserve">-"Người nhà mẹ bầu Cù Băng Nhạn đâu ạ? Mẹ tròn con vuông rồi nhé, mẹ khoẻ mạnh sinh nở dễ dàng, rặn hai phát ra luôn hai bé gái."</w:t>
      </w:r>
    </w:p>
    <w:p>
      <w:pPr>
        <w:pStyle w:val="BodyText"/>
      </w:pPr>
      <w:r>
        <w:t xml:space="preserve">Dẫu biết y tá có phần nói quá nhưng Cù La Quả và Cao Bá Hùng vẫn sướng run người, mỗi ông ôm một bé mừng mừng tủi tủi, trong phút chốc quên khuấy chuyện năm xưa, cùng nhau rôm rả bàn việc đại sự, chính là đặt tên cháu. Cụ nội Cao Bá Mạnh từ lúc hay tin đứng im như tượng, mãi lát sau hoàn hồn mới nhảy vào tranh bồng cả hai đứa, miệng không ngừng lẩm bẩm.</w:t>
      </w:r>
    </w:p>
    <w:p>
      <w:pPr>
        <w:pStyle w:val="BodyText"/>
      </w:pPr>
      <w:r>
        <w:t xml:space="preserve">-"Một năm...một năm a...một năm không ăn rau muống...quân tử nhất ngôn a...a ha ha ha!!!"</w:t>
      </w:r>
    </w:p>
    <w:p>
      <w:pPr>
        <w:pStyle w:val="BodyText"/>
      </w:pPr>
      <w:r>
        <w:t xml:space="preserve">A Nhạn thấy mọi người kéo vào sốc không sao mà diễn tả được. Cả nhà biết tỏng hết rồi a? Cơ mà bận chơi với lũ nhỏ chẳng ai mắng A Nhạn gì a. Ông cười đằng ông, cha cười đằng cha, mải chắt mải cháu nên quên khuấy đứa nhỏ đáng thương đang chạy hồng hộc vào với vợ. Hay tin từ ông nội Cao Bá Vương gấp gáp đặt vé, tiếc rằng chỗ hắn bão mấy ngày trời nhiều chuyến bay bị huỷ, về tới nơi thì Nhạn đã sinh xong rồi. Vợ người ta sinh xong yếu ớt uỷ mị, làm nũng đủ kiểu. Vợ hắn sinh xong ngồi ăn lạc rang răng rắc, gặp hắn còn vênh váo làm kiêu.</w:t>
      </w:r>
    </w:p>
    <w:p>
      <w:pPr>
        <w:pStyle w:val="BodyText"/>
      </w:pPr>
      <w:r>
        <w:t xml:space="preserve">-"Ai mà nom quen quen quá a?"</w:t>
      </w:r>
    </w:p>
    <w:p>
      <w:pPr>
        <w:pStyle w:val="BodyText"/>
      </w:pPr>
      <w:r>
        <w:t xml:space="preserve">-"Ta mà. A Đỏ a."</w:t>
      </w:r>
    </w:p>
    <w:p>
      <w:pPr>
        <w:pStyle w:val="BodyText"/>
      </w:pPr>
      <w:r>
        <w:t xml:space="preserve">-"Vậy A Đỏ đến đây làm gì a? A Đỏ kêu không cần A Bé mà a?"</w:t>
      </w:r>
    </w:p>
    <w:p>
      <w:pPr>
        <w:pStyle w:val="BodyText"/>
      </w:pPr>
      <w:r>
        <w:t xml:space="preserve">A Đỏ chợt nhớ lại một chuyện nào đó trong quá khứ, giật mình nhận ra A Bé mà Nhạn nói tới là A Bé con của bọn họ chứ không phải gái gú gì cả. Cảm thấy tội lỗi ngập tràn, A Đỏ ôm A Nhạn thống khổ cầu xin.</w:t>
      </w:r>
    </w:p>
    <w:p>
      <w:pPr>
        <w:pStyle w:val="BodyText"/>
      </w:pPr>
      <w:r>
        <w:t xml:space="preserve">-"Ta đến thăm con a. Ta sai rồi a, ta đáng chết a. Ta để Nhạn chịu khổ một mình, ta ngu muội, lỗi lầm là của ta hết, Nhạn muốn gì ta cũng chịu."</w:t>
      </w:r>
    </w:p>
    <w:p>
      <w:pPr>
        <w:pStyle w:val="BodyText"/>
      </w:pPr>
      <w:r>
        <w:t xml:space="preserve">-"Ta muốn bóp chân a!"</w:t>
      </w:r>
    </w:p>
    <w:p>
      <w:pPr>
        <w:pStyle w:val="BodyText"/>
      </w:pPr>
      <w:r>
        <w:t xml:space="preserve">A Đỏ mừng huýnh cúi xuống nắm lấy bàn chân A Nhạn, chưa kịp xoa bóp thì đã bị Nhạn đạp cho một chưởng bay vù ra khỏi cửa. Cù La Quả nóng mắt quát con gái sa sả.</w:t>
      </w:r>
    </w:p>
    <w:p>
      <w:pPr>
        <w:pStyle w:val="BodyText"/>
      </w:pPr>
      <w:r>
        <w:t xml:space="preserve">-"Nữ nhi mà không biết giữ ý giữ tứ gì a. Ngươi làm thầy mất mặt ghê a!"</w:t>
      </w:r>
    </w:p>
    <w:p>
      <w:pPr>
        <w:pStyle w:val="BodyText"/>
      </w:pPr>
      <w:r>
        <w:t xml:space="preserve">Cao Bá Mạnh cười xuề xoà.</w:t>
      </w:r>
    </w:p>
    <w:p>
      <w:pPr>
        <w:pStyle w:val="BodyText"/>
      </w:pPr>
      <w:r>
        <w:t xml:space="preserve">-"Không sao, không sao, mới đẻ xong, cho nó vận động xương cốt chút."</w:t>
      </w:r>
    </w:p>
    <w:p>
      <w:pPr>
        <w:pStyle w:val="BodyText"/>
      </w:pPr>
      <w:r>
        <w:t xml:space="preserve">Được ông nội bảo kê, A Nhạn càng hống hách. Nhạn không về bằng ô tô đâu a, mùi điều hoà ghê chết a, A Đỏ muốn rước Nhạn về thì phải cõng a.</w:t>
      </w:r>
    </w:p>
    <w:p>
      <w:pPr>
        <w:pStyle w:val="BodyText"/>
      </w:pPr>
      <w:r>
        <w:t xml:space="preserve">-"Ngươi béo như con lợn sề, hắn cõng ngươi xong thì còn gì là người a?"</w:t>
      </w:r>
    </w:p>
    <w:p>
      <w:pPr>
        <w:pStyle w:val="BodyText"/>
      </w:pPr>
      <w:r>
        <w:t xml:space="preserve">A Minh bất bình lên tiếng, A Cường nguýt.</w:t>
      </w:r>
    </w:p>
    <w:p>
      <w:pPr>
        <w:pStyle w:val="BodyText"/>
      </w:pPr>
      <w:r>
        <w:t xml:space="preserve">-"Ngươi lo cho ai đó a!"</w:t>
      </w:r>
    </w:p>
    <w:p>
      <w:pPr>
        <w:pStyle w:val="BodyText"/>
      </w:pPr>
      <w:r>
        <w:t xml:space="preserve">A Minh câm nín, A Đỏ cũng câm nín cõng Nhạn về dinh. Tuần thứ nhất nương, A Tuyết lên thăm A Nhạn, A Đỏ bị phạt ngủ ngoài ban công. Tuần thứ hai được cho phép nằm ở gầm giường, tuần thứ ba trước khi chui vào gầm giường, Đỏ làm bộ đáng thương nói.</w:t>
      </w:r>
    </w:p>
    <w:p>
      <w:pPr>
        <w:pStyle w:val="BodyText"/>
      </w:pPr>
      <w:r>
        <w:t xml:space="preserve">-"Sàn nhà lạnh ghê a!"</w:t>
      </w:r>
    </w:p>
    <w:p>
      <w:pPr>
        <w:pStyle w:val="BodyText"/>
      </w:pPr>
      <w:r>
        <w:t xml:space="preserve">-"Lạnh thì đắp...."</w:t>
      </w:r>
    </w:p>
    <w:p>
      <w:pPr>
        <w:pStyle w:val="BodyText"/>
      </w:pPr>
      <w:r>
        <w:t xml:space="preserve">Nhạn chưa kịp nói hết câu mắt đã bị dính vào lồng ngực săn chắc của ai kia. Tên yêu nghiệt dám mồi chài Nhạn, hại Nhạn xịt cả máu mũi. Hai đứa nhỏ thấy nương nhăn mặt liền la oai oái, Nhạn phải dụ cho bọn chúng ngủ rồi mới nhảy xuống, chui vào gầm giường lôi thằng thầy nó ra xử lý.</w:t>
      </w:r>
    </w:p>
    <w:p>
      <w:pPr>
        <w:pStyle w:val="BodyText"/>
      </w:pPr>
      <w:r>
        <w:t xml:space="preserve">-"Ta quật ngươi chết a."</w:t>
      </w:r>
    </w:p>
    <w:p>
      <w:pPr>
        <w:pStyle w:val="BodyText"/>
      </w:pPr>
      <w:r>
        <w:t xml:space="preserve">-"Quật đi a! Cứ tự nhiên a!"</w:t>
      </w:r>
    </w:p>
    <w:p>
      <w:pPr>
        <w:pStyle w:val="BodyText"/>
      </w:pPr>
      <w:r>
        <w:t xml:space="preserve">A Đỏ làm bộ thơ ngây dựa vào A Nhạn, thấy Nhạn không đẩy ra thì hí hửng trêu trên chọc dưới. A Nhạn muốn đánh hắn tuốt xác cơ, nhưng chân tay mềm nhũn mất rồi a, đánh không được, ngược lại còn bị hắn bế sang phòng khác dần cho một trận. Quả thực sức hút của A Đỏ là không thể chối cãi, cứ nhìn hai đứa nhỏ nhà A Nhạn là rõ, biết nói một cái liền ầm ĩ hết cả nhà.</w:t>
      </w:r>
    </w:p>
    <w:p>
      <w:pPr>
        <w:pStyle w:val="BodyText"/>
      </w:pPr>
      <w:r>
        <w:t xml:space="preserve">-"Thầy A Đỏ là của ta, của riêng ta, ngươi không được chạm A Đỏ a!"</w:t>
      </w:r>
    </w:p>
    <w:p>
      <w:pPr>
        <w:pStyle w:val="BodyText"/>
      </w:pPr>
      <w:r>
        <w:t xml:space="preserve">-"Không đúng, thầy A Đỏ là của ta a! Ngươi mới không được chạm A Đỏ, ngươi cút ra đi a, không được tranh A Đỏ với ta!"</w:t>
      </w:r>
    </w:p>
    <w:p>
      <w:pPr>
        <w:pStyle w:val="BodyText"/>
      </w:pPr>
      <w:r>
        <w:t xml:space="preserve">A Đỏ nheo mắt ngồi xem con gái chí choé, A Nhạn điên máu bê ra chiếc mâm gồm ba bát cháo, hắng giọng phân giải.</w:t>
      </w:r>
    </w:p>
    <w:p>
      <w:pPr>
        <w:pStyle w:val="BodyText"/>
      </w:pPr>
      <w:r>
        <w:t xml:space="preserve">-"Chúng ta tỉ thí, ai ăn cháo xong trước thì A Đỏ là của người ấy!"</w:t>
      </w:r>
    </w:p>
    <w:p>
      <w:pPr>
        <w:pStyle w:val="BodyText"/>
      </w:pPr>
      <w:r>
        <w:t xml:space="preserve">A Bé và A Nhỏ mắt sáng long lanh tự cầm thìa xúc ăn thun thút. A Nhạn đợi bọn chúng ăn gần xong mới cầm đến bát cháo của mình, húp liền tù tì một phát rồi đặt cạch xuống mâm.</w:t>
      </w:r>
    </w:p>
    <w:p>
      <w:pPr>
        <w:pStyle w:val="BodyText"/>
      </w:pPr>
      <w:r>
        <w:t xml:space="preserve">-"Xong, ta thắng! A Đỏ là của ta!"</w:t>
      </w:r>
    </w:p>
    <w:p>
      <w:pPr>
        <w:pStyle w:val="BodyText"/>
      </w:pPr>
      <w:r>
        <w:t xml:space="preserve">Hai đứa rơm rớm uỷ khuất, A Nhạn chống tay vào hông ra lệnh.</w:t>
      </w:r>
    </w:p>
    <w:p>
      <w:pPr>
        <w:pStyle w:val="BodyText"/>
      </w:pPr>
      <w:r>
        <w:t xml:space="preserve">-"Ăn xong thì mau lên giường ngủ trưa cho ta. Ai trèo lên giường trước chiều A Đỏ bồng người đó đi chơi a!"</w:t>
      </w:r>
    </w:p>
    <w:p>
      <w:pPr>
        <w:pStyle w:val="BodyText"/>
      </w:pPr>
      <w:r>
        <w:t xml:space="preserve">A Bé và A Nhỏ lại ngây thơ mắc lừa, cuống quít bò lên giường. A Nhạn cười đắc chí lôi A Đỏ ra trường xem Như và Duyên bảo vệ tốt nghiệp. Ánh không bận con mọn nên đến từ hai tiếng trước, khác với Như, Duyên học hệ kỹ sư năm năm, chương trình học của Ánh ngắn hơn nên đã ra trường đi làm được một thời gian, trông Ánh giờ ra dáng nhân viên công sở ghê lắm. Duyên thì được nhà trường giữ lại, từ năm sau sẽ làm giảng viên cùng khoa với thầy Hải, nghe đâu sang tháng mười một đôi đó ăn hỏi. Chỉ còn Như với Vũ chưa thấy động tĩnh gì cả, do Như chuẩn bị sang Pháp học tiếp.</w:t>
      </w:r>
    </w:p>
    <w:p>
      <w:pPr>
        <w:pStyle w:val="BodyText"/>
      </w:pPr>
      <w:r>
        <w:t xml:space="preserve">-"Vũ à, nếu ở nhà mày cô đơn quá thì tìm em nào tâm sự cũng được."</w:t>
      </w:r>
    </w:p>
    <w:p>
      <w:pPr>
        <w:pStyle w:val="BodyText"/>
      </w:pPr>
      <w:r>
        <w:t xml:space="preserve">Như làm bộ dặn dò, Vũ thản nhiên gật đầu hại Như tức điên, cầm luận văn tốt nghiệp đập bùm bụp vào vai Vũ rồi gào ầm lên.</w:t>
      </w:r>
    </w:p>
    <w:p>
      <w:pPr>
        <w:pStyle w:val="BodyText"/>
      </w:pPr>
      <w:r>
        <w:t xml:space="preserve">-"Bà mày làm màu thôi thằng cờ hó ạ. Lẽ ra mày phải bảo không được, anh chỉ yêu mình em thôi rồi tao cảm động dạt dào, sau đó chúng mình ôm nhau khóc lụt cả sân trường cho nó rồ man tịc chứ? Cái loại mất nết!"</w:t>
      </w:r>
    </w:p>
    <w:p>
      <w:pPr>
        <w:pStyle w:val="BodyText"/>
      </w:pPr>
      <w:r>
        <w:t xml:space="preserve">Hai đứa đuổi nhau rầm rầm làm mọi người cười ngất, Vũ đang hoàn tất quá trình chuyển nhượng quán cho Vương mà, sẽ sang với Như sớm thôi, lúc đó không khéo hai đứa lại khóc ngập sân bay, lãng mạn hệt như Như mong ước. Cuối buổi cả bọn kéo nhau đi ăn liên hoan ôn lại kỉ niệm xưa, Nhạn khoe với mọi người đã lắp được điện trên bản rồi, không cần kéo dây từ huyện mà dùng hoàn toàn bằng năng lượng sạch. Kế hoạch sắp tới của Nhạn là đưa Internet về nữa, Nhạn hiện tại đang làm ở phòng nghiên cứu thuộc công ty vận tải do Vương quản lý.</w:t>
      </w:r>
    </w:p>
    <w:p>
      <w:pPr>
        <w:pStyle w:val="BodyText"/>
      </w:pPr>
      <w:r>
        <w:t xml:space="preserve">-"Tính ra A Đỏ nhà ta trúng số độc đắc a, lấy được con gái trưởng bản vừa xinh đẹp nết na thuỳ mị lại vừa tháo vát giúp chồng quán xuyến bao nhiêu việc a! Ahihihi!"</w:t>
      </w:r>
    </w:p>
    <w:p>
      <w:pPr>
        <w:pStyle w:val="BodyText"/>
      </w:pPr>
      <w:r>
        <w:t xml:space="preserve">A Nhạn hớn hở huyênh hoang, A Đỏ chỉ biết cười trừ. Quả thật là độc đắc a! Từ ngày về nước trong tầm mắt hắn ngoài A Nhạn, A Bé, A Nhỏ ra thì không có nổi một mống con gái nào. Thư ký, trợ lý, giúp việc đều đổi thành nam hết, cao ốc nơi hắn làm việc hễ là nhân viên nữ gặp sếp đều phải cúi đầu. Mọi thứ cứ gượng gạo khó xử, cơ mà hễ nhắc tới để thương lượng thì A Nhạn lại nổi khùng.</w:t>
      </w:r>
    </w:p>
    <w:p>
      <w:pPr>
        <w:pStyle w:val="BodyText"/>
      </w:pPr>
      <w:r>
        <w:t xml:space="preserve">-"Ngươi thích nhìn ả phải không a? Được rồi a! Vậy ta bế A Bé và A Nhỏ về bản cho ngươi thoải mái mà nhìn a!"</w:t>
      </w:r>
    </w:p>
    <w:p>
      <w:pPr>
        <w:pStyle w:val="BodyText"/>
      </w:pPr>
      <w:r>
        <w:t xml:space="preserve">Nói vậy thì Đỏ cũng thua, thua thực sự! Ngày qua ngày, trong công ty bắt đầu có một tin đồn vô cùng tiêu cực. Bọn chúng đồn gì không đồn, lại dám đồn A Đỏ sợ vợ. A Đỏ mà sợ vợ ư? Còn lâu đi! A Đỏ chỉ nể vợ chứ không phải sợ! Cả một đám tốt nghiệp đại học hết rồi mà không phân biệt được đâu là sợ, đâu là nể, thật đáng bực. A Đỏ nuốt không nổi cục tức này, hắn gọi A Cường tới, ra uy đập bàn đánh rầm.</w:t>
      </w:r>
    </w:p>
    <w:p>
      <w:pPr>
        <w:pStyle w:val="BodyText"/>
      </w:pPr>
      <w:r>
        <w:t xml:space="preserve">-"Là ai? Ai? Ai dám đồn ta sợ vợ?"</w:t>
      </w:r>
    </w:p>
    <w:p>
      <w:pPr>
        <w:pStyle w:val="BodyText"/>
      </w:pPr>
      <w:r>
        <w:t xml:space="preserve">-"Là...là...bẩm đại ca...là...bắt nguồn từ phòng kế toán ạ."</w:t>
      </w:r>
    </w:p>
    <w:p>
      <w:pPr>
        <w:pStyle w:val="BodyText"/>
      </w:pPr>
      <w:r>
        <w:t xml:space="preserve">A Cường run run báo cáo, A Đỏ nóng mặt hạ lệnh.</w:t>
      </w:r>
    </w:p>
    <w:p>
      <w:pPr>
        <w:pStyle w:val="BodyText"/>
      </w:pPr>
      <w:r>
        <w:t xml:space="preserve">-"Đồn với chả đại...LÔI HẾT RA NGOÀI..."</w:t>
      </w:r>
    </w:p>
    <w:p>
      <w:pPr>
        <w:pStyle w:val="BodyText"/>
      </w:pPr>
      <w:r>
        <w:t xml:space="preserve">-"Đồn với chả đại thì sao? Lôi hết ra ngoài làm cái gì a?"</w:t>
      </w:r>
    </w:p>
    <w:p>
      <w:pPr>
        <w:pStyle w:val="BodyText"/>
      </w:pPr>
      <w:r>
        <w:t xml:space="preserve">A Nhạn hắng giọng, trên lưng địu chiếc giỏ to bự đưa A Bé và A Nhỏ qua chơi. A Bé vẫy tay nũng nịu A Đỏ, A Nhỏ nhe hàm răng sữa trắng như hạt ngọc cười cười với A Đỏ. Tim hắn mềm nhũn, bất lực đáp lời.</w:t>
      </w:r>
    </w:p>
    <w:p>
      <w:pPr>
        <w:pStyle w:val="BodyText"/>
      </w:pPr>
      <w:r>
        <w:t xml:space="preserve">-"Đồn với chả đại thì chuẩn không cần chỉnh chứ sao? Lôi hết ra ngoài, thưởng cho mỗi người một tháng lương cho ta!"</w:t>
      </w:r>
    </w:p>
    <w:p>
      <w:pPr>
        <w:pStyle w:val="BodyText"/>
      </w:pPr>
      <w:r>
        <w:t xml:space="preserve">Hết.</w:t>
      </w:r>
    </w:p>
    <w:p>
      <w:pPr>
        <w:pStyle w:val="Compact"/>
      </w:pPr>
      <w:r>
        <w:t xml:space="preserve">25.08.2018</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ch-khoa-yeu-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2a6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ch Khoa Yêu Thương</dc:title>
  <dc:creator/>
  <dcterms:created xsi:type="dcterms:W3CDTF">2018-08-27T04:30:53Z</dcterms:created>
  <dcterms:modified xsi:type="dcterms:W3CDTF">2018-08-27T04:30:53Z</dcterms:modified>
</cp:coreProperties>
</file>